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8BE5D" w14:textId="2CE56F7C" w:rsidR="00753377" w:rsidRPr="00576D21" w:rsidRDefault="00576D21" w:rsidP="0064748C">
      <w:pPr>
        <w:rPr>
          <w:bCs/>
          <w:color w:val="C0C0C0"/>
          <w:sz w:val="16"/>
          <w:szCs w:val="16"/>
        </w:rPr>
      </w:pPr>
      <w:r w:rsidRPr="00576D21">
        <w:rPr>
          <w:bCs/>
          <w:color w:val="C0C0C0"/>
          <w:sz w:val="16"/>
          <w:szCs w:val="16"/>
        </w:rPr>
        <w:t>GranMed/ARH LSQ</w:t>
      </w:r>
      <w:r w:rsidR="00B868EB">
        <w:rPr>
          <w:bCs/>
          <w:color w:val="C0C0C0"/>
          <w:sz w:val="16"/>
          <w:szCs w:val="16"/>
        </w:rPr>
        <w:t xml:space="preserve">, </w:t>
      </w:r>
      <w:r w:rsidR="001E5525">
        <w:rPr>
          <w:bCs/>
          <w:color w:val="C0C0C0"/>
          <w:sz w:val="16"/>
          <w:szCs w:val="16"/>
        </w:rPr>
        <w:t xml:space="preserve">version </w:t>
      </w:r>
      <w:r w:rsidR="0077592F">
        <w:rPr>
          <w:bCs/>
          <w:color w:val="C0C0C0"/>
          <w:sz w:val="16"/>
          <w:szCs w:val="16"/>
        </w:rPr>
        <w:t>7 May 2020</w:t>
      </w:r>
    </w:p>
    <w:p w14:paraId="68ABBC97" w14:textId="77777777" w:rsidR="00451E82" w:rsidRPr="00B97FD7" w:rsidRDefault="00451E82" w:rsidP="0064748C">
      <w:pPr>
        <w:jc w:val="center"/>
        <w:rPr>
          <w:rFonts w:ascii="Compacta Blk BT" w:hAnsi="Compacta Blk BT"/>
          <w:bCs/>
          <w:color w:val="000000"/>
          <w:sz w:val="40"/>
          <w:szCs w:val="40"/>
          <w14:shadow w14:blurRad="63500" w14:dist="50800" w14:dir="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97FD7">
        <w:rPr>
          <w:rFonts w:ascii="Compacta Blk BT" w:hAnsi="Compacta Blk BT"/>
          <w:bCs/>
          <w:color w:val="FF0000"/>
          <w:sz w:val="40"/>
          <w:szCs w:val="40"/>
          <w14:shadow w14:blurRad="63500" w14:dist="50800" w14:dir="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Gran</w:t>
      </w:r>
      <w:r w:rsidR="00464DB9">
        <w:rPr>
          <w:rFonts w:ascii="Compacta Blk BT" w:hAnsi="Compacta Blk BT"/>
          <w:bCs/>
          <w:color w:val="FF0000"/>
          <w:sz w:val="40"/>
          <w:szCs w:val="40"/>
          <w14:shadow w14:blurRad="63500" w14:dist="50800" w14:dir="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d </w:t>
      </w:r>
      <w:r w:rsidRPr="00B97FD7">
        <w:rPr>
          <w:rFonts w:ascii="Compacta Blk BT" w:hAnsi="Compacta Blk BT"/>
          <w:bCs/>
          <w:color w:val="3366FF"/>
          <w:sz w:val="40"/>
          <w:szCs w:val="40"/>
          <w14:shadow w14:blurRad="63500" w14:dist="50800" w14:dir="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Med</w:t>
      </w:r>
      <w:r w:rsidR="00464DB9">
        <w:rPr>
          <w:rFonts w:ascii="Compacta Blk BT" w:hAnsi="Compacta Blk BT"/>
          <w:bCs/>
          <w:color w:val="3366FF"/>
          <w:sz w:val="40"/>
          <w:szCs w:val="40"/>
          <w14:shadow w14:blurRad="63500" w14:dist="50800" w14:dir="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icine</w:t>
      </w:r>
    </w:p>
    <w:p w14:paraId="1F6EDFA6" w14:textId="77777777" w:rsidR="00451E82" w:rsidRPr="00B97FD7" w:rsidRDefault="00D87B82" w:rsidP="0064748C">
      <w:pPr>
        <w:pStyle w:val="Heading1"/>
        <w:rPr>
          <w:outline/>
          <w:color w:val="339966"/>
          <w:sz w:val="48"/>
          <w:szCs w:val="48"/>
          <w14:textOutline w14:w="9525" w14:cap="flat" w14:cmpd="sng" w14:algn="ctr">
            <w14:solidFill>
              <w14:srgbClr w14:val="339966"/>
            </w14:solidFill>
            <w14:prstDash w14:val="solid"/>
            <w14:round/>
          </w14:textOutline>
          <w14:textFill>
            <w14:noFill/>
          </w14:textFill>
        </w:rPr>
      </w:pPr>
      <w:r w:rsidRPr="00B97FD7">
        <w:rPr>
          <w:rFonts w:ascii="Compacta Blk BT" w:hAnsi="Compacta Blk BT"/>
          <w:i/>
          <w:color w:val="7AD4A7"/>
          <w:sz w:val="40"/>
          <w:szCs w:val="40"/>
          <w14:shadow w14:blurRad="63500" w14:dist="50800" w14:dir="0" w14:sx="0" w14:sy="0" w14:kx="0" w14:ky="0" w14:algn="none">
            <w14:srgbClr w14:val="000000">
              <w14:alpha w14:val="50000"/>
            </w14:srgbClr>
          </w14:shadow>
        </w:rPr>
        <w:t>Intake</w:t>
      </w:r>
      <w:r w:rsidRPr="00B97FD7">
        <w:rPr>
          <w:rFonts w:ascii="Compacta Blk BT" w:hAnsi="Compacta Blk BT"/>
          <w:color w:val="7AD4A7"/>
          <w:sz w:val="40"/>
          <w:szCs w:val="40"/>
          <w14:shadow w14:blurRad="63500" w14:dist="50800" w14:dir="0" w14:sx="0" w14:sy="0" w14:kx="0" w14:ky="0" w14:algn="none">
            <w14:srgbClr w14:val="000000">
              <w14:alpha w14:val="50000"/>
            </w14:srgbClr>
          </w14:shadow>
        </w:rPr>
        <w:t xml:space="preserve"> </w:t>
      </w:r>
      <w:r w:rsidR="00451E82" w:rsidRPr="00B97FD7">
        <w:rPr>
          <w:rFonts w:ascii="Compacta Blk BT" w:hAnsi="Compacta Blk BT"/>
          <w:i/>
          <w:color w:val="7AD4A7"/>
          <w:sz w:val="40"/>
          <w:szCs w:val="40"/>
          <w14:shadow w14:blurRad="63500" w14:dist="50800" w14:dir="0" w14:sx="0" w14:sy="0" w14:kx="0" w14:ky="0" w14:algn="none">
            <w14:srgbClr w14:val="000000">
              <w14:alpha w14:val="50000"/>
            </w14:srgbClr>
          </w14:shadow>
        </w:rPr>
        <w:t>Questionnaire</w:t>
      </w:r>
    </w:p>
    <w:p w14:paraId="7B86A144" w14:textId="77777777" w:rsidR="00451E82" w:rsidRDefault="00451E82" w:rsidP="0064748C"/>
    <w:p w14:paraId="76E5B638" w14:textId="77777777" w:rsidR="00753377" w:rsidRDefault="00753377" w:rsidP="0064748C"/>
    <w:p w14:paraId="658C80BF" w14:textId="77777777" w:rsidR="00451E82" w:rsidRDefault="00451E82" w:rsidP="0064748C"/>
    <w:p w14:paraId="5A3409B5" w14:textId="77777777" w:rsidR="009563EF" w:rsidRDefault="00D87B82" w:rsidP="0064748C">
      <w:pPr>
        <w:jc w:val="both"/>
        <w:rPr>
          <w:i/>
          <w:color w:val="000000"/>
        </w:rPr>
      </w:pPr>
      <w:r w:rsidRPr="00D87B82">
        <w:rPr>
          <w:b/>
          <w:i/>
          <w:color w:val="3366FF"/>
          <w:sz w:val="28"/>
          <w:szCs w:val="28"/>
        </w:rPr>
        <w:t xml:space="preserve">Important </w:t>
      </w:r>
      <w:r w:rsidR="00451E82" w:rsidRPr="00D87B82">
        <w:rPr>
          <w:b/>
          <w:i/>
          <w:color w:val="3366FF"/>
          <w:sz w:val="28"/>
          <w:szCs w:val="28"/>
        </w:rPr>
        <w:t>Instructions</w:t>
      </w:r>
      <w:r w:rsidR="00451E82" w:rsidRPr="007A5D1C">
        <w:t xml:space="preserve">: </w:t>
      </w:r>
      <w:r w:rsidR="00CD0448">
        <w:rPr>
          <w:i/>
          <w:color w:val="000000"/>
        </w:rPr>
        <w:t xml:space="preserve">Item headings are in </w:t>
      </w:r>
      <w:r w:rsidR="00CD0448" w:rsidRPr="00CD0448">
        <w:rPr>
          <w:b/>
          <w:i/>
          <w:color w:val="000000"/>
        </w:rPr>
        <w:t>bolded</w:t>
      </w:r>
      <w:r w:rsidR="00CD0448">
        <w:rPr>
          <w:i/>
          <w:color w:val="000000"/>
        </w:rPr>
        <w:t xml:space="preserve"> </w:t>
      </w:r>
      <w:r w:rsidR="00CD0448" w:rsidRPr="00A96F7C">
        <w:rPr>
          <w:b/>
          <w:i/>
          <w:color w:val="000000"/>
        </w:rPr>
        <w:t>black</w:t>
      </w:r>
      <w:r w:rsidR="00CD0448">
        <w:rPr>
          <w:i/>
          <w:color w:val="000000"/>
        </w:rPr>
        <w:t xml:space="preserve">.  </w:t>
      </w:r>
      <w:r w:rsidR="007C7B52">
        <w:rPr>
          <w:i/>
          <w:color w:val="000000"/>
        </w:rPr>
        <w:t>Always s</w:t>
      </w:r>
      <w:r w:rsidR="00451E82" w:rsidRPr="00A447C1">
        <w:rPr>
          <w:i/>
          <w:color w:val="000000"/>
        </w:rPr>
        <w:t>tart your answer</w:t>
      </w:r>
      <w:r>
        <w:rPr>
          <w:i/>
          <w:color w:val="000000"/>
        </w:rPr>
        <w:t>s</w:t>
      </w:r>
      <w:r w:rsidR="00451E82" w:rsidRPr="00A447C1">
        <w:rPr>
          <w:i/>
          <w:color w:val="000000"/>
        </w:rPr>
        <w:t xml:space="preserve"> </w:t>
      </w:r>
      <w:r w:rsidR="00141535">
        <w:rPr>
          <w:i/>
          <w:color w:val="000000"/>
          <w:u w:val="single"/>
        </w:rPr>
        <w:t>two spaces from</w:t>
      </w:r>
      <w:r w:rsidR="00451E82" w:rsidRPr="00CD0448">
        <w:rPr>
          <w:i/>
          <w:color w:val="000000"/>
          <w:u w:val="single"/>
        </w:rPr>
        <w:t xml:space="preserve"> the end</w:t>
      </w:r>
      <w:r w:rsidR="00451E82" w:rsidRPr="00A447C1">
        <w:rPr>
          <w:i/>
          <w:color w:val="000000"/>
        </w:rPr>
        <w:t xml:space="preserve"> of </w:t>
      </w:r>
      <w:r>
        <w:rPr>
          <w:i/>
          <w:color w:val="000000"/>
        </w:rPr>
        <w:t>each</w:t>
      </w:r>
      <w:r w:rsidR="00CD0448">
        <w:rPr>
          <w:i/>
          <w:color w:val="000000"/>
        </w:rPr>
        <w:t xml:space="preserve"> </w:t>
      </w:r>
      <w:r w:rsidR="00141535">
        <w:rPr>
          <w:i/>
          <w:color w:val="000000"/>
        </w:rPr>
        <w:t>question.  Your answer</w:t>
      </w:r>
      <w:r w:rsidR="007B0D47">
        <w:rPr>
          <w:i/>
          <w:color w:val="000000"/>
        </w:rPr>
        <w:t>s</w:t>
      </w:r>
      <w:r w:rsidR="00141535">
        <w:rPr>
          <w:i/>
          <w:color w:val="000000"/>
        </w:rPr>
        <w:t xml:space="preserve"> </w:t>
      </w:r>
      <w:r w:rsidR="007B0D47">
        <w:rPr>
          <w:i/>
          <w:color w:val="000000"/>
        </w:rPr>
        <w:t>should</w:t>
      </w:r>
      <w:r w:rsidR="00141535">
        <w:rPr>
          <w:i/>
          <w:color w:val="000000"/>
        </w:rPr>
        <w:t xml:space="preserve"> then appear in </w:t>
      </w:r>
      <w:r w:rsidR="00141535" w:rsidRPr="005D4261">
        <w:rPr>
          <w:b/>
          <w:i/>
          <w:color w:val="0000FF"/>
        </w:rPr>
        <w:t>blue type</w:t>
      </w:r>
      <w:r w:rsidR="00141535">
        <w:rPr>
          <w:i/>
          <w:color w:val="000000"/>
        </w:rPr>
        <w:t xml:space="preserve"> and will </w:t>
      </w:r>
      <w:r w:rsidR="007C7B52">
        <w:rPr>
          <w:i/>
          <w:color w:val="000000"/>
        </w:rPr>
        <w:t xml:space="preserve">thus </w:t>
      </w:r>
      <w:r w:rsidR="00141535">
        <w:rPr>
          <w:i/>
          <w:color w:val="000000"/>
        </w:rPr>
        <w:t>be more easily read</w:t>
      </w:r>
      <w:r w:rsidR="00360168">
        <w:rPr>
          <w:i/>
          <w:color w:val="000000"/>
        </w:rPr>
        <w:t xml:space="preserve"> by me, your health provider</w:t>
      </w:r>
      <w:r w:rsidR="00451E82" w:rsidRPr="00A447C1">
        <w:rPr>
          <w:i/>
          <w:color w:val="000000"/>
        </w:rPr>
        <w:t>.</w:t>
      </w:r>
      <w:r w:rsidR="00451E82">
        <w:rPr>
          <w:i/>
          <w:color w:val="808080"/>
        </w:rPr>
        <w:t xml:space="preserve"> </w:t>
      </w:r>
      <w:r w:rsidR="00451E82" w:rsidRPr="007B0D47">
        <w:rPr>
          <w:i/>
          <w:color w:val="000000"/>
        </w:rPr>
        <w:t xml:space="preserve"> </w:t>
      </w:r>
      <w:r w:rsidR="007B0D47" w:rsidRPr="007B0D47">
        <w:rPr>
          <w:i/>
          <w:color w:val="000000"/>
        </w:rPr>
        <w:t>(</w:t>
      </w:r>
      <w:r w:rsidR="00B511FC">
        <w:rPr>
          <w:i/>
          <w:color w:val="000000"/>
        </w:rPr>
        <w:t>To be sure</w:t>
      </w:r>
      <w:r w:rsidR="007B0D47" w:rsidRPr="007B0D47">
        <w:rPr>
          <w:i/>
          <w:color w:val="000000"/>
        </w:rPr>
        <w:t xml:space="preserve"> </w:t>
      </w:r>
      <w:r w:rsidR="002006BE">
        <w:rPr>
          <w:i/>
          <w:color w:val="000000"/>
        </w:rPr>
        <w:t>your answers</w:t>
      </w:r>
      <w:r w:rsidR="007B0D47" w:rsidRPr="007B0D47">
        <w:rPr>
          <w:i/>
          <w:color w:val="000000"/>
        </w:rPr>
        <w:t xml:space="preserve"> appear in </w:t>
      </w:r>
      <w:r w:rsidR="007B0D47" w:rsidRPr="005D4261">
        <w:rPr>
          <w:b/>
          <w:i/>
          <w:color w:val="0000FF"/>
        </w:rPr>
        <w:t>blue</w:t>
      </w:r>
      <w:r w:rsidR="007B0D47" w:rsidRPr="007B0D47">
        <w:rPr>
          <w:i/>
          <w:color w:val="000000"/>
        </w:rPr>
        <w:t xml:space="preserve">, </w:t>
      </w:r>
      <w:r w:rsidR="00B511FC">
        <w:rPr>
          <w:i/>
          <w:color w:val="000000"/>
          <w:u w:val="single"/>
        </w:rPr>
        <w:t xml:space="preserve">start typing </w:t>
      </w:r>
      <w:r w:rsidR="00026D9C">
        <w:rPr>
          <w:i/>
          <w:color w:val="000000"/>
          <w:u w:val="single"/>
        </w:rPr>
        <w:t>two</w:t>
      </w:r>
      <w:r w:rsidR="00B511FC">
        <w:rPr>
          <w:i/>
          <w:color w:val="000000"/>
          <w:u w:val="single"/>
        </w:rPr>
        <w:t xml:space="preserve"> or more spaces after the end of the question</w:t>
      </w:r>
      <w:r w:rsidR="007B0D47" w:rsidRPr="007B0D47">
        <w:rPr>
          <w:i/>
          <w:color w:val="000000"/>
        </w:rPr>
        <w:t xml:space="preserve">.) </w:t>
      </w:r>
      <w:r w:rsidR="007B0D47">
        <w:rPr>
          <w:i/>
          <w:color w:val="808080"/>
        </w:rPr>
        <w:t xml:space="preserve"> </w:t>
      </w:r>
      <w:r w:rsidR="00451E82" w:rsidRPr="006C130D">
        <w:rPr>
          <w:i/>
          <w:color w:val="000000"/>
        </w:rPr>
        <w:t>Answer every lettered and numbered item as best you can</w:t>
      </w:r>
      <w:r w:rsidR="00451E82">
        <w:rPr>
          <w:i/>
          <w:color w:val="000000"/>
        </w:rPr>
        <w:t xml:space="preserve">.  </w:t>
      </w:r>
      <w:r w:rsidR="00A96F7C">
        <w:rPr>
          <w:i/>
          <w:color w:val="000000"/>
        </w:rPr>
        <w:t xml:space="preserve">  </w:t>
      </w:r>
      <w:r w:rsidR="00451E82">
        <w:rPr>
          <w:i/>
          <w:color w:val="000000"/>
        </w:rPr>
        <w:t xml:space="preserve">The </w:t>
      </w:r>
      <w:r w:rsidR="00451E82" w:rsidRPr="006C130D">
        <w:rPr>
          <w:b/>
          <w:bCs/>
          <w:i/>
          <w:color w:val="FF0000"/>
        </w:rPr>
        <w:t>red</w:t>
      </w:r>
      <w:r w:rsidR="00451E82" w:rsidRPr="006C130D">
        <w:rPr>
          <w:i/>
          <w:color w:val="000000"/>
        </w:rPr>
        <w:t xml:space="preserve"> items</w:t>
      </w:r>
      <w:r w:rsidR="00A96F7C">
        <w:rPr>
          <w:i/>
          <w:color w:val="000000"/>
        </w:rPr>
        <w:t xml:space="preserve"> </w:t>
      </w:r>
      <w:r w:rsidR="00CD0448">
        <w:rPr>
          <w:i/>
          <w:color w:val="000000"/>
        </w:rPr>
        <w:t xml:space="preserve">in the first section below </w:t>
      </w:r>
      <w:r w:rsidR="00A96F7C">
        <w:rPr>
          <w:i/>
          <w:color w:val="000000"/>
        </w:rPr>
        <w:t>are for your practitioner</w:t>
      </w:r>
      <w:r w:rsidR="003F1B2A">
        <w:rPr>
          <w:i/>
          <w:color w:val="000000"/>
        </w:rPr>
        <w:t xml:space="preserve"> only</w:t>
      </w:r>
      <w:r w:rsidR="00360168">
        <w:rPr>
          <w:i/>
          <w:color w:val="000000"/>
        </w:rPr>
        <w:t>.  Otherwise, b</w:t>
      </w:r>
      <w:r w:rsidR="00165A73">
        <w:rPr>
          <w:i/>
          <w:color w:val="000000"/>
        </w:rPr>
        <w:t xml:space="preserve">e sure to </w:t>
      </w:r>
      <w:r w:rsidR="00165A73" w:rsidRPr="00165A73">
        <w:rPr>
          <w:b/>
          <w:i/>
          <w:color w:val="000000"/>
        </w:rPr>
        <w:t>ANSWER EVERY ITEM</w:t>
      </w:r>
      <w:r w:rsidR="00165A73">
        <w:rPr>
          <w:b/>
          <w:i/>
          <w:color w:val="000000"/>
        </w:rPr>
        <w:t>.</w:t>
      </w:r>
      <w:r w:rsidR="00165A73">
        <w:rPr>
          <w:i/>
          <w:color w:val="000000"/>
        </w:rPr>
        <w:t xml:space="preserve">  </w:t>
      </w:r>
    </w:p>
    <w:p w14:paraId="19655B4B" w14:textId="77777777" w:rsidR="00451E82" w:rsidRPr="009563EF" w:rsidRDefault="009563EF" w:rsidP="009563EF">
      <w:pPr>
        <w:jc w:val="both"/>
        <w:rPr>
          <w:i/>
          <w:color w:val="000000"/>
        </w:rPr>
      </w:pPr>
      <w:r>
        <w:rPr>
          <w:i/>
          <w:color w:val="000000"/>
        </w:rPr>
        <w:tab/>
      </w:r>
      <w:r w:rsidR="00165A73">
        <w:rPr>
          <w:i/>
          <w:color w:val="000000"/>
        </w:rPr>
        <w:t>Do not</w:t>
      </w:r>
      <w:r w:rsidR="00165A73" w:rsidRPr="006C130D">
        <w:rPr>
          <w:i/>
          <w:color w:val="000000"/>
        </w:rPr>
        <w:t xml:space="preserve"> leave anything blank</w:t>
      </w:r>
      <w:r w:rsidR="00360168">
        <w:rPr>
          <w:i/>
          <w:color w:val="000000"/>
        </w:rPr>
        <w:t xml:space="preserve"> unless it simply does not apply</w:t>
      </w:r>
      <w:r w:rsidR="00165A73" w:rsidRPr="006C130D">
        <w:rPr>
          <w:i/>
          <w:color w:val="000000"/>
        </w:rPr>
        <w:t xml:space="preserve">.  </w:t>
      </w:r>
      <w:r w:rsidR="00451E82" w:rsidRPr="006C130D">
        <w:rPr>
          <w:i/>
          <w:color w:val="000000"/>
        </w:rPr>
        <w:t xml:space="preserve">If you </w:t>
      </w:r>
      <w:r w:rsidR="00026D9C" w:rsidRPr="006C130D">
        <w:rPr>
          <w:i/>
          <w:color w:val="000000"/>
        </w:rPr>
        <w:t>do not</w:t>
      </w:r>
      <w:r w:rsidR="00451E82" w:rsidRPr="006C130D">
        <w:rPr>
          <w:i/>
          <w:color w:val="000000"/>
        </w:rPr>
        <w:t xml:space="preserve"> know the information, </w:t>
      </w:r>
      <w:r w:rsidR="00165A73">
        <w:rPr>
          <w:i/>
          <w:color w:val="000000"/>
        </w:rPr>
        <w:t xml:space="preserve">or if it </w:t>
      </w:r>
      <w:r w:rsidR="00026D9C">
        <w:rPr>
          <w:i/>
          <w:color w:val="000000"/>
        </w:rPr>
        <w:t>does not</w:t>
      </w:r>
      <w:r w:rsidR="00165A73">
        <w:rPr>
          <w:i/>
          <w:color w:val="000000"/>
        </w:rPr>
        <w:t xml:space="preserve"> apply, </w:t>
      </w:r>
      <w:r w:rsidR="00451E82" w:rsidRPr="006C130D">
        <w:rPr>
          <w:i/>
          <w:color w:val="000000"/>
        </w:rPr>
        <w:t>write “Don’t know”</w:t>
      </w:r>
      <w:r w:rsidR="00165A73">
        <w:rPr>
          <w:i/>
          <w:color w:val="000000"/>
        </w:rPr>
        <w:t xml:space="preserve"> or “D</w:t>
      </w:r>
      <w:r w:rsidR="00451E82">
        <w:rPr>
          <w:i/>
          <w:color w:val="000000"/>
        </w:rPr>
        <w:t>oesn’t apply</w:t>
      </w:r>
      <w:r w:rsidR="00451E82" w:rsidRPr="006C130D">
        <w:rPr>
          <w:i/>
          <w:color w:val="000000"/>
        </w:rPr>
        <w:t>.</w:t>
      </w:r>
      <w:r w:rsidR="00451E82">
        <w:rPr>
          <w:i/>
          <w:color w:val="000000"/>
        </w:rPr>
        <w:t>”</w:t>
      </w:r>
      <w:r w:rsidR="00451E82" w:rsidRPr="006C130D">
        <w:rPr>
          <w:i/>
          <w:color w:val="000000"/>
        </w:rPr>
        <w:t xml:space="preserve">  Take as long as you like</w:t>
      </w:r>
      <w:r w:rsidR="00165A73">
        <w:rPr>
          <w:i/>
          <w:color w:val="000000"/>
        </w:rPr>
        <w:t>.  W</w:t>
      </w:r>
      <w:r w:rsidR="00451E82" w:rsidRPr="006C130D">
        <w:rPr>
          <w:i/>
          <w:color w:val="000000"/>
        </w:rPr>
        <w:t>rit</w:t>
      </w:r>
      <w:r w:rsidR="00165A73">
        <w:rPr>
          <w:i/>
          <w:color w:val="000000"/>
        </w:rPr>
        <w:t>e</w:t>
      </w:r>
      <w:r w:rsidR="00451E82" w:rsidRPr="006C130D">
        <w:rPr>
          <w:i/>
          <w:color w:val="000000"/>
        </w:rPr>
        <w:t xml:space="preserve"> as much as you feel you need</w:t>
      </w:r>
      <w:r w:rsidR="00451E82">
        <w:rPr>
          <w:i/>
          <w:color w:val="000000"/>
        </w:rPr>
        <w:t xml:space="preserve"> to</w:t>
      </w:r>
      <w:r w:rsidR="00451E82" w:rsidRPr="006C130D">
        <w:rPr>
          <w:i/>
          <w:color w:val="000000"/>
        </w:rPr>
        <w:t xml:space="preserve">.  </w:t>
      </w:r>
      <w:r w:rsidR="00D87B82">
        <w:rPr>
          <w:i/>
          <w:color w:val="000000"/>
        </w:rPr>
        <w:t xml:space="preserve">This </w:t>
      </w:r>
      <w:r w:rsidR="00165A73">
        <w:rPr>
          <w:i/>
          <w:color w:val="000000"/>
        </w:rPr>
        <w:t>form data</w:t>
      </w:r>
      <w:r w:rsidR="00D87B82">
        <w:rPr>
          <w:i/>
          <w:color w:val="000000"/>
        </w:rPr>
        <w:t xml:space="preserve"> is </w:t>
      </w:r>
      <w:r w:rsidR="00D87B82" w:rsidRPr="00474074">
        <w:rPr>
          <w:i/>
          <w:color w:val="000000"/>
          <w:highlight w:val="yellow"/>
          <w:u w:val="single"/>
        </w:rPr>
        <w:t>completely confidential</w:t>
      </w:r>
      <w:r w:rsidR="00D87B82">
        <w:rPr>
          <w:i/>
          <w:color w:val="000000"/>
        </w:rPr>
        <w:t xml:space="preserve"> and will not be shared with anyone.  </w:t>
      </w:r>
      <w:r w:rsidR="00474074">
        <w:rPr>
          <w:i/>
          <w:color w:val="000000"/>
        </w:rPr>
        <w:t>Being complete helps us make the best and most informed recommendations.</w:t>
      </w:r>
      <w:r>
        <w:rPr>
          <w:i/>
          <w:color w:val="000000"/>
        </w:rPr>
        <w:t xml:space="preserve">  </w:t>
      </w:r>
      <w:r w:rsidR="00E71D4E">
        <w:rPr>
          <w:i/>
          <w:color w:val="000000"/>
        </w:rPr>
        <w:t xml:space="preserve">Grand Medicine’s </w:t>
      </w:r>
      <w:r w:rsidR="00165A73">
        <w:rPr>
          <w:i/>
          <w:color w:val="000000"/>
        </w:rPr>
        <w:t>comlinks are</w:t>
      </w:r>
      <w:r w:rsidR="00451E82" w:rsidRPr="006C130D">
        <w:rPr>
          <w:i/>
          <w:color w:val="000000"/>
        </w:rPr>
        <w:t xml:space="preserve"> </w:t>
      </w:r>
      <w:r w:rsidR="007B0D47">
        <w:rPr>
          <w:b/>
          <w:i/>
          <w:color w:val="000000"/>
        </w:rPr>
        <w:t>619-240-3711</w:t>
      </w:r>
      <w:r w:rsidR="00451E82" w:rsidRPr="006C130D">
        <w:rPr>
          <w:i/>
          <w:color w:val="000000"/>
        </w:rPr>
        <w:t xml:space="preserve"> </w:t>
      </w:r>
      <w:r w:rsidR="00165A73">
        <w:rPr>
          <w:i/>
          <w:color w:val="000000"/>
        </w:rPr>
        <w:t>and</w:t>
      </w:r>
      <w:r w:rsidR="00451E82" w:rsidRPr="007A5D1C">
        <w:rPr>
          <w:i/>
          <w:color w:val="808080"/>
        </w:rPr>
        <w:t xml:space="preserve"> </w:t>
      </w:r>
      <w:hyperlink r:id="rId7" w:history="1">
        <w:r w:rsidR="00451E82" w:rsidRPr="007A5D1C">
          <w:rPr>
            <w:rStyle w:val="Hyperlink"/>
            <w:i/>
          </w:rPr>
          <w:t>gm@grandmedicine.com</w:t>
        </w:r>
      </w:hyperlink>
      <w:r w:rsidR="00451E82" w:rsidRPr="007A5D1C">
        <w:rPr>
          <w:i/>
        </w:rPr>
        <w:t xml:space="preserve"> </w:t>
      </w:r>
      <w:r w:rsidR="00451E82" w:rsidRPr="006C130D">
        <w:rPr>
          <w:i/>
          <w:color w:val="000000"/>
        </w:rPr>
        <w:t>if you have any questions</w:t>
      </w:r>
      <w:r w:rsidR="001D12D2">
        <w:rPr>
          <w:i/>
          <w:color w:val="000000"/>
        </w:rPr>
        <w:t xml:space="preserve"> or comments</w:t>
      </w:r>
      <w:r w:rsidR="00451E82" w:rsidRPr="007A5D1C">
        <w:rPr>
          <w:i/>
        </w:rPr>
        <w:t xml:space="preserve">.  </w:t>
      </w:r>
      <w:r w:rsidR="00360168">
        <w:rPr>
          <w:i/>
        </w:rPr>
        <w:t xml:space="preserve">Email this form back to us at </w:t>
      </w:r>
      <w:hyperlink r:id="rId8" w:history="1">
        <w:r w:rsidR="00360168" w:rsidRPr="00257662">
          <w:rPr>
            <w:rStyle w:val="Hyperlink"/>
            <w:i/>
          </w:rPr>
          <w:t>gm@grandmedicine.com</w:t>
        </w:r>
      </w:hyperlink>
      <w:r w:rsidR="00360168">
        <w:rPr>
          <w:i/>
        </w:rPr>
        <w:t xml:space="preserve"> when it is </w:t>
      </w:r>
      <w:r w:rsidR="001D12D2">
        <w:rPr>
          <w:i/>
        </w:rPr>
        <w:t>fully</w:t>
      </w:r>
      <w:r w:rsidR="00360168">
        <w:rPr>
          <w:i/>
        </w:rPr>
        <w:t xml:space="preserve"> filled out.</w:t>
      </w:r>
    </w:p>
    <w:p w14:paraId="606C0D5B" w14:textId="77777777" w:rsidR="00451E82" w:rsidRPr="007A5D1C" w:rsidRDefault="00451E82" w:rsidP="0064748C">
      <w:pPr>
        <w:jc w:val="both"/>
        <w:rPr>
          <w:color w:val="808080"/>
        </w:rPr>
      </w:pPr>
    </w:p>
    <w:p w14:paraId="2C495658" w14:textId="77777777" w:rsidR="00451E82" w:rsidRDefault="00451E82" w:rsidP="0064748C">
      <w:pPr>
        <w:jc w:val="center"/>
      </w:pPr>
    </w:p>
    <w:p w14:paraId="1482323B" w14:textId="77777777" w:rsidR="00451E82" w:rsidRPr="00361100" w:rsidRDefault="00141451" w:rsidP="0064748C">
      <w:pPr>
        <w:ind w:left="360" w:hanging="360"/>
      </w:pPr>
      <w:r w:rsidRPr="00361100">
        <w:rPr>
          <w:b/>
        </w:rPr>
        <w:t>Today’s d</w:t>
      </w:r>
      <w:r w:rsidR="00451E82" w:rsidRPr="00361100">
        <w:rPr>
          <w:b/>
        </w:rPr>
        <w:t>ate</w:t>
      </w:r>
      <w:r w:rsidR="00451E82" w:rsidRPr="00361100">
        <w:rPr>
          <w:color w:val="0000FF"/>
        </w:rPr>
        <w:t>:</w:t>
      </w:r>
      <w:r w:rsidR="00CD0448" w:rsidRPr="00361100">
        <w:rPr>
          <w:color w:val="0000FF"/>
        </w:rPr>
        <w:t xml:space="preserve">       </w:t>
      </w:r>
    </w:p>
    <w:p w14:paraId="61CDC71D" w14:textId="77777777" w:rsidR="00451E82" w:rsidRPr="00361100" w:rsidRDefault="00451E82" w:rsidP="0064748C">
      <w:pPr>
        <w:ind w:left="360" w:hanging="360"/>
        <w:rPr>
          <w:color w:val="0000FF"/>
        </w:rPr>
      </w:pPr>
      <w:r w:rsidRPr="00361100">
        <w:rPr>
          <w:b/>
        </w:rPr>
        <w:t>Current Time of day</w:t>
      </w:r>
      <w:r w:rsidRPr="00361100">
        <w:rPr>
          <w:color w:val="0000FF"/>
        </w:rPr>
        <w:t>:</w:t>
      </w:r>
      <w:r w:rsidR="00CD0448" w:rsidRPr="00361100">
        <w:rPr>
          <w:color w:val="0000FF"/>
        </w:rPr>
        <w:t xml:space="preserve">         </w:t>
      </w:r>
      <w:r w:rsidR="00141451" w:rsidRPr="00361100">
        <w:rPr>
          <w:color w:val="0000FF"/>
        </w:rPr>
        <w:t xml:space="preserve">     </w:t>
      </w:r>
      <w:r w:rsidRPr="00361100">
        <w:rPr>
          <w:color w:val="0000FF"/>
        </w:rPr>
        <w:t xml:space="preserve"> </w:t>
      </w:r>
    </w:p>
    <w:p w14:paraId="2E5CA0E4" w14:textId="77777777" w:rsidR="00451E82" w:rsidRPr="00361100" w:rsidRDefault="002A46C5" w:rsidP="0064748C">
      <w:pPr>
        <w:ind w:left="360" w:hanging="360"/>
        <w:rPr>
          <w:color w:val="0000FF"/>
        </w:rPr>
      </w:pPr>
      <w:r w:rsidRPr="00361100">
        <w:rPr>
          <w:b/>
        </w:rPr>
        <w:t>Your</w:t>
      </w:r>
      <w:r w:rsidR="00451E82" w:rsidRPr="00361100">
        <w:rPr>
          <w:b/>
        </w:rPr>
        <w:t xml:space="preserve"> Name</w:t>
      </w:r>
      <w:r w:rsidR="00451E82" w:rsidRPr="00361100">
        <w:rPr>
          <w:color w:val="0000FF"/>
        </w:rPr>
        <w:t>:</w:t>
      </w:r>
      <w:r w:rsidR="00CD0448" w:rsidRPr="00361100">
        <w:rPr>
          <w:color w:val="0000FF"/>
        </w:rPr>
        <w:t xml:space="preserve">            </w:t>
      </w:r>
      <w:r w:rsidR="00141451" w:rsidRPr="00361100">
        <w:rPr>
          <w:color w:val="0000FF"/>
        </w:rPr>
        <w:t xml:space="preserve">      </w:t>
      </w:r>
      <w:r w:rsidR="00451E82" w:rsidRPr="00361100">
        <w:rPr>
          <w:color w:val="0000FF"/>
        </w:rPr>
        <w:t xml:space="preserve"> </w:t>
      </w:r>
    </w:p>
    <w:p w14:paraId="3295203F" w14:textId="77777777" w:rsidR="00451E82" w:rsidRPr="00361100" w:rsidRDefault="00451E82" w:rsidP="0064748C">
      <w:pPr>
        <w:ind w:left="360" w:hanging="360"/>
        <w:rPr>
          <w:b/>
          <w:color w:val="000000"/>
        </w:rPr>
      </w:pPr>
      <w:r w:rsidRPr="00361100">
        <w:rPr>
          <w:b/>
          <w:color w:val="FF0000"/>
        </w:rPr>
        <w:t>Client File #</w:t>
      </w:r>
      <w:r w:rsidRPr="00361100">
        <w:rPr>
          <w:b/>
          <w:color w:val="000000"/>
        </w:rPr>
        <w:t xml:space="preserve"> </w:t>
      </w:r>
    </w:p>
    <w:p w14:paraId="1E02ED6D" w14:textId="77777777" w:rsidR="002A46C5" w:rsidRPr="00361100" w:rsidRDefault="002A46C5" w:rsidP="0064748C">
      <w:pPr>
        <w:ind w:left="360" w:hanging="360"/>
        <w:rPr>
          <w:color w:val="0000FF"/>
        </w:rPr>
      </w:pPr>
      <w:r w:rsidRPr="00361100">
        <w:rPr>
          <w:b/>
        </w:rPr>
        <w:t>Email address</w:t>
      </w:r>
      <w:r w:rsidRPr="00361100">
        <w:rPr>
          <w:color w:val="0000FF"/>
        </w:rPr>
        <w:t xml:space="preserve">:     </w:t>
      </w:r>
    </w:p>
    <w:p w14:paraId="715B2E95" w14:textId="77777777" w:rsidR="00D072CD" w:rsidRPr="00361100" w:rsidRDefault="00D072CD" w:rsidP="0064748C">
      <w:pPr>
        <w:ind w:left="360" w:hanging="360"/>
        <w:rPr>
          <w:b/>
        </w:rPr>
      </w:pPr>
      <w:r w:rsidRPr="00361100">
        <w:rPr>
          <w:b/>
        </w:rPr>
        <w:t>Home Address:</w:t>
      </w:r>
    </w:p>
    <w:p w14:paraId="52170EFA" w14:textId="77777777" w:rsidR="00753377" w:rsidRPr="00361100" w:rsidRDefault="002A46C5" w:rsidP="0064748C">
      <w:pPr>
        <w:ind w:left="360" w:hanging="360"/>
        <w:rPr>
          <w:b/>
        </w:rPr>
      </w:pPr>
      <w:r w:rsidRPr="00361100">
        <w:rPr>
          <w:b/>
        </w:rPr>
        <w:t>Postal Address</w:t>
      </w:r>
      <w:r w:rsidR="00753377" w:rsidRPr="00361100">
        <w:rPr>
          <w:color w:val="0070C0"/>
        </w:rPr>
        <w:t>:</w:t>
      </w:r>
      <w:r w:rsidRPr="00361100">
        <w:rPr>
          <w:b/>
          <w:color w:val="0070C0"/>
        </w:rPr>
        <w:t xml:space="preserve"> </w:t>
      </w:r>
      <w:r w:rsidR="00753377" w:rsidRPr="00361100">
        <w:rPr>
          <w:b/>
          <w:color w:val="0070C0"/>
        </w:rPr>
        <w:t xml:space="preserve">          </w:t>
      </w:r>
      <w:r w:rsidR="00753377" w:rsidRPr="00361100">
        <w:rPr>
          <w:b/>
        </w:rPr>
        <w:t xml:space="preserve">          </w:t>
      </w:r>
    </w:p>
    <w:p w14:paraId="59A6689B" w14:textId="77777777" w:rsidR="00753377" w:rsidRPr="00361100" w:rsidRDefault="00753377" w:rsidP="0064748C">
      <w:pPr>
        <w:ind w:left="360" w:hanging="360"/>
        <w:rPr>
          <w:b/>
        </w:rPr>
      </w:pPr>
      <w:r w:rsidRPr="00361100">
        <w:rPr>
          <w:b/>
        </w:rPr>
        <w:tab/>
      </w:r>
      <w:r w:rsidR="002A46C5" w:rsidRPr="00361100">
        <w:rPr>
          <w:color w:val="808080"/>
        </w:rPr>
        <w:t xml:space="preserve">Please list home address </w:t>
      </w:r>
      <w:r w:rsidRPr="00361100">
        <w:rPr>
          <w:color w:val="808080"/>
        </w:rPr>
        <w:t>+</w:t>
      </w:r>
      <w:r w:rsidR="002A46C5" w:rsidRPr="00361100">
        <w:rPr>
          <w:color w:val="808080"/>
        </w:rPr>
        <w:t xml:space="preserve"> regular postal mailing address, if different</w:t>
      </w:r>
      <w:r w:rsidRPr="00361100">
        <w:rPr>
          <w:color w:val="808080"/>
        </w:rPr>
        <w:t>:</w:t>
      </w:r>
      <w:r w:rsidRPr="00361100">
        <w:rPr>
          <w:color w:val="0000FF"/>
        </w:rPr>
        <w:t xml:space="preserve">         </w:t>
      </w:r>
    </w:p>
    <w:p w14:paraId="6007EFB4" w14:textId="77777777" w:rsidR="002A46C5" w:rsidRPr="00361100" w:rsidRDefault="002A46C5" w:rsidP="0064748C">
      <w:pPr>
        <w:ind w:left="360" w:hanging="360"/>
        <w:rPr>
          <w:b/>
          <w:color w:val="0000FF"/>
        </w:rPr>
      </w:pPr>
      <w:r w:rsidRPr="00361100">
        <w:rPr>
          <w:b/>
        </w:rPr>
        <w:t>Phones</w:t>
      </w:r>
      <w:r w:rsidRPr="00361100">
        <w:t xml:space="preserve">:  </w:t>
      </w:r>
      <w:r w:rsidRPr="00361100">
        <w:rPr>
          <w:u w:val="single"/>
        </w:rPr>
        <w:t>home</w:t>
      </w:r>
      <w:r w:rsidRPr="00361100">
        <w:t>:</w:t>
      </w:r>
      <w:r w:rsidRPr="00361100">
        <w:rPr>
          <w:color w:val="0000FF"/>
        </w:rPr>
        <w:t xml:space="preserve">                                         </w:t>
      </w:r>
      <w:r w:rsidRPr="00361100">
        <w:rPr>
          <w:u w:val="single"/>
        </w:rPr>
        <w:t>work</w:t>
      </w:r>
      <w:r w:rsidRPr="00361100">
        <w:t>:</w:t>
      </w:r>
      <w:r w:rsidRPr="00361100">
        <w:rPr>
          <w:color w:val="0000FF"/>
        </w:rPr>
        <w:t xml:space="preserve">                                                      </w:t>
      </w:r>
      <w:r w:rsidRPr="00361100">
        <w:rPr>
          <w:u w:val="single"/>
        </w:rPr>
        <w:t>cell</w:t>
      </w:r>
      <w:r w:rsidRPr="00361100">
        <w:t>:</w:t>
      </w:r>
      <w:r w:rsidRPr="00361100">
        <w:rPr>
          <w:color w:val="0000FF"/>
        </w:rPr>
        <w:t xml:space="preserve">                                                      </w:t>
      </w:r>
    </w:p>
    <w:p w14:paraId="2B83ADB9" w14:textId="77777777" w:rsidR="002A46C5" w:rsidRPr="00361100" w:rsidRDefault="002A46C5" w:rsidP="0064748C">
      <w:pPr>
        <w:ind w:left="360" w:hanging="360"/>
        <w:rPr>
          <w:color w:val="0000FF"/>
        </w:rPr>
      </w:pPr>
      <w:r w:rsidRPr="00361100">
        <w:rPr>
          <w:b/>
        </w:rPr>
        <w:t>Marital Status</w:t>
      </w:r>
      <w:r w:rsidRPr="00361100">
        <w:t>:</w:t>
      </w:r>
      <w:r w:rsidRPr="00361100">
        <w:rPr>
          <w:color w:val="0000FF"/>
        </w:rPr>
        <w:t xml:space="preserve">                                                                                                                                                          </w:t>
      </w:r>
    </w:p>
    <w:p w14:paraId="75AC6A2B" w14:textId="77777777" w:rsidR="002A46C5" w:rsidRPr="00361100" w:rsidRDefault="002A46C5" w:rsidP="0064748C">
      <w:pPr>
        <w:ind w:left="360" w:hanging="360"/>
        <w:rPr>
          <w:color w:val="0000FF"/>
        </w:rPr>
      </w:pPr>
      <w:r w:rsidRPr="00361100">
        <w:rPr>
          <w:b/>
        </w:rPr>
        <w:t xml:space="preserve">Apparent color of your eyes </w:t>
      </w:r>
      <w:r w:rsidRPr="00361100">
        <w:t>(irises):</w:t>
      </w:r>
      <w:r w:rsidRPr="00361100">
        <w:rPr>
          <w:color w:val="0000FF"/>
        </w:rPr>
        <w:t xml:space="preserve">  </w:t>
      </w:r>
      <w:r w:rsidRPr="00361100">
        <w:rPr>
          <w:color w:val="000000"/>
        </w:rPr>
        <w:t>Left iris color</w:t>
      </w:r>
      <w:r w:rsidRPr="00361100">
        <w:rPr>
          <w:color w:val="0000FF"/>
        </w:rPr>
        <w:t xml:space="preserve">______  </w:t>
      </w:r>
      <w:r w:rsidRPr="00361100">
        <w:rPr>
          <w:color w:val="000000"/>
        </w:rPr>
        <w:t>Right</w:t>
      </w:r>
      <w:r w:rsidRPr="00361100">
        <w:rPr>
          <w:color w:val="0000FF"/>
        </w:rPr>
        <w:t xml:space="preserve"> </w:t>
      </w:r>
      <w:r w:rsidRPr="00361100">
        <w:rPr>
          <w:color w:val="000000" w:themeColor="text1"/>
        </w:rPr>
        <w:t xml:space="preserve">iris color </w:t>
      </w:r>
      <w:r w:rsidRPr="00361100">
        <w:rPr>
          <w:color w:val="0000FF"/>
        </w:rPr>
        <w:t xml:space="preserve">______                                                                                                                       </w:t>
      </w:r>
    </w:p>
    <w:p w14:paraId="7271FD43" w14:textId="77777777" w:rsidR="002A46C5" w:rsidRPr="00361100" w:rsidRDefault="002A46C5" w:rsidP="0064748C">
      <w:pPr>
        <w:ind w:left="360" w:hanging="360"/>
        <w:rPr>
          <w:color w:val="0000FF"/>
        </w:rPr>
      </w:pPr>
      <w:r w:rsidRPr="00361100">
        <w:rPr>
          <w:b/>
        </w:rPr>
        <w:t>What is your date of birth</w:t>
      </w:r>
      <w:r w:rsidRPr="00361100">
        <w:t>?</w:t>
      </w:r>
      <w:r w:rsidRPr="00361100">
        <w:rPr>
          <w:color w:val="0000FF"/>
        </w:rPr>
        <w:t xml:space="preserve">                                                                                                                                       </w:t>
      </w:r>
    </w:p>
    <w:p w14:paraId="1A0DE71B" w14:textId="77777777" w:rsidR="002A46C5" w:rsidRPr="00361100" w:rsidRDefault="002A46C5" w:rsidP="0064748C">
      <w:pPr>
        <w:ind w:left="360" w:hanging="360"/>
        <w:rPr>
          <w:color w:val="0000FF"/>
        </w:rPr>
      </w:pPr>
      <w:r w:rsidRPr="00361100">
        <w:rPr>
          <w:b/>
        </w:rPr>
        <w:t>What time of day were you born</w:t>
      </w:r>
      <w:r w:rsidRPr="00361100">
        <w:t>?</w:t>
      </w:r>
      <w:r w:rsidRPr="00361100">
        <w:rPr>
          <w:color w:val="0000FF"/>
        </w:rPr>
        <w:t xml:space="preserve">                                                                                                                                            </w:t>
      </w:r>
    </w:p>
    <w:p w14:paraId="2267C2B7" w14:textId="77777777" w:rsidR="002A46C5" w:rsidRPr="00361100" w:rsidRDefault="002A46C5" w:rsidP="0064748C">
      <w:pPr>
        <w:ind w:left="360" w:hanging="360"/>
        <w:rPr>
          <w:color w:val="0000FF"/>
        </w:rPr>
      </w:pPr>
      <w:r w:rsidRPr="00361100">
        <w:rPr>
          <w:b/>
        </w:rPr>
        <w:t>What is your current weight</w:t>
      </w:r>
      <w:r w:rsidRPr="00361100">
        <w:rPr>
          <w:color w:val="0000FF"/>
        </w:rPr>
        <w:t xml:space="preserve">:                                                                                                                                                       </w:t>
      </w:r>
    </w:p>
    <w:p w14:paraId="01A59A09" w14:textId="77777777" w:rsidR="002A46C5" w:rsidRPr="00361100" w:rsidRDefault="002A46C5" w:rsidP="0064748C">
      <w:pPr>
        <w:rPr>
          <w:color w:val="0000FF"/>
        </w:rPr>
      </w:pPr>
      <w:r w:rsidRPr="00361100">
        <w:rPr>
          <w:b/>
        </w:rPr>
        <w:t>What is your current height</w:t>
      </w:r>
      <w:r w:rsidRPr="00361100">
        <w:rPr>
          <w:color w:val="0000FF"/>
        </w:rPr>
        <w:t xml:space="preserve">:                                                                                                                                                               </w:t>
      </w:r>
      <w:r w:rsidRPr="00361100">
        <w:rPr>
          <w:b/>
        </w:rPr>
        <w:t>Who referred you to this questionnaire</w:t>
      </w:r>
      <w:r w:rsidRPr="00361100">
        <w:rPr>
          <w:color w:val="0000FF"/>
        </w:rPr>
        <w:t xml:space="preserve">?                                                                                                                   </w:t>
      </w:r>
    </w:p>
    <w:p w14:paraId="4912FD8C" w14:textId="77777777" w:rsidR="00141451" w:rsidRPr="00361100" w:rsidRDefault="00464DB9" w:rsidP="0064748C">
      <w:pPr>
        <w:rPr>
          <w:color w:val="0000FF"/>
        </w:rPr>
      </w:pPr>
      <w:r w:rsidRPr="00361100">
        <w:rPr>
          <w:b/>
          <w:highlight w:val="yellow"/>
        </w:rPr>
        <w:t xml:space="preserve">Current </w:t>
      </w:r>
      <w:r w:rsidR="00451E82" w:rsidRPr="00361100">
        <w:rPr>
          <w:b/>
          <w:highlight w:val="yellow"/>
        </w:rPr>
        <w:t>Medical D</w:t>
      </w:r>
      <w:r w:rsidR="002A46C5" w:rsidRPr="00361100">
        <w:rPr>
          <w:b/>
          <w:highlight w:val="yellow"/>
        </w:rPr>
        <w:t>iagnosis</w:t>
      </w:r>
      <w:r w:rsidR="00B511FC" w:rsidRPr="00361100">
        <w:rPr>
          <w:color w:val="0000FF"/>
        </w:rPr>
        <w:t xml:space="preserve">: </w:t>
      </w:r>
      <w:r w:rsidR="00451E82" w:rsidRPr="00361100">
        <w:rPr>
          <w:color w:val="0000FF"/>
        </w:rPr>
        <w:t xml:space="preserve"> </w:t>
      </w:r>
    </w:p>
    <w:p w14:paraId="7895B920" w14:textId="77777777" w:rsidR="00141451" w:rsidRPr="00361100" w:rsidRDefault="00451E82" w:rsidP="0064748C">
      <w:pPr>
        <w:ind w:left="360"/>
        <w:rPr>
          <w:color w:val="0000FF"/>
        </w:rPr>
      </w:pPr>
      <w:r w:rsidRPr="00361100">
        <w:rPr>
          <w:color w:val="808080"/>
        </w:rPr>
        <w:t>Have you ever been medically diagnosed with any diseases, especially recently</w:t>
      </w:r>
      <w:r w:rsidRPr="00361100">
        <w:rPr>
          <w:color w:val="0000FF"/>
        </w:rPr>
        <w:t>?</w:t>
      </w:r>
      <w:r w:rsidR="005D4261" w:rsidRPr="00361100">
        <w:rPr>
          <w:color w:val="0000FF"/>
        </w:rPr>
        <w:t xml:space="preserve">       </w:t>
      </w:r>
      <w:r w:rsidR="0076640B" w:rsidRPr="00361100">
        <w:rPr>
          <w:color w:val="0000FF"/>
        </w:rPr>
        <w:t xml:space="preserve">                                                           </w:t>
      </w:r>
      <w:r w:rsidRPr="00361100">
        <w:rPr>
          <w:color w:val="0000FF"/>
        </w:rPr>
        <w:t xml:space="preserve">  </w:t>
      </w:r>
    </w:p>
    <w:p w14:paraId="22EC010E" w14:textId="77777777" w:rsidR="00141451" w:rsidRPr="00361100" w:rsidRDefault="00141451" w:rsidP="0064748C">
      <w:pPr>
        <w:ind w:left="360"/>
        <w:rPr>
          <w:color w:val="0000FF"/>
        </w:rPr>
      </w:pPr>
      <w:r w:rsidRPr="00361100">
        <w:rPr>
          <w:color w:val="808080"/>
        </w:rPr>
        <w:t>W</w:t>
      </w:r>
      <w:r w:rsidR="00451E82" w:rsidRPr="00361100">
        <w:rPr>
          <w:color w:val="808080"/>
        </w:rPr>
        <w:t>hat disease or diseases are you currently suffering from</w:t>
      </w:r>
      <w:r w:rsidR="00451E82" w:rsidRPr="00361100">
        <w:rPr>
          <w:color w:val="002060"/>
        </w:rPr>
        <w:t>?</w:t>
      </w:r>
      <w:r w:rsidR="0076640B" w:rsidRPr="00361100">
        <w:rPr>
          <w:color w:val="002060"/>
        </w:rPr>
        <w:t xml:space="preserve">                                                                              </w:t>
      </w:r>
      <w:r w:rsidR="0076640B" w:rsidRPr="00361100">
        <w:rPr>
          <w:color w:val="0000FF"/>
        </w:rPr>
        <w:t xml:space="preserve">                    </w:t>
      </w:r>
    </w:p>
    <w:p w14:paraId="52F13673" w14:textId="77777777" w:rsidR="002A46C5" w:rsidRPr="00361100" w:rsidRDefault="00753377" w:rsidP="0064748C">
      <w:pPr>
        <w:ind w:left="360"/>
        <w:rPr>
          <w:color w:val="002060"/>
        </w:rPr>
      </w:pPr>
      <w:r w:rsidRPr="00361100">
        <w:rPr>
          <w:color w:val="808080"/>
        </w:rPr>
        <w:t>Please list any known allergies</w:t>
      </w:r>
      <w:r w:rsidRPr="00361100">
        <w:rPr>
          <w:color w:val="002060"/>
        </w:rPr>
        <w:t>:</w:t>
      </w:r>
      <w:r w:rsidR="00CD0448" w:rsidRPr="00361100">
        <w:rPr>
          <w:color w:val="002060"/>
        </w:rPr>
        <w:t xml:space="preserve">    </w:t>
      </w:r>
      <w:r w:rsidR="00141451" w:rsidRPr="00361100">
        <w:rPr>
          <w:color w:val="002060"/>
        </w:rPr>
        <w:t xml:space="preserve">           </w:t>
      </w:r>
      <w:r w:rsidR="00451E82" w:rsidRPr="00361100">
        <w:rPr>
          <w:color w:val="002060"/>
        </w:rPr>
        <w:t xml:space="preserve"> </w:t>
      </w:r>
    </w:p>
    <w:p w14:paraId="0AC2B4BE" w14:textId="77777777" w:rsidR="002A46C5" w:rsidRPr="00361100" w:rsidRDefault="002A46C5" w:rsidP="0064748C">
      <w:pPr>
        <w:ind w:left="360" w:hanging="360"/>
        <w:rPr>
          <w:color w:val="0000FF"/>
        </w:rPr>
      </w:pPr>
      <w:r w:rsidRPr="00361100">
        <w:rPr>
          <w:b/>
        </w:rPr>
        <w:t>Blood Pressure</w:t>
      </w:r>
      <w:r w:rsidRPr="00361100">
        <w:rPr>
          <w:color w:val="0000FF"/>
        </w:rPr>
        <w:t>:   /</w:t>
      </w:r>
      <w:r w:rsidRPr="00361100">
        <w:rPr>
          <w:color w:val="0070C0"/>
        </w:rPr>
        <w:t xml:space="preserve">        </w:t>
      </w:r>
      <w:r w:rsidRPr="00361100">
        <w:rPr>
          <w:b/>
        </w:rPr>
        <w:t>Heart Rate</w:t>
      </w:r>
      <w:r w:rsidRPr="00361100">
        <w:rPr>
          <w:color w:val="0000FF"/>
        </w:rPr>
        <w:t xml:space="preserve">:       </w:t>
      </w:r>
      <w:r w:rsidRPr="00361100">
        <w:rPr>
          <w:b/>
        </w:rPr>
        <w:t>Blood Type</w:t>
      </w:r>
      <w:r w:rsidRPr="00361100">
        <w:rPr>
          <w:color w:val="0000FF"/>
        </w:rPr>
        <w:t xml:space="preserve">:                   </w:t>
      </w:r>
      <w:r w:rsidRPr="00361100">
        <w:rPr>
          <w:b/>
        </w:rPr>
        <w:t>Rh factor</w:t>
      </w:r>
      <w:r w:rsidRPr="00361100">
        <w:rPr>
          <w:color w:val="0000FF"/>
        </w:rPr>
        <w:t xml:space="preserve">:  </w:t>
      </w:r>
    </w:p>
    <w:p w14:paraId="6A9CA421" w14:textId="77777777" w:rsidR="00451E82" w:rsidRPr="00361100" w:rsidRDefault="00451E82" w:rsidP="0064748C">
      <w:pPr>
        <w:ind w:left="360" w:hanging="360"/>
        <w:rPr>
          <w:color w:val="0000FF"/>
        </w:rPr>
      </w:pPr>
      <w:r w:rsidRPr="00361100">
        <w:rPr>
          <w:b/>
        </w:rPr>
        <w:t>Occupation</w:t>
      </w:r>
      <w:r w:rsidRPr="00361100">
        <w:rPr>
          <w:color w:val="002060"/>
        </w:rPr>
        <w:t>:</w:t>
      </w:r>
      <w:r w:rsidR="00CD0448" w:rsidRPr="00361100">
        <w:rPr>
          <w:color w:val="002060"/>
        </w:rPr>
        <w:t xml:space="preserve">    </w:t>
      </w:r>
      <w:r w:rsidRPr="00361100">
        <w:rPr>
          <w:color w:val="002060"/>
        </w:rPr>
        <w:t xml:space="preserve"> </w:t>
      </w:r>
      <w:r w:rsidR="000462E4" w:rsidRPr="00361100">
        <w:rPr>
          <w:color w:val="002060"/>
        </w:rPr>
        <w:t xml:space="preserve">                                                                                                                                                 </w:t>
      </w:r>
      <w:r w:rsidR="000462E4" w:rsidRPr="00361100">
        <w:rPr>
          <w:color w:val="0000FF"/>
        </w:rPr>
        <w:t xml:space="preserve">                </w:t>
      </w:r>
    </w:p>
    <w:p w14:paraId="16516E4B" w14:textId="77777777" w:rsidR="00141451" w:rsidRPr="00361100" w:rsidRDefault="00451E82" w:rsidP="0064748C">
      <w:pPr>
        <w:ind w:left="360" w:hanging="360"/>
        <w:rPr>
          <w:color w:val="0000FF"/>
        </w:rPr>
      </w:pPr>
      <w:r w:rsidRPr="00361100">
        <w:rPr>
          <w:b/>
        </w:rPr>
        <w:t>Do you like your work</w:t>
      </w:r>
      <w:r w:rsidR="002A46C5" w:rsidRPr="00361100">
        <w:rPr>
          <w:b/>
        </w:rPr>
        <w:t xml:space="preserve"> / occupation</w:t>
      </w:r>
      <w:r w:rsidRPr="00361100">
        <w:rPr>
          <w:color w:val="0000FF"/>
        </w:rPr>
        <w:t>?</w:t>
      </w:r>
      <w:r w:rsidR="00CD0448" w:rsidRPr="00361100">
        <w:rPr>
          <w:color w:val="0000FF"/>
        </w:rPr>
        <w:t xml:space="preserve">  </w:t>
      </w:r>
      <w:r w:rsidR="00CD0448" w:rsidRPr="00361100">
        <w:rPr>
          <w:b/>
          <w:color w:val="000000"/>
        </w:rPr>
        <w:t>Yes</w:t>
      </w:r>
      <w:r w:rsidR="00CD0448" w:rsidRPr="00361100">
        <w:rPr>
          <w:color w:val="0000FF"/>
        </w:rPr>
        <w:t xml:space="preserve">_____          </w:t>
      </w:r>
      <w:r w:rsidR="00CD0448" w:rsidRPr="00361100">
        <w:rPr>
          <w:b/>
          <w:color w:val="000000"/>
        </w:rPr>
        <w:t>No</w:t>
      </w:r>
      <w:r w:rsidR="00CD0448" w:rsidRPr="00361100">
        <w:rPr>
          <w:color w:val="0000FF"/>
        </w:rPr>
        <w:t>_____</w:t>
      </w:r>
      <w:r w:rsidR="000D4EF8" w:rsidRPr="00361100">
        <w:rPr>
          <w:color w:val="0000FF"/>
        </w:rPr>
        <w:t xml:space="preserve"> </w:t>
      </w:r>
      <w:r w:rsidR="00CD0448" w:rsidRPr="00361100">
        <w:rPr>
          <w:color w:val="0000FF"/>
        </w:rPr>
        <w:t xml:space="preserve">    </w:t>
      </w:r>
      <w:r w:rsidR="00CD0448" w:rsidRPr="00361100">
        <w:rPr>
          <w:b/>
          <w:color w:val="000000"/>
        </w:rPr>
        <w:t>Somewhat</w:t>
      </w:r>
      <w:r w:rsidR="00CD0448" w:rsidRPr="00361100">
        <w:rPr>
          <w:color w:val="0000FF"/>
        </w:rPr>
        <w:t>________</w:t>
      </w:r>
      <w:r w:rsidR="000462E4" w:rsidRPr="00361100">
        <w:rPr>
          <w:color w:val="0000FF"/>
        </w:rPr>
        <w:t xml:space="preserve">                                                                             </w:t>
      </w:r>
      <w:r w:rsidR="00CD0448" w:rsidRPr="00361100">
        <w:rPr>
          <w:color w:val="0000FF"/>
        </w:rPr>
        <w:t xml:space="preserve">      </w:t>
      </w:r>
    </w:p>
    <w:p w14:paraId="4D00E0BA" w14:textId="77777777" w:rsidR="00141451" w:rsidRPr="00361100" w:rsidRDefault="000D4EF8" w:rsidP="0064748C">
      <w:pPr>
        <w:ind w:left="360"/>
        <w:rPr>
          <w:color w:val="0000FF"/>
        </w:rPr>
      </w:pPr>
      <w:r w:rsidRPr="00361100">
        <w:rPr>
          <w:color w:val="808080"/>
        </w:rPr>
        <w:t>What emotions or qualities do you associate with the work you do</w:t>
      </w:r>
      <w:r w:rsidRPr="00361100">
        <w:rPr>
          <w:color w:val="002060"/>
        </w:rPr>
        <w:t>?</w:t>
      </w:r>
      <w:r w:rsidR="002D54F4" w:rsidRPr="00361100">
        <w:rPr>
          <w:color w:val="002060"/>
        </w:rPr>
        <w:t xml:space="preserve">             </w:t>
      </w:r>
      <w:r w:rsidRPr="00361100">
        <w:rPr>
          <w:color w:val="002060"/>
        </w:rPr>
        <w:t xml:space="preserve">  </w:t>
      </w:r>
      <w:r w:rsidR="000462E4" w:rsidRPr="00361100">
        <w:rPr>
          <w:color w:val="002060"/>
        </w:rPr>
        <w:t xml:space="preserve">                                              </w:t>
      </w:r>
      <w:r w:rsidR="000462E4" w:rsidRPr="00361100">
        <w:rPr>
          <w:color w:val="0000FF"/>
        </w:rPr>
        <w:t xml:space="preserve">                                                                                                                  </w:t>
      </w:r>
    </w:p>
    <w:p w14:paraId="35BA233A" w14:textId="77777777" w:rsidR="00141451" w:rsidRPr="00361100" w:rsidRDefault="000D4EF8" w:rsidP="0064748C">
      <w:pPr>
        <w:ind w:left="360"/>
        <w:rPr>
          <w:color w:val="0000FF"/>
        </w:rPr>
      </w:pPr>
      <w:r w:rsidRPr="00361100">
        <w:rPr>
          <w:color w:val="808080"/>
        </w:rPr>
        <w:t>Are you a workaholic</w:t>
      </w:r>
      <w:r w:rsidRPr="00361100">
        <w:rPr>
          <w:color w:val="002060"/>
        </w:rPr>
        <w:t xml:space="preserve">?  </w:t>
      </w:r>
      <w:r w:rsidR="000462E4" w:rsidRPr="00361100">
        <w:rPr>
          <w:color w:val="002060"/>
        </w:rPr>
        <w:t xml:space="preserve">                                                                                                                                  </w:t>
      </w:r>
      <w:r w:rsidR="000462E4" w:rsidRPr="00361100">
        <w:rPr>
          <w:color w:val="0000FF"/>
        </w:rPr>
        <w:t xml:space="preserve">                                                       </w:t>
      </w:r>
      <w:r w:rsidR="00141451" w:rsidRPr="00361100">
        <w:rPr>
          <w:color w:val="0000FF"/>
        </w:rPr>
        <w:t xml:space="preserve">  </w:t>
      </w:r>
    </w:p>
    <w:p w14:paraId="40E631E0" w14:textId="77777777" w:rsidR="00141451" w:rsidRPr="00361100" w:rsidRDefault="000D4EF8" w:rsidP="0064748C">
      <w:pPr>
        <w:ind w:left="360"/>
        <w:rPr>
          <w:color w:val="002060"/>
        </w:rPr>
      </w:pPr>
      <w:r w:rsidRPr="00361100">
        <w:rPr>
          <w:color w:val="808080"/>
        </w:rPr>
        <w:t>What is your relationship to money</w:t>
      </w:r>
      <w:r w:rsidRPr="00361100">
        <w:rPr>
          <w:color w:val="002060"/>
        </w:rPr>
        <w:t xml:space="preserve">?  </w:t>
      </w:r>
    </w:p>
    <w:p w14:paraId="5A1434FE" w14:textId="77777777" w:rsidR="00451E82" w:rsidRPr="00361100" w:rsidRDefault="00141451" w:rsidP="0064748C">
      <w:pPr>
        <w:rPr>
          <w:color w:val="0000FF"/>
        </w:rPr>
      </w:pPr>
      <w:r w:rsidRPr="00361100">
        <w:rPr>
          <w:color w:val="0000FF"/>
        </w:rPr>
        <w:t xml:space="preserve">            </w:t>
      </w:r>
      <w:r w:rsidR="00451E82" w:rsidRPr="00361100">
        <w:rPr>
          <w:color w:val="0000FF"/>
        </w:rPr>
        <w:t xml:space="preserve">      </w:t>
      </w:r>
      <w:r w:rsidR="000462E4" w:rsidRPr="00361100">
        <w:rPr>
          <w:color w:val="0000FF"/>
        </w:rPr>
        <w:t xml:space="preserve">                                                                                                                                                                </w:t>
      </w:r>
    </w:p>
    <w:p w14:paraId="5441CD36" w14:textId="77777777" w:rsidR="001E7CC3" w:rsidRPr="00361100" w:rsidRDefault="00C066DE" w:rsidP="0064748C">
      <w:pPr>
        <w:ind w:left="360" w:hanging="360"/>
        <w:jc w:val="both"/>
        <w:rPr>
          <w:color w:val="002060"/>
        </w:rPr>
      </w:pPr>
      <w:r w:rsidRPr="00361100">
        <w:rPr>
          <w:b/>
          <w:color w:val="000000" w:themeColor="text1"/>
          <w:highlight w:val="yellow"/>
        </w:rPr>
        <w:t>What is REALLY bothering you?</w:t>
      </w:r>
      <w:r w:rsidRPr="00361100">
        <w:rPr>
          <w:b/>
          <w:color w:val="000000" w:themeColor="text1"/>
        </w:rPr>
        <w:t xml:space="preserve">  </w:t>
      </w:r>
      <w:r w:rsidRPr="00361100">
        <w:rPr>
          <w:color w:val="808080"/>
        </w:rPr>
        <w:t xml:space="preserve">PLEASE </w:t>
      </w:r>
      <w:r w:rsidR="00782623" w:rsidRPr="00361100">
        <w:rPr>
          <w:color w:val="808080"/>
        </w:rPr>
        <w:t>be com</w:t>
      </w:r>
      <w:r w:rsidR="00CF247C" w:rsidRPr="00361100">
        <w:rPr>
          <w:color w:val="808080"/>
        </w:rPr>
        <w:t>pletely frank and open in this.  F</w:t>
      </w:r>
      <w:r w:rsidRPr="00361100">
        <w:rPr>
          <w:color w:val="808080"/>
        </w:rPr>
        <w:t xml:space="preserve">eel free </w:t>
      </w:r>
      <w:r w:rsidR="00782623" w:rsidRPr="00361100">
        <w:rPr>
          <w:color w:val="808080"/>
        </w:rPr>
        <w:t>and</w:t>
      </w:r>
      <w:r w:rsidRPr="00361100">
        <w:rPr>
          <w:color w:val="808080"/>
        </w:rPr>
        <w:t xml:space="preserve"> </w:t>
      </w:r>
      <w:r w:rsidR="00782623" w:rsidRPr="00361100">
        <w:rPr>
          <w:color w:val="808080"/>
        </w:rPr>
        <w:t>honest</w:t>
      </w:r>
      <w:r w:rsidRPr="00361100">
        <w:rPr>
          <w:color w:val="808080"/>
        </w:rPr>
        <w:t xml:space="preserve"> </w:t>
      </w:r>
      <w:r w:rsidR="00782623" w:rsidRPr="00361100">
        <w:rPr>
          <w:color w:val="808080"/>
        </w:rPr>
        <w:t>in describing</w:t>
      </w:r>
      <w:r w:rsidRPr="00361100">
        <w:rPr>
          <w:color w:val="808080"/>
        </w:rPr>
        <w:t xml:space="preserve"> this issue (or issues) in as many words as you like</w:t>
      </w:r>
      <w:r w:rsidR="00782623" w:rsidRPr="00361100">
        <w:rPr>
          <w:color w:val="808080"/>
        </w:rPr>
        <w:t xml:space="preserve"> (your feelings </w:t>
      </w:r>
      <w:r w:rsidR="0045303F" w:rsidRPr="00361100">
        <w:rPr>
          <w:color w:val="808080"/>
        </w:rPr>
        <w:t>are</w:t>
      </w:r>
      <w:r w:rsidR="00782623" w:rsidRPr="00361100">
        <w:rPr>
          <w:color w:val="808080"/>
        </w:rPr>
        <w:t xml:space="preserve"> in strict confidence)</w:t>
      </w:r>
      <w:r w:rsidR="00CF247C" w:rsidRPr="00361100">
        <w:rPr>
          <w:color w:val="0000FF"/>
        </w:rPr>
        <w:t>.</w:t>
      </w:r>
      <w:r w:rsidR="00756B28" w:rsidRPr="00361100">
        <w:rPr>
          <w:color w:val="0000FF"/>
        </w:rPr>
        <w:t xml:space="preserve">  </w:t>
      </w:r>
      <w:r w:rsidR="00CF247C" w:rsidRPr="00361100">
        <w:rPr>
          <w:color w:val="808080"/>
        </w:rPr>
        <w:t xml:space="preserve">Exactly </w:t>
      </w:r>
      <w:r w:rsidR="00CF247C" w:rsidRPr="00361100">
        <w:rPr>
          <w:b/>
          <w:color w:val="808080"/>
        </w:rPr>
        <w:t>what is it</w:t>
      </w:r>
      <w:r w:rsidR="00CF247C" w:rsidRPr="00361100">
        <w:rPr>
          <w:color w:val="808080"/>
        </w:rPr>
        <w:t xml:space="preserve"> these days (including today) that you feel is </w:t>
      </w:r>
      <w:r w:rsidR="00CF247C" w:rsidRPr="00361100">
        <w:rPr>
          <w:b/>
          <w:color w:val="808080"/>
        </w:rPr>
        <w:t>most disturbing</w:t>
      </w:r>
      <w:r w:rsidR="00CF247C" w:rsidRPr="00361100">
        <w:rPr>
          <w:color w:val="808080"/>
        </w:rPr>
        <w:t xml:space="preserve"> to you, causing you the most grief, the greatest upset—that really gets to you, devils you?  It could be the death or otherwise loss of a loved-one, abandonment, guilt or shame over an event, </w:t>
      </w:r>
      <w:r w:rsidR="001E0B55" w:rsidRPr="00361100">
        <w:rPr>
          <w:color w:val="808080"/>
        </w:rPr>
        <w:t xml:space="preserve">fear, anger, sorrow, </w:t>
      </w:r>
      <w:r w:rsidR="00CF247C" w:rsidRPr="00361100">
        <w:rPr>
          <w:color w:val="808080"/>
        </w:rPr>
        <w:t>feelings of inadequacy or insecurity, etc.  Go</w:t>
      </w:r>
      <w:r w:rsidR="00CF247C" w:rsidRPr="00361100">
        <w:rPr>
          <w:color w:val="002060"/>
        </w:rPr>
        <w:t>:</w:t>
      </w:r>
    </w:p>
    <w:p w14:paraId="7B6A81C1" w14:textId="77777777" w:rsidR="001E5525" w:rsidRPr="00361100" w:rsidRDefault="001E5525" w:rsidP="0064748C">
      <w:pPr>
        <w:ind w:left="360" w:hanging="360"/>
        <w:jc w:val="both"/>
        <w:rPr>
          <w:i/>
        </w:rPr>
      </w:pPr>
    </w:p>
    <w:p w14:paraId="4000D3F5" w14:textId="77777777" w:rsidR="001E5525" w:rsidRPr="00361100" w:rsidRDefault="001E5525" w:rsidP="0064748C">
      <w:pPr>
        <w:ind w:left="360" w:hanging="360"/>
        <w:jc w:val="both"/>
        <w:rPr>
          <w:i/>
        </w:rPr>
      </w:pPr>
    </w:p>
    <w:p w14:paraId="7AD027CE" w14:textId="77777777" w:rsidR="001E7CC3" w:rsidRPr="001E7CC3" w:rsidRDefault="00756B28" w:rsidP="0064748C">
      <w:pPr>
        <w:ind w:left="360" w:hanging="360"/>
        <w:jc w:val="both"/>
        <w:rPr>
          <w:i/>
          <w:sz w:val="28"/>
          <w:szCs w:val="28"/>
        </w:rPr>
      </w:pPr>
      <w:r>
        <w:rPr>
          <w:i/>
          <w:sz w:val="28"/>
          <w:szCs w:val="28"/>
        </w:rPr>
        <w:t xml:space="preserve">Your </w:t>
      </w:r>
      <w:r w:rsidR="006F6E2F" w:rsidRPr="003F1B2A">
        <w:rPr>
          <w:i/>
          <w:sz w:val="28"/>
          <w:szCs w:val="28"/>
        </w:rPr>
        <w:t>Illness</w:t>
      </w:r>
    </w:p>
    <w:p w14:paraId="1E9406D2" w14:textId="77777777" w:rsidR="00B868EB" w:rsidRPr="00361100" w:rsidRDefault="001F6B82" w:rsidP="0064748C">
      <w:pPr>
        <w:ind w:left="360" w:hanging="360"/>
        <w:jc w:val="both"/>
        <w:rPr>
          <w:color w:val="808080"/>
        </w:rPr>
      </w:pPr>
      <w:r w:rsidRPr="00361100">
        <w:rPr>
          <w:b/>
        </w:rPr>
        <w:lastRenderedPageBreak/>
        <w:t>C</w:t>
      </w:r>
      <w:r w:rsidR="00451E82" w:rsidRPr="00361100">
        <w:rPr>
          <w:b/>
        </w:rPr>
        <w:t>omplaints, concerns, signs and symptoms</w:t>
      </w:r>
      <w:r w:rsidR="00451E82" w:rsidRPr="00361100">
        <w:t xml:space="preserve"> </w:t>
      </w:r>
    </w:p>
    <w:p w14:paraId="2FD658DE" w14:textId="77777777" w:rsidR="00A96F7C" w:rsidRPr="00361100" w:rsidRDefault="00451E82" w:rsidP="0064748C">
      <w:pPr>
        <w:ind w:left="360" w:hanging="360"/>
        <w:jc w:val="both"/>
        <w:rPr>
          <w:color w:val="0000FF"/>
        </w:rPr>
      </w:pPr>
      <w:r w:rsidRPr="00361100">
        <w:rPr>
          <w:color w:val="808080"/>
        </w:rPr>
        <w:t xml:space="preserve">Where does it hurt?  </w:t>
      </w:r>
      <w:r w:rsidR="005D4261" w:rsidRPr="00361100">
        <w:rPr>
          <w:color w:val="808080"/>
        </w:rPr>
        <w:t>(</w:t>
      </w:r>
      <w:r w:rsidR="00A96F7C" w:rsidRPr="00361100">
        <w:rPr>
          <w:color w:val="808080"/>
        </w:rPr>
        <w:t>Please describe the particular symptoms that are currently bothering you.</w:t>
      </w:r>
      <w:r w:rsidR="005D4261" w:rsidRPr="00361100">
        <w:rPr>
          <w:color w:val="0000FF"/>
        </w:rPr>
        <w:t xml:space="preserve">)     </w:t>
      </w:r>
      <w:r w:rsidR="00735D22" w:rsidRPr="00361100">
        <w:rPr>
          <w:color w:val="0000FF"/>
        </w:rPr>
        <w:t xml:space="preserve">                                                                                                  </w:t>
      </w:r>
      <w:r w:rsidR="00A96F7C" w:rsidRPr="00361100">
        <w:rPr>
          <w:color w:val="0000FF"/>
        </w:rPr>
        <w:t xml:space="preserve">  </w:t>
      </w:r>
    </w:p>
    <w:p w14:paraId="4D1C076D" w14:textId="77777777" w:rsidR="00A96F7C" w:rsidRPr="00361100" w:rsidRDefault="00451E82" w:rsidP="0064748C">
      <w:pPr>
        <w:ind w:left="360" w:hanging="360"/>
        <w:jc w:val="both"/>
        <w:rPr>
          <w:color w:val="0000FF"/>
        </w:rPr>
      </w:pPr>
      <w:r w:rsidRPr="00361100">
        <w:rPr>
          <w:color w:val="808080"/>
        </w:rPr>
        <w:t>What help do you feel you need</w:t>
      </w:r>
      <w:r w:rsidR="00156D72" w:rsidRPr="00361100">
        <w:rPr>
          <w:color w:val="808080"/>
        </w:rPr>
        <w:t xml:space="preserve"> and for what illness</w:t>
      </w:r>
      <w:r w:rsidR="00A96F7C" w:rsidRPr="00361100">
        <w:rPr>
          <w:color w:val="808080"/>
        </w:rPr>
        <w:t>es</w:t>
      </w:r>
      <w:r w:rsidRPr="00361100">
        <w:rPr>
          <w:color w:val="0000FF"/>
        </w:rPr>
        <w:t>?</w:t>
      </w:r>
      <w:r w:rsidR="00735D22" w:rsidRPr="00361100">
        <w:rPr>
          <w:color w:val="0000FF"/>
        </w:rPr>
        <w:t xml:space="preserve">                                                                                   </w:t>
      </w:r>
      <w:r w:rsidRPr="00361100">
        <w:rPr>
          <w:color w:val="0000FF"/>
        </w:rPr>
        <w:t xml:space="preserve">  </w:t>
      </w:r>
      <w:r w:rsidR="00735D22" w:rsidRPr="00361100">
        <w:rPr>
          <w:color w:val="0000FF"/>
        </w:rPr>
        <w:t xml:space="preserve">                                                                                                                       </w:t>
      </w:r>
      <w:r w:rsidR="00A96F7C" w:rsidRPr="00361100">
        <w:rPr>
          <w:color w:val="0000FF"/>
        </w:rPr>
        <w:t xml:space="preserve">       </w:t>
      </w:r>
    </w:p>
    <w:p w14:paraId="4755C514" w14:textId="77777777" w:rsidR="00451E82" w:rsidRPr="00361100" w:rsidRDefault="00451E82" w:rsidP="0064748C">
      <w:pPr>
        <w:ind w:left="360" w:hanging="360"/>
        <w:jc w:val="both"/>
        <w:rPr>
          <w:color w:val="0000FF"/>
        </w:rPr>
      </w:pPr>
      <w:r w:rsidRPr="00361100">
        <w:rPr>
          <w:color w:val="808080"/>
        </w:rPr>
        <w:t xml:space="preserve">Are there any </w:t>
      </w:r>
      <w:r w:rsidR="00A96F7C" w:rsidRPr="00361100">
        <w:rPr>
          <w:color w:val="808080"/>
        </w:rPr>
        <w:t>actual medical diagnoses, and i</w:t>
      </w:r>
      <w:r w:rsidR="00156D72" w:rsidRPr="00361100">
        <w:rPr>
          <w:color w:val="808080"/>
        </w:rPr>
        <w:t>f so, what is it/are they</w:t>
      </w:r>
      <w:r w:rsidR="00156D72" w:rsidRPr="00361100">
        <w:rPr>
          <w:color w:val="0000FF"/>
        </w:rPr>
        <w:t>?</w:t>
      </w:r>
      <w:r w:rsidR="00735D22" w:rsidRPr="00361100">
        <w:rPr>
          <w:color w:val="0000FF"/>
        </w:rPr>
        <w:t xml:space="preserve">                                                                                        </w:t>
      </w:r>
      <w:r w:rsidR="00156D72" w:rsidRPr="00361100">
        <w:rPr>
          <w:color w:val="0000FF"/>
        </w:rPr>
        <w:t xml:space="preserve">  </w:t>
      </w:r>
      <w:r w:rsidRPr="00361100">
        <w:rPr>
          <w:color w:val="0000FF"/>
        </w:rPr>
        <w:t xml:space="preserve">  </w:t>
      </w:r>
    </w:p>
    <w:p w14:paraId="407659FF" w14:textId="77777777" w:rsidR="00AC5B8E" w:rsidRPr="00361100" w:rsidRDefault="00A96F7C" w:rsidP="0064748C">
      <w:pPr>
        <w:ind w:left="360" w:hanging="360"/>
        <w:jc w:val="both"/>
        <w:rPr>
          <w:color w:val="0000FF"/>
        </w:rPr>
      </w:pPr>
      <w:r w:rsidRPr="00361100">
        <w:rPr>
          <w:color w:val="0000FF"/>
        </w:rPr>
        <w:t xml:space="preserve">   </w:t>
      </w:r>
      <w:r w:rsidR="00735D22" w:rsidRPr="00361100">
        <w:rPr>
          <w:color w:val="0000FF"/>
        </w:rPr>
        <w:t xml:space="preserve">                                                                                    </w:t>
      </w:r>
      <w:r w:rsidRPr="00361100">
        <w:rPr>
          <w:color w:val="0000FF"/>
        </w:rPr>
        <w:t xml:space="preserve">   </w:t>
      </w:r>
    </w:p>
    <w:p w14:paraId="17675B4A" w14:textId="77777777" w:rsidR="00A96F7C" w:rsidRPr="00361100" w:rsidRDefault="00D850FA" w:rsidP="0064748C">
      <w:pPr>
        <w:ind w:left="360" w:hanging="360"/>
        <w:jc w:val="both"/>
        <w:rPr>
          <w:color w:val="0000FF"/>
        </w:rPr>
      </w:pPr>
      <w:r w:rsidRPr="00361100">
        <w:rPr>
          <w:b/>
        </w:rPr>
        <w:t>What is your relationship to this illness</w:t>
      </w:r>
      <w:r w:rsidRPr="00361100">
        <w:rPr>
          <w:color w:val="0000FF"/>
        </w:rPr>
        <w:t>?</w:t>
      </w:r>
      <w:r w:rsidR="00A96F7C" w:rsidRPr="00361100">
        <w:rPr>
          <w:color w:val="0000FF"/>
        </w:rPr>
        <w:t xml:space="preserve"> </w:t>
      </w:r>
    </w:p>
    <w:p w14:paraId="7325DC94" w14:textId="77777777" w:rsidR="00CF247C" w:rsidRPr="00361100" w:rsidRDefault="007C5BBF" w:rsidP="0064748C">
      <w:pPr>
        <w:ind w:left="360" w:hanging="360"/>
        <w:jc w:val="both"/>
        <w:rPr>
          <w:color w:val="0000FF"/>
        </w:rPr>
      </w:pPr>
      <w:r w:rsidRPr="00361100">
        <w:rPr>
          <w:color w:val="808080"/>
        </w:rPr>
        <w:t>How do you feel about it or related to it</w:t>
      </w:r>
      <w:r w:rsidRPr="00361100">
        <w:rPr>
          <w:color w:val="0000FF"/>
        </w:rPr>
        <w:t xml:space="preserve">?  </w:t>
      </w:r>
    </w:p>
    <w:p w14:paraId="0E8C0A89" w14:textId="77777777" w:rsidR="00A96F7C" w:rsidRPr="00361100" w:rsidRDefault="007C5BBF" w:rsidP="0064748C">
      <w:pPr>
        <w:ind w:left="360" w:hanging="360"/>
        <w:jc w:val="both"/>
        <w:rPr>
          <w:color w:val="0000FF"/>
        </w:rPr>
      </w:pPr>
      <w:r w:rsidRPr="00361100">
        <w:rPr>
          <w:color w:val="808080"/>
        </w:rPr>
        <w:t>Do you refer to it as “My cancer,” “My diabetes,” or “My arthritis,” etc.</w:t>
      </w:r>
      <w:r w:rsidR="00474074" w:rsidRPr="00361100">
        <w:rPr>
          <w:color w:val="0000FF"/>
        </w:rPr>
        <w:t xml:space="preserve">?  </w:t>
      </w:r>
      <w:r w:rsidRPr="00361100">
        <w:rPr>
          <w:color w:val="0000FF"/>
        </w:rPr>
        <w:t>—</w:t>
      </w:r>
      <w:r w:rsidRPr="00361100">
        <w:rPr>
          <w:color w:val="808080"/>
        </w:rPr>
        <w:t>in other words “owning” the disease</w:t>
      </w:r>
      <w:r w:rsidRPr="00361100">
        <w:rPr>
          <w:color w:val="0000FF"/>
        </w:rPr>
        <w:t>?</w:t>
      </w:r>
      <w:r w:rsidR="00DD1532" w:rsidRPr="00361100">
        <w:rPr>
          <w:color w:val="0000FF"/>
        </w:rPr>
        <w:t xml:space="preserve"> </w:t>
      </w:r>
      <w:r w:rsidR="007B6B94" w:rsidRPr="00361100">
        <w:rPr>
          <w:color w:val="0000FF"/>
        </w:rPr>
        <w:t xml:space="preserve">                                                                                                                                                                                    </w:t>
      </w:r>
      <w:r w:rsidRPr="00361100">
        <w:rPr>
          <w:color w:val="0000FF"/>
        </w:rPr>
        <w:t xml:space="preserve">  </w:t>
      </w:r>
      <w:r w:rsidR="007B6B94" w:rsidRPr="00361100">
        <w:rPr>
          <w:color w:val="0000FF"/>
        </w:rPr>
        <w:t xml:space="preserve">                                                                         </w:t>
      </w:r>
      <w:r w:rsidR="00A96F7C" w:rsidRPr="00361100">
        <w:rPr>
          <w:color w:val="0000FF"/>
        </w:rPr>
        <w:t xml:space="preserve">      </w:t>
      </w:r>
    </w:p>
    <w:p w14:paraId="2D7CEB7C" w14:textId="77777777" w:rsidR="007C5BBF" w:rsidRPr="00361100" w:rsidRDefault="007C5BBF" w:rsidP="0064748C">
      <w:pPr>
        <w:ind w:left="360" w:hanging="360"/>
        <w:jc w:val="both"/>
        <w:rPr>
          <w:color w:val="0000FF"/>
        </w:rPr>
      </w:pPr>
      <w:r w:rsidRPr="00361100">
        <w:rPr>
          <w:color w:val="808080"/>
        </w:rPr>
        <w:t xml:space="preserve">To what degree, if any, do you </w:t>
      </w:r>
      <w:r w:rsidR="00A96F7C" w:rsidRPr="00361100">
        <w:rPr>
          <w:color w:val="808080"/>
        </w:rPr>
        <w:t xml:space="preserve">feel (or otherwise act like) you </w:t>
      </w:r>
      <w:r w:rsidRPr="00361100">
        <w:rPr>
          <w:color w:val="808080"/>
        </w:rPr>
        <w:t>want to hold onto this disorder</w:t>
      </w:r>
      <w:r w:rsidR="00A96F7C" w:rsidRPr="00361100">
        <w:rPr>
          <w:color w:val="808080"/>
        </w:rPr>
        <w:t>, keep it going, keep it happening</w:t>
      </w:r>
      <w:r w:rsidRPr="00361100">
        <w:rPr>
          <w:color w:val="0000FF"/>
        </w:rPr>
        <w:t>?</w:t>
      </w:r>
      <w:r w:rsidR="007B6B94" w:rsidRPr="00361100">
        <w:rPr>
          <w:color w:val="0000FF"/>
        </w:rPr>
        <w:t xml:space="preserve">       </w:t>
      </w:r>
    </w:p>
    <w:p w14:paraId="2C62B2FD" w14:textId="77777777" w:rsidR="00AC5B8E" w:rsidRPr="00361100" w:rsidRDefault="007B6B94" w:rsidP="0064748C">
      <w:pPr>
        <w:ind w:left="360" w:hanging="360"/>
        <w:jc w:val="both"/>
        <w:rPr>
          <w:color w:val="0000FF"/>
        </w:rPr>
      </w:pPr>
      <w:r w:rsidRPr="00361100">
        <w:rPr>
          <w:color w:val="0000FF"/>
        </w:rPr>
        <w:t xml:space="preserve">                                                                                                                           </w:t>
      </w:r>
      <w:r w:rsidR="00A96F7C" w:rsidRPr="00361100">
        <w:rPr>
          <w:color w:val="0000FF"/>
        </w:rPr>
        <w:t xml:space="preserve">       </w:t>
      </w:r>
      <w:r w:rsidR="00D850FA" w:rsidRPr="00361100">
        <w:rPr>
          <w:color w:val="0000FF"/>
        </w:rPr>
        <w:t xml:space="preserve">  </w:t>
      </w:r>
    </w:p>
    <w:p w14:paraId="61795D90" w14:textId="77777777" w:rsidR="00AC5B8E" w:rsidRPr="00361100" w:rsidRDefault="00D850FA" w:rsidP="0064748C">
      <w:pPr>
        <w:ind w:left="360" w:hanging="360"/>
        <w:jc w:val="both"/>
        <w:rPr>
          <w:color w:val="0000FF"/>
        </w:rPr>
      </w:pPr>
      <w:r w:rsidRPr="00361100">
        <w:rPr>
          <w:b/>
          <w:color w:val="000000"/>
        </w:rPr>
        <w:t>Do you want to continue being sick</w:t>
      </w:r>
      <w:r w:rsidRPr="00361100">
        <w:rPr>
          <w:color w:val="0000FF"/>
        </w:rPr>
        <w:t xml:space="preserve">?  </w:t>
      </w:r>
    </w:p>
    <w:p w14:paraId="08074C5C" w14:textId="77777777" w:rsidR="007C5BBF" w:rsidRPr="00361100" w:rsidRDefault="00D850FA" w:rsidP="0064748C">
      <w:pPr>
        <w:ind w:left="360" w:hanging="360"/>
        <w:jc w:val="both"/>
        <w:rPr>
          <w:color w:val="0000FF"/>
        </w:rPr>
      </w:pPr>
      <w:r w:rsidRPr="00361100">
        <w:rPr>
          <w:color w:val="808080"/>
        </w:rPr>
        <w:t xml:space="preserve">This is not a trick question!  Most of us, at one time or another, got some special </w:t>
      </w:r>
      <w:r w:rsidR="00AC5B8E" w:rsidRPr="00361100">
        <w:rPr>
          <w:color w:val="808080"/>
        </w:rPr>
        <w:t xml:space="preserve">attention or </w:t>
      </w:r>
      <w:r w:rsidRPr="00361100">
        <w:rPr>
          <w:color w:val="808080"/>
        </w:rPr>
        <w:t xml:space="preserve">strokes from being sick.  People took notice of us, pampered us, or otherwise gave us what we felt was some much-needed </w:t>
      </w:r>
      <w:r w:rsidR="00AC5B8E" w:rsidRPr="00361100">
        <w:rPr>
          <w:color w:val="808080"/>
        </w:rPr>
        <w:t>energy</w:t>
      </w:r>
      <w:r w:rsidRPr="00361100">
        <w:rPr>
          <w:color w:val="808080"/>
        </w:rPr>
        <w:t>.  So, consider</w:t>
      </w:r>
      <w:r w:rsidR="005D4261" w:rsidRPr="00361100">
        <w:rPr>
          <w:color w:val="808080"/>
        </w:rPr>
        <w:t xml:space="preserve"> this</w:t>
      </w:r>
      <w:r w:rsidRPr="00361100">
        <w:rPr>
          <w:color w:val="808080"/>
        </w:rPr>
        <w:t>: what do you have invested in this illness</w:t>
      </w:r>
      <w:r w:rsidRPr="00361100">
        <w:rPr>
          <w:color w:val="0000FF"/>
        </w:rPr>
        <w:t>?</w:t>
      </w:r>
      <w:r w:rsidR="007B6B94" w:rsidRPr="00361100">
        <w:rPr>
          <w:color w:val="0000FF"/>
        </w:rPr>
        <w:t xml:space="preserve">                                                                                                                                                                 </w:t>
      </w:r>
    </w:p>
    <w:p w14:paraId="1B09203E" w14:textId="77777777" w:rsidR="00AC5B8E" w:rsidRPr="00361100" w:rsidRDefault="007B6B94" w:rsidP="0064748C">
      <w:pPr>
        <w:ind w:left="360" w:hanging="360"/>
        <w:jc w:val="both"/>
        <w:rPr>
          <w:color w:val="0000FF"/>
        </w:rPr>
      </w:pPr>
      <w:r w:rsidRPr="00361100">
        <w:rPr>
          <w:color w:val="0000FF"/>
        </w:rPr>
        <w:t xml:space="preserve">                                                              </w:t>
      </w:r>
      <w:r w:rsidR="00DD1532" w:rsidRPr="00361100">
        <w:rPr>
          <w:color w:val="0000FF"/>
        </w:rPr>
        <w:t xml:space="preserve">       </w:t>
      </w:r>
    </w:p>
    <w:p w14:paraId="4826B48D" w14:textId="77777777" w:rsidR="00AC5B8E" w:rsidRPr="00361100" w:rsidRDefault="00D850FA" w:rsidP="0064748C">
      <w:pPr>
        <w:ind w:left="360" w:hanging="360"/>
        <w:jc w:val="both"/>
        <w:rPr>
          <w:color w:val="0000FF"/>
        </w:rPr>
      </w:pPr>
      <w:r w:rsidRPr="00361100">
        <w:rPr>
          <w:b/>
          <w:color w:val="000000"/>
        </w:rPr>
        <w:t>What do you feel is being brought to a crisis by this illness</w:t>
      </w:r>
      <w:r w:rsidRPr="00361100">
        <w:rPr>
          <w:color w:val="0000FF"/>
        </w:rPr>
        <w:t>?</w:t>
      </w:r>
      <w:r w:rsidR="00AC5B8E" w:rsidRPr="00361100">
        <w:rPr>
          <w:color w:val="0000FF"/>
        </w:rPr>
        <w:t xml:space="preserve"> </w:t>
      </w:r>
      <w:r w:rsidR="00B511FC" w:rsidRPr="00361100">
        <w:rPr>
          <w:color w:val="0000FF"/>
        </w:rPr>
        <w:t xml:space="preserve">                                         </w:t>
      </w:r>
    </w:p>
    <w:p w14:paraId="0FE970BF" w14:textId="77777777" w:rsidR="00CF247C" w:rsidRPr="00361100" w:rsidRDefault="00AC5B8E" w:rsidP="0064748C">
      <w:pPr>
        <w:ind w:left="360" w:hanging="360"/>
        <w:jc w:val="both"/>
        <w:rPr>
          <w:color w:val="0000FF"/>
        </w:rPr>
      </w:pPr>
      <w:r w:rsidRPr="00361100">
        <w:rPr>
          <w:color w:val="808080"/>
        </w:rPr>
        <w:t>In other words, w</w:t>
      </w:r>
      <w:r w:rsidR="007C5BBF" w:rsidRPr="00361100">
        <w:rPr>
          <w:color w:val="808080"/>
        </w:rPr>
        <w:t>hat is the “reason for it”</w:t>
      </w:r>
      <w:r w:rsidR="007C5BBF" w:rsidRPr="00361100">
        <w:rPr>
          <w:color w:val="0000FF"/>
        </w:rPr>
        <w:t xml:space="preserve">?  </w:t>
      </w:r>
    </w:p>
    <w:p w14:paraId="09971BF8" w14:textId="77777777" w:rsidR="00D850FA" w:rsidRPr="00361100" w:rsidRDefault="007C5BBF" w:rsidP="0064748C">
      <w:pPr>
        <w:ind w:left="360" w:hanging="360"/>
        <w:jc w:val="both"/>
        <w:rPr>
          <w:color w:val="0000FF"/>
        </w:rPr>
      </w:pPr>
      <w:r w:rsidRPr="00361100">
        <w:rPr>
          <w:color w:val="808080"/>
        </w:rPr>
        <w:t>What do you think or feel you are supposed to be learning from it</w:t>
      </w:r>
      <w:r w:rsidRPr="00361100">
        <w:rPr>
          <w:color w:val="0000FF"/>
        </w:rPr>
        <w:t>?</w:t>
      </w:r>
      <w:r w:rsidR="00D850FA" w:rsidRPr="00361100">
        <w:rPr>
          <w:color w:val="0000FF"/>
        </w:rPr>
        <w:t xml:space="preserve"> </w:t>
      </w:r>
    </w:p>
    <w:p w14:paraId="05189EA3" w14:textId="77777777" w:rsidR="00AC5B8E" w:rsidRPr="00361100" w:rsidRDefault="00AC5B8E" w:rsidP="0064748C">
      <w:pPr>
        <w:ind w:left="360" w:hanging="360"/>
        <w:jc w:val="both"/>
        <w:rPr>
          <w:color w:val="0000FF"/>
        </w:rPr>
      </w:pPr>
      <w:r w:rsidRPr="00361100">
        <w:rPr>
          <w:color w:val="0000FF"/>
        </w:rPr>
        <w:t xml:space="preserve">          </w:t>
      </w:r>
    </w:p>
    <w:p w14:paraId="1C8A86C5" w14:textId="77777777" w:rsidR="00AC5B8E" w:rsidRPr="00361100" w:rsidRDefault="001D6ACC" w:rsidP="0064748C">
      <w:pPr>
        <w:ind w:left="360" w:hanging="360"/>
        <w:jc w:val="both"/>
        <w:rPr>
          <w:color w:val="0000FF"/>
        </w:rPr>
      </w:pPr>
      <w:r w:rsidRPr="00361100">
        <w:rPr>
          <w:b/>
        </w:rPr>
        <w:t>What is your sense of the cause of the disorder</w:t>
      </w:r>
      <w:r w:rsidRPr="00361100">
        <w:rPr>
          <w:color w:val="0000FF"/>
        </w:rPr>
        <w:t xml:space="preserve">? </w:t>
      </w:r>
    </w:p>
    <w:p w14:paraId="0960E5D9" w14:textId="77777777" w:rsidR="001D6ACC" w:rsidRPr="00361100" w:rsidRDefault="007C5BBF" w:rsidP="0064748C">
      <w:pPr>
        <w:ind w:left="360" w:hanging="360"/>
        <w:jc w:val="both"/>
        <w:rPr>
          <w:color w:val="0000FF"/>
        </w:rPr>
      </w:pPr>
      <w:r w:rsidRPr="00361100">
        <w:rPr>
          <w:color w:val="808080"/>
        </w:rPr>
        <w:t>To your best understanding, how did the difficulty</w:t>
      </w:r>
      <w:r w:rsidR="001D6ACC" w:rsidRPr="00361100">
        <w:rPr>
          <w:color w:val="808080"/>
        </w:rPr>
        <w:t xml:space="preserve"> develop</w:t>
      </w:r>
      <w:r w:rsidR="001D6ACC" w:rsidRPr="00361100">
        <w:rPr>
          <w:color w:val="0000FF"/>
        </w:rPr>
        <w:t xml:space="preserve">? </w:t>
      </w:r>
    </w:p>
    <w:p w14:paraId="655E64BC" w14:textId="77777777" w:rsidR="00AC5B8E" w:rsidRPr="00361100" w:rsidRDefault="00AC5B8E" w:rsidP="0064748C">
      <w:pPr>
        <w:jc w:val="both"/>
        <w:rPr>
          <w:color w:val="3366FF"/>
        </w:rPr>
      </w:pPr>
    </w:p>
    <w:p w14:paraId="714B7542" w14:textId="77777777" w:rsidR="00AC5B8E" w:rsidRPr="00361100" w:rsidRDefault="00156D72" w:rsidP="0064748C">
      <w:pPr>
        <w:jc w:val="both"/>
        <w:rPr>
          <w:color w:val="808080"/>
        </w:rPr>
      </w:pPr>
      <w:r w:rsidRPr="00361100">
        <w:rPr>
          <w:b/>
        </w:rPr>
        <w:t>Goals and objectives</w:t>
      </w:r>
      <w:r w:rsidRPr="00361100">
        <w:t xml:space="preserve"> </w:t>
      </w:r>
    </w:p>
    <w:p w14:paraId="76DE5391" w14:textId="77777777" w:rsidR="00AC5B8E" w:rsidRPr="00361100" w:rsidRDefault="00156D72" w:rsidP="0064748C">
      <w:pPr>
        <w:jc w:val="both"/>
        <w:rPr>
          <w:color w:val="0000FF"/>
        </w:rPr>
      </w:pPr>
      <w:r w:rsidRPr="00361100">
        <w:rPr>
          <w:color w:val="808080"/>
        </w:rPr>
        <w:t>With our help, what would you like to achieve with your health</w:t>
      </w:r>
      <w:r w:rsidRPr="00361100">
        <w:rPr>
          <w:color w:val="0000FF"/>
        </w:rPr>
        <w:t>?</w:t>
      </w:r>
      <w:r w:rsidR="0069751A" w:rsidRPr="00361100">
        <w:rPr>
          <w:color w:val="0000FF"/>
        </w:rPr>
        <w:t xml:space="preserve">                                                                                                        </w:t>
      </w:r>
      <w:r w:rsidRPr="00361100">
        <w:rPr>
          <w:color w:val="0000FF"/>
        </w:rPr>
        <w:t xml:space="preserve">  </w:t>
      </w:r>
      <w:r w:rsidR="0069751A" w:rsidRPr="00361100">
        <w:rPr>
          <w:color w:val="0000FF"/>
        </w:rPr>
        <w:t xml:space="preserve">                                                                                                           </w:t>
      </w:r>
      <w:r w:rsidR="00AC5B8E" w:rsidRPr="00361100">
        <w:rPr>
          <w:color w:val="0000FF"/>
        </w:rPr>
        <w:t xml:space="preserve">      </w:t>
      </w:r>
    </w:p>
    <w:p w14:paraId="4A38E5C6" w14:textId="77777777" w:rsidR="00156D72" w:rsidRPr="00361100" w:rsidRDefault="00AC5B8E" w:rsidP="0064748C">
      <w:pPr>
        <w:jc w:val="both"/>
        <w:rPr>
          <w:color w:val="0000FF"/>
        </w:rPr>
      </w:pPr>
      <w:r w:rsidRPr="00361100">
        <w:rPr>
          <w:color w:val="808080"/>
        </w:rPr>
        <w:t>And h</w:t>
      </w:r>
      <w:r w:rsidR="00156D72" w:rsidRPr="00361100">
        <w:rPr>
          <w:color w:val="808080"/>
        </w:rPr>
        <w:t xml:space="preserve">ow </w:t>
      </w:r>
      <w:r w:rsidRPr="00361100">
        <w:rPr>
          <w:color w:val="808080"/>
        </w:rPr>
        <w:t xml:space="preserve">do you feel we </w:t>
      </w:r>
      <w:r w:rsidR="00156D72" w:rsidRPr="00361100">
        <w:rPr>
          <w:color w:val="808080"/>
        </w:rPr>
        <w:t>can help you</w:t>
      </w:r>
      <w:r w:rsidRPr="00361100">
        <w:rPr>
          <w:color w:val="808080"/>
        </w:rPr>
        <w:t xml:space="preserve"> accomplish this</w:t>
      </w:r>
      <w:r w:rsidR="00156D72" w:rsidRPr="00361100">
        <w:rPr>
          <w:color w:val="0000FF"/>
        </w:rPr>
        <w:t>?</w:t>
      </w:r>
      <w:r w:rsidR="0069751A" w:rsidRPr="00361100">
        <w:rPr>
          <w:color w:val="0000FF"/>
        </w:rPr>
        <w:t xml:space="preserve">                                                                                                                        </w:t>
      </w:r>
      <w:r w:rsidR="00156D72" w:rsidRPr="00361100">
        <w:rPr>
          <w:color w:val="0000FF"/>
        </w:rPr>
        <w:t xml:space="preserve">   </w:t>
      </w:r>
    </w:p>
    <w:p w14:paraId="03D3BFC4" w14:textId="77777777" w:rsidR="00AC5B8E" w:rsidRPr="00361100" w:rsidRDefault="0069751A" w:rsidP="0064748C">
      <w:pPr>
        <w:ind w:left="360" w:hanging="360"/>
        <w:jc w:val="both"/>
        <w:rPr>
          <w:color w:val="0000FF"/>
        </w:rPr>
      </w:pPr>
      <w:r w:rsidRPr="00361100">
        <w:rPr>
          <w:color w:val="0000FF"/>
        </w:rPr>
        <w:t xml:space="preserve">                                                                                                                                                                                </w:t>
      </w:r>
      <w:r w:rsidR="00AC5B8E" w:rsidRPr="00361100">
        <w:rPr>
          <w:color w:val="0000FF"/>
        </w:rPr>
        <w:t xml:space="preserve">          </w:t>
      </w:r>
      <w:r w:rsidR="00156D72" w:rsidRPr="00361100">
        <w:rPr>
          <w:color w:val="0000FF"/>
        </w:rPr>
        <w:t xml:space="preserve"> </w:t>
      </w:r>
      <w:r w:rsidR="00AC5B8E" w:rsidRPr="00361100">
        <w:rPr>
          <w:b/>
          <w:color w:val="0000FF"/>
        </w:rPr>
        <w:t xml:space="preserve">      </w:t>
      </w:r>
    </w:p>
    <w:p w14:paraId="6D7065B7" w14:textId="77777777" w:rsidR="00AC5B8E" w:rsidRPr="00361100" w:rsidRDefault="00156D72" w:rsidP="0064748C">
      <w:pPr>
        <w:ind w:left="360" w:hanging="360"/>
        <w:jc w:val="both"/>
        <w:rPr>
          <w:color w:val="0070C0"/>
        </w:rPr>
      </w:pPr>
      <w:r w:rsidRPr="00361100">
        <w:rPr>
          <w:b/>
        </w:rPr>
        <w:t>What is your relationship to life and health</w:t>
      </w:r>
      <w:r w:rsidRPr="00361100">
        <w:rPr>
          <w:color w:val="0000FF"/>
        </w:rPr>
        <w:t xml:space="preserve">?  </w:t>
      </w:r>
    </w:p>
    <w:p w14:paraId="0BFB216F" w14:textId="77777777" w:rsidR="00AC5B8E" w:rsidRPr="00361100" w:rsidRDefault="00156D72" w:rsidP="0064748C">
      <w:pPr>
        <w:ind w:left="360" w:hanging="360"/>
        <w:jc w:val="both"/>
        <w:rPr>
          <w:color w:val="0000FF"/>
        </w:rPr>
      </w:pPr>
      <w:r w:rsidRPr="00361100">
        <w:rPr>
          <w:color w:val="808080"/>
        </w:rPr>
        <w:t xml:space="preserve">What do you feel you do to obstruct the Life Force </w:t>
      </w:r>
      <w:r w:rsidR="001E0B55" w:rsidRPr="00361100">
        <w:rPr>
          <w:color w:val="808080"/>
        </w:rPr>
        <w:t xml:space="preserve">(etheric energy) </w:t>
      </w:r>
      <w:r w:rsidRPr="00361100">
        <w:rPr>
          <w:color w:val="808080"/>
        </w:rPr>
        <w:t xml:space="preserve">and thus contribute to </w:t>
      </w:r>
      <w:r w:rsidR="00AC5B8E" w:rsidRPr="00361100">
        <w:rPr>
          <w:color w:val="808080"/>
        </w:rPr>
        <w:t xml:space="preserve">your current </w:t>
      </w:r>
      <w:r w:rsidRPr="00361100">
        <w:rPr>
          <w:color w:val="808080"/>
        </w:rPr>
        <w:t>disease</w:t>
      </w:r>
      <w:r w:rsidR="00AC5B8E" w:rsidRPr="00361100">
        <w:rPr>
          <w:color w:val="808080"/>
        </w:rPr>
        <w:t xml:space="preserve"> or to disease in general</w:t>
      </w:r>
      <w:r w:rsidR="00BA233F" w:rsidRPr="00361100">
        <w:rPr>
          <w:color w:val="808080"/>
        </w:rPr>
        <w:t xml:space="preserve"> (w</w:t>
      </w:r>
      <w:r w:rsidR="00AC5B8E" w:rsidRPr="00361100">
        <w:rPr>
          <w:color w:val="808080"/>
        </w:rPr>
        <w:t xml:space="preserve">hat is it </w:t>
      </w:r>
      <w:r w:rsidRPr="00361100">
        <w:rPr>
          <w:color w:val="808080"/>
        </w:rPr>
        <w:t>that you do that ends in disease</w:t>
      </w:r>
      <w:r w:rsidR="00BA233F" w:rsidRPr="00361100">
        <w:rPr>
          <w:color w:val="808080"/>
        </w:rPr>
        <w:t>)</w:t>
      </w:r>
      <w:r w:rsidRPr="00361100">
        <w:rPr>
          <w:color w:val="0000FF"/>
        </w:rPr>
        <w:t xml:space="preserve">?  </w:t>
      </w:r>
      <w:r w:rsidR="00AC5B8E" w:rsidRPr="00361100">
        <w:rPr>
          <w:color w:val="0000FF"/>
        </w:rPr>
        <w:t xml:space="preserve">         </w:t>
      </w:r>
    </w:p>
    <w:p w14:paraId="3C3E4DDB" w14:textId="77777777" w:rsidR="00DD1532" w:rsidRPr="00361100" w:rsidRDefault="00156D72" w:rsidP="0064748C">
      <w:pPr>
        <w:ind w:left="360" w:hanging="360"/>
        <w:jc w:val="both"/>
        <w:rPr>
          <w:color w:val="0000FF"/>
        </w:rPr>
      </w:pPr>
      <w:r w:rsidRPr="00361100">
        <w:rPr>
          <w:color w:val="808080"/>
        </w:rPr>
        <w:t>What is the fundamental thing you need to do to restore well-being</w:t>
      </w:r>
      <w:r w:rsidRPr="00361100">
        <w:rPr>
          <w:color w:val="0000FF"/>
        </w:rPr>
        <w:t xml:space="preserve">? </w:t>
      </w:r>
      <w:r w:rsidR="00DD1532" w:rsidRPr="00361100">
        <w:rPr>
          <w:color w:val="0000FF"/>
        </w:rPr>
        <w:t xml:space="preserve">                  </w:t>
      </w:r>
      <w:r w:rsidRPr="00361100">
        <w:rPr>
          <w:color w:val="0000FF"/>
        </w:rPr>
        <w:t xml:space="preserve"> </w:t>
      </w:r>
    </w:p>
    <w:p w14:paraId="3D3D9CAE" w14:textId="77777777" w:rsidR="00156D72" w:rsidRPr="00361100" w:rsidRDefault="00156D72" w:rsidP="0064748C">
      <w:pPr>
        <w:ind w:left="360" w:hanging="360"/>
        <w:jc w:val="both"/>
        <w:rPr>
          <w:color w:val="0000FF"/>
        </w:rPr>
      </w:pPr>
      <w:r w:rsidRPr="00361100">
        <w:rPr>
          <w:color w:val="808080"/>
        </w:rPr>
        <w:t>What particular changes of action do you need to do</w:t>
      </w:r>
      <w:r w:rsidRPr="00361100">
        <w:rPr>
          <w:color w:val="0000FF"/>
        </w:rPr>
        <w:t xml:space="preserve">? </w:t>
      </w:r>
      <w:r w:rsidR="00DD1532" w:rsidRPr="00361100">
        <w:rPr>
          <w:color w:val="0000FF"/>
        </w:rPr>
        <w:t xml:space="preserve">               </w:t>
      </w:r>
    </w:p>
    <w:p w14:paraId="7FB09C0B" w14:textId="77777777" w:rsidR="00AC5B8E" w:rsidRPr="00361100" w:rsidRDefault="00AC5B8E" w:rsidP="0064748C">
      <w:pPr>
        <w:ind w:left="360" w:hanging="360"/>
        <w:jc w:val="both"/>
        <w:rPr>
          <w:color w:val="0000FF"/>
        </w:rPr>
      </w:pPr>
      <w:r w:rsidRPr="00361100">
        <w:rPr>
          <w:color w:val="0000FF"/>
        </w:rPr>
        <w:t xml:space="preserve">           </w:t>
      </w:r>
      <w:r w:rsidRPr="00361100">
        <w:rPr>
          <w:b/>
          <w:color w:val="0000FF"/>
        </w:rPr>
        <w:t xml:space="preserve">      </w:t>
      </w:r>
    </w:p>
    <w:p w14:paraId="355F5439" w14:textId="77777777" w:rsidR="00AC5B8E" w:rsidRPr="00361100" w:rsidRDefault="001E0B55" w:rsidP="0064748C">
      <w:pPr>
        <w:ind w:left="360" w:hanging="360"/>
        <w:jc w:val="both"/>
        <w:rPr>
          <w:color w:val="0000FF"/>
        </w:rPr>
      </w:pPr>
      <w:r w:rsidRPr="00361100">
        <w:rPr>
          <w:b/>
        </w:rPr>
        <w:t>If you a</w:t>
      </w:r>
      <w:r w:rsidR="006F6E2F" w:rsidRPr="00361100">
        <w:rPr>
          <w:b/>
        </w:rPr>
        <w:t xml:space="preserve">re </w:t>
      </w:r>
      <w:r w:rsidR="009279AD" w:rsidRPr="00361100">
        <w:rPr>
          <w:b/>
        </w:rPr>
        <w:t>currently</w:t>
      </w:r>
      <w:r w:rsidR="006F6E2F" w:rsidRPr="00361100">
        <w:rPr>
          <w:b/>
        </w:rPr>
        <w:t xml:space="preserve"> taking any medications</w:t>
      </w:r>
      <w:r w:rsidRPr="00361100">
        <w:rPr>
          <w:b/>
        </w:rPr>
        <w:t>, please list them here and what they were prescribed for</w:t>
      </w:r>
      <w:r w:rsidRPr="00361100">
        <w:rPr>
          <w:color w:val="0000FF"/>
        </w:rPr>
        <w:t>:</w:t>
      </w:r>
      <w:r w:rsidR="006F6E2F" w:rsidRPr="00361100">
        <w:rPr>
          <w:color w:val="0000FF"/>
        </w:rPr>
        <w:t xml:space="preserve">  </w:t>
      </w:r>
    </w:p>
    <w:p w14:paraId="252EDCDC" w14:textId="77777777" w:rsidR="006F6E2F" w:rsidRPr="00361100" w:rsidRDefault="001E0B55" w:rsidP="0064748C">
      <w:pPr>
        <w:ind w:left="360" w:hanging="360"/>
        <w:jc w:val="both"/>
        <w:rPr>
          <w:color w:val="0000FF"/>
        </w:rPr>
      </w:pPr>
      <w:r w:rsidRPr="00361100">
        <w:rPr>
          <w:color w:val="808080"/>
        </w:rPr>
        <w:t>Please l</w:t>
      </w:r>
      <w:r w:rsidR="006F6E2F" w:rsidRPr="00361100">
        <w:rPr>
          <w:color w:val="808080"/>
        </w:rPr>
        <w:t>ist any and all medications you are now taking</w:t>
      </w:r>
      <w:r w:rsidR="006F6E2F" w:rsidRPr="00361100">
        <w:rPr>
          <w:color w:val="0000FF"/>
        </w:rPr>
        <w:t xml:space="preserve">.            </w:t>
      </w:r>
    </w:p>
    <w:p w14:paraId="11DBA8B6" w14:textId="77777777" w:rsidR="009279AD" w:rsidRPr="00361100" w:rsidRDefault="009279AD" w:rsidP="001E0B55">
      <w:pPr>
        <w:ind w:left="360" w:hanging="360"/>
        <w:jc w:val="both"/>
        <w:rPr>
          <w:color w:val="0000FF"/>
        </w:rPr>
      </w:pPr>
      <w:r w:rsidRPr="00361100">
        <w:rPr>
          <w:color w:val="0000FF"/>
        </w:rPr>
        <w:t xml:space="preserve">            </w:t>
      </w:r>
      <w:r w:rsidR="006F6E2F" w:rsidRPr="00361100">
        <w:rPr>
          <w:color w:val="0000FF"/>
        </w:rPr>
        <w:t xml:space="preserve"> </w:t>
      </w:r>
    </w:p>
    <w:p w14:paraId="32E3F7DA" w14:textId="77777777" w:rsidR="001B6697" w:rsidRPr="00361100" w:rsidRDefault="001B6697" w:rsidP="0064748C">
      <w:pPr>
        <w:jc w:val="both"/>
        <w:rPr>
          <w:color w:val="0000FF"/>
        </w:rPr>
      </w:pPr>
    </w:p>
    <w:p w14:paraId="6EA846B3" w14:textId="77777777" w:rsidR="00156D72" w:rsidRPr="003F1B2A" w:rsidRDefault="007C5BBF" w:rsidP="0064748C">
      <w:pPr>
        <w:jc w:val="both"/>
        <w:rPr>
          <w:i/>
          <w:color w:val="808080"/>
          <w:sz w:val="28"/>
          <w:szCs w:val="28"/>
        </w:rPr>
      </w:pPr>
      <w:r w:rsidRPr="003F1B2A">
        <w:rPr>
          <w:b/>
          <w:i/>
          <w:sz w:val="28"/>
          <w:szCs w:val="28"/>
        </w:rPr>
        <w:t>P</w:t>
      </w:r>
      <w:r w:rsidR="00156D72" w:rsidRPr="003F1B2A">
        <w:rPr>
          <w:b/>
          <w:i/>
          <w:sz w:val="28"/>
          <w:szCs w:val="28"/>
        </w:rPr>
        <w:t>ast and/or Occasionally R</w:t>
      </w:r>
      <w:r w:rsidRPr="003F1B2A">
        <w:rPr>
          <w:b/>
          <w:i/>
          <w:sz w:val="28"/>
          <w:szCs w:val="28"/>
        </w:rPr>
        <w:t xml:space="preserve">ecurring </w:t>
      </w:r>
      <w:r w:rsidR="00156D72" w:rsidRPr="003F1B2A">
        <w:rPr>
          <w:b/>
          <w:i/>
          <w:sz w:val="28"/>
          <w:szCs w:val="28"/>
        </w:rPr>
        <w:t>P</w:t>
      </w:r>
      <w:r w:rsidRPr="003F1B2A">
        <w:rPr>
          <w:b/>
          <w:i/>
          <w:sz w:val="28"/>
          <w:szCs w:val="28"/>
        </w:rPr>
        <w:t>roblems</w:t>
      </w:r>
      <w:r w:rsidRPr="003F1B2A">
        <w:rPr>
          <w:i/>
          <w:sz w:val="28"/>
          <w:szCs w:val="28"/>
        </w:rPr>
        <w:t xml:space="preserve"> </w:t>
      </w:r>
    </w:p>
    <w:p w14:paraId="48AD3F6E" w14:textId="77777777" w:rsidR="009279AD" w:rsidRPr="00361100" w:rsidRDefault="007C5BBF" w:rsidP="0064748C">
      <w:pPr>
        <w:ind w:left="360" w:hanging="360"/>
        <w:jc w:val="both"/>
        <w:rPr>
          <w:color w:val="0000FF"/>
        </w:rPr>
      </w:pPr>
      <w:r w:rsidRPr="00361100">
        <w:rPr>
          <w:b/>
          <w:color w:val="000000"/>
        </w:rPr>
        <w:t>Are there any problems that recur or are otherwise ongoing</w:t>
      </w:r>
      <w:r w:rsidRPr="00361100">
        <w:rPr>
          <w:color w:val="0000FF"/>
        </w:rPr>
        <w:t>?</w:t>
      </w:r>
      <w:r w:rsidR="0069751A" w:rsidRPr="00361100">
        <w:rPr>
          <w:color w:val="0000FF"/>
        </w:rPr>
        <w:t xml:space="preserve">                          </w:t>
      </w:r>
      <w:r w:rsidR="0069751A" w:rsidRPr="00361100">
        <w:rPr>
          <w:b/>
          <w:color w:val="0000FF"/>
        </w:rPr>
        <w:t xml:space="preserve">                                                         </w:t>
      </w:r>
      <w:r w:rsidR="009279AD" w:rsidRPr="00361100">
        <w:rPr>
          <w:color w:val="0000FF"/>
        </w:rPr>
        <w:t xml:space="preserve"> </w:t>
      </w:r>
    </w:p>
    <w:p w14:paraId="39674949" w14:textId="77777777" w:rsidR="007C5BBF" w:rsidRPr="00361100" w:rsidRDefault="00156D72" w:rsidP="0064748C">
      <w:pPr>
        <w:ind w:left="360" w:hanging="360"/>
        <w:jc w:val="both"/>
        <w:rPr>
          <w:color w:val="0000FF"/>
        </w:rPr>
      </w:pPr>
      <w:r w:rsidRPr="00361100">
        <w:rPr>
          <w:color w:val="808080"/>
        </w:rPr>
        <w:t xml:space="preserve">This would include things like colds that </w:t>
      </w:r>
      <w:r w:rsidR="009279AD" w:rsidRPr="00361100">
        <w:rPr>
          <w:color w:val="808080"/>
        </w:rPr>
        <w:t>occur in cycles, like</w:t>
      </w:r>
      <w:r w:rsidRPr="00361100">
        <w:rPr>
          <w:color w:val="808080"/>
        </w:rPr>
        <w:t xml:space="preserve"> once, twice, three times or more yearly, the flu, or other apparently cyclic disorders or events</w:t>
      </w:r>
      <w:r w:rsidRPr="00361100">
        <w:rPr>
          <w:color w:val="0000FF"/>
        </w:rPr>
        <w:t>.</w:t>
      </w:r>
      <w:r w:rsidR="0069751A" w:rsidRPr="00361100">
        <w:rPr>
          <w:color w:val="0000FF"/>
        </w:rPr>
        <w:t xml:space="preserve">                                                                                                                                                                  </w:t>
      </w:r>
    </w:p>
    <w:p w14:paraId="4A7345B1" w14:textId="77777777" w:rsidR="009279AD" w:rsidRPr="00361100" w:rsidRDefault="009279AD" w:rsidP="0064748C">
      <w:pPr>
        <w:jc w:val="both"/>
        <w:rPr>
          <w:color w:val="0000FF"/>
        </w:rPr>
      </w:pPr>
      <w:r w:rsidRPr="00361100">
        <w:rPr>
          <w:color w:val="0000FF"/>
        </w:rPr>
        <w:t xml:space="preserve"> </w:t>
      </w:r>
      <w:r w:rsidR="0069751A" w:rsidRPr="00361100">
        <w:rPr>
          <w:color w:val="0000FF"/>
        </w:rPr>
        <w:t xml:space="preserve">                                                                                                                                                                                                      </w:t>
      </w:r>
      <w:r w:rsidRPr="00361100">
        <w:rPr>
          <w:color w:val="0000FF"/>
        </w:rPr>
        <w:t xml:space="preserve">       </w:t>
      </w:r>
    </w:p>
    <w:p w14:paraId="43457EC7" w14:textId="77777777" w:rsidR="009279AD" w:rsidRPr="00361100" w:rsidRDefault="00156D72" w:rsidP="0064748C">
      <w:pPr>
        <w:ind w:left="360" w:hanging="360"/>
        <w:jc w:val="both"/>
        <w:rPr>
          <w:color w:val="0000FF"/>
        </w:rPr>
      </w:pPr>
      <w:r w:rsidRPr="00361100">
        <w:rPr>
          <w:b/>
        </w:rPr>
        <w:t>Have you had any surgeries, accidents, or injuries</w:t>
      </w:r>
      <w:r w:rsidRPr="00361100">
        <w:rPr>
          <w:color w:val="0000FF"/>
        </w:rPr>
        <w:t xml:space="preserve">? </w:t>
      </w:r>
    </w:p>
    <w:p w14:paraId="5C1D6C36" w14:textId="77777777" w:rsidR="00F110CC" w:rsidRPr="00361100" w:rsidRDefault="00156D72" w:rsidP="0064748C">
      <w:pPr>
        <w:ind w:left="360" w:hanging="360"/>
        <w:jc w:val="both"/>
        <w:rPr>
          <w:color w:val="0000FF"/>
        </w:rPr>
      </w:pPr>
      <w:r w:rsidRPr="00361100">
        <w:rPr>
          <w:color w:val="808080"/>
        </w:rPr>
        <w:t>Please include tonsillectomies, adenoidectomies, appendectomies, rhinoplasties, breast surgeries and other plastic surgeries, etc.  It also includes falls from horses, trees and bicycles, automobile accidents, and the like</w:t>
      </w:r>
      <w:r w:rsidRPr="00361100">
        <w:rPr>
          <w:color w:val="0000FF"/>
        </w:rPr>
        <w:t>.</w:t>
      </w:r>
      <w:r w:rsidR="007B475B" w:rsidRPr="00361100">
        <w:rPr>
          <w:color w:val="0000FF"/>
        </w:rPr>
        <w:t xml:space="preserve"> </w:t>
      </w:r>
      <w:r w:rsidR="003862AA" w:rsidRPr="00361100">
        <w:rPr>
          <w:color w:val="0000FF"/>
        </w:rPr>
        <w:t xml:space="preserve"> </w:t>
      </w:r>
      <w:r w:rsidR="00F110CC" w:rsidRPr="00361100">
        <w:rPr>
          <w:color w:val="0000FF"/>
        </w:rPr>
        <w:t xml:space="preserve">                                                           </w:t>
      </w:r>
    </w:p>
    <w:p w14:paraId="6FCD3E3D" w14:textId="77777777" w:rsidR="009279AD" w:rsidRPr="00361100" w:rsidRDefault="00F110CC" w:rsidP="0064748C">
      <w:pPr>
        <w:ind w:left="360" w:hanging="360"/>
        <w:jc w:val="both"/>
        <w:rPr>
          <w:color w:val="0000FF"/>
        </w:rPr>
      </w:pPr>
      <w:r w:rsidRPr="00361100">
        <w:rPr>
          <w:color w:val="0000FF"/>
        </w:rPr>
        <w:t xml:space="preserve">                                                                                                                    </w:t>
      </w:r>
      <w:r w:rsidR="009279AD" w:rsidRPr="00361100">
        <w:rPr>
          <w:color w:val="0000FF"/>
        </w:rPr>
        <w:t xml:space="preserve">       </w:t>
      </w:r>
      <w:r w:rsidR="00156D72" w:rsidRPr="00361100">
        <w:rPr>
          <w:color w:val="0000FF"/>
        </w:rPr>
        <w:t xml:space="preserve">        </w:t>
      </w:r>
    </w:p>
    <w:p w14:paraId="2FD99635" w14:textId="77777777" w:rsidR="009279AD" w:rsidRPr="00361100" w:rsidRDefault="007B556C" w:rsidP="0064748C">
      <w:pPr>
        <w:ind w:left="360" w:hanging="360"/>
        <w:jc w:val="both"/>
        <w:rPr>
          <w:color w:val="808080"/>
        </w:rPr>
      </w:pPr>
      <w:r w:rsidRPr="00361100">
        <w:rPr>
          <w:b/>
        </w:rPr>
        <w:t>Please list all other physical, mental, and emotional traumas</w:t>
      </w:r>
      <w:r w:rsidR="001B6697" w:rsidRPr="00361100">
        <w:rPr>
          <w:b/>
        </w:rPr>
        <w:t xml:space="preserve"> you have suffered in your life.</w:t>
      </w:r>
      <w:r w:rsidRPr="00361100">
        <w:t xml:space="preserve"> </w:t>
      </w:r>
    </w:p>
    <w:p w14:paraId="49644665" w14:textId="77777777" w:rsidR="007B556C" w:rsidRPr="00361100" w:rsidRDefault="007B556C" w:rsidP="0064748C">
      <w:pPr>
        <w:ind w:left="360" w:hanging="360"/>
        <w:jc w:val="both"/>
        <w:rPr>
          <w:color w:val="0000FF"/>
        </w:rPr>
      </w:pPr>
      <w:r w:rsidRPr="00361100">
        <w:rPr>
          <w:color w:val="808080"/>
        </w:rPr>
        <w:t>This includes the deaths and/or other separations involving loved ones; divorce, prolonged illnesses, terrible suffering, etc., in which you felt wounded at the heart</w:t>
      </w:r>
      <w:r w:rsidRPr="00361100">
        <w:rPr>
          <w:color w:val="0000FF"/>
        </w:rPr>
        <w:t>.</w:t>
      </w:r>
      <w:r w:rsidR="0028755B" w:rsidRPr="00361100">
        <w:rPr>
          <w:color w:val="0000FF"/>
        </w:rPr>
        <w:t xml:space="preserve">                                                                                                                                                        </w:t>
      </w:r>
    </w:p>
    <w:p w14:paraId="26ED740C" w14:textId="77777777" w:rsidR="007B556C" w:rsidRPr="00361100" w:rsidRDefault="0028755B" w:rsidP="0064748C">
      <w:pPr>
        <w:ind w:left="360" w:hanging="360"/>
        <w:jc w:val="both"/>
        <w:rPr>
          <w:color w:val="0000FF"/>
        </w:rPr>
      </w:pPr>
      <w:r w:rsidRPr="00361100">
        <w:rPr>
          <w:color w:val="0000FF"/>
        </w:rPr>
        <w:t xml:space="preserve">                                                                                                                                                                                                   </w:t>
      </w:r>
      <w:r w:rsidR="009279AD" w:rsidRPr="00361100">
        <w:rPr>
          <w:color w:val="0000FF"/>
        </w:rPr>
        <w:t xml:space="preserve">         </w:t>
      </w:r>
      <w:r w:rsidR="007B556C" w:rsidRPr="00361100">
        <w:rPr>
          <w:color w:val="0000FF"/>
        </w:rPr>
        <w:t xml:space="preserve">         </w:t>
      </w:r>
    </w:p>
    <w:p w14:paraId="7E89C4A6" w14:textId="77777777" w:rsidR="006F6E2F" w:rsidRPr="00361100" w:rsidRDefault="006F6E2F" w:rsidP="0064748C">
      <w:pPr>
        <w:ind w:left="360" w:hanging="360"/>
        <w:jc w:val="both"/>
        <w:rPr>
          <w:b/>
          <w:color w:val="0000FF"/>
        </w:rPr>
      </w:pPr>
    </w:p>
    <w:p w14:paraId="064A21C6" w14:textId="77777777" w:rsidR="00026D9C" w:rsidRPr="00026D9C" w:rsidRDefault="00026D9C" w:rsidP="00026D9C">
      <w:pPr>
        <w:jc w:val="both"/>
        <w:rPr>
          <w:i/>
          <w:color w:val="808080"/>
          <w:sz w:val="28"/>
          <w:szCs w:val="28"/>
        </w:rPr>
      </w:pPr>
      <w:r w:rsidRPr="00026D9C">
        <w:rPr>
          <w:b/>
          <w:i/>
          <w:sz w:val="28"/>
          <w:szCs w:val="28"/>
          <w:highlight w:val="yellow"/>
        </w:rPr>
        <w:t>SELF-ESTEEM: Value of Self, and Sense of Value by Others</w:t>
      </w:r>
    </w:p>
    <w:p w14:paraId="64FE5A01" w14:textId="77777777" w:rsidR="001E0B55" w:rsidRPr="00361100" w:rsidRDefault="001E0B55" w:rsidP="001E0B55">
      <w:pPr>
        <w:ind w:left="360" w:hanging="360"/>
        <w:jc w:val="both"/>
        <w:rPr>
          <w:color w:val="808080"/>
        </w:rPr>
      </w:pPr>
      <w:r w:rsidRPr="00361100">
        <w:rPr>
          <w:b/>
        </w:rPr>
        <w:t>How do you see your value in and to society?</w:t>
      </w:r>
      <w:r w:rsidRPr="00361100">
        <w:t xml:space="preserve"> </w:t>
      </w:r>
    </w:p>
    <w:p w14:paraId="0CCFD798" w14:textId="77777777" w:rsidR="001E0B55" w:rsidRPr="00361100" w:rsidRDefault="00F90090" w:rsidP="001E0B55">
      <w:pPr>
        <w:ind w:left="360" w:hanging="360"/>
        <w:jc w:val="both"/>
        <w:rPr>
          <w:color w:val="0000FF"/>
        </w:rPr>
      </w:pPr>
      <w:r w:rsidRPr="00361100">
        <w:rPr>
          <w:color w:val="808080"/>
        </w:rPr>
        <w:t>When you think of yourself vis-à-vis the society in which you live, those you regularly associate with, what is your sense of your value to them in any way, any form</w:t>
      </w:r>
      <w:r w:rsidRPr="00361100">
        <w:rPr>
          <w:color w:val="0000FF"/>
        </w:rPr>
        <w:t>?</w:t>
      </w:r>
    </w:p>
    <w:p w14:paraId="1C8EA608" w14:textId="77777777" w:rsidR="001E0B55" w:rsidRPr="00361100" w:rsidRDefault="001E0B55" w:rsidP="001E0B55">
      <w:pPr>
        <w:ind w:left="360" w:hanging="360"/>
        <w:jc w:val="both"/>
        <w:rPr>
          <w:color w:val="0000FF"/>
        </w:rPr>
      </w:pPr>
    </w:p>
    <w:p w14:paraId="27844325" w14:textId="77777777" w:rsidR="001E0B55" w:rsidRPr="00361100" w:rsidRDefault="001E0B55" w:rsidP="001E0B55">
      <w:pPr>
        <w:ind w:left="360" w:hanging="360"/>
        <w:jc w:val="both"/>
        <w:rPr>
          <w:b/>
          <w:color w:val="0000FF"/>
        </w:rPr>
      </w:pPr>
    </w:p>
    <w:p w14:paraId="1810ABCD" w14:textId="77777777" w:rsidR="00F90090" w:rsidRPr="00361100" w:rsidRDefault="00F90090" w:rsidP="00F90090">
      <w:pPr>
        <w:ind w:left="360" w:hanging="360"/>
        <w:jc w:val="both"/>
        <w:rPr>
          <w:color w:val="808080"/>
        </w:rPr>
      </w:pPr>
      <w:r w:rsidRPr="00361100">
        <w:rPr>
          <w:b/>
        </w:rPr>
        <w:t>How do those in your local community of friends and naybors see you?</w:t>
      </w:r>
      <w:r w:rsidRPr="00361100">
        <w:t xml:space="preserve"> </w:t>
      </w:r>
    </w:p>
    <w:p w14:paraId="529B8447" w14:textId="77777777" w:rsidR="00F90090" w:rsidRPr="00361100" w:rsidRDefault="00F90090" w:rsidP="00F90090">
      <w:pPr>
        <w:ind w:left="360" w:hanging="360"/>
        <w:jc w:val="both"/>
        <w:rPr>
          <w:color w:val="0000FF"/>
        </w:rPr>
      </w:pPr>
      <w:r w:rsidRPr="00361100">
        <w:rPr>
          <w:color w:val="808080"/>
        </w:rPr>
        <w:t>How do you suppose these people value you, or what do you suppose they think of you</w:t>
      </w:r>
      <w:r w:rsidRPr="00361100">
        <w:rPr>
          <w:color w:val="0000FF"/>
        </w:rPr>
        <w:t>?</w:t>
      </w:r>
    </w:p>
    <w:p w14:paraId="332E8976" w14:textId="77777777" w:rsidR="00F90090" w:rsidRPr="00361100" w:rsidRDefault="00F90090" w:rsidP="00F90090">
      <w:pPr>
        <w:ind w:left="360" w:hanging="360"/>
        <w:jc w:val="both"/>
        <w:rPr>
          <w:color w:val="0000FF"/>
        </w:rPr>
      </w:pPr>
    </w:p>
    <w:p w14:paraId="1B5C3C66" w14:textId="77777777" w:rsidR="00F90090" w:rsidRPr="00361100" w:rsidRDefault="00F90090" w:rsidP="00F90090">
      <w:pPr>
        <w:ind w:left="360" w:hanging="360"/>
        <w:jc w:val="both"/>
        <w:rPr>
          <w:b/>
          <w:color w:val="0000FF"/>
        </w:rPr>
      </w:pPr>
    </w:p>
    <w:p w14:paraId="3C85E84D" w14:textId="77777777" w:rsidR="00F90090" w:rsidRPr="00361100" w:rsidRDefault="00F90090" w:rsidP="00F90090">
      <w:pPr>
        <w:ind w:left="360" w:hanging="360"/>
        <w:jc w:val="both"/>
        <w:rPr>
          <w:color w:val="808080"/>
        </w:rPr>
      </w:pPr>
      <w:r w:rsidRPr="00361100">
        <w:rPr>
          <w:b/>
        </w:rPr>
        <w:t>What, in your best understanding, is the purpose of life?</w:t>
      </w:r>
      <w:r w:rsidRPr="00361100">
        <w:t xml:space="preserve"> </w:t>
      </w:r>
    </w:p>
    <w:p w14:paraId="782DA43E" w14:textId="77777777" w:rsidR="00F90090" w:rsidRPr="00361100" w:rsidRDefault="00F90090" w:rsidP="00F90090">
      <w:pPr>
        <w:ind w:left="360" w:hanging="360"/>
        <w:jc w:val="both"/>
        <w:rPr>
          <w:color w:val="0000FF"/>
        </w:rPr>
      </w:pPr>
      <w:r w:rsidRPr="00361100">
        <w:rPr>
          <w:color w:val="808080"/>
        </w:rPr>
        <w:t xml:space="preserve">What activity or activities </w:t>
      </w:r>
      <w:r w:rsidR="00026D9C" w:rsidRPr="00361100">
        <w:rPr>
          <w:color w:val="808080"/>
        </w:rPr>
        <w:t xml:space="preserve">do you feel </w:t>
      </w:r>
      <w:r w:rsidRPr="00361100">
        <w:rPr>
          <w:color w:val="808080"/>
        </w:rPr>
        <w:t>are most important for you (or anyone) to be doing in life</w:t>
      </w:r>
      <w:r w:rsidRPr="00361100">
        <w:rPr>
          <w:color w:val="0000FF"/>
        </w:rPr>
        <w:t>?</w:t>
      </w:r>
    </w:p>
    <w:p w14:paraId="0A02C94D" w14:textId="77777777" w:rsidR="00F90090" w:rsidRPr="00361100" w:rsidRDefault="00F90090" w:rsidP="00F90090">
      <w:pPr>
        <w:ind w:left="360" w:hanging="360"/>
        <w:jc w:val="both"/>
        <w:rPr>
          <w:color w:val="0000FF"/>
        </w:rPr>
      </w:pPr>
    </w:p>
    <w:p w14:paraId="27F13C4E" w14:textId="77777777" w:rsidR="00F90090" w:rsidRPr="00361100" w:rsidRDefault="00F90090" w:rsidP="00F90090">
      <w:pPr>
        <w:ind w:left="360" w:hanging="360"/>
        <w:jc w:val="both"/>
        <w:rPr>
          <w:b/>
          <w:color w:val="0000FF"/>
        </w:rPr>
      </w:pPr>
    </w:p>
    <w:p w14:paraId="6CA3520D" w14:textId="77777777" w:rsidR="00F90090" w:rsidRPr="00361100" w:rsidRDefault="00F90090" w:rsidP="00F90090">
      <w:pPr>
        <w:ind w:left="360" w:hanging="360"/>
        <w:jc w:val="both"/>
        <w:rPr>
          <w:b/>
          <w:color w:val="0000FF"/>
        </w:rPr>
      </w:pPr>
    </w:p>
    <w:p w14:paraId="508FB522" w14:textId="77777777" w:rsidR="0024504B" w:rsidRPr="00361100" w:rsidRDefault="0024504B" w:rsidP="0024504B">
      <w:pPr>
        <w:ind w:left="360" w:hanging="360"/>
        <w:jc w:val="both"/>
        <w:rPr>
          <w:color w:val="0000FF"/>
        </w:rPr>
      </w:pPr>
    </w:p>
    <w:p w14:paraId="3424AF4C" w14:textId="77777777" w:rsidR="0024504B" w:rsidRPr="003F1B2A" w:rsidRDefault="0024504B" w:rsidP="0024504B">
      <w:pPr>
        <w:ind w:left="360" w:hanging="360"/>
        <w:jc w:val="both"/>
        <w:rPr>
          <w:b/>
          <w:i/>
          <w:sz w:val="28"/>
          <w:szCs w:val="28"/>
        </w:rPr>
      </w:pPr>
      <w:r w:rsidRPr="00BE5BFE">
        <w:rPr>
          <w:b/>
          <w:i/>
          <w:sz w:val="28"/>
          <w:szCs w:val="28"/>
          <w:highlight w:val="yellow"/>
        </w:rPr>
        <w:t>Diet and Relationship with Food</w:t>
      </w:r>
    </w:p>
    <w:p w14:paraId="7E65B732" w14:textId="77777777" w:rsidR="0024504B" w:rsidRPr="00361100" w:rsidRDefault="0024504B" w:rsidP="0024504B">
      <w:pPr>
        <w:ind w:left="360" w:hanging="360"/>
        <w:jc w:val="both"/>
        <w:rPr>
          <w:color w:val="0000FF"/>
        </w:rPr>
      </w:pPr>
      <w:r w:rsidRPr="00361100">
        <w:rPr>
          <w:b/>
        </w:rPr>
        <w:t>Are you aware of the dangers in consuming GMO (genetically modified) foods</w:t>
      </w:r>
      <w:r w:rsidRPr="00361100">
        <w:rPr>
          <w:color w:val="0000FF"/>
        </w:rPr>
        <w:t>?</w:t>
      </w:r>
    </w:p>
    <w:p w14:paraId="1F31E909" w14:textId="77777777" w:rsidR="0024504B" w:rsidRPr="00361100" w:rsidRDefault="0024504B" w:rsidP="0024504B">
      <w:pPr>
        <w:ind w:left="360" w:hanging="360"/>
        <w:jc w:val="both"/>
        <w:rPr>
          <w:color w:val="0000FF"/>
        </w:rPr>
      </w:pPr>
      <w:r w:rsidRPr="00361100">
        <w:rPr>
          <w:b/>
        </w:rPr>
        <w:t>What do you usually have for Breakfast (please list)</w:t>
      </w:r>
      <w:r w:rsidRPr="00361100">
        <w:rPr>
          <w:color w:val="0000FF"/>
        </w:rPr>
        <w:t>?</w:t>
      </w:r>
    </w:p>
    <w:p w14:paraId="58C5B916" w14:textId="77777777" w:rsidR="00BA233F" w:rsidRPr="00361100" w:rsidRDefault="00BA233F" w:rsidP="0024504B">
      <w:pPr>
        <w:ind w:left="360" w:hanging="360"/>
        <w:jc w:val="both"/>
        <w:rPr>
          <w:color w:val="808080"/>
        </w:rPr>
      </w:pPr>
    </w:p>
    <w:p w14:paraId="345A7163" w14:textId="77777777" w:rsidR="000965F5" w:rsidRPr="00361100" w:rsidRDefault="0024504B" w:rsidP="0024504B">
      <w:pPr>
        <w:ind w:left="360" w:hanging="360"/>
        <w:jc w:val="both"/>
        <w:rPr>
          <w:color w:val="808080"/>
        </w:rPr>
      </w:pPr>
      <w:r w:rsidRPr="00361100">
        <w:rPr>
          <w:color w:val="808080"/>
        </w:rPr>
        <w:t>Are you currently on any special diet</w:t>
      </w:r>
      <w:r w:rsidRPr="00361100">
        <w:rPr>
          <w:color w:val="0000FF"/>
        </w:rPr>
        <w:t xml:space="preserve">?  </w:t>
      </w:r>
      <w:r w:rsidRPr="00361100">
        <w:rPr>
          <w:color w:val="808080"/>
        </w:rPr>
        <w:tab/>
      </w:r>
    </w:p>
    <w:p w14:paraId="0CBCA821" w14:textId="77777777" w:rsidR="0024504B" w:rsidRPr="00361100" w:rsidRDefault="0024504B" w:rsidP="0024504B">
      <w:pPr>
        <w:ind w:left="360" w:hanging="360"/>
        <w:jc w:val="both"/>
        <w:rPr>
          <w:color w:val="0000FF"/>
        </w:rPr>
      </w:pPr>
      <w:r w:rsidRPr="00361100">
        <w:rPr>
          <w:color w:val="808080"/>
        </w:rPr>
        <w:t>If yes, please describe or explain</w:t>
      </w:r>
      <w:r w:rsidRPr="00361100">
        <w:rPr>
          <w:color w:val="0000FF"/>
        </w:rPr>
        <w:t xml:space="preserve">: </w:t>
      </w:r>
    </w:p>
    <w:p w14:paraId="3C8AA034" w14:textId="77777777" w:rsidR="000965F5" w:rsidRPr="00361100" w:rsidRDefault="0024504B" w:rsidP="0024504B">
      <w:pPr>
        <w:ind w:left="360" w:hanging="360"/>
        <w:jc w:val="both"/>
        <w:rPr>
          <w:color w:val="0000FF"/>
        </w:rPr>
      </w:pPr>
      <w:r w:rsidRPr="00361100">
        <w:rPr>
          <w:color w:val="808080"/>
        </w:rPr>
        <w:t>Do you have any known food allergies, sensitivities or intolerances</w:t>
      </w:r>
      <w:r w:rsidRPr="00361100">
        <w:rPr>
          <w:color w:val="0000FF"/>
        </w:rPr>
        <w:t xml:space="preserve">?   </w:t>
      </w:r>
      <w:r w:rsidRPr="00361100">
        <w:rPr>
          <w:color w:val="0000FF"/>
        </w:rPr>
        <w:tab/>
      </w:r>
    </w:p>
    <w:p w14:paraId="2D30B6CB" w14:textId="77777777" w:rsidR="0024504B" w:rsidRPr="00361100" w:rsidRDefault="0024504B" w:rsidP="0024504B">
      <w:pPr>
        <w:ind w:left="360" w:hanging="360"/>
        <w:jc w:val="both"/>
        <w:rPr>
          <w:color w:val="0000FF"/>
        </w:rPr>
      </w:pPr>
      <w:r w:rsidRPr="00361100">
        <w:rPr>
          <w:color w:val="808080"/>
        </w:rPr>
        <w:t>If so, please list them here</w:t>
      </w:r>
      <w:r w:rsidRPr="00361100">
        <w:rPr>
          <w:color w:val="0000FF"/>
        </w:rPr>
        <w:t>:</w:t>
      </w:r>
    </w:p>
    <w:p w14:paraId="40E163A9" w14:textId="77777777" w:rsidR="0024504B" w:rsidRPr="00361100" w:rsidRDefault="0024504B" w:rsidP="0024504B">
      <w:pPr>
        <w:ind w:left="360" w:hanging="360"/>
        <w:jc w:val="both"/>
        <w:rPr>
          <w:color w:val="0000FF"/>
        </w:rPr>
      </w:pPr>
      <w:r w:rsidRPr="00361100">
        <w:rPr>
          <w:color w:val="808080"/>
        </w:rPr>
        <w:t>Do you enjoy cooking / food preparation</w:t>
      </w:r>
      <w:r w:rsidRPr="00361100">
        <w:rPr>
          <w:color w:val="0000FF"/>
        </w:rPr>
        <w:t>?</w:t>
      </w:r>
      <w:r w:rsidR="000965F5" w:rsidRPr="00361100">
        <w:rPr>
          <w:color w:val="0000FF"/>
        </w:rPr>
        <w:t xml:space="preserve">  </w:t>
      </w:r>
    </w:p>
    <w:p w14:paraId="21B92309" w14:textId="77777777" w:rsidR="0024504B" w:rsidRPr="00361100" w:rsidRDefault="0024504B" w:rsidP="0024504B">
      <w:pPr>
        <w:ind w:left="360" w:hanging="360"/>
        <w:jc w:val="both"/>
        <w:rPr>
          <w:color w:val="0000FF"/>
        </w:rPr>
      </w:pPr>
      <w:r w:rsidRPr="00361100">
        <w:rPr>
          <w:color w:val="808080"/>
        </w:rPr>
        <w:tab/>
        <w:t>If not, why not</w:t>
      </w:r>
      <w:r w:rsidRPr="00361100">
        <w:rPr>
          <w:color w:val="0000FF"/>
        </w:rPr>
        <w:t>?</w:t>
      </w:r>
      <w:r w:rsidR="000965F5" w:rsidRPr="00361100">
        <w:rPr>
          <w:color w:val="0000FF"/>
        </w:rPr>
        <w:t xml:space="preserve">        </w:t>
      </w:r>
    </w:p>
    <w:p w14:paraId="5681E589" w14:textId="77777777" w:rsidR="0024504B" w:rsidRPr="00361100" w:rsidRDefault="0024504B" w:rsidP="0024504B">
      <w:pPr>
        <w:ind w:left="360" w:hanging="360"/>
        <w:jc w:val="both"/>
        <w:rPr>
          <w:color w:val="0000FF"/>
        </w:rPr>
      </w:pPr>
      <w:r w:rsidRPr="00361100">
        <w:rPr>
          <w:color w:val="808080"/>
        </w:rPr>
        <w:t>Do y</w:t>
      </w:r>
      <w:r w:rsidRPr="00361100">
        <w:rPr>
          <w:color w:val="A6A6A6" w:themeColor="background1" w:themeShade="A6"/>
        </w:rPr>
        <w:t>o</w:t>
      </w:r>
      <w:r w:rsidRPr="00361100">
        <w:rPr>
          <w:color w:val="808080"/>
        </w:rPr>
        <w:t>u prepare your own meals</w:t>
      </w:r>
      <w:r w:rsidRPr="00361100">
        <w:rPr>
          <w:color w:val="0000FF"/>
        </w:rPr>
        <w:t>?</w:t>
      </w:r>
      <w:r w:rsidR="000965F5" w:rsidRPr="00361100">
        <w:rPr>
          <w:color w:val="0000FF"/>
        </w:rPr>
        <w:t xml:space="preserve">        </w:t>
      </w:r>
      <w:r w:rsidRPr="00361100">
        <w:rPr>
          <w:color w:val="0000FF"/>
        </w:rPr>
        <w:t xml:space="preserve"> </w:t>
      </w:r>
    </w:p>
    <w:p w14:paraId="504FADBB" w14:textId="77777777" w:rsidR="0024504B" w:rsidRPr="00361100" w:rsidRDefault="0024504B" w:rsidP="0024504B">
      <w:pPr>
        <w:ind w:left="360" w:hanging="360"/>
        <w:jc w:val="both"/>
        <w:rPr>
          <w:color w:val="002060"/>
        </w:rPr>
      </w:pPr>
      <w:r w:rsidRPr="00361100">
        <w:rPr>
          <w:color w:val="808080"/>
        </w:rPr>
        <w:tab/>
        <w:t>If not, who does</w:t>
      </w:r>
      <w:r w:rsidRPr="00361100">
        <w:rPr>
          <w:color w:val="002060"/>
        </w:rPr>
        <w:t>?</w:t>
      </w:r>
    </w:p>
    <w:p w14:paraId="1BC8CD88" w14:textId="77777777" w:rsidR="0024504B" w:rsidRPr="00361100" w:rsidRDefault="0024504B" w:rsidP="0024504B">
      <w:pPr>
        <w:ind w:left="360" w:hanging="360"/>
        <w:rPr>
          <w:color w:val="0000FF"/>
        </w:rPr>
      </w:pPr>
      <w:r w:rsidRPr="00361100">
        <w:rPr>
          <w:color w:val="808080" w:themeColor="background1" w:themeShade="80"/>
        </w:rPr>
        <w:t>When you do</w:t>
      </w:r>
      <w:r w:rsidR="00026D9C" w:rsidRPr="00361100">
        <w:rPr>
          <w:color w:val="808080" w:themeColor="background1" w:themeShade="80"/>
        </w:rPr>
        <w:t xml:space="preserve"> </w:t>
      </w:r>
      <w:r w:rsidR="00026D9C" w:rsidRPr="00361100">
        <w:rPr>
          <w:b/>
          <w:color w:val="808080" w:themeColor="background1" w:themeShade="80"/>
        </w:rPr>
        <w:t>no</w:t>
      </w:r>
      <w:r w:rsidRPr="00361100">
        <w:rPr>
          <w:b/>
          <w:color w:val="808080" w:themeColor="background1" w:themeShade="80"/>
        </w:rPr>
        <w:t>t</w:t>
      </w:r>
      <w:r w:rsidRPr="00361100">
        <w:rPr>
          <w:color w:val="808080" w:themeColor="background1" w:themeShade="80"/>
        </w:rPr>
        <w:t xml:space="preserve"> prepare meals at home, why not?  (ex: </w:t>
      </w:r>
      <w:r w:rsidR="00026D9C" w:rsidRPr="00361100">
        <w:rPr>
          <w:color w:val="808080" w:themeColor="background1" w:themeShade="80"/>
        </w:rPr>
        <w:t>do not</w:t>
      </w:r>
      <w:r w:rsidRPr="00361100">
        <w:rPr>
          <w:color w:val="808080" w:themeColor="background1" w:themeShade="80"/>
        </w:rPr>
        <w:t xml:space="preserve"> enjoy it, lack of time, no food in the house, etc</w:t>
      </w:r>
      <w:r w:rsidRPr="00361100">
        <w:rPr>
          <w:color w:val="0000FF"/>
        </w:rPr>
        <w:t>.)</w:t>
      </w:r>
      <w:r w:rsidR="000965F5" w:rsidRPr="00361100">
        <w:rPr>
          <w:color w:val="0000FF"/>
        </w:rPr>
        <w:t xml:space="preserve">                </w:t>
      </w:r>
    </w:p>
    <w:p w14:paraId="018191C8" w14:textId="77777777" w:rsidR="0024504B" w:rsidRPr="00361100" w:rsidRDefault="0024504B" w:rsidP="0024504B">
      <w:pPr>
        <w:ind w:left="360" w:hanging="360"/>
        <w:jc w:val="both"/>
        <w:rPr>
          <w:color w:val="0000FF"/>
        </w:rPr>
      </w:pPr>
      <w:r w:rsidRPr="00361100">
        <w:rPr>
          <w:color w:val="808080"/>
        </w:rPr>
        <w:t>Please list any favorite foods</w:t>
      </w:r>
      <w:r w:rsidRPr="00361100">
        <w:rPr>
          <w:color w:val="0000FF"/>
        </w:rPr>
        <w:t>:</w:t>
      </w:r>
      <w:r w:rsidR="000965F5" w:rsidRPr="00361100">
        <w:rPr>
          <w:color w:val="0000FF"/>
        </w:rPr>
        <w:t xml:space="preserve">              </w:t>
      </w:r>
    </w:p>
    <w:p w14:paraId="62C2620C" w14:textId="77777777" w:rsidR="0024504B" w:rsidRPr="00361100" w:rsidRDefault="0024504B" w:rsidP="0024504B">
      <w:pPr>
        <w:ind w:left="360" w:hanging="360"/>
        <w:jc w:val="both"/>
        <w:rPr>
          <w:color w:val="0000FF"/>
        </w:rPr>
      </w:pPr>
      <w:r w:rsidRPr="00361100">
        <w:rPr>
          <w:color w:val="808080"/>
        </w:rPr>
        <w:t>Please list any food dislikes</w:t>
      </w:r>
      <w:r w:rsidRPr="00361100">
        <w:rPr>
          <w:color w:val="0000FF"/>
        </w:rPr>
        <w:t>:</w:t>
      </w:r>
      <w:r w:rsidR="000965F5" w:rsidRPr="00361100">
        <w:rPr>
          <w:color w:val="0000FF"/>
        </w:rPr>
        <w:t xml:space="preserve">        </w:t>
      </w:r>
    </w:p>
    <w:p w14:paraId="56384FA2" w14:textId="77777777" w:rsidR="0024504B" w:rsidRPr="00361100" w:rsidRDefault="0024504B" w:rsidP="0024504B">
      <w:pPr>
        <w:ind w:left="360" w:hanging="360"/>
        <w:jc w:val="both"/>
        <w:rPr>
          <w:color w:val="0000FF"/>
        </w:rPr>
      </w:pPr>
      <w:r w:rsidRPr="00361100">
        <w:rPr>
          <w:color w:val="808080"/>
        </w:rPr>
        <w:t>At what hour you normally take breakfast</w:t>
      </w:r>
      <w:r w:rsidR="000965F5" w:rsidRPr="00361100">
        <w:rPr>
          <w:color w:val="808080"/>
        </w:rPr>
        <w:t xml:space="preserve"> (</w:t>
      </w:r>
      <w:r w:rsidRPr="00361100">
        <w:rPr>
          <w:color w:val="808080"/>
        </w:rPr>
        <w:t>if you take breakfast at all</w:t>
      </w:r>
      <w:r w:rsidR="000965F5" w:rsidRPr="00361100">
        <w:rPr>
          <w:color w:val="0000FF"/>
        </w:rPr>
        <w:t>)</w:t>
      </w:r>
      <w:r w:rsidRPr="00361100">
        <w:rPr>
          <w:color w:val="0000FF"/>
        </w:rPr>
        <w:t>?</w:t>
      </w:r>
      <w:r w:rsidR="000965F5" w:rsidRPr="00361100">
        <w:rPr>
          <w:color w:val="0000FF"/>
        </w:rPr>
        <w:t xml:space="preserve">        </w:t>
      </w:r>
      <w:r w:rsidRPr="00361100">
        <w:rPr>
          <w:color w:val="0000FF"/>
        </w:rPr>
        <w:t xml:space="preserve">  </w:t>
      </w:r>
    </w:p>
    <w:p w14:paraId="4953E706" w14:textId="77777777" w:rsidR="0024504B" w:rsidRPr="00361100" w:rsidRDefault="000965F5" w:rsidP="000965F5">
      <w:pPr>
        <w:ind w:left="360" w:hanging="360"/>
        <w:jc w:val="both"/>
        <w:rPr>
          <w:color w:val="0000FF"/>
        </w:rPr>
      </w:pPr>
      <w:r w:rsidRPr="00361100">
        <w:rPr>
          <w:color w:val="808080"/>
        </w:rPr>
        <w:t>Do you</w:t>
      </w:r>
      <w:r w:rsidR="0024504B" w:rsidRPr="00361100">
        <w:rPr>
          <w:color w:val="808080"/>
        </w:rPr>
        <w:t xml:space="preserve"> typically eat breakfast </w:t>
      </w:r>
      <w:r w:rsidRPr="00361100">
        <w:rPr>
          <w:color w:val="808080"/>
        </w:rPr>
        <w:t>a</w:t>
      </w:r>
      <w:r w:rsidR="0024504B" w:rsidRPr="00361100">
        <w:rPr>
          <w:color w:val="808080"/>
        </w:rPr>
        <w:t>t home</w:t>
      </w:r>
      <w:r w:rsidRPr="00361100">
        <w:rPr>
          <w:color w:val="808080"/>
        </w:rPr>
        <w:t>, aw</w:t>
      </w:r>
      <w:r w:rsidR="0024504B" w:rsidRPr="00361100">
        <w:rPr>
          <w:color w:val="808080"/>
        </w:rPr>
        <w:t>ay from home</w:t>
      </w:r>
      <w:r w:rsidRPr="00361100">
        <w:rPr>
          <w:color w:val="808080"/>
        </w:rPr>
        <w:t>, or do you avoid breakfast</w:t>
      </w:r>
      <w:r w:rsidRPr="00361100">
        <w:rPr>
          <w:color w:val="0000FF"/>
        </w:rPr>
        <w:t xml:space="preserve">?        </w:t>
      </w:r>
    </w:p>
    <w:p w14:paraId="32D29D9C" w14:textId="77777777" w:rsidR="0024504B" w:rsidRPr="00361100" w:rsidRDefault="0024504B" w:rsidP="0024504B">
      <w:pPr>
        <w:ind w:left="360" w:hanging="360"/>
        <w:jc w:val="both"/>
        <w:rPr>
          <w:color w:val="002060"/>
        </w:rPr>
      </w:pPr>
      <w:r w:rsidRPr="00361100">
        <w:rPr>
          <w:b/>
          <w:color w:val="002060"/>
        </w:rPr>
        <w:t>What do you usually have for breakfast</w:t>
      </w:r>
      <w:r w:rsidRPr="00361100">
        <w:rPr>
          <w:color w:val="002060"/>
        </w:rPr>
        <w:t xml:space="preserve"> </w:t>
      </w:r>
      <w:r w:rsidRPr="00361100">
        <w:rPr>
          <w:color w:val="808080"/>
        </w:rPr>
        <w:t>(describe in detail</w:t>
      </w:r>
      <w:r w:rsidRPr="00361100">
        <w:rPr>
          <w:color w:val="002060"/>
        </w:rPr>
        <w:t>)?</w:t>
      </w:r>
    </w:p>
    <w:p w14:paraId="54F527A3" w14:textId="77777777" w:rsidR="0024504B" w:rsidRPr="00361100" w:rsidRDefault="0024504B" w:rsidP="0024504B">
      <w:pPr>
        <w:ind w:left="360" w:hanging="360"/>
        <w:jc w:val="both"/>
        <w:rPr>
          <w:color w:val="0000FF"/>
        </w:rPr>
      </w:pPr>
      <w:r w:rsidRPr="00361100">
        <w:rPr>
          <w:color w:val="808080"/>
        </w:rPr>
        <w:t>What cereals, including common boxed cereals, brown or white rice, millet, etc., do you eat</w:t>
      </w:r>
      <w:r w:rsidRPr="00361100">
        <w:rPr>
          <w:color w:val="0000FF"/>
        </w:rPr>
        <w:t>?</w:t>
      </w:r>
      <w:r w:rsidR="000965F5" w:rsidRPr="00361100">
        <w:rPr>
          <w:color w:val="0000FF"/>
        </w:rPr>
        <w:t xml:space="preserve">        </w:t>
      </w:r>
      <w:r w:rsidRPr="00361100">
        <w:rPr>
          <w:color w:val="0000FF"/>
        </w:rPr>
        <w:t xml:space="preserve">                </w:t>
      </w:r>
    </w:p>
    <w:p w14:paraId="5BFE7A5F" w14:textId="77777777" w:rsidR="00BA233F" w:rsidRPr="00361100" w:rsidRDefault="0024504B" w:rsidP="0024504B">
      <w:pPr>
        <w:ind w:left="360" w:hanging="360"/>
        <w:jc w:val="both"/>
        <w:rPr>
          <w:color w:val="0000FF"/>
        </w:rPr>
      </w:pPr>
      <w:r w:rsidRPr="00361100">
        <w:rPr>
          <w:color w:val="808080"/>
        </w:rPr>
        <w:t xml:space="preserve">Do you use refined sugar </w:t>
      </w:r>
      <w:r w:rsidR="000965F5" w:rsidRPr="00361100">
        <w:rPr>
          <w:color w:val="808080"/>
        </w:rPr>
        <w:t>at any meal</w:t>
      </w:r>
      <w:r w:rsidRPr="00361100">
        <w:rPr>
          <w:color w:val="0000FF"/>
        </w:rPr>
        <w:t xml:space="preserve">? </w:t>
      </w:r>
      <w:r w:rsidR="000965F5" w:rsidRPr="00361100">
        <w:rPr>
          <w:color w:val="0000FF"/>
        </w:rPr>
        <w:t xml:space="preserve">      </w:t>
      </w:r>
      <w:r w:rsidRPr="00361100">
        <w:rPr>
          <w:color w:val="0000FF"/>
        </w:rPr>
        <w:t xml:space="preserve"> </w:t>
      </w:r>
    </w:p>
    <w:p w14:paraId="4CA96667" w14:textId="77777777" w:rsidR="00BA233F" w:rsidRPr="00361100" w:rsidRDefault="000965F5" w:rsidP="0024504B">
      <w:pPr>
        <w:ind w:left="360" w:hanging="360"/>
        <w:jc w:val="both"/>
        <w:rPr>
          <w:color w:val="0000FF"/>
        </w:rPr>
      </w:pPr>
      <w:r w:rsidRPr="00361100">
        <w:rPr>
          <w:color w:val="808080"/>
        </w:rPr>
        <w:t>If you use other sweeteners, what are they</w:t>
      </w:r>
      <w:r w:rsidR="0024504B" w:rsidRPr="00361100">
        <w:rPr>
          <w:color w:val="0000FF"/>
        </w:rPr>
        <w:t>?</w:t>
      </w:r>
      <w:r w:rsidR="003442CF" w:rsidRPr="00361100">
        <w:rPr>
          <w:color w:val="0000FF"/>
        </w:rPr>
        <w:t xml:space="preserve">        </w:t>
      </w:r>
      <w:r w:rsidR="0024504B" w:rsidRPr="00361100">
        <w:rPr>
          <w:color w:val="0000FF"/>
        </w:rPr>
        <w:t xml:space="preserve">  </w:t>
      </w:r>
    </w:p>
    <w:p w14:paraId="19CA59BB" w14:textId="77777777" w:rsidR="0024504B" w:rsidRPr="00361100" w:rsidRDefault="003442CF" w:rsidP="0024504B">
      <w:pPr>
        <w:ind w:left="360" w:hanging="360"/>
        <w:jc w:val="both"/>
        <w:rPr>
          <w:color w:val="0000FF"/>
        </w:rPr>
      </w:pPr>
      <w:r w:rsidRPr="00361100">
        <w:rPr>
          <w:color w:val="808080"/>
        </w:rPr>
        <w:t>If you use</w:t>
      </w:r>
      <w:r w:rsidR="0024504B" w:rsidRPr="00361100">
        <w:rPr>
          <w:color w:val="808080"/>
        </w:rPr>
        <w:t xml:space="preserve"> dairy milk, rice milk, </w:t>
      </w:r>
      <w:r w:rsidRPr="00361100">
        <w:rPr>
          <w:color w:val="808080"/>
        </w:rPr>
        <w:t xml:space="preserve">almond milk, </w:t>
      </w:r>
      <w:r w:rsidR="00026D9C" w:rsidRPr="00361100">
        <w:rPr>
          <w:color w:val="808080"/>
        </w:rPr>
        <w:t>soymilk</w:t>
      </w:r>
      <w:r w:rsidR="0024504B" w:rsidRPr="00361100">
        <w:rPr>
          <w:color w:val="808080"/>
        </w:rPr>
        <w:t xml:space="preserve">, </w:t>
      </w:r>
      <w:r w:rsidRPr="00361100">
        <w:rPr>
          <w:color w:val="808080"/>
        </w:rPr>
        <w:t>or other (like homemade milk), please note</w:t>
      </w:r>
      <w:r w:rsidR="0024504B" w:rsidRPr="00361100">
        <w:rPr>
          <w:color w:val="0000FF"/>
        </w:rPr>
        <w:t>?</w:t>
      </w:r>
      <w:r w:rsidRPr="00361100">
        <w:rPr>
          <w:color w:val="0000FF"/>
        </w:rPr>
        <w:t xml:space="preserve">        </w:t>
      </w:r>
      <w:r w:rsidR="0024504B" w:rsidRPr="00361100">
        <w:rPr>
          <w:color w:val="0000FF"/>
        </w:rPr>
        <w:t xml:space="preserve">                     </w:t>
      </w:r>
    </w:p>
    <w:p w14:paraId="02E12C62" w14:textId="77777777" w:rsidR="00BA233F" w:rsidRPr="00361100" w:rsidRDefault="0024504B" w:rsidP="0024504B">
      <w:pPr>
        <w:ind w:left="360" w:hanging="360"/>
        <w:jc w:val="both"/>
        <w:rPr>
          <w:color w:val="0000FF"/>
        </w:rPr>
      </w:pPr>
      <w:r w:rsidRPr="00361100">
        <w:rPr>
          <w:color w:val="808080"/>
        </w:rPr>
        <w:t>Do you use regular coffee or decaf</w:t>
      </w:r>
      <w:r w:rsidR="003442CF" w:rsidRPr="00361100">
        <w:rPr>
          <w:color w:val="808080"/>
        </w:rPr>
        <w:t>, and if so, how many cups daily</w:t>
      </w:r>
      <w:r w:rsidRPr="00361100">
        <w:rPr>
          <w:color w:val="0000FF"/>
        </w:rPr>
        <w:t xml:space="preserve">?  </w:t>
      </w:r>
    </w:p>
    <w:p w14:paraId="13707017" w14:textId="77777777" w:rsidR="003442CF" w:rsidRPr="00361100" w:rsidRDefault="003442CF" w:rsidP="0024504B">
      <w:pPr>
        <w:ind w:left="360" w:hanging="360"/>
        <w:jc w:val="both"/>
        <w:rPr>
          <w:color w:val="0000FF"/>
        </w:rPr>
      </w:pPr>
      <w:r w:rsidRPr="00361100">
        <w:rPr>
          <w:color w:val="808080"/>
        </w:rPr>
        <w:t>If you drink tea or  hot chocolate, what kind and how many cups daily</w:t>
      </w:r>
      <w:r w:rsidRPr="00361100">
        <w:rPr>
          <w:color w:val="0000FF"/>
        </w:rPr>
        <w:t xml:space="preserve">?        </w:t>
      </w:r>
    </w:p>
    <w:p w14:paraId="5B88D695" w14:textId="77777777" w:rsidR="0024504B" w:rsidRPr="00361100" w:rsidRDefault="0024504B" w:rsidP="0024504B">
      <w:pPr>
        <w:ind w:left="360" w:hanging="360"/>
        <w:jc w:val="both"/>
        <w:rPr>
          <w:color w:val="0000FF"/>
        </w:rPr>
      </w:pPr>
      <w:r w:rsidRPr="00361100">
        <w:rPr>
          <w:color w:val="808080"/>
        </w:rPr>
        <w:t>What do you put into your coffee</w:t>
      </w:r>
      <w:r w:rsidR="003442CF" w:rsidRPr="00361100">
        <w:rPr>
          <w:color w:val="808080"/>
        </w:rPr>
        <w:t>, tea or hot chocolate</w:t>
      </w:r>
      <w:r w:rsidRPr="00361100">
        <w:rPr>
          <w:color w:val="808080"/>
        </w:rPr>
        <w:t xml:space="preserve"> (non-dairy creamer, milk, sugar, etc.</w:t>
      </w:r>
      <w:r w:rsidRPr="00361100">
        <w:rPr>
          <w:color w:val="0000FF"/>
        </w:rPr>
        <w:t xml:space="preserve">)?  </w:t>
      </w:r>
    </w:p>
    <w:p w14:paraId="2B9CF3C3" w14:textId="77777777" w:rsidR="0024504B" w:rsidRPr="00361100" w:rsidRDefault="0024504B" w:rsidP="0024504B">
      <w:pPr>
        <w:ind w:left="360" w:hanging="360"/>
        <w:jc w:val="both"/>
        <w:rPr>
          <w:color w:val="0000FF"/>
        </w:rPr>
      </w:pPr>
      <w:r w:rsidRPr="00361100">
        <w:rPr>
          <w:color w:val="808080"/>
        </w:rPr>
        <w:t xml:space="preserve">If bread is used at </w:t>
      </w:r>
      <w:r w:rsidR="003442CF" w:rsidRPr="00361100">
        <w:rPr>
          <w:color w:val="808080"/>
        </w:rPr>
        <w:t>any meal</w:t>
      </w:r>
      <w:r w:rsidRPr="00361100">
        <w:rPr>
          <w:color w:val="808080"/>
        </w:rPr>
        <w:t>, is it white</w:t>
      </w:r>
      <w:r w:rsidR="00BA233F" w:rsidRPr="00361100">
        <w:rPr>
          <w:color w:val="808080"/>
        </w:rPr>
        <w:t>,</w:t>
      </w:r>
      <w:r w:rsidRPr="00361100">
        <w:rPr>
          <w:color w:val="808080"/>
        </w:rPr>
        <w:t xml:space="preserve"> wheat</w:t>
      </w:r>
      <w:r w:rsidR="00BA233F" w:rsidRPr="00361100">
        <w:rPr>
          <w:color w:val="808080"/>
        </w:rPr>
        <w:t>,</w:t>
      </w:r>
      <w:r w:rsidRPr="00361100">
        <w:rPr>
          <w:color w:val="808080"/>
        </w:rPr>
        <w:t xml:space="preserve"> rye</w:t>
      </w:r>
      <w:r w:rsidR="003442CF" w:rsidRPr="00361100">
        <w:rPr>
          <w:color w:val="808080"/>
        </w:rPr>
        <w:t>, sourdough,</w:t>
      </w:r>
      <w:r w:rsidRPr="00361100">
        <w:rPr>
          <w:color w:val="808080"/>
        </w:rPr>
        <w:t xml:space="preserve"> or another kind</w:t>
      </w:r>
      <w:r w:rsidR="003442CF" w:rsidRPr="00361100">
        <w:rPr>
          <w:color w:val="808080"/>
        </w:rPr>
        <w:t>, and how many pieces daily</w:t>
      </w:r>
      <w:r w:rsidRPr="00361100">
        <w:rPr>
          <w:color w:val="0000FF"/>
        </w:rPr>
        <w:t xml:space="preserve">?  </w:t>
      </w:r>
    </w:p>
    <w:p w14:paraId="3F404D51" w14:textId="77777777" w:rsidR="0024504B" w:rsidRPr="00361100" w:rsidRDefault="003442CF" w:rsidP="003442CF">
      <w:pPr>
        <w:jc w:val="both"/>
        <w:rPr>
          <w:color w:val="0000FF"/>
        </w:rPr>
      </w:pPr>
      <w:r w:rsidRPr="00361100">
        <w:rPr>
          <w:color w:val="808080"/>
        </w:rPr>
        <w:t>Do you</w:t>
      </w:r>
      <w:r w:rsidR="0024504B" w:rsidRPr="00361100">
        <w:rPr>
          <w:color w:val="808080"/>
        </w:rPr>
        <w:t xml:space="preserve"> typically eat </w:t>
      </w:r>
      <w:r w:rsidR="0024504B" w:rsidRPr="00361100">
        <w:rPr>
          <w:b/>
          <w:color w:val="808080"/>
        </w:rPr>
        <w:t>lunch</w:t>
      </w:r>
      <w:r w:rsidR="0024504B" w:rsidRPr="00361100">
        <w:rPr>
          <w:color w:val="808080"/>
        </w:rPr>
        <w:t xml:space="preserve"> </w:t>
      </w:r>
      <w:r w:rsidRPr="00361100">
        <w:rPr>
          <w:color w:val="808080"/>
        </w:rPr>
        <w:t>a</w:t>
      </w:r>
      <w:r w:rsidR="0024504B" w:rsidRPr="00361100">
        <w:rPr>
          <w:color w:val="808080"/>
        </w:rPr>
        <w:t>t hom</w:t>
      </w:r>
      <w:r w:rsidRPr="00361100">
        <w:rPr>
          <w:color w:val="808080"/>
        </w:rPr>
        <w:t>e, a</w:t>
      </w:r>
      <w:r w:rsidR="0024504B" w:rsidRPr="00361100">
        <w:rPr>
          <w:color w:val="808080"/>
        </w:rPr>
        <w:t>way</w:t>
      </w:r>
      <w:r w:rsidRPr="00361100">
        <w:rPr>
          <w:color w:val="808080"/>
        </w:rPr>
        <w:t>, or miss it altogether</w:t>
      </w:r>
      <w:r w:rsidRPr="00361100">
        <w:rPr>
          <w:color w:val="0000FF"/>
        </w:rPr>
        <w:t xml:space="preserve">?        </w:t>
      </w:r>
    </w:p>
    <w:p w14:paraId="20E2EF39" w14:textId="77777777" w:rsidR="00BA233F" w:rsidRPr="00361100" w:rsidRDefault="0024504B" w:rsidP="0024504B">
      <w:pPr>
        <w:jc w:val="both"/>
        <w:rPr>
          <w:color w:val="0000FF"/>
        </w:rPr>
      </w:pPr>
      <w:r w:rsidRPr="00361100">
        <w:rPr>
          <w:color w:val="808080"/>
        </w:rPr>
        <w:t>On a typical day, do you eat snacks</w:t>
      </w:r>
      <w:r w:rsidR="003442CF" w:rsidRPr="00361100">
        <w:rPr>
          <w:color w:val="808080"/>
        </w:rPr>
        <w:t>, and if so, what are they and how often daily</w:t>
      </w:r>
      <w:r w:rsidRPr="00361100">
        <w:rPr>
          <w:color w:val="0000FF"/>
        </w:rPr>
        <w:t>?</w:t>
      </w:r>
      <w:r w:rsidR="003442CF" w:rsidRPr="00361100">
        <w:rPr>
          <w:color w:val="0000FF"/>
        </w:rPr>
        <w:t xml:space="preserve">                </w:t>
      </w:r>
    </w:p>
    <w:p w14:paraId="3D002C88" w14:textId="77777777" w:rsidR="00E83877" w:rsidRPr="00361100" w:rsidRDefault="00E83877" w:rsidP="0024504B">
      <w:pPr>
        <w:ind w:left="360" w:hanging="360"/>
        <w:jc w:val="both"/>
        <w:rPr>
          <w:color w:val="0000FF"/>
        </w:rPr>
      </w:pPr>
      <w:r w:rsidRPr="00361100">
        <w:t>Please say if and when you usually have</w:t>
      </w:r>
      <w:r w:rsidRPr="00361100">
        <w:rPr>
          <w:b/>
        </w:rPr>
        <w:t xml:space="preserve"> lunch, </w:t>
      </w:r>
      <w:r w:rsidRPr="00361100">
        <w:t>the time of day, if it’s at a regular time or random</w:t>
      </w:r>
      <w:r w:rsidRPr="00361100">
        <w:rPr>
          <w:b/>
          <w:color w:val="0000FF"/>
        </w:rPr>
        <w:t xml:space="preserve">:        </w:t>
      </w:r>
      <w:r w:rsidRPr="00361100">
        <w:rPr>
          <w:color w:val="0000FF"/>
        </w:rPr>
        <w:t xml:space="preserve"> </w:t>
      </w:r>
    </w:p>
    <w:p w14:paraId="4AB93A8B" w14:textId="77777777" w:rsidR="0024504B" w:rsidRPr="00361100" w:rsidRDefault="00E83877" w:rsidP="0024504B">
      <w:pPr>
        <w:ind w:left="360" w:hanging="360"/>
        <w:jc w:val="both"/>
        <w:rPr>
          <w:color w:val="0000FF"/>
        </w:rPr>
      </w:pPr>
      <w:r w:rsidRPr="00361100">
        <w:t>P</w:t>
      </w:r>
      <w:r w:rsidR="003442CF" w:rsidRPr="00361100">
        <w:t>lease</w:t>
      </w:r>
      <w:r w:rsidRPr="00361100">
        <w:t xml:space="preserve"> describe in detail what you typically have for lunch</w:t>
      </w:r>
      <w:r w:rsidR="0024504B" w:rsidRPr="00361100">
        <w:rPr>
          <w:color w:val="0000FF"/>
        </w:rPr>
        <w:t>?</w:t>
      </w:r>
      <w:r w:rsidRPr="00361100">
        <w:rPr>
          <w:color w:val="0000FF"/>
        </w:rPr>
        <w:t xml:space="preserve">                </w:t>
      </w:r>
      <w:r w:rsidR="0024504B" w:rsidRPr="00361100">
        <w:rPr>
          <w:b/>
          <w:color w:val="0000FF"/>
        </w:rPr>
        <w:t xml:space="preserve"> </w:t>
      </w:r>
    </w:p>
    <w:p w14:paraId="3F07B7DE" w14:textId="77777777" w:rsidR="0024504B" w:rsidRPr="00361100" w:rsidRDefault="0024504B" w:rsidP="0024504B">
      <w:pPr>
        <w:jc w:val="both"/>
        <w:rPr>
          <w:color w:val="0000FF"/>
        </w:rPr>
      </w:pPr>
      <w:r w:rsidRPr="00361100">
        <w:rPr>
          <w:color w:val="808080"/>
        </w:rPr>
        <w:t xml:space="preserve">Is lunch </w:t>
      </w:r>
      <w:r w:rsidR="00E83877" w:rsidRPr="00361100">
        <w:rPr>
          <w:color w:val="808080"/>
        </w:rPr>
        <w:t>usually your</w:t>
      </w:r>
      <w:r w:rsidRPr="00361100">
        <w:rPr>
          <w:color w:val="808080"/>
        </w:rPr>
        <w:t xml:space="preserve"> biggest meal of the day</w:t>
      </w:r>
      <w:r w:rsidRPr="00361100">
        <w:rPr>
          <w:color w:val="0000FF"/>
        </w:rPr>
        <w:t>?</w:t>
      </w:r>
      <w:r w:rsidR="00E83877" w:rsidRPr="00361100">
        <w:rPr>
          <w:color w:val="0000FF"/>
        </w:rPr>
        <w:t xml:space="preserve">        </w:t>
      </w:r>
    </w:p>
    <w:p w14:paraId="2625A388" w14:textId="77777777" w:rsidR="0024504B" w:rsidRPr="00361100" w:rsidRDefault="00E83877" w:rsidP="00E83877">
      <w:pPr>
        <w:jc w:val="both"/>
        <w:rPr>
          <w:color w:val="808080"/>
        </w:rPr>
      </w:pPr>
      <w:r w:rsidRPr="00361100">
        <w:rPr>
          <w:color w:val="808080"/>
        </w:rPr>
        <w:t>Do you</w:t>
      </w:r>
      <w:r w:rsidR="0024504B" w:rsidRPr="00361100">
        <w:rPr>
          <w:color w:val="808080"/>
        </w:rPr>
        <w:t xml:space="preserve"> typically eat dinner </w:t>
      </w:r>
      <w:r w:rsidRPr="00361100">
        <w:rPr>
          <w:color w:val="808080"/>
        </w:rPr>
        <w:t>a</w:t>
      </w:r>
      <w:r w:rsidR="0024504B" w:rsidRPr="00361100">
        <w:rPr>
          <w:color w:val="808080"/>
        </w:rPr>
        <w:t>t home</w:t>
      </w:r>
      <w:r w:rsidRPr="00361100">
        <w:rPr>
          <w:color w:val="808080"/>
        </w:rPr>
        <w:t>, a</w:t>
      </w:r>
      <w:r w:rsidR="00BA233F" w:rsidRPr="00361100">
        <w:rPr>
          <w:color w:val="808080"/>
        </w:rPr>
        <w:t>way</w:t>
      </w:r>
      <w:r w:rsidRPr="00361100">
        <w:rPr>
          <w:color w:val="808080"/>
        </w:rPr>
        <w:t xml:space="preserve"> (like at a restaurant), or do you usually miss dinner</w:t>
      </w:r>
      <w:r w:rsidRPr="00361100">
        <w:rPr>
          <w:color w:val="0000FF"/>
        </w:rPr>
        <w:t xml:space="preserve">?        </w:t>
      </w:r>
      <w:r w:rsidR="00BA233F" w:rsidRPr="00361100">
        <w:rPr>
          <w:color w:val="0000FF"/>
        </w:rPr>
        <w:tab/>
      </w:r>
    </w:p>
    <w:p w14:paraId="0CFF50C1" w14:textId="77777777" w:rsidR="0024504B" w:rsidRPr="00361100" w:rsidRDefault="0024504B" w:rsidP="0024504B">
      <w:pPr>
        <w:ind w:left="360" w:hanging="360"/>
        <w:jc w:val="both"/>
        <w:rPr>
          <w:color w:val="0000FF"/>
        </w:rPr>
      </w:pPr>
      <w:r w:rsidRPr="00361100">
        <w:rPr>
          <w:b/>
        </w:rPr>
        <w:t>What do you usually have for and dinner</w:t>
      </w:r>
      <w:r w:rsidRPr="00361100">
        <w:rPr>
          <w:color w:val="0000FF"/>
        </w:rPr>
        <w:t xml:space="preserve">?  </w:t>
      </w:r>
      <w:r w:rsidRPr="00361100">
        <w:rPr>
          <w:color w:val="808080"/>
        </w:rPr>
        <w:t>(Please describe in detail</w:t>
      </w:r>
      <w:r w:rsidRPr="00361100">
        <w:rPr>
          <w:color w:val="0000FF"/>
        </w:rPr>
        <w:t>):</w:t>
      </w:r>
      <w:r w:rsidR="00E83877" w:rsidRPr="00361100">
        <w:rPr>
          <w:color w:val="0000FF"/>
        </w:rPr>
        <w:t xml:space="preserve">        </w:t>
      </w:r>
    </w:p>
    <w:p w14:paraId="39C9C65E" w14:textId="77777777" w:rsidR="0024504B" w:rsidRPr="00361100" w:rsidRDefault="0024504B" w:rsidP="0024504B">
      <w:pPr>
        <w:ind w:left="360" w:hanging="360"/>
        <w:jc w:val="both"/>
        <w:rPr>
          <w:color w:val="808080"/>
        </w:rPr>
      </w:pPr>
      <w:r w:rsidRPr="00361100">
        <w:rPr>
          <w:color w:val="808080"/>
        </w:rPr>
        <w:t>Do you typically eat meals with other people present</w:t>
      </w:r>
      <w:r w:rsidR="00E83877" w:rsidRPr="00361100">
        <w:rPr>
          <w:color w:val="808080"/>
        </w:rPr>
        <w:t xml:space="preserve"> or alone</w:t>
      </w:r>
      <w:r w:rsidRPr="00361100">
        <w:rPr>
          <w:color w:val="0000FF"/>
        </w:rPr>
        <w:t>?</w:t>
      </w:r>
      <w:r w:rsidR="00E83877" w:rsidRPr="00361100">
        <w:rPr>
          <w:color w:val="0000FF"/>
        </w:rPr>
        <w:t xml:space="preserve">        </w:t>
      </w:r>
      <w:r w:rsidRPr="00361100">
        <w:rPr>
          <w:color w:val="0000FF"/>
        </w:rPr>
        <w:t xml:space="preserve">                                                                                   </w:t>
      </w:r>
    </w:p>
    <w:p w14:paraId="0CCBDE37" w14:textId="77777777" w:rsidR="0024504B" w:rsidRPr="00361100" w:rsidRDefault="0024504B" w:rsidP="0024504B">
      <w:pPr>
        <w:jc w:val="both"/>
        <w:rPr>
          <w:color w:val="0000FF"/>
        </w:rPr>
      </w:pPr>
      <w:r w:rsidRPr="00361100">
        <w:rPr>
          <w:color w:val="808080"/>
        </w:rPr>
        <w:t>Do you feel rushed when you eat</w:t>
      </w:r>
      <w:r w:rsidRPr="00361100">
        <w:rPr>
          <w:color w:val="0000FF"/>
        </w:rPr>
        <w:t>?</w:t>
      </w:r>
      <w:r w:rsidR="0099002D" w:rsidRPr="00361100">
        <w:rPr>
          <w:color w:val="0000FF"/>
        </w:rPr>
        <w:t xml:space="preserve">        </w:t>
      </w:r>
      <w:r w:rsidR="00E83877" w:rsidRPr="00361100">
        <w:rPr>
          <w:color w:val="0000FF"/>
        </w:rPr>
        <w:t xml:space="preserve">        </w:t>
      </w:r>
      <w:r w:rsidRPr="00361100">
        <w:rPr>
          <w:color w:val="0000FF"/>
        </w:rPr>
        <w:t xml:space="preserve">                                                                                                                        </w:t>
      </w:r>
    </w:p>
    <w:p w14:paraId="0418A433" w14:textId="77777777" w:rsidR="0024504B" w:rsidRPr="00361100" w:rsidRDefault="0024504B" w:rsidP="0024504B">
      <w:pPr>
        <w:jc w:val="both"/>
        <w:rPr>
          <w:color w:val="0000FF"/>
        </w:rPr>
      </w:pPr>
      <w:r w:rsidRPr="00361100">
        <w:rPr>
          <w:color w:val="808080"/>
        </w:rPr>
        <w:t>Do you tend to chew carefully, gulp or wolf food down quickly, or even sometimes swallow it whole</w:t>
      </w:r>
      <w:r w:rsidRPr="00361100">
        <w:rPr>
          <w:color w:val="0000FF"/>
        </w:rPr>
        <w:t>?</w:t>
      </w:r>
      <w:r w:rsidR="0099002D" w:rsidRPr="00361100">
        <w:rPr>
          <w:color w:val="0000FF"/>
        </w:rPr>
        <w:t xml:space="preserve">        </w:t>
      </w:r>
      <w:r w:rsidRPr="00361100">
        <w:rPr>
          <w:color w:val="0000FF"/>
        </w:rPr>
        <w:t xml:space="preserve">     </w:t>
      </w:r>
    </w:p>
    <w:p w14:paraId="405FDF31" w14:textId="77777777" w:rsidR="0024504B" w:rsidRPr="00361100" w:rsidRDefault="0024504B" w:rsidP="0024504B">
      <w:pPr>
        <w:jc w:val="both"/>
        <w:rPr>
          <w:color w:val="0000FF"/>
        </w:rPr>
      </w:pPr>
      <w:r w:rsidRPr="00361100">
        <w:rPr>
          <w:color w:val="808080"/>
        </w:rPr>
        <w:t>Are your eating environments quiet and pleasant, or are they loud, noisy, or otherwise irritating</w:t>
      </w:r>
      <w:r w:rsidRPr="00361100">
        <w:rPr>
          <w:color w:val="0000FF"/>
        </w:rPr>
        <w:t>?</w:t>
      </w:r>
      <w:r w:rsidR="0099002D" w:rsidRPr="00361100">
        <w:rPr>
          <w:color w:val="0000FF"/>
        </w:rPr>
        <w:t xml:space="preserve">        </w:t>
      </w:r>
      <w:r w:rsidRPr="00361100">
        <w:rPr>
          <w:color w:val="0000FF"/>
        </w:rPr>
        <w:t xml:space="preserve">                                             </w:t>
      </w:r>
    </w:p>
    <w:p w14:paraId="39022A27" w14:textId="77777777" w:rsidR="0024504B" w:rsidRPr="00361100" w:rsidRDefault="0024504B" w:rsidP="0024504B">
      <w:pPr>
        <w:ind w:left="360" w:hanging="360"/>
        <w:jc w:val="both"/>
        <w:rPr>
          <w:color w:val="0000FF"/>
        </w:rPr>
      </w:pPr>
      <w:r w:rsidRPr="00361100">
        <w:rPr>
          <w:color w:val="0000FF"/>
        </w:rPr>
        <w:t xml:space="preserve">                                   </w:t>
      </w:r>
    </w:p>
    <w:p w14:paraId="2317DB5C" w14:textId="77777777" w:rsidR="0024504B" w:rsidRPr="00361100" w:rsidRDefault="0024504B" w:rsidP="0024504B">
      <w:pPr>
        <w:ind w:left="360" w:hanging="360"/>
        <w:jc w:val="both"/>
        <w:rPr>
          <w:color w:val="0000FF"/>
        </w:rPr>
      </w:pPr>
    </w:p>
    <w:p w14:paraId="65470CF2" w14:textId="77777777" w:rsidR="0024504B" w:rsidRPr="00361100" w:rsidRDefault="0024504B" w:rsidP="0024504B">
      <w:pPr>
        <w:ind w:left="360" w:hanging="360"/>
        <w:jc w:val="both"/>
        <w:rPr>
          <w:color w:val="0000FF"/>
        </w:rPr>
      </w:pPr>
      <w:r w:rsidRPr="00361100">
        <w:rPr>
          <w:b/>
        </w:rPr>
        <w:t>What do you usually have for Dessert</w:t>
      </w:r>
      <w:r w:rsidRPr="00361100">
        <w:rPr>
          <w:color w:val="0000FF"/>
        </w:rPr>
        <w:t>?</w:t>
      </w:r>
      <w:r w:rsidR="0099002D" w:rsidRPr="00361100">
        <w:rPr>
          <w:color w:val="0000FF"/>
        </w:rPr>
        <w:t xml:space="preserve">        </w:t>
      </w:r>
      <w:r w:rsidRPr="00361100">
        <w:rPr>
          <w:color w:val="0000FF"/>
        </w:rPr>
        <w:t xml:space="preserve">  </w:t>
      </w:r>
    </w:p>
    <w:p w14:paraId="71C8866A" w14:textId="77777777" w:rsidR="0024504B" w:rsidRPr="00361100" w:rsidRDefault="0024504B" w:rsidP="0024504B">
      <w:pPr>
        <w:ind w:left="360" w:hanging="360"/>
        <w:jc w:val="both"/>
        <w:rPr>
          <w:color w:val="0000FF"/>
        </w:rPr>
      </w:pPr>
      <w:r w:rsidRPr="00361100">
        <w:rPr>
          <w:color w:val="808080"/>
        </w:rPr>
        <w:t>What are your favorite deserts</w:t>
      </w:r>
      <w:r w:rsidRPr="00361100">
        <w:rPr>
          <w:color w:val="0000FF"/>
        </w:rPr>
        <w:t>?</w:t>
      </w:r>
      <w:r w:rsidR="0099002D" w:rsidRPr="00361100">
        <w:rPr>
          <w:color w:val="0000FF"/>
        </w:rPr>
        <w:t xml:space="preserve">        </w:t>
      </w:r>
      <w:r w:rsidRPr="00361100">
        <w:rPr>
          <w:color w:val="0000FF"/>
        </w:rPr>
        <w:t xml:space="preserve"> </w:t>
      </w:r>
    </w:p>
    <w:p w14:paraId="34D97CEE" w14:textId="77777777" w:rsidR="0024504B" w:rsidRPr="00361100" w:rsidRDefault="0024504B" w:rsidP="0024504B">
      <w:pPr>
        <w:ind w:left="360" w:hanging="360"/>
        <w:jc w:val="both"/>
        <w:rPr>
          <w:color w:val="0000FF"/>
        </w:rPr>
      </w:pPr>
      <w:r w:rsidRPr="00361100">
        <w:rPr>
          <w:color w:val="808080"/>
        </w:rPr>
        <w:t>How often do you eat desserts</w:t>
      </w:r>
      <w:r w:rsidRPr="00361100">
        <w:rPr>
          <w:color w:val="0000FF"/>
        </w:rPr>
        <w:t>?</w:t>
      </w:r>
      <w:r w:rsidR="0099002D" w:rsidRPr="00361100">
        <w:rPr>
          <w:color w:val="0000FF"/>
        </w:rPr>
        <w:t xml:space="preserve">        </w:t>
      </w:r>
      <w:r w:rsidRPr="00361100">
        <w:rPr>
          <w:color w:val="0000FF"/>
        </w:rPr>
        <w:t xml:space="preserve">  </w:t>
      </w:r>
    </w:p>
    <w:p w14:paraId="169A8A02" w14:textId="77777777" w:rsidR="0024504B" w:rsidRPr="00361100" w:rsidRDefault="0024504B" w:rsidP="0024504B">
      <w:pPr>
        <w:ind w:left="360" w:hanging="360"/>
        <w:jc w:val="both"/>
        <w:rPr>
          <w:color w:val="0000FF"/>
        </w:rPr>
      </w:pPr>
      <w:r w:rsidRPr="00361100">
        <w:rPr>
          <w:color w:val="808080"/>
        </w:rPr>
        <w:t>Do you tend to like sweets and indulge this desire</w:t>
      </w:r>
      <w:r w:rsidRPr="00361100">
        <w:rPr>
          <w:color w:val="0000FF"/>
        </w:rPr>
        <w:t>?</w:t>
      </w:r>
      <w:r w:rsidR="0099002D" w:rsidRPr="00361100">
        <w:rPr>
          <w:color w:val="0000FF"/>
        </w:rPr>
        <w:t xml:space="preserve">        </w:t>
      </w:r>
      <w:r w:rsidRPr="00361100">
        <w:rPr>
          <w:color w:val="0000FF"/>
        </w:rPr>
        <w:t xml:space="preserve">  </w:t>
      </w:r>
    </w:p>
    <w:p w14:paraId="41AD3682" w14:textId="77777777" w:rsidR="0024504B" w:rsidRPr="00361100" w:rsidRDefault="0024504B" w:rsidP="0024504B">
      <w:pPr>
        <w:ind w:left="360" w:hanging="360"/>
        <w:jc w:val="both"/>
        <w:rPr>
          <w:color w:val="0000FF"/>
        </w:rPr>
      </w:pPr>
      <w:r w:rsidRPr="00361100">
        <w:rPr>
          <w:color w:val="808080"/>
        </w:rPr>
        <w:lastRenderedPageBreak/>
        <w:t>If so, what kind</w:t>
      </w:r>
      <w:r w:rsidRPr="00361100">
        <w:rPr>
          <w:color w:val="0000FF"/>
        </w:rPr>
        <w:t xml:space="preserve">?              </w:t>
      </w:r>
    </w:p>
    <w:p w14:paraId="2D10F384" w14:textId="77777777" w:rsidR="0024504B" w:rsidRPr="00361100" w:rsidRDefault="0024504B" w:rsidP="0024504B">
      <w:pPr>
        <w:ind w:left="360" w:hanging="360"/>
        <w:jc w:val="both"/>
        <w:rPr>
          <w:color w:val="0000FF"/>
        </w:rPr>
      </w:pPr>
      <w:r w:rsidRPr="00361100">
        <w:rPr>
          <w:color w:val="0000FF"/>
        </w:rPr>
        <w:t xml:space="preserve">                  </w:t>
      </w:r>
    </w:p>
    <w:p w14:paraId="7E5AE411" w14:textId="77777777" w:rsidR="0024504B" w:rsidRPr="00361100" w:rsidRDefault="0024504B" w:rsidP="0024504B">
      <w:pPr>
        <w:ind w:left="360" w:hanging="360"/>
        <w:jc w:val="both"/>
        <w:rPr>
          <w:color w:val="0000FF"/>
        </w:rPr>
      </w:pPr>
      <w:r w:rsidRPr="00361100">
        <w:rPr>
          <w:color w:val="0000FF"/>
        </w:rPr>
        <w:t xml:space="preserve">                  </w:t>
      </w:r>
    </w:p>
    <w:p w14:paraId="7FEC6D90" w14:textId="77777777" w:rsidR="0024504B" w:rsidRPr="00361100" w:rsidRDefault="0024504B" w:rsidP="0024504B">
      <w:pPr>
        <w:ind w:left="360" w:hanging="360"/>
        <w:jc w:val="both"/>
        <w:rPr>
          <w:color w:val="0000FF"/>
        </w:rPr>
      </w:pPr>
      <w:r w:rsidRPr="00361100">
        <w:rPr>
          <w:b/>
        </w:rPr>
        <w:t xml:space="preserve">What is your </w:t>
      </w:r>
      <w:r w:rsidR="001E0B55" w:rsidRPr="00361100">
        <w:rPr>
          <w:b/>
        </w:rPr>
        <w:t xml:space="preserve">typical or average </w:t>
      </w:r>
      <w:r w:rsidRPr="00361100">
        <w:rPr>
          <w:b/>
        </w:rPr>
        <w:t>Restaurant frequency</w:t>
      </w:r>
      <w:r w:rsidRPr="00361100">
        <w:rPr>
          <w:color w:val="0000FF"/>
        </w:rPr>
        <w:t>?</w:t>
      </w:r>
      <w:r w:rsidR="0099002D" w:rsidRPr="00361100">
        <w:rPr>
          <w:color w:val="0000FF"/>
        </w:rPr>
        <w:t xml:space="preserve">        </w:t>
      </w:r>
      <w:r w:rsidRPr="00361100">
        <w:rPr>
          <w:color w:val="0000FF"/>
        </w:rPr>
        <w:t xml:space="preserve"> </w:t>
      </w:r>
    </w:p>
    <w:p w14:paraId="2C34243A" w14:textId="77777777" w:rsidR="0024504B" w:rsidRPr="00361100" w:rsidRDefault="0024504B" w:rsidP="0024504B">
      <w:pPr>
        <w:ind w:left="360" w:hanging="360"/>
        <w:jc w:val="both"/>
        <w:rPr>
          <w:color w:val="0000FF"/>
        </w:rPr>
      </w:pPr>
      <w:r w:rsidRPr="00361100">
        <w:rPr>
          <w:color w:val="808080"/>
        </w:rPr>
        <w:t>How often—like, per week, per month, or even per year—do you have a meal at a restaurant</w:t>
      </w:r>
      <w:r w:rsidRPr="00361100">
        <w:rPr>
          <w:color w:val="0000FF"/>
        </w:rPr>
        <w:t>?</w:t>
      </w:r>
      <w:r w:rsidR="0099002D" w:rsidRPr="00361100">
        <w:rPr>
          <w:color w:val="0000FF"/>
        </w:rPr>
        <w:t xml:space="preserve">        </w:t>
      </w:r>
      <w:r w:rsidRPr="00361100">
        <w:rPr>
          <w:color w:val="0000FF"/>
        </w:rPr>
        <w:t xml:space="preserve">  </w:t>
      </w:r>
    </w:p>
    <w:p w14:paraId="675E82BC" w14:textId="77777777" w:rsidR="0024504B" w:rsidRPr="00361100" w:rsidRDefault="0024504B" w:rsidP="0024504B">
      <w:pPr>
        <w:ind w:left="360" w:hanging="360"/>
        <w:jc w:val="both"/>
        <w:rPr>
          <w:color w:val="0000FF"/>
        </w:rPr>
      </w:pPr>
      <w:r w:rsidRPr="00361100">
        <w:rPr>
          <w:color w:val="808080"/>
        </w:rPr>
        <w:t>Do you eat every meal during the week at restaurants</w:t>
      </w:r>
      <w:r w:rsidRPr="00361100">
        <w:rPr>
          <w:color w:val="0000FF"/>
        </w:rPr>
        <w:t>?</w:t>
      </w:r>
      <w:r w:rsidR="0099002D" w:rsidRPr="00361100">
        <w:rPr>
          <w:color w:val="0000FF"/>
        </w:rPr>
        <w:t xml:space="preserve">        </w:t>
      </w:r>
      <w:r w:rsidRPr="00361100">
        <w:rPr>
          <w:color w:val="0000FF"/>
        </w:rPr>
        <w:t xml:space="preserve">  </w:t>
      </w:r>
    </w:p>
    <w:p w14:paraId="2FCA52F2" w14:textId="77777777" w:rsidR="0024504B" w:rsidRPr="00361100" w:rsidRDefault="0024504B" w:rsidP="0024504B">
      <w:pPr>
        <w:ind w:left="360" w:hanging="360"/>
        <w:jc w:val="both"/>
        <w:rPr>
          <w:color w:val="0000FF"/>
        </w:rPr>
      </w:pPr>
      <w:r w:rsidRPr="00361100">
        <w:rPr>
          <w:color w:val="808080"/>
        </w:rPr>
        <w:t>Do you eat at restaurants only on Sundays / weekends</w:t>
      </w:r>
      <w:r w:rsidR="0099002D" w:rsidRPr="00361100">
        <w:rPr>
          <w:color w:val="808080"/>
        </w:rPr>
        <w:t xml:space="preserve"> or special occasions</w:t>
      </w:r>
      <w:r w:rsidRPr="00361100">
        <w:rPr>
          <w:color w:val="0000FF"/>
        </w:rPr>
        <w:t>?</w:t>
      </w:r>
      <w:r w:rsidR="0099002D" w:rsidRPr="00361100">
        <w:rPr>
          <w:color w:val="0000FF"/>
        </w:rPr>
        <w:t xml:space="preserve">        </w:t>
      </w:r>
      <w:r w:rsidRPr="00361100">
        <w:rPr>
          <w:color w:val="0000FF"/>
        </w:rPr>
        <w:t xml:space="preserve"> </w:t>
      </w:r>
    </w:p>
    <w:p w14:paraId="7FDCCFEC" w14:textId="77777777" w:rsidR="0024504B" w:rsidRPr="00361100" w:rsidRDefault="0024504B" w:rsidP="0024504B">
      <w:pPr>
        <w:ind w:left="360" w:hanging="360"/>
        <w:jc w:val="both"/>
        <w:rPr>
          <w:color w:val="0000FF"/>
        </w:rPr>
      </w:pPr>
      <w:r w:rsidRPr="00361100">
        <w:rPr>
          <w:color w:val="808080"/>
        </w:rPr>
        <w:t>What is your own average frequency of restaurant eating</w:t>
      </w:r>
      <w:r w:rsidRPr="00361100">
        <w:rPr>
          <w:color w:val="0000FF"/>
        </w:rPr>
        <w:t>?</w:t>
      </w:r>
      <w:r w:rsidR="0099002D" w:rsidRPr="00361100">
        <w:rPr>
          <w:color w:val="0000FF"/>
        </w:rPr>
        <w:t xml:space="preserve">        </w:t>
      </w:r>
    </w:p>
    <w:p w14:paraId="552191E9" w14:textId="77777777" w:rsidR="0024504B" w:rsidRPr="00361100" w:rsidRDefault="0024504B" w:rsidP="0024504B">
      <w:pPr>
        <w:ind w:left="360" w:hanging="360"/>
        <w:jc w:val="both"/>
        <w:rPr>
          <w:color w:val="0000FF"/>
        </w:rPr>
      </w:pPr>
      <w:r w:rsidRPr="00361100">
        <w:rPr>
          <w:color w:val="0000FF"/>
        </w:rPr>
        <w:t xml:space="preserve">                                    </w:t>
      </w:r>
    </w:p>
    <w:p w14:paraId="03E7772F" w14:textId="77777777" w:rsidR="0024504B" w:rsidRPr="00361100" w:rsidRDefault="0024504B" w:rsidP="0024504B">
      <w:pPr>
        <w:ind w:left="360" w:hanging="360"/>
        <w:jc w:val="both"/>
        <w:rPr>
          <w:color w:val="0000FF"/>
        </w:rPr>
      </w:pPr>
      <w:r w:rsidRPr="00361100">
        <w:rPr>
          <w:color w:val="0000FF"/>
        </w:rPr>
        <w:t xml:space="preserve">                       </w:t>
      </w:r>
    </w:p>
    <w:p w14:paraId="61D3E9E3" w14:textId="77777777" w:rsidR="0024504B" w:rsidRPr="00361100" w:rsidRDefault="0024504B" w:rsidP="0024504B">
      <w:pPr>
        <w:ind w:left="360" w:hanging="360"/>
        <w:jc w:val="both"/>
        <w:rPr>
          <w:color w:val="0000FF"/>
        </w:rPr>
      </w:pPr>
      <w:r w:rsidRPr="00361100">
        <w:rPr>
          <w:b/>
        </w:rPr>
        <w:t>Are you aware of the Minimum-Optimum Diet recommended by Grand Medicine</w:t>
      </w:r>
      <w:r w:rsidRPr="00361100">
        <w:rPr>
          <w:color w:val="0000FF"/>
        </w:rPr>
        <w:t>?</w:t>
      </w:r>
      <w:r w:rsidR="0099002D" w:rsidRPr="00361100">
        <w:rPr>
          <w:color w:val="0000FF"/>
        </w:rPr>
        <w:t xml:space="preserve">         </w:t>
      </w:r>
      <w:r w:rsidRPr="00361100">
        <w:rPr>
          <w:color w:val="0000FF"/>
        </w:rPr>
        <w:t xml:space="preserve"> </w:t>
      </w:r>
    </w:p>
    <w:p w14:paraId="19C0A2ED" w14:textId="77777777" w:rsidR="0024504B" w:rsidRPr="00361100" w:rsidRDefault="0024504B" w:rsidP="0024504B">
      <w:pPr>
        <w:ind w:left="360" w:hanging="360"/>
        <w:jc w:val="both"/>
        <w:rPr>
          <w:color w:val="0000FF"/>
        </w:rPr>
      </w:pPr>
      <w:r w:rsidRPr="00361100">
        <w:rPr>
          <w:color w:val="808080"/>
        </w:rPr>
        <w:t>This diet involves hi percentages of raw, essentially vegetarian, food.  If so, are you adapting to it</w:t>
      </w:r>
      <w:r w:rsidRPr="00361100">
        <w:rPr>
          <w:color w:val="0000FF"/>
        </w:rPr>
        <w:t>?</w:t>
      </w:r>
      <w:r w:rsidR="0099002D" w:rsidRPr="00361100">
        <w:rPr>
          <w:color w:val="0000FF"/>
        </w:rPr>
        <w:t xml:space="preserve">        </w:t>
      </w:r>
      <w:r w:rsidRPr="00361100">
        <w:rPr>
          <w:color w:val="0000FF"/>
        </w:rPr>
        <w:t xml:space="preserve">  </w:t>
      </w:r>
    </w:p>
    <w:p w14:paraId="0E372270" w14:textId="77777777" w:rsidR="0024504B" w:rsidRPr="00361100" w:rsidRDefault="0024504B" w:rsidP="0024504B">
      <w:pPr>
        <w:ind w:left="360" w:hanging="360"/>
        <w:jc w:val="both"/>
        <w:rPr>
          <w:color w:val="0000FF"/>
        </w:rPr>
      </w:pPr>
      <w:r w:rsidRPr="00361100">
        <w:rPr>
          <w:color w:val="808080"/>
        </w:rPr>
        <w:t xml:space="preserve">Do you know about or have you read </w:t>
      </w:r>
      <w:r w:rsidRPr="00361100">
        <w:rPr>
          <w:b/>
          <w:i/>
          <w:color w:val="808080"/>
        </w:rPr>
        <w:t>The GREAT Liquid Diet</w:t>
      </w:r>
      <w:r w:rsidRPr="00361100">
        <w:rPr>
          <w:color w:val="808080"/>
        </w:rPr>
        <w:t xml:space="preserve"> book</w:t>
      </w:r>
      <w:r w:rsidRPr="00361100">
        <w:rPr>
          <w:color w:val="0000FF"/>
        </w:rPr>
        <w:t>?</w:t>
      </w:r>
      <w:r w:rsidR="0099002D" w:rsidRPr="00361100">
        <w:rPr>
          <w:color w:val="0000FF"/>
        </w:rPr>
        <w:t xml:space="preserve">        </w:t>
      </w:r>
      <w:r w:rsidRPr="00361100">
        <w:rPr>
          <w:color w:val="0000FF"/>
        </w:rPr>
        <w:t xml:space="preserve">  </w:t>
      </w:r>
    </w:p>
    <w:p w14:paraId="7430C8F9" w14:textId="77777777" w:rsidR="0024504B" w:rsidRPr="00361100" w:rsidRDefault="0024504B" w:rsidP="0024504B">
      <w:pPr>
        <w:jc w:val="both"/>
        <w:rPr>
          <w:color w:val="0000FF"/>
        </w:rPr>
      </w:pPr>
      <w:r w:rsidRPr="00361100">
        <w:rPr>
          <w:color w:val="808080"/>
        </w:rPr>
        <w:t>What percent of your daily diet is raw food</w:t>
      </w:r>
      <w:r w:rsidRPr="00361100">
        <w:rPr>
          <w:color w:val="0000FF"/>
        </w:rPr>
        <w:t>?</w:t>
      </w:r>
      <w:r w:rsidR="0099002D" w:rsidRPr="00361100">
        <w:rPr>
          <w:color w:val="0000FF"/>
        </w:rPr>
        <w:t xml:space="preserve">        </w:t>
      </w:r>
    </w:p>
    <w:p w14:paraId="0E9AF1B2" w14:textId="77777777" w:rsidR="0024504B" w:rsidRPr="00361100" w:rsidRDefault="0024504B" w:rsidP="0024504B">
      <w:pPr>
        <w:ind w:left="360" w:hanging="360"/>
        <w:jc w:val="both"/>
        <w:rPr>
          <w:color w:val="0000FF"/>
        </w:rPr>
      </w:pPr>
      <w:r w:rsidRPr="00361100">
        <w:rPr>
          <w:color w:val="0000FF"/>
        </w:rPr>
        <w:t xml:space="preserve">                       </w:t>
      </w:r>
    </w:p>
    <w:p w14:paraId="6936E93E" w14:textId="77777777" w:rsidR="0024504B" w:rsidRPr="00361100" w:rsidRDefault="0024504B" w:rsidP="0024504B">
      <w:pPr>
        <w:ind w:left="360" w:hanging="360"/>
        <w:jc w:val="both"/>
        <w:rPr>
          <w:color w:val="0000FF"/>
        </w:rPr>
      </w:pPr>
      <w:r w:rsidRPr="00361100">
        <w:rPr>
          <w:color w:val="0000FF"/>
        </w:rPr>
        <w:t xml:space="preserve">                                         </w:t>
      </w:r>
    </w:p>
    <w:p w14:paraId="7A9ED679" w14:textId="77777777" w:rsidR="0024504B" w:rsidRPr="00361100" w:rsidRDefault="0024504B" w:rsidP="0024504B">
      <w:pPr>
        <w:ind w:left="360" w:hanging="360"/>
        <w:jc w:val="both"/>
        <w:rPr>
          <w:color w:val="0000FF"/>
        </w:rPr>
      </w:pPr>
      <w:r w:rsidRPr="00361100">
        <w:rPr>
          <w:b/>
        </w:rPr>
        <w:t>List any dietary addictions and strong food desires you currently have</w:t>
      </w:r>
      <w:r w:rsidRPr="00361100">
        <w:rPr>
          <w:color w:val="0000FF"/>
        </w:rPr>
        <w:t>.</w:t>
      </w:r>
      <w:r w:rsidR="0099002D" w:rsidRPr="00361100">
        <w:rPr>
          <w:color w:val="0000FF"/>
        </w:rPr>
        <w:t xml:space="preserve">        </w:t>
      </w:r>
      <w:r w:rsidRPr="00361100">
        <w:rPr>
          <w:color w:val="0000FF"/>
        </w:rPr>
        <w:t xml:space="preserve"> </w:t>
      </w:r>
    </w:p>
    <w:p w14:paraId="3A96CFD3" w14:textId="77777777" w:rsidR="0024504B" w:rsidRPr="00361100" w:rsidRDefault="00BA233F" w:rsidP="0024504B">
      <w:pPr>
        <w:ind w:left="360" w:hanging="360"/>
        <w:jc w:val="both"/>
        <w:rPr>
          <w:color w:val="0000FF"/>
        </w:rPr>
      </w:pPr>
      <w:r w:rsidRPr="00361100">
        <w:rPr>
          <w:color w:val="0000FF"/>
        </w:rPr>
        <w:t xml:space="preserve">  </w:t>
      </w:r>
      <w:r w:rsidR="0024504B" w:rsidRPr="00361100">
        <w:rPr>
          <w:color w:val="0000FF"/>
        </w:rPr>
        <w:t xml:space="preserve">              </w:t>
      </w:r>
    </w:p>
    <w:p w14:paraId="46AFB2D6" w14:textId="77777777" w:rsidR="0024504B" w:rsidRPr="00361100" w:rsidRDefault="0024504B" w:rsidP="0024504B">
      <w:pPr>
        <w:ind w:left="360" w:hanging="360"/>
        <w:jc w:val="both"/>
        <w:rPr>
          <w:color w:val="0000FF"/>
        </w:rPr>
      </w:pPr>
      <w:r w:rsidRPr="00361100">
        <w:rPr>
          <w:color w:val="808080"/>
        </w:rPr>
        <w:t>If you’ve suffered from bulimia, anorexia, or other compulsive behavior regarding food, or if you just must have certain foods at certain times, or if you feel out of control and can’t prevent yourself or discipline yourself from overeating or snacking on certain foods, list this behavior here</w:t>
      </w:r>
      <w:r w:rsidRPr="00361100">
        <w:rPr>
          <w:color w:val="0000FF"/>
        </w:rPr>
        <w:t>.</w:t>
      </w:r>
      <w:r w:rsidR="0099002D" w:rsidRPr="00361100">
        <w:rPr>
          <w:color w:val="0000FF"/>
        </w:rPr>
        <w:t xml:space="preserve">        </w:t>
      </w:r>
    </w:p>
    <w:p w14:paraId="5D6C85C5" w14:textId="77777777" w:rsidR="0024504B" w:rsidRPr="00361100" w:rsidRDefault="0024504B" w:rsidP="0024504B">
      <w:pPr>
        <w:ind w:left="360" w:hanging="360"/>
        <w:jc w:val="both"/>
        <w:rPr>
          <w:color w:val="0000FF"/>
        </w:rPr>
      </w:pPr>
      <w:r w:rsidRPr="00361100">
        <w:rPr>
          <w:color w:val="0000FF"/>
        </w:rPr>
        <w:t xml:space="preserve">                     </w:t>
      </w:r>
    </w:p>
    <w:p w14:paraId="2754C217" w14:textId="77777777" w:rsidR="0024504B" w:rsidRPr="00361100" w:rsidRDefault="0024504B" w:rsidP="0024504B">
      <w:pPr>
        <w:ind w:left="360" w:hanging="360"/>
        <w:jc w:val="both"/>
        <w:rPr>
          <w:color w:val="0000FF"/>
        </w:rPr>
      </w:pPr>
      <w:r w:rsidRPr="00361100">
        <w:rPr>
          <w:color w:val="0000FF"/>
        </w:rPr>
        <w:t xml:space="preserve">                          </w:t>
      </w:r>
    </w:p>
    <w:p w14:paraId="79A6B8EE" w14:textId="77777777" w:rsidR="0024504B" w:rsidRPr="00361100" w:rsidRDefault="0024504B" w:rsidP="0024504B">
      <w:pPr>
        <w:ind w:left="360" w:hanging="360"/>
        <w:jc w:val="both"/>
        <w:rPr>
          <w:color w:val="0000FF"/>
        </w:rPr>
      </w:pPr>
      <w:r w:rsidRPr="00361100">
        <w:rPr>
          <w:b/>
        </w:rPr>
        <w:t>Do you have any aberrated, anxious, or even excessively private habits and patterns relative to food taking</w:t>
      </w:r>
      <w:r w:rsidRPr="00361100">
        <w:rPr>
          <w:color w:val="0000FF"/>
        </w:rPr>
        <w:t>?</w:t>
      </w:r>
      <w:r w:rsidR="0099002D" w:rsidRPr="00361100">
        <w:rPr>
          <w:color w:val="0000FF"/>
        </w:rPr>
        <w:t xml:space="preserve">        </w:t>
      </w:r>
      <w:r w:rsidRPr="00361100">
        <w:rPr>
          <w:color w:val="0000FF"/>
        </w:rPr>
        <w:t xml:space="preserve"> </w:t>
      </w:r>
    </w:p>
    <w:p w14:paraId="0C1174BB" w14:textId="77777777" w:rsidR="0024504B" w:rsidRPr="00361100" w:rsidRDefault="0024504B" w:rsidP="0024504B">
      <w:pPr>
        <w:ind w:left="360" w:hanging="360"/>
        <w:jc w:val="both"/>
        <w:rPr>
          <w:color w:val="0000FF"/>
        </w:rPr>
      </w:pPr>
      <w:r w:rsidRPr="00361100">
        <w:rPr>
          <w:color w:val="808080"/>
        </w:rPr>
        <w:t>Are there any habits with food that you tend to do alone, without anyone around</w:t>
      </w:r>
      <w:r w:rsidR="0099002D" w:rsidRPr="00361100">
        <w:rPr>
          <w:color w:val="808080"/>
        </w:rPr>
        <w:t>,</w:t>
      </w:r>
      <w:r w:rsidRPr="00361100">
        <w:rPr>
          <w:color w:val="808080"/>
        </w:rPr>
        <w:t xml:space="preserve"> that you would</w:t>
      </w:r>
      <w:r w:rsidR="00BA233F" w:rsidRPr="00361100">
        <w:rPr>
          <w:color w:val="808080"/>
        </w:rPr>
        <w:t xml:space="preserve"> no</w:t>
      </w:r>
      <w:r w:rsidRPr="00361100">
        <w:rPr>
          <w:color w:val="808080"/>
        </w:rPr>
        <w:t>t otherwise do with others present</w:t>
      </w:r>
      <w:r w:rsidRPr="00361100">
        <w:rPr>
          <w:color w:val="0000FF"/>
        </w:rPr>
        <w:t>?</w:t>
      </w:r>
      <w:r w:rsidR="0099002D" w:rsidRPr="00361100">
        <w:rPr>
          <w:color w:val="0000FF"/>
        </w:rPr>
        <w:t xml:space="preserve">        </w:t>
      </w:r>
      <w:r w:rsidRPr="00361100">
        <w:rPr>
          <w:color w:val="0000FF"/>
        </w:rPr>
        <w:t xml:space="preserve">  </w:t>
      </w:r>
    </w:p>
    <w:p w14:paraId="14B7DD90" w14:textId="77777777" w:rsidR="0024504B" w:rsidRPr="00361100" w:rsidRDefault="0024504B" w:rsidP="0024504B">
      <w:pPr>
        <w:ind w:left="360" w:hanging="360"/>
        <w:jc w:val="both"/>
        <w:rPr>
          <w:color w:val="808080"/>
        </w:rPr>
      </w:pPr>
      <w:r w:rsidRPr="00361100">
        <w:rPr>
          <w:color w:val="808080"/>
        </w:rPr>
        <w:t>Do you make sure there is always food in your presence wherever you go, like in your car</w:t>
      </w:r>
      <w:r w:rsidRPr="00361100">
        <w:rPr>
          <w:color w:val="0000FF"/>
        </w:rPr>
        <w:t>?</w:t>
      </w:r>
      <w:r w:rsidR="0099002D" w:rsidRPr="00361100">
        <w:rPr>
          <w:color w:val="0000FF"/>
        </w:rPr>
        <w:t xml:space="preserve">   </w:t>
      </w:r>
      <w:r w:rsidR="0099002D" w:rsidRPr="00361100">
        <w:rPr>
          <w:color w:val="808080"/>
        </w:rPr>
        <w:t xml:space="preserve">     </w:t>
      </w:r>
      <w:r w:rsidRPr="00361100">
        <w:rPr>
          <w:color w:val="808080"/>
        </w:rPr>
        <w:t xml:space="preserve">  </w:t>
      </w:r>
    </w:p>
    <w:p w14:paraId="6CBB968E" w14:textId="77777777" w:rsidR="0024504B" w:rsidRPr="00361100" w:rsidRDefault="0024504B" w:rsidP="0024504B">
      <w:pPr>
        <w:ind w:left="360" w:hanging="360"/>
        <w:jc w:val="both"/>
        <w:rPr>
          <w:color w:val="0000FF"/>
        </w:rPr>
      </w:pPr>
      <w:r w:rsidRPr="00361100">
        <w:rPr>
          <w:color w:val="808080"/>
        </w:rPr>
        <w:t>Do you have private stashes of fo</w:t>
      </w:r>
      <w:r w:rsidR="00BA233F" w:rsidRPr="00361100">
        <w:rPr>
          <w:color w:val="808080"/>
        </w:rPr>
        <w:t>od hidden away where others canno</w:t>
      </w:r>
      <w:r w:rsidRPr="00361100">
        <w:rPr>
          <w:color w:val="808080"/>
        </w:rPr>
        <w:t xml:space="preserve">t </w:t>
      </w:r>
      <w:r w:rsidR="0099002D" w:rsidRPr="00361100">
        <w:rPr>
          <w:color w:val="808080"/>
        </w:rPr>
        <w:t xml:space="preserve">see it, </w:t>
      </w:r>
      <w:r w:rsidRPr="00361100">
        <w:rPr>
          <w:color w:val="808080"/>
        </w:rPr>
        <w:t>find it or learn of it</w:t>
      </w:r>
      <w:r w:rsidRPr="00361100">
        <w:rPr>
          <w:color w:val="0000FF"/>
        </w:rPr>
        <w:t xml:space="preserve">?           </w:t>
      </w:r>
    </w:p>
    <w:p w14:paraId="738BBD18" w14:textId="77777777" w:rsidR="0024504B" w:rsidRPr="00361100" w:rsidRDefault="0024504B" w:rsidP="0024504B">
      <w:pPr>
        <w:ind w:left="360" w:hanging="360"/>
        <w:jc w:val="both"/>
        <w:rPr>
          <w:color w:val="0000FF"/>
        </w:rPr>
      </w:pPr>
      <w:r w:rsidRPr="00361100">
        <w:rPr>
          <w:color w:val="0000FF"/>
        </w:rPr>
        <w:t xml:space="preserve">                           </w:t>
      </w:r>
    </w:p>
    <w:p w14:paraId="52E23721" w14:textId="77777777" w:rsidR="0024504B" w:rsidRPr="00361100" w:rsidRDefault="0024504B" w:rsidP="0024504B">
      <w:pPr>
        <w:ind w:left="360" w:hanging="360"/>
        <w:jc w:val="both"/>
        <w:rPr>
          <w:color w:val="0000FF"/>
        </w:rPr>
      </w:pPr>
    </w:p>
    <w:p w14:paraId="4B69DF1B" w14:textId="77777777" w:rsidR="0024504B" w:rsidRPr="00361100" w:rsidRDefault="0024504B" w:rsidP="0024504B">
      <w:pPr>
        <w:ind w:left="360" w:hanging="360"/>
        <w:jc w:val="both"/>
        <w:rPr>
          <w:color w:val="808080"/>
        </w:rPr>
      </w:pPr>
      <w:r w:rsidRPr="00361100">
        <w:rPr>
          <w:b/>
        </w:rPr>
        <w:t>Describe your digestion, BM’s (bowel movements) and waste elimination.</w:t>
      </w:r>
      <w:r w:rsidRPr="00361100">
        <w:t xml:space="preserve"> </w:t>
      </w:r>
    </w:p>
    <w:p w14:paraId="37A0DAC9" w14:textId="77777777" w:rsidR="0024504B" w:rsidRPr="00361100" w:rsidRDefault="0024504B" w:rsidP="0024504B">
      <w:pPr>
        <w:ind w:left="360" w:hanging="360"/>
        <w:jc w:val="both"/>
        <w:rPr>
          <w:color w:val="808080"/>
        </w:rPr>
      </w:pPr>
      <w:r w:rsidRPr="00361100">
        <w:rPr>
          <w:color w:val="808080"/>
        </w:rPr>
        <w:t>Do you have problems digesting your food</w:t>
      </w:r>
      <w:r w:rsidRPr="00361100">
        <w:rPr>
          <w:color w:val="0000FF"/>
        </w:rPr>
        <w:t>?</w:t>
      </w:r>
      <w:r w:rsidR="0099002D" w:rsidRPr="00361100">
        <w:rPr>
          <w:color w:val="0000FF"/>
        </w:rPr>
        <w:t xml:space="preserve">        </w:t>
      </w:r>
      <w:r w:rsidRPr="00361100">
        <w:rPr>
          <w:color w:val="0000FF"/>
        </w:rPr>
        <w:t xml:space="preserve">                       </w:t>
      </w:r>
    </w:p>
    <w:p w14:paraId="30F631E7" w14:textId="77777777" w:rsidR="0024504B" w:rsidRPr="00361100" w:rsidRDefault="0024504B" w:rsidP="0024504B">
      <w:pPr>
        <w:ind w:left="360" w:hanging="360"/>
        <w:jc w:val="both"/>
        <w:rPr>
          <w:color w:val="0000FF"/>
        </w:rPr>
      </w:pPr>
      <w:r w:rsidRPr="00361100">
        <w:rPr>
          <w:color w:val="808080"/>
        </w:rPr>
        <w:t>Are you eating your food too fast, not chewing it well, or otherwise not digesting it well</w:t>
      </w:r>
      <w:r w:rsidRPr="00361100">
        <w:rPr>
          <w:color w:val="0000FF"/>
        </w:rPr>
        <w:t>?</w:t>
      </w:r>
      <w:r w:rsidR="0099002D" w:rsidRPr="00361100">
        <w:rPr>
          <w:color w:val="0000FF"/>
        </w:rPr>
        <w:t xml:space="preserve">        </w:t>
      </w:r>
      <w:r w:rsidRPr="00361100">
        <w:rPr>
          <w:color w:val="0000FF"/>
        </w:rPr>
        <w:t xml:space="preserve">                       </w:t>
      </w:r>
    </w:p>
    <w:p w14:paraId="6FE53F6F" w14:textId="77777777" w:rsidR="0099002D" w:rsidRPr="00361100" w:rsidRDefault="0024504B" w:rsidP="0024504B">
      <w:pPr>
        <w:ind w:left="360" w:hanging="360"/>
        <w:jc w:val="both"/>
        <w:rPr>
          <w:color w:val="0000FF"/>
        </w:rPr>
      </w:pPr>
      <w:r w:rsidRPr="00361100">
        <w:rPr>
          <w:color w:val="808080"/>
        </w:rPr>
        <w:t>How frequently do you have BMs—how many per day or week</w:t>
      </w:r>
      <w:r w:rsidRPr="00361100">
        <w:rPr>
          <w:color w:val="0000FF"/>
        </w:rPr>
        <w:t>?</w:t>
      </w:r>
      <w:r w:rsidR="0099002D" w:rsidRPr="00361100">
        <w:rPr>
          <w:color w:val="0000FF"/>
        </w:rPr>
        <w:t xml:space="preserve">        </w:t>
      </w:r>
      <w:r w:rsidRPr="00361100">
        <w:rPr>
          <w:color w:val="0000FF"/>
        </w:rPr>
        <w:t xml:space="preserve">  </w:t>
      </w:r>
    </w:p>
    <w:p w14:paraId="48BF8155" w14:textId="77777777" w:rsidR="0024504B" w:rsidRPr="00361100" w:rsidRDefault="0024504B" w:rsidP="0024504B">
      <w:pPr>
        <w:ind w:left="360" w:hanging="360"/>
        <w:jc w:val="both"/>
        <w:rPr>
          <w:color w:val="0000FF"/>
        </w:rPr>
      </w:pPr>
      <w:r w:rsidRPr="00361100">
        <w:rPr>
          <w:color w:val="808080"/>
        </w:rPr>
        <w:t>Are they regular</w:t>
      </w:r>
      <w:r w:rsidRPr="00361100">
        <w:rPr>
          <w:color w:val="0000FF"/>
        </w:rPr>
        <w:t>?</w:t>
      </w:r>
      <w:r w:rsidR="0099002D" w:rsidRPr="00361100">
        <w:rPr>
          <w:color w:val="0000FF"/>
        </w:rPr>
        <w:t xml:space="preserve">        </w:t>
      </w:r>
      <w:r w:rsidRPr="00361100">
        <w:rPr>
          <w:color w:val="0000FF"/>
        </w:rPr>
        <w:t xml:space="preserve">                    </w:t>
      </w:r>
    </w:p>
    <w:p w14:paraId="75D16507" w14:textId="77777777" w:rsidR="0024504B" w:rsidRPr="00361100" w:rsidRDefault="0024504B" w:rsidP="0024504B">
      <w:pPr>
        <w:ind w:left="360" w:hanging="360"/>
        <w:jc w:val="both"/>
        <w:rPr>
          <w:color w:val="0000FF"/>
        </w:rPr>
      </w:pPr>
      <w:r w:rsidRPr="00361100">
        <w:rPr>
          <w:color w:val="808080"/>
        </w:rPr>
        <w:t>Do your BMs need to be stimulated, like via laxatives, bran, or any other means</w:t>
      </w:r>
      <w:r w:rsidRPr="00361100">
        <w:rPr>
          <w:color w:val="0000FF"/>
        </w:rPr>
        <w:t>?</w:t>
      </w:r>
      <w:r w:rsidR="0099002D" w:rsidRPr="00361100">
        <w:rPr>
          <w:color w:val="0000FF"/>
        </w:rPr>
        <w:t xml:space="preserve">        </w:t>
      </w:r>
      <w:r w:rsidRPr="00361100">
        <w:rPr>
          <w:color w:val="0000FF"/>
        </w:rPr>
        <w:t xml:space="preserve">                </w:t>
      </w:r>
    </w:p>
    <w:p w14:paraId="7D1DC4DC" w14:textId="77777777" w:rsidR="0099002D" w:rsidRPr="00361100" w:rsidRDefault="0024504B" w:rsidP="0024504B">
      <w:pPr>
        <w:ind w:left="360" w:hanging="360"/>
        <w:jc w:val="both"/>
        <w:rPr>
          <w:color w:val="0000FF"/>
        </w:rPr>
      </w:pPr>
      <w:r w:rsidRPr="00361100">
        <w:rPr>
          <w:color w:val="808080"/>
        </w:rPr>
        <w:t>Is there any pain involved in having BMs</w:t>
      </w:r>
      <w:r w:rsidRPr="00361100">
        <w:rPr>
          <w:color w:val="0000FF"/>
        </w:rPr>
        <w:t>?</w:t>
      </w:r>
      <w:r w:rsidR="0099002D" w:rsidRPr="00361100">
        <w:rPr>
          <w:color w:val="0000FF"/>
        </w:rPr>
        <w:t xml:space="preserve">          </w:t>
      </w:r>
      <w:r w:rsidRPr="00361100">
        <w:rPr>
          <w:color w:val="0000FF"/>
        </w:rPr>
        <w:t xml:space="preserve">  </w:t>
      </w:r>
    </w:p>
    <w:p w14:paraId="7A162DEB" w14:textId="77777777" w:rsidR="0024504B" w:rsidRPr="00361100" w:rsidRDefault="0024504B" w:rsidP="0024504B">
      <w:pPr>
        <w:ind w:left="360" w:hanging="360"/>
        <w:jc w:val="both"/>
        <w:rPr>
          <w:color w:val="0000FF"/>
        </w:rPr>
      </w:pPr>
      <w:r w:rsidRPr="00361100">
        <w:rPr>
          <w:color w:val="808080"/>
        </w:rPr>
        <w:t>Is there any bleeding</w:t>
      </w:r>
      <w:r w:rsidRPr="00361100">
        <w:rPr>
          <w:color w:val="0000FF"/>
        </w:rPr>
        <w:t>?</w:t>
      </w:r>
      <w:r w:rsidR="0099002D" w:rsidRPr="00361100">
        <w:rPr>
          <w:color w:val="0000FF"/>
        </w:rPr>
        <w:t xml:space="preserve">          </w:t>
      </w:r>
      <w:r w:rsidRPr="00361100">
        <w:rPr>
          <w:color w:val="0000FF"/>
        </w:rPr>
        <w:t xml:space="preserve">  </w:t>
      </w:r>
    </w:p>
    <w:p w14:paraId="3FEC9645" w14:textId="77777777" w:rsidR="0024504B" w:rsidRPr="00361100" w:rsidRDefault="0024504B" w:rsidP="0024504B">
      <w:pPr>
        <w:ind w:left="360" w:hanging="360"/>
        <w:jc w:val="both"/>
        <w:rPr>
          <w:color w:val="0000FF"/>
        </w:rPr>
      </w:pPr>
      <w:r w:rsidRPr="00361100">
        <w:rPr>
          <w:color w:val="808080"/>
        </w:rPr>
        <w:t>Do you do enemas or colemas or get colonic irrigation regularly</w:t>
      </w:r>
      <w:r w:rsidRPr="00361100">
        <w:rPr>
          <w:color w:val="0000FF"/>
        </w:rPr>
        <w:t>?</w:t>
      </w:r>
      <w:r w:rsidR="0099002D" w:rsidRPr="00361100">
        <w:rPr>
          <w:color w:val="0000FF"/>
        </w:rPr>
        <w:t xml:space="preserve">          </w:t>
      </w:r>
      <w:r w:rsidRPr="00361100">
        <w:rPr>
          <w:color w:val="0000FF"/>
        </w:rPr>
        <w:t xml:space="preserve">                                                                                         </w:t>
      </w:r>
    </w:p>
    <w:p w14:paraId="724D9F51" w14:textId="77777777" w:rsidR="0024504B" w:rsidRPr="00361100" w:rsidRDefault="0024504B" w:rsidP="0024504B">
      <w:pPr>
        <w:ind w:left="360" w:hanging="360"/>
        <w:jc w:val="both"/>
        <w:rPr>
          <w:color w:val="0000FF"/>
        </w:rPr>
      </w:pPr>
      <w:r w:rsidRPr="00361100">
        <w:rPr>
          <w:color w:val="0000FF"/>
        </w:rPr>
        <w:t xml:space="preserve">                              </w:t>
      </w:r>
    </w:p>
    <w:p w14:paraId="26E5E6DB" w14:textId="77777777" w:rsidR="006F6E2F" w:rsidRPr="003F1B2A" w:rsidRDefault="006F6E2F" w:rsidP="0064748C">
      <w:pPr>
        <w:ind w:left="360" w:hanging="360"/>
        <w:jc w:val="both"/>
        <w:rPr>
          <w:b/>
          <w:i/>
          <w:sz w:val="28"/>
          <w:szCs w:val="28"/>
        </w:rPr>
      </w:pPr>
      <w:r w:rsidRPr="003F1B2A">
        <w:rPr>
          <w:b/>
          <w:i/>
          <w:sz w:val="28"/>
          <w:szCs w:val="28"/>
        </w:rPr>
        <w:t>Toxic Exposure</w:t>
      </w:r>
    </w:p>
    <w:p w14:paraId="5CD61FEC" w14:textId="77777777" w:rsidR="00E750C7" w:rsidRPr="00361100" w:rsidRDefault="007B556C" w:rsidP="0064748C">
      <w:pPr>
        <w:ind w:left="360" w:hanging="360"/>
        <w:jc w:val="both"/>
        <w:rPr>
          <w:color w:val="0000FF"/>
        </w:rPr>
      </w:pPr>
      <w:r w:rsidRPr="00361100">
        <w:rPr>
          <w:b/>
        </w:rPr>
        <w:t>Have you had any vaccinations/Inoculations/Immunizations</w:t>
      </w:r>
      <w:r w:rsidRPr="00361100">
        <w:rPr>
          <w:color w:val="0000FF"/>
        </w:rPr>
        <w:t xml:space="preserve">? </w:t>
      </w:r>
    </w:p>
    <w:p w14:paraId="1D937BB3" w14:textId="77777777" w:rsidR="007B556C" w:rsidRPr="00361100" w:rsidRDefault="00E750C7" w:rsidP="0064748C">
      <w:pPr>
        <w:ind w:left="360" w:hanging="360"/>
        <w:jc w:val="both"/>
        <w:rPr>
          <w:color w:val="0000FF"/>
        </w:rPr>
      </w:pPr>
      <w:r w:rsidRPr="00361100">
        <w:rPr>
          <w:color w:val="808080"/>
        </w:rPr>
        <w:t xml:space="preserve">Please list </w:t>
      </w:r>
      <w:r w:rsidR="00026D9C" w:rsidRPr="00361100">
        <w:rPr>
          <w:color w:val="808080"/>
        </w:rPr>
        <w:t>all</w:t>
      </w:r>
      <w:r w:rsidRPr="00361100">
        <w:rPr>
          <w:color w:val="808080"/>
        </w:rPr>
        <w:t xml:space="preserve"> vaccinations </w:t>
      </w:r>
      <w:r w:rsidR="007B556C" w:rsidRPr="00361100">
        <w:rPr>
          <w:color w:val="808080"/>
        </w:rPr>
        <w:t>for childhood, military, travel, of for other reasons</w:t>
      </w:r>
      <w:r w:rsidRPr="00361100">
        <w:rPr>
          <w:color w:val="0000FF"/>
        </w:rPr>
        <w:t>.</w:t>
      </w:r>
      <w:r w:rsidR="007B475B" w:rsidRPr="00361100">
        <w:rPr>
          <w:color w:val="0000FF"/>
        </w:rPr>
        <w:t xml:space="preserve">   </w:t>
      </w:r>
      <w:r w:rsidR="007B556C" w:rsidRPr="00361100">
        <w:rPr>
          <w:color w:val="0000FF"/>
        </w:rPr>
        <w:t xml:space="preserve">        </w:t>
      </w:r>
    </w:p>
    <w:p w14:paraId="3DFD4922" w14:textId="77777777" w:rsidR="00E750C7" w:rsidRPr="00361100" w:rsidRDefault="00E750C7" w:rsidP="0064748C">
      <w:pPr>
        <w:ind w:left="360" w:hanging="360"/>
        <w:jc w:val="both"/>
        <w:rPr>
          <w:color w:val="0000FF"/>
        </w:rPr>
      </w:pPr>
      <w:r w:rsidRPr="00361100">
        <w:rPr>
          <w:color w:val="0000FF"/>
        </w:rPr>
        <w:t xml:space="preserve">          </w:t>
      </w:r>
      <w:r w:rsidR="007B556C" w:rsidRPr="00361100">
        <w:rPr>
          <w:color w:val="0000FF"/>
        </w:rPr>
        <w:t xml:space="preserve"> </w:t>
      </w:r>
      <w:r w:rsidRPr="00361100">
        <w:rPr>
          <w:b/>
          <w:color w:val="0000FF"/>
        </w:rPr>
        <w:t xml:space="preserve">      </w:t>
      </w:r>
    </w:p>
    <w:p w14:paraId="38EB85A7" w14:textId="77777777" w:rsidR="00E750C7" w:rsidRPr="00361100" w:rsidRDefault="006F6E2F" w:rsidP="0064748C">
      <w:pPr>
        <w:ind w:left="360" w:hanging="360"/>
        <w:jc w:val="both"/>
        <w:rPr>
          <w:color w:val="0000FF"/>
        </w:rPr>
      </w:pPr>
      <w:r w:rsidRPr="00361100">
        <w:rPr>
          <w:b/>
        </w:rPr>
        <w:t>What is your h</w:t>
      </w:r>
      <w:r w:rsidR="00451E82" w:rsidRPr="00361100">
        <w:rPr>
          <w:b/>
        </w:rPr>
        <w:t xml:space="preserve">istory of </w:t>
      </w:r>
      <w:r w:rsidRPr="00361100">
        <w:rPr>
          <w:b/>
        </w:rPr>
        <w:t>taking p</w:t>
      </w:r>
      <w:r w:rsidR="00451E82" w:rsidRPr="00361100">
        <w:rPr>
          <w:b/>
        </w:rPr>
        <w:t>harmaceutical medications</w:t>
      </w:r>
      <w:r w:rsidRPr="00361100">
        <w:rPr>
          <w:color w:val="0000FF"/>
        </w:rPr>
        <w:t>?</w:t>
      </w:r>
      <w:r w:rsidR="00451E82" w:rsidRPr="00361100">
        <w:rPr>
          <w:color w:val="0000FF"/>
        </w:rPr>
        <w:t xml:space="preserve"> </w:t>
      </w:r>
    </w:p>
    <w:p w14:paraId="3E732B83" w14:textId="77777777" w:rsidR="00E750C7" w:rsidRPr="00361100" w:rsidRDefault="006F6E2F" w:rsidP="0064748C">
      <w:pPr>
        <w:ind w:left="360" w:hanging="360"/>
        <w:jc w:val="both"/>
        <w:rPr>
          <w:color w:val="0000FF"/>
        </w:rPr>
      </w:pPr>
      <w:r w:rsidRPr="00361100">
        <w:rPr>
          <w:color w:val="808080"/>
        </w:rPr>
        <w:t>L</w:t>
      </w:r>
      <w:r w:rsidR="00451E82" w:rsidRPr="00361100">
        <w:rPr>
          <w:color w:val="808080"/>
        </w:rPr>
        <w:t xml:space="preserve">ist any medications or drugs that you took in the past, </w:t>
      </w:r>
      <w:r w:rsidR="00451E82" w:rsidRPr="00361100">
        <w:rPr>
          <w:color w:val="808080"/>
          <w:u w:val="single"/>
        </w:rPr>
        <w:t>especially in courses</w:t>
      </w:r>
      <w:r w:rsidR="00451E82" w:rsidRPr="00361100">
        <w:rPr>
          <w:color w:val="808080"/>
        </w:rPr>
        <w:t xml:space="preserve">—like for a week or more.  </w:t>
      </w:r>
      <w:r w:rsidR="00E750C7" w:rsidRPr="00361100">
        <w:rPr>
          <w:color w:val="808080"/>
        </w:rPr>
        <w:t>Opposite the drug, b</w:t>
      </w:r>
      <w:r w:rsidR="00451E82" w:rsidRPr="00361100">
        <w:rPr>
          <w:color w:val="808080"/>
        </w:rPr>
        <w:t xml:space="preserve">e sure to list </w:t>
      </w:r>
      <w:r w:rsidR="00E750C7" w:rsidRPr="00361100">
        <w:rPr>
          <w:color w:val="808080"/>
        </w:rPr>
        <w:t>the</w:t>
      </w:r>
      <w:r w:rsidR="00451E82" w:rsidRPr="00361100">
        <w:rPr>
          <w:color w:val="808080"/>
        </w:rPr>
        <w:t xml:space="preserve"> conditions </w:t>
      </w:r>
      <w:r w:rsidR="00E750C7" w:rsidRPr="00361100">
        <w:rPr>
          <w:color w:val="808080"/>
        </w:rPr>
        <w:t xml:space="preserve">for which </w:t>
      </w:r>
      <w:r w:rsidR="00451E82" w:rsidRPr="00361100">
        <w:rPr>
          <w:color w:val="808080"/>
        </w:rPr>
        <w:t>the meds were prescribed or taken</w:t>
      </w:r>
      <w:r w:rsidR="00451E82" w:rsidRPr="00361100">
        <w:rPr>
          <w:color w:val="0000FF"/>
        </w:rPr>
        <w:t>.</w:t>
      </w:r>
      <w:r w:rsidRPr="00361100">
        <w:rPr>
          <w:color w:val="0000FF"/>
        </w:rPr>
        <w:t xml:space="preserve"> </w:t>
      </w:r>
      <w:r w:rsidR="00DD1532" w:rsidRPr="00361100">
        <w:rPr>
          <w:color w:val="0000FF"/>
        </w:rPr>
        <w:t xml:space="preserve">                                                                                          </w:t>
      </w:r>
      <w:r w:rsidRPr="00361100">
        <w:rPr>
          <w:color w:val="0000FF"/>
        </w:rPr>
        <w:t xml:space="preserve"> </w:t>
      </w:r>
    </w:p>
    <w:p w14:paraId="6359243E" w14:textId="77777777" w:rsidR="008E1D1F" w:rsidRPr="00361100" w:rsidRDefault="00E750C7" w:rsidP="0064748C">
      <w:pPr>
        <w:ind w:left="360" w:hanging="360"/>
        <w:jc w:val="both"/>
        <w:rPr>
          <w:color w:val="0000FF"/>
        </w:rPr>
      </w:pPr>
      <w:r w:rsidRPr="00361100">
        <w:rPr>
          <w:color w:val="808080"/>
        </w:rPr>
        <w:t>Were you ever</w:t>
      </w:r>
      <w:r w:rsidR="006F6E2F" w:rsidRPr="00361100">
        <w:rPr>
          <w:color w:val="808080"/>
        </w:rPr>
        <w:t xml:space="preserve"> given general or local anesthetics for surgeries</w:t>
      </w:r>
      <w:r w:rsidRPr="00361100">
        <w:rPr>
          <w:color w:val="808080"/>
        </w:rPr>
        <w:t>?</w:t>
      </w:r>
      <w:r w:rsidR="00685F77" w:rsidRPr="00361100">
        <w:rPr>
          <w:color w:val="808080"/>
        </w:rPr>
        <w:t xml:space="preserve">  Please note the type of surgery (what it was for</w:t>
      </w:r>
      <w:r w:rsidR="00685F77" w:rsidRPr="00361100">
        <w:rPr>
          <w:color w:val="0000FF"/>
        </w:rPr>
        <w:t>).</w:t>
      </w:r>
      <w:r w:rsidR="008E1D1F" w:rsidRPr="00361100">
        <w:rPr>
          <w:color w:val="0000FF"/>
        </w:rPr>
        <w:t xml:space="preserve">                              </w:t>
      </w:r>
      <w:r w:rsidR="007B475B" w:rsidRPr="00361100">
        <w:rPr>
          <w:color w:val="0000FF"/>
        </w:rPr>
        <w:t xml:space="preserve"> </w:t>
      </w:r>
    </w:p>
    <w:p w14:paraId="6DD04EB0" w14:textId="77777777" w:rsidR="00451E82" w:rsidRPr="00361100" w:rsidRDefault="007B475B" w:rsidP="0064748C">
      <w:pPr>
        <w:ind w:left="360" w:hanging="360"/>
        <w:jc w:val="both"/>
        <w:rPr>
          <w:color w:val="0000FF"/>
        </w:rPr>
      </w:pPr>
      <w:r w:rsidRPr="00361100">
        <w:rPr>
          <w:color w:val="0000FF"/>
        </w:rPr>
        <w:t xml:space="preserve">     </w:t>
      </w:r>
      <w:r w:rsidR="00451E82" w:rsidRPr="00361100">
        <w:rPr>
          <w:color w:val="0000FF"/>
        </w:rPr>
        <w:t xml:space="preserve">                                                                       </w:t>
      </w:r>
    </w:p>
    <w:p w14:paraId="6B67B2EA" w14:textId="77777777" w:rsidR="00685F77" w:rsidRPr="00361100" w:rsidRDefault="008E1D1F" w:rsidP="0064748C">
      <w:pPr>
        <w:ind w:left="360" w:hanging="360"/>
        <w:jc w:val="both"/>
        <w:rPr>
          <w:color w:val="0000FF"/>
        </w:rPr>
      </w:pPr>
      <w:r w:rsidRPr="00361100">
        <w:rPr>
          <w:color w:val="0000FF"/>
        </w:rPr>
        <w:t xml:space="preserve">                                                                                                                                                                                                                 </w:t>
      </w:r>
      <w:r w:rsidR="00685F77" w:rsidRPr="00361100">
        <w:rPr>
          <w:color w:val="0000FF"/>
        </w:rPr>
        <w:t xml:space="preserve">          </w:t>
      </w:r>
      <w:r w:rsidR="00451E82" w:rsidRPr="00361100">
        <w:rPr>
          <w:color w:val="0000FF"/>
        </w:rPr>
        <w:t xml:space="preserve"> </w:t>
      </w:r>
      <w:r w:rsidR="00685F77" w:rsidRPr="00361100">
        <w:rPr>
          <w:color w:val="0000FF"/>
        </w:rPr>
        <w:t xml:space="preserve">    </w:t>
      </w:r>
    </w:p>
    <w:p w14:paraId="0447BA51" w14:textId="77777777" w:rsidR="009A3AC3" w:rsidRPr="00361100" w:rsidRDefault="003708E9" w:rsidP="0064748C">
      <w:pPr>
        <w:ind w:left="360" w:hanging="360"/>
        <w:jc w:val="both"/>
        <w:rPr>
          <w:color w:val="0000FF"/>
        </w:rPr>
      </w:pPr>
      <w:r w:rsidRPr="00361100">
        <w:rPr>
          <w:b/>
        </w:rPr>
        <w:t>H</w:t>
      </w:r>
      <w:r w:rsidR="007B556C" w:rsidRPr="00361100">
        <w:rPr>
          <w:b/>
        </w:rPr>
        <w:t>ave you had any toxic exposure</w:t>
      </w:r>
      <w:r w:rsidR="00451E82" w:rsidRPr="00361100">
        <w:rPr>
          <w:b/>
        </w:rPr>
        <w:t xml:space="preserve"> to any kind of radiation, animal bites, or insect poison</w:t>
      </w:r>
      <w:r w:rsidR="00451E82" w:rsidRPr="00361100">
        <w:rPr>
          <w:color w:val="0000FF"/>
        </w:rPr>
        <w:t xml:space="preserve">? </w:t>
      </w:r>
    </w:p>
    <w:p w14:paraId="4EC359EA" w14:textId="77777777" w:rsidR="009A3AC3" w:rsidRPr="00361100" w:rsidRDefault="009A3AC3" w:rsidP="0064748C">
      <w:pPr>
        <w:ind w:left="360" w:hanging="360"/>
        <w:jc w:val="both"/>
        <w:rPr>
          <w:color w:val="0000FF"/>
        </w:rPr>
      </w:pPr>
      <w:r w:rsidRPr="00361100">
        <w:rPr>
          <w:color w:val="808080"/>
        </w:rPr>
        <w:t xml:space="preserve">Were you ever treated for dog bites or </w:t>
      </w:r>
      <w:r w:rsidR="00026D9C" w:rsidRPr="00361100">
        <w:rPr>
          <w:color w:val="808080"/>
        </w:rPr>
        <w:t>snakebites</w:t>
      </w:r>
      <w:r w:rsidRPr="00361100">
        <w:rPr>
          <w:color w:val="808080"/>
        </w:rPr>
        <w:t xml:space="preserve"> or bee stings, </w:t>
      </w:r>
      <w:r w:rsidR="00B36198" w:rsidRPr="00361100">
        <w:rPr>
          <w:color w:val="808080"/>
        </w:rPr>
        <w:t>etc.</w:t>
      </w:r>
      <w:r w:rsidRPr="00361100">
        <w:rPr>
          <w:color w:val="0000FF"/>
        </w:rPr>
        <w:t>?</w:t>
      </w:r>
      <w:r w:rsidR="0086362E" w:rsidRPr="00361100">
        <w:rPr>
          <w:color w:val="0000FF"/>
        </w:rPr>
        <w:t xml:space="preserve">                                                                        </w:t>
      </w:r>
      <w:r w:rsidRPr="00361100">
        <w:rPr>
          <w:b/>
          <w:color w:val="0000FF"/>
        </w:rPr>
        <w:t xml:space="preserve"> </w:t>
      </w:r>
      <w:r w:rsidR="006F6E2F" w:rsidRPr="00361100">
        <w:rPr>
          <w:color w:val="0000FF"/>
        </w:rPr>
        <w:t xml:space="preserve">  </w:t>
      </w:r>
      <w:r w:rsidRPr="00361100">
        <w:rPr>
          <w:color w:val="0000FF"/>
        </w:rPr>
        <w:t xml:space="preserve">           </w:t>
      </w:r>
    </w:p>
    <w:p w14:paraId="375D5175" w14:textId="77777777" w:rsidR="0099002D" w:rsidRPr="00361100" w:rsidRDefault="006F6E2F" w:rsidP="0064748C">
      <w:pPr>
        <w:ind w:left="360" w:hanging="360"/>
        <w:jc w:val="both"/>
        <w:rPr>
          <w:color w:val="0000FF"/>
        </w:rPr>
      </w:pPr>
      <w:r w:rsidRPr="00361100">
        <w:rPr>
          <w:color w:val="808080"/>
        </w:rPr>
        <w:t>H</w:t>
      </w:r>
      <w:r w:rsidR="00451E82" w:rsidRPr="00361100">
        <w:rPr>
          <w:color w:val="808080"/>
        </w:rPr>
        <w:t>ave you ever worked at a factory or in an industry where you were exposed to toxic fumes, solvents, gasses, liquids, or other such at least potentially hazardous substances</w:t>
      </w:r>
      <w:r w:rsidR="00451E82" w:rsidRPr="00361100">
        <w:rPr>
          <w:color w:val="0000FF"/>
        </w:rPr>
        <w:t>?</w:t>
      </w:r>
      <w:r w:rsidR="0099002D" w:rsidRPr="00361100">
        <w:rPr>
          <w:color w:val="0000FF"/>
        </w:rPr>
        <w:t xml:space="preserve">        </w:t>
      </w:r>
      <w:r w:rsidR="00A86550" w:rsidRPr="00361100">
        <w:rPr>
          <w:color w:val="0000FF"/>
        </w:rPr>
        <w:t xml:space="preserve">  </w:t>
      </w:r>
    </w:p>
    <w:p w14:paraId="120ABB1E" w14:textId="77777777" w:rsidR="009A3AC3" w:rsidRPr="00361100" w:rsidRDefault="00A86550" w:rsidP="0064748C">
      <w:pPr>
        <w:ind w:left="360" w:hanging="360"/>
        <w:jc w:val="both"/>
        <w:rPr>
          <w:color w:val="808080"/>
        </w:rPr>
      </w:pPr>
      <w:r w:rsidRPr="00361100">
        <w:rPr>
          <w:color w:val="808080"/>
        </w:rPr>
        <w:t>If so, please describe the substances and circumstances of intake</w:t>
      </w:r>
      <w:r w:rsidRPr="00361100">
        <w:rPr>
          <w:color w:val="0000FF"/>
        </w:rPr>
        <w:t>:</w:t>
      </w:r>
      <w:r w:rsidR="0099002D" w:rsidRPr="00361100">
        <w:rPr>
          <w:color w:val="0000FF"/>
        </w:rPr>
        <w:t xml:space="preserve">          </w:t>
      </w:r>
      <w:r w:rsidR="0086362E" w:rsidRPr="00361100">
        <w:rPr>
          <w:color w:val="0000FF"/>
        </w:rPr>
        <w:t xml:space="preserve">                         </w:t>
      </w:r>
      <w:r w:rsidR="00451E82" w:rsidRPr="00361100">
        <w:rPr>
          <w:color w:val="0000FF"/>
        </w:rPr>
        <w:t xml:space="preserve">  </w:t>
      </w:r>
      <w:r w:rsidR="0086362E" w:rsidRPr="00361100">
        <w:rPr>
          <w:color w:val="0000FF"/>
        </w:rPr>
        <w:t xml:space="preserve">                                                                                                                                             </w:t>
      </w:r>
      <w:r w:rsidR="009A3AC3" w:rsidRPr="00361100">
        <w:rPr>
          <w:color w:val="0000FF"/>
        </w:rPr>
        <w:t xml:space="preserve">              </w:t>
      </w:r>
    </w:p>
    <w:p w14:paraId="40B9178F" w14:textId="77777777" w:rsidR="001B6697" w:rsidRPr="00361100" w:rsidRDefault="00451E82" w:rsidP="0064748C">
      <w:pPr>
        <w:ind w:left="360" w:hanging="360"/>
        <w:jc w:val="both"/>
        <w:rPr>
          <w:color w:val="0000FF"/>
        </w:rPr>
      </w:pPr>
      <w:r w:rsidRPr="00361100">
        <w:rPr>
          <w:color w:val="808080"/>
        </w:rPr>
        <w:lastRenderedPageBreak/>
        <w:t>Have you had several series of X-rays</w:t>
      </w:r>
      <w:r w:rsidR="00B97FD7" w:rsidRPr="00361100">
        <w:rPr>
          <w:color w:val="808080"/>
        </w:rPr>
        <w:t xml:space="preserve"> or other type of medical irradiation</w:t>
      </w:r>
      <w:r w:rsidRPr="00361100">
        <w:rPr>
          <w:color w:val="0000FF"/>
        </w:rPr>
        <w:t>?</w:t>
      </w:r>
      <w:r w:rsidR="0099002D" w:rsidRPr="00361100">
        <w:rPr>
          <w:color w:val="0000FF"/>
        </w:rPr>
        <w:t xml:space="preserve">        </w:t>
      </w:r>
      <w:r w:rsidRPr="00361100">
        <w:rPr>
          <w:color w:val="0000FF"/>
        </w:rPr>
        <w:t xml:space="preserve">  </w:t>
      </w:r>
    </w:p>
    <w:p w14:paraId="17C9A27E" w14:textId="77777777" w:rsidR="009A3AC3" w:rsidRPr="00361100" w:rsidRDefault="009A3AC3" w:rsidP="0064748C">
      <w:pPr>
        <w:ind w:left="360" w:hanging="360"/>
        <w:jc w:val="both"/>
        <w:rPr>
          <w:color w:val="0000FF"/>
        </w:rPr>
      </w:pPr>
      <w:r w:rsidRPr="00361100">
        <w:rPr>
          <w:color w:val="808080"/>
        </w:rPr>
        <w:t>If so, for what</w:t>
      </w:r>
      <w:r w:rsidRPr="00361100">
        <w:rPr>
          <w:color w:val="0000FF"/>
        </w:rPr>
        <w:t>?</w:t>
      </w:r>
      <w:r w:rsidR="0099002D" w:rsidRPr="00361100">
        <w:rPr>
          <w:color w:val="0000FF"/>
        </w:rPr>
        <w:t xml:space="preserve">        </w:t>
      </w:r>
      <w:r w:rsidR="0086362E" w:rsidRPr="00361100">
        <w:rPr>
          <w:color w:val="0000FF"/>
        </w:rPr>
        <w:t xml:space="preserve">                                                                                                                         </w:t>
      </w:r>
    </w:p>
    <w:p w14:paraId="2D6B7193" w14:textId="77777777" w:rsidR="001B6697" w:rsidRPr="00361100" w:rsidRDefault="0086362E" w:rsidP="0064748C">
      <w:pPr>
        <w:ind w:left="360" w:hanging="360"/>
        <w:jc w:val="both"/>
        <w:rPr>
          <w:color w:val="0000FF"/>
        </w:rPr>
      </w:pPr>
      <w:r w:rsidRPr="00361100">
        <w:rPr>
          <w:color w:val="0000FF"/>
        </w:rPr>
        <w:t xml:space="preserve">                                           </w:t>
      </w:r>
    </w:p>
    <w:p w14:paraId="0DF0D7EB" w14:textId="77777777" w:rsidR="00451E82" w:rsidRPr="00361100" w:rsidRDefault="0086362E" w:rsidP="0064748C">
      <w:pPr>
        <w:ind w:left="360" w:hanging="360"/>
        <w:jc w:val="both"/>
        <w:rPr>
          <w:color w:val="0000FF"/>
        </w:rPr>
      </w:pPr>
      <w:r w:rsidRPr="00361100">
        <w:rPr>
          <w:color w:val="0000FF"/>
        </w:rPr>
        <w:t xml:space="preserve">                                                                                               </w:t>
      </w:r>
      <w:r w:rsidR="009A3AC3" w:rsidRPr="00361100">
        <w:rPr>
          <w:color w:val="0000FF"/>
        </w:rPr>
        <w:t xml:space="preserve"> </w:t>
      </w:r>
      <w:r w:rsidRPr="00361100">
        <w:rPr>
          <w:color w:val="0000FF"/>
        </w:rPr>
        <w:t xml:space="preserve">           </w:t>
      </w:r>
      <w:r w:rsidR="009A3AC3" w:rsidRPr="00361100">
        <w:rPr>
          <w:color w:val="0000FF"/>
        </w:rPr>
        <w:t xml:space="preserve">          </w:t>
      </w:r>
      <w:r w:rsidR="00451E82" w:rsidRPr="00361100">
        <w:rPr>
          <w:color w:val="0000FF"/>
        </w:rPr>
        <w:t xml:space="preserve">      </w:t>
      </w:r>
    </w:p>
    <w:p w14:paraId="6B97F8BB" w14:textId="77777777" w:rsidR="009A3AC3" w:rsidRPr="00361100" w:rsidRDefault="00E12C3C" w:rsidP="0064748C">
      <w:pPr>
        <w:ind w:left="360" w:hanging="360"/>
        <w:jc w:val="both"/>
        <w:rPr>
          <w:color w:val="0000FF"/>
        </w:rPr>
      </w:pPr>
      <w:r w:rsidRPr="00361100">
        <w:rPr>
          <w:b/>
        </w:rPr>
        <w:t>Have you been involved in substance abuse and/or addiction, past &amp;/or present</w:t>
      </w:r>
      <w:r w:rsidRPr="00361100">
        <w:rPr>
          <w:color w:val="0000FF"/>
        </w:rPr>
        <w:t xml:space="preserve">? </w:t>
      </w:r>
    </w:p>
    <w:p w14:paraId="402E1E23" w14:textId="77777777" w:rsidR="0099002D" w:rsidRPr="00361100" w:rsidRDefault="009B324E" w:rsidP="0064748C">
      <w:pPr>
        <w:ind w:left="360" w:hanging="360"/>
        <w:jc w:val="both"/>
        <w:rPr>
          <w:color w:val="0000FF"/>
        </w:rPr>
      </w:pPr>
      <w:r w:rsidRPr="00361100">
        <w:rPr>
          <w:color w:val="808080"/>
        </w:rPr>
        <w:t>Do you currently or h</w:t>
      </w:r>
      <w:r w:rsidR="00E12C3C" w:rsidRPr="00361100">
        <w:rPr>
          <w:color w:val="808080"/>
        </w:rPr>
        <w:t>ave you ever</w:t>
      </w:r>
      <w:r w:rsidRPr="00361100">
        <w:rPr>
          <w:color w:val="808080"/>
        </w:rPr>
        <w:t xml:space="preserve"> smoked cigarettes or </w:t>
      </w:r>
      <w:r w:rsidR="00C35C10" w:rsidRPr="00361100">
        <w:rPr>
          <w:color w:val="808080"/>
        </w:rPr>
        <w:t>cannabis (</w:t>
      </w:r>
      <w:r w:rsidRPr="00361100">
        <w:rPr>
          <w:color w:val="808080"/>
        </w:rPr>
        <w:t>marijuana</w:t>
      </w:r>
      <w:r w:rsidR="00C35C10" w:rsidRPr="00361100">
        <w:rPr>
          <w:color w:val="808080"/>
        </w:rPr>
        <w:t>)</w:t>
      </w:r>
      <w:r w:rsidRPr="00361100">
        <w:rPr>
          <w:color w:val="0000FF"/>
        </w:rPr>
        <w:t>?</w:t>
      </w:r>
      <w:r w:rsidR="0099002D" w:rsidRPr="00361100">
        <w:rPr>
          <w:color w:val="0000FF"/>
        </w:rPr>
        <w:t xml:space="preserve">        </w:t>
      </w:r>
      <w:r w:rsidRPr="00361100">
        <w:rPr>
          <w:color w:val="0000FF"/>
        </w:rPr>
        <w:t xml:space="preserve">  </w:t>
      </w:r>
    </w:p>
    <w:p w14:paraId="4446F676" w14:textId="77777777" w:rsidR="009A3AC3" w:rsidRPr="00361100" w:rsidRDefault="009B324E" w:rsidP="0064748C">
      <w:pPr>
        <w:ind w:left="360" w:hanging="360"/>
        <w:jc w:val="both"/>
        <w:rPr>
          <w:color w:val="0000FF"/>
        </w:rPr>
      </w:pPr>
      <w:r w:rsidRPr="00361100">
        <w:rPr>
          <w:color w:val="808080"/>
        </w:rPr>
        <w:t xml:space="preserve">If so, </w:t>
      </w:r>
      <w:r w:rsidR="003D02F5" w:rsidRPr="00361100">
        <w:rPr>
          <w:color w:val="808080"/>
        </w:rPr>
        <w:t xml:space="preserve">which one, </w:t>
      </w:r>
      <w:r w:rsidRPr="00361100">
        <w:rPr>
          <w:color w:val="808080"/>
        </w:rPr>
        <w:t>for how long</w:t>
      </w:r>
      <w:r w:rsidR="00A34454" w:rsidRPr="00361100">
        <w:rPr>
          <w:color w:val="808080"/>
        </w:rPr>
        <w:t>,</w:t>
      </w:r>
      <w:r w:rsidRPr="00361100">
        <w:rPr>
          <w:color w:val="808080"/>
        </w:rPr>
        <w:t xml:space="preserve"> and at what daily or other rate</w:t>
      </w:r>
      <w:r w:rsidRPr="00361100">
        <w:rPr>
          <w:color w:val="0000FF"/>
        </w:rPr>
        <w:t>?</w:t>
      </w:r>
      <w:r w:rsidR="0099002D" w:rsidRPr="00361100">
        <w:rPr>
          <w:color w:val="0000FF"/>
        </w:rPr>
        <w:t xml:space="preserve">        </w:t>
      </w:r>
      <w:r w:rsidRPr="00361100">
        <w:rPr>
          <w:color w:val="0000FF"/>
        </w:rPr>
        <w:t xml:space="preserve">  </w:t>
      </w:r>
    </w:p>
    <w:p w14:paraId="7169ED39" w14:textId="77777777" w:rsidR="009A3AC3" w:rsidRPr="00361100" w:rsidRDefault="009B324E" w:rsidP="0064748C">
      <w:pPr>
        <w:ind w:left="360" w:hanging="360"/>
        <w:jc w:val="both"/>
        <w:rPr>
          <w:color w:val="0000FF"/>
        </w:rPr>
      </w:pPr>
      <w:r w:rsidRPr="00361100">
        <w:rPr>
          <w:color w:val="808080"/>
        </w:rPr>
        <w:t>Have you ever</w:t>
      </w:r>
      <w:r w:rsidR="00E12C3C" w:rsidRPr="00361100">
        <w:rPr>
          <w:color w:val="808080"/>
        </w:rPr>
        <w:t xml:space="preserve"> been addicted to or </w:t>
      </w:r>
      <w:r w:rsidRPr="00361100">
        <w:rPr>
          <w:color w:val="808080"/>
        </w:rPr>
        <w:t>currently take</w:t>
      </w:r>
      <w:r w:rsidR="009A3AC3" w:rsidRPr="00361100">
        <w:rPr>
          <w:color w:val="808080"/>
        </w:rPr>
        <w:t xml:space="preserve"> alcohol daily</w:t>
      </w:r>
      <w:r w:rsidR="009A3AC3" w:rsidRPr="00361100">
        <w:rPr>
          <w:color w:val="0000FF"/>
        </w:rPr>
        <w:t>?</w:t>
      </w:r>
      <w:r w:rsidR="0099002D" w:rsidRPr="00361100">
        <w:rPr>
          <w:color w:val="0000FF"/>
        </w:rPr>
        <w:t xml:space="preserve">        </w:t>
      </w:r>
      <w:r w:rsidR="009A3AC3" w:rsidRPr="00361100">
        <w:rPr>
          <w:color w:val="0000FF"/>
        </w:rPr>
        <w:t xml:space="preserve">      </w:t>
      </w:r>
    </w:p>
    <w:p w14:paraId="07BE942E" w14:textId="77777777" w:rsidR="0099002D" w:rsidRPr="00361100" w:rsidRDefault="009A3AC3" w:rsidP="0064748C">
      <w:pPr>
        <w:ind w:left="360" w:hanging="360"/>
        <w:jc w:val="both"/>
        <w:rPr>
          <w:color w:val="0000FF"/>
        </w:rPr>
      </w:pPr>
      <w:r w:rsidRPr="00361100">
        <w:rPr>
          <w:color w:val="808080"/>
        </w:rPr>
        <w:t>Do you feel there may be an addiction to</w:t>
      </w:r>
      <w:r w:rsidR="00E12C3C" w:rsidRPr="00361100">
        <w:rPr>
          <w:color w:val="808080"/>
        </w:rPr>
        <w:t xml:space="preserve"> street </w:t>
      </w:r>
      <w:r w:rsidRPr="00361100">
        <w:rPr>
          <w:color w:val="808080"/>
        </w:rPr>
        <w:t xml:space="preserve">drugs, </w:t>
      </w:r>
      <w:r w:rsidR="00E12C3C" w:rsidRPr="00361100">
        <w:rPr>
          <w:color w:val="808080"/>
        </w:rPr>
        <w:t xml:space="preserve">OTC </w:t>
      </w:r>
      <w:r w:rsidRPr="00361100">
        <w:rPr>
          <w:color w:val="808080"/>
        </w:rPr>
        <w:t xml:space="preserve">(over-the-counter) medications, </w:t>
      </w:r>
      <w:r w:rsidR="00E12C3C" w:rsidRPr="00361100">
        <w:rPr>
          <w:color w:val="808080"/>
        </w:rPr>
        <w:t>or prescription drugs</w:t>
      </w:r>
      <w:r w:rsidR="00E12C3C" w:rsidRPr="00361100">
        <w:rPr>
          <w:color w:val="0000FF"/>
        </w:rPr>
        <w:t>?</w:t>
      </w:r>
      <w:r w:rsidR="0099002D" w:rsidRPr="00361100">
        <w:rPr>
          <w:color w:val="0000FF"/>
        </w:rPr>
        <w:t xml:space="preserve">        </w:t>
      </w:r>
      <w:r w:rsidR="00E12C3C" w:rsidRPr="00361100">
        <w:rPr>
          <w:color w:val="0000FF"/>
        </w:rPr>
        <w:t xml:space="preserve">  </w:t>
      </w:r>
    </w:p>
    <w:p w14:paraId="35474E8D" w14:textId="77777777" w:rsidR="00E12C3C" w:rsidRPr="00361100" w:rsidRDefault="009A3AC3" w:rsidP="0064748C">
      <w:pPr>
        <w:ind w:left="360" w:hanging="360"/>
        <w:jc w:val="both"/>
        <w:rPr>
          <w:color w:val="0000FF"/>
        </w:rPr>
      </w:pPr>
      <w:r w:rsidRPr="00361100">
        <w:rPr>
          <w:color w:val="808080"/>
        </w:rPr>
        <w:t>If so, p</w:t>
      </w:r>
      <w:r w:rsidR="00E12C3C" w:rsidRPr="00361100">
        <w:rPr>
          <w:color w:val="808080"/>
        </w:rPr>
        <w:t>lease list the length of time and the amount of daily use</w:t>
      </w:r>
      <w:r w:rsidR="009B324E" w:rsidRPr="00361100">
        <w:rPr>
          <w:color w:val="808080"/>
        </w:rPr>
        <w:t xml:space="preserve"> of any of these</w:t>
      </w:r>
      <w:r w:rsidR="00E12C3C" w:rsidRPr="00361100">
        <w:rPr>
          <w:color w:val="0000FF"/>
        </w:rPr>
        <w:t>?</w:t>
      </w:r>
      <w:r w:rsidR="0099002D" w:rsidRPr="00361100">
        <w:rPr>
          <w:color w:val="0000FF"/>
        </w:rPr>
        <w:t xml:space="preserve">        </w:t>
      </w:r>
      <w:r w:rsidR="00E12C3C" w:rsidRPr="00361100">
        <w:rPr>
          <w:color w:val="0000FF"/>
        </w:rPr>
        <w:t xml:space="preserve">       </w:t>
      </w:r>
    </w:p>
    <w:p w14:paraId="0B9D46A6" w14:textId="77777777" w:rsidR="00E12C3C" w:rsidRPr="00361100" w:rsidRDefault="009A3AC3" w:rsidP="0064748C">
      <w:pPr>
        <w:ind w:left="360" w:hanging="360"/>
        <w:jc w:val="both"/>
        <w:rPr>
          <w:color w:val="0000FF"/>
        </w:rPr>
      </w:pPr>
      <w:r w:rsidRPr="00361100">
        <w:rPr>
          <w:color w:val="0000FF"/>
        </w:rPr>
        <w:t xml:space="preserve">               </w:t>
      </w:r>
    </w:p>
    <w:p w14:paraId="2BAC1676" w14:textId="77777777" w:rsidR="006F6E2F" w:rsidRPr="00361100" w:rsidRDefault="009A3AC3" w:rsidP="0064748C">
      <w:pPr>
        <w:jc w:val="both"/>
        <w:rPr>
          <w:b/>
          <w:color w:val="0000FF"/>
        </w:rPr>
      </w:pPr>
      <w:r w:rsidRPr="00361100">
        <w:rPr>
          <w:b/>
          <w:color w:val="0000FF"/>
        </w:rPr>
        <w:t xml:space="preserve">               </w:t>
      </w:r>
    </w:p>
    <w:p w14:paraId="03E683A3" w14:textId="77777777" w:rsidR="009A3AC3" w:rsidRPr="00361100" w:rsidRDefault="009A3AC3" w:rsidP="0064748C">
      <w:pPr>
        <w:ind w:left="360" w:hanging="360"/>
        <w:jc w:val="both"/>
        <w:rPr>
          <w:b/>
          <w:i/>
          <w:color w:val="0000FF"/>
        </w:rPr>
      </w:pPr>
    </w:p>
    <w:p w14:paraId="3D54C4BB" w14:textId="77777777" w:rsidR="006F6E2F" w:rsidRPr="003F1B2A" w:rsidRDefault="006F6E2F" w:rsidP="0064748C">
      <w:pPr>
        <w:ind w:left="360" w:hanging="360"/>
        <w:jc w:val="both"/>
        <w:rPr>
          <w:b/>
          <w:i/>
          <w:sz w:val="28"/>
          <w:szCs w:val="28"/>
        </w:rPr>
      </w:pPr>
      <w:r w:rsidRPr="003F1B2A">
        <w:rPr>
          <w:b/>
          <w:i/>
          <w:sz w:val="28"/>
          <w:szCs w:val="28"/>
        </w:rPr>
        <w:t>Heritage / Genetics</w:t>
      </w:r>
    </w:p>
    <w:p w14:paraId="780BFC78" w14:textId="77777777" w:rsidR="005D4261" w:rsidRPr="00361100" w:rsidRDefault="005D4261" w:rsidP="0064748C">
      <w:pPr>
        <w:ind w:left="360" w:hanging="360"/>
        <w:jc w:val="both"/>
        <w:rPr>
          <w:color w:val="0000FF"/>
        </w:rPr>
      </w:pPr>
      <w:r w:rsidRPr="00361100">
        <w:rPr>
          <w:b/>
        </w:rPr>
        <w:t>Were you breast-fed or bottle-fed as an infant</w:t>
      </w:r>
      <w:r w:rsidRPr="00361100">
        <w:rPr>
          <w:color w:val="0000FF"/>
        </w:rPr>
        <w:t>?</w:t>
      </w:r>
    </w:p>
    <w:p w14:paraId="7EE16CD2" w14:textId="77777777" w:rsidR="009A3AC3" w:rsidRPr="00361100" w:rsidRDefault="006F6E2F" w:rsidP="0064748C">
      <w:pPr>
        <w:ind w:left="360" w:hanging="360"/>
        <w:jc w:val="both"/>
        <w:rPr>
          <w:color w:val="0000FF"/>
        </w:rPr>
      </w:pPr>
      <w:r w:rsidRPr="00361100">
        <w:rPr>
          <w:b/>
        </w:rPr>
        <w:t>What are the p</w:t>
      </w:r>
      <w:r w:rsidR="00FE6EA2" w:rsidRPr="00361100">
        <w:rPr>
          <w:b/>
        </w:rPr>
        <w:t>rincipal d</w:t>
      </w:r>
      <w:r w:rsidR="00451E82" w:rsidRPr="00361100">
        <w:rPr>
          <w:b/>
        </w:rPr>
        <w:t>iseases</w:t>
      </w:r>
      <w:r w:rsidR="001B6697" w:rsidRPr="00361100">
        <w:rPr>
          <w:b/>
        </w:rPr>
        <w:t xml:space="preserve"> your family has suffered</w:t>
      </w:r>
      <w:r w:rsidRPr="00361100">
        <w:rPr>
          <w:color w:val="0000FF"/>
        </w:rPr>
        <w:t>?</w:t>
      </w:r>
      <w:r w:rsidR="00451E82" w:rsidRPr="00361100">
        <w:rPr>
          <w:color w:val="0000FF"/>
        </w:rPr>
        <w:t xml:space="preserve"> </w:t>
      </w:r>
    </w:p>
    <w:p w14:paraId="29189D6A" w14:textId="77777777" w:rsidR="009A3AC3" w:rsidRPr="00361100" w:rsidRDefault="009A3AC3" w:rsidP="0064748C">
      <w:pPr>
        <w:ind w:left="360" w:hanging="360"/>
        <w:jc w:val="both"/>
        <w:rPr>
          <w:color w:val="0000FF"/>
        </w:rPr>
      </w:pPr>
      <w:r w:rsidRPr="00361100">
        <w:rPr>
          <w:color w:val="808080"/>
        </w:rPr>
        <w:t>Are your parents still alive or have they passed on</w:t>
      </w:r>
      <w:r w:rsidRPr="00361100">
        <w:rPr>
          <w:color w:val="0000FF"/>
        </w:rPr>
        <w:t>?</w:t>
      </w:r>
      <w:r w:rsidR="0086362E" w:rsidRPr="00361100">
        <w:rPr>
          <w:color w:val="0000FF"/>
        </w:rPr>
        <w:t xml:space="preserve">                                                                                                                                                                                                                                 </w:t>
      </w:r>
      <w:r w:rsidRPr="00361100">
        <w:rPr>
          <w:color w:val="0000FF"/>
        </w:rPr>
        <w:t xml:space="preserve">                </w:t>
      </w:r>
    </w:p>
    <w:p w14:paraId="305BBF5B" w14:textId="77777777" w:rsidR="00C35C10" w:rsidRPr="00361100" w:rsidRDefault="00451E82" w:rsidP="0064748C">
      <w:pPr>
        <w:ind w:left="360" w:hanging="360"/>
        <w:jc w:val="both"/>
        <w:rPr>
          <w:b/>
          <w:color w:val="548DD4" w:themeColor="text2" w:themeTint="99"/>
        </w:rPr>
      </w:pPr>
      <w:r w:rsidRPr="00361100">
        <w:rPr>
          <w:color w:val="808080"/>
        </w:rPr>
        <w:t>If your parents are alive, what diseases do they suffer</w:t>
      </w:r>
      <w:r w:rsidRPr="00361100">
        <w:rPr>
          <w:b/>
          <w:color w:val="548DD4" w:themeColor="text2" w:themeTint="99"/>
        </w:rPr>
        <w:t xml:space="preserve">?  </w:t>
      </w:r>
    </w:p>
    <w:p w14:paraId="4AC8C359" w14:textId="77777777" w:rsidR="00C35C10" w:rsidRPr="00361100" w:rsidRDefault="00C35C10" w:rsidP="0064748C">
      <w:pPr>
        <w:ind w:left="360" w:hanging="360"/>
        <w:jc w:val="both"/>
        <w:rPr>
          <w:color w:val="0000FF"/>
        </w:rPr>
      </w:pPr>
      <w:r w:rsidRPr="00361100">
        <w:rPr>
          <w:color w:val="808080"/>
        </w:rPr>
        <w:tab/>
        <w:t>Mother</w:t>
      </w:r>
      <w:r w:rsidRPr="00361100">
        <w:rPr>
          <w:color w:val="0000FF"/>
        </w:rPr>
        <w:t>:</w:t>
      </w:r>
      <w:r w:rsidR="0099002D" w:rsidRPr="00361100">
        <w:rPr>
          <w:color w:val="0000FF"/>
        </w:rPr>
        <w:t xml:space="preserve">        </w:t>
      </w:r>
    </w:p>
    <w:p w14:paraId="12FB1D81" w14:textId="77777777" w:rsidR="00C35C10" w:rsidRPr="00361100" w:rsidRDefault="00C35C10" w:rsidP="0064748C">
      <w:pPr>
        <w:ind w:left="360" w:hanging="360"/>
        <w:jc w:val="both"/>
        <w:rPr>
          <w:color w:val="0000FF"/>
        </w:rPr>
      </w:pPr>
      <w:r w:rsidRPr="00361100">
        <w:rPr>
          <w:color w:val="808080"/>
        </w:rPr>
        <w:tab/>
        <w:t>Father</w:t>
      </w:r>
      <w:r w:rsidRPr="00361100">
        <w:rPr>
          <w:color w:val="0000FF"/>
        </w:rPr>
        <w:t>:</w:t>
      </w:r>
      <w:r w:rsidR="0099002D" w:rsidRPr="00361100">
        <w:rPr>
          <w:color w:val="0000FF"/>
        </w:rPr>
        <w:t xml:space="preserve">        </w:t>
      </w:r>
    </w:p>
    <w:p w14:paraId="46A78E1E" w14:textId="77777777" w:rsidR="00451E82" w:rsidRPr="00361100" w:rsidRDefault="00451E82" w:rsidP="0064748C">
      <w:pPr>
        <w:ind w:left="360" w:hanging="360"/>
        <w:jc w:val="both"/>
        <w:rPr>
          <w:b/>
          <w:color w:val="0000FF"/>
        </w:rPr>
      </w:pPr>
      <w:r w:rsidRPr="00361100">
        <w:rPr>
          <w:color w:val="808080"/>
        </w:rPr>
        <w:t xml:space="preserve">If they are gone, what were their main complaints or </w:t>
      </w:r>
      <w:r w:rsidR="00C35C10" w:rsidRPr="00361100">
        <w:rPr>
          <w:color w:val="808080"/>
        </w:rPr>
        <w:t>(</w:t>
      </w:r>
      <w:r w:rsidRPr="00361100">
        <w:rPr>
          <w:color w:val="808080"/>
        </w:rPr>
        <w:t>otherwise</w:t>
      </w:r>
      <w:r w:rsidR="00C35C10" w:rsidRPr="00361100">
        <w:rPr>
          <w:color w:val="808080"/>
        </w:rPr>
        <w:t>)</w:t>
      </w:r>
      <w:r w:rsidRPr="00361100">
        <w:rPr>
          <w:color w:val="808080"/>
        </w:rPr>
        <w:t xml:space="preserve"> their medically diagnosed diseases</w:t>
      </w:r>
      <w:r w:rsidRPr="00361100">
        <w:rPr>
          <w:color w:val="0000FF"/>
        </w:rPr>
        <w:t>?</w:t>
      </w:r>
      <w:r w:rsidR="00C8437E" w:rsidRPr="00361100">
        <w:rPr>
          <w:color w:val="0000FF"/>
        </w:rPr>
        <w:t xml:space="preserve">        </w:t>
      </w:r>
      <w:r w:rsidRPr="00361100">
        <w:rPr>
          <w:color w:val="0000FF"/>
        </w:rPr>
        <w:t xml:space="preserve">      </w:t>
      </w:r>
      <w:r w:rsidR="0086362E" w:rsidRPr="00361100">
        <w:rPr>
          <w:color w:val="0000FF"/>
        </w:rPr>
        <w:t xml:space="preserve">                                                                                                                                               </w:t>
      </w:r>
      <w:r w:rsidRPr="00361100">
        <w:rPr>
          <w:color w:val="0000FF"/>
        </w:rPr>
        <w:t xml:space="preserve"> </w:t>
      </w:r>
      <w:r w:rsidRPr="00361100">
        <w:rPr>
          <w:b/>
          <w:color w:val="0000FF"/>
        </w:rPr>
        <w:t xml:space="preserve"> </w:t>
      </w:r>
    </w:p>
    <w:p w14:paraId="2503EDD7" w14:textId="77777777" w:rsidR="00C35C10" w:rsidRPr="00361100" w:rsidRDefault="00C35C10" w:rsidP="0064748C">
      <w:pPr>
        <w:ind w:left="360" w:hanging="360"/>
        <w:jc w:val="both"/>
        <w:rPr>
          <w:color w:val="0000FF"/>
        </w:rPr>
      </w:pPr>
      <w:r w:rsidRPr="00361100">
        <w:rPr>
          <w:color w:val="0000FF"/>
        </w:rPr>
        <w:tab/>
      </w:r>
      <w:r w:rsidRPr="00361100">
        <w:rPr>
          <w:color w:val="808080" w:themeColor="background1" w:themeShade="80"/>
        </w:rPr>
        <w:t>Mother</w:t>
      </w:r>
      <w:r w:rsidRPr="00361100">
        <w:rPr>
          <w:color w:val="0000FF"/>
        </w:rPr>
        <w:t>:</w:t>
      </w:r>
      <w:r w:rsidR="00C8437E" w:rsidRPr="00361100">
        <w:rPr>
          <w:color w:val="0000FF"/>
        </w:rPr>
        <w:t xml:space="preserve">        </w:t>
      </w:r>
    </w:p>
    <w:p w14:paraId="22C81BE3" w14:textId="77777777" w:rsidR="00451E82" w:rsidRPr="00361100" w:rsidRDefault="00C35C10" w:rsidP="0064748C">
      <w:pPr>
        <w:ind w:left="360" w:hanging="360"/>
        <w:jc w:val="both"/>
        <w:rPr>
          <w:color w:val="0000FF"/>
        </w:rPr>
      </w:pPr>
      <w:r w:rsidRPr="00361100">
        <w:rPr>
          <w:color w:val="0000FF"/>
        </w:rPr>
        <w:tab/>
      </w:r>
      <w:r w:rsidRPr="00361100">
        <w:rPr>
          <w:color w:val="808080" w:themeColor="background1" w:themeShade="80"/>
        </w:rPr>
        <w:t>Father</w:t>
      </w:r>
      <w:r w:rsidRPr="00361100">
        <w:rPr>
          <w:color w:val="0000FF"/>
        </w:rPr>
        <w:t>:</w:t>
      </w:r>
      <w:r w:rsidR="00C8437E" w:rsidRPr="00361100">
        <w:rPr>
          <w:color w:val="0000FF"/>
        </w:rPr>
        <w:t xml:space="preserve">        </w:t>
      </w:r>
      <w:r w:rsidR="0086362E" w:rsidRPr="00361100">
        <w:rPr>
          <w:color w:val="0000FF"/>
        </w:rPr>
        <w:t xml:space="preserve">                                                                                                                                         </w:t>
      </w:r>
      <w:r w:rsidR="00451E82" w:rsidRPr="00361100">
        <w:rPr>
          <w:color w:val="0000FF"/>
        </w:rPr>
        <w:t xml:space="preserve"> </w:t>
      </w:r>
    </w:p>
    <w:p w14:paraId="71E29194" w14:textId="77777777" w:rsidR="006F6E2F" w:rsidRPr="00361100" w:rsidRDefault="0086362E" w:rsidP="0064748C">
      <w:pPr>
        <w:ind w:left="360" w:hanging="360"/>
        <w:jc w:val="both"/>
        <w:rPr>
          <w:color w:val="0000FF"/>
        </w:rPr>
      </w:pPr>
      <w:r w:rsidRPr="00361100">
        <w:rPr>
          <w:color w:val="0000FF"/>
        </w:rPr>
        <w:t xml:space="preserve">                                                                                                </w:t>
      </w:r>
    </w:p>
    <w:p w14:paraId="1BF7CADC" w14:textId="77777777" w:rsidR="006F6E2F" w:rsidRPr="00361100" w:rsidRDefault="006F6E2F" w:rsidP="0064748C">
      <w:pPr>
        <w:jc w:val="both"/>
        <w:rPr>
          <w:color w:val="0000FF"/>
        </w:rPr>
      </w:pPr>
    </w:p>
    <w:p w14:paraId="0C2E2993" w14:textId="77777777" w:rsidR="00E96925" w:rsidRPr="003F1B2A" w:rsidRDefault="00E96925" w:rsidP="0064748C">
      <w:pPr>
        <w:ind w:left="360" w:hanging="360"/>
        <w:jc w:val="both"/>
        <w:rPr>
          <w:b/>
          <w:i/>
          <w:sz w:val="28"/>
          <w:szCs w:val="28"/>
        </w:rPr>
      </w:pPr>
      <w:r w:rsidRPr="003F1B2A">
        <w:rPr>
          <w:b/>
          <w:i/>
          <w:sz w:val="28"/>
          <w:szCs w:val="28"/>
        </w:rPr>
        <w:t>Occupation and Activities</w:t>
      </w:r>
    </w:p>
    <w:p w14:paraId="61FDA319" w14:textId="77777777" w:rsidR="00E96925" w:rsidRPr="00361100" w:rsidRDefault="00E96925" w:rsidP="0064748C">
      <w:pPr>
        <w:ind w:left="360" w:hanging="360"/>
        <w:jc w:val="both"/>
        <w:rPr>
          <w:b/>
          <w:color w:val="0000FF"/>
        </w:rPr>
      </w:pPr>
      <w:r w:rsidRPr="00361100">
        <w:rPr>
          <w:b/>
        </w:rPr>
        <w:t>What is the direction of the force of your life-energy</w:t>
      </w:r>
      <w:r w:rsidRPr="00361100">
        <w:rPr>
          <w:color w:val="0000FF"/>
        </w:rPr>
        <w:t>?</w:t>
      </w:r>
      <w:r w:rsidR="00AD6DD3" w:rsidRPr="00361100">
        <w:rPr>
          <w:color w:val="0000FF"/>
        </w:rPr>
        <w:t xml:space="preserve">                                                                        </w:t>
      </w:r>
      <w:r w:rsidR="00AD6DD3" w:rsidRPr="00361100">
        <w:rPr>
          <w:b/>
          <w:color w:val="0000FF"/>
        </w:rPr>
        <w:t xml:space="preserve">             </w:t>
      </w:r>
      <w:r w:rsidRPr="00361100">
        <w:rPr>
          <w:b/>
          <w:color w:val="0000FF"/>
        </w:rPr>
        <w:t xml:space="preserve">  </w:t>
      </w:r>
    </w:p>
    <w:p w14:paraId="5A66E6D9" w14:textId="77777777" w:rsidR="001B6697" w:rsidRPr="00361100" w:rsidRDefault="00E96925" w:rsidP="0064748C">
      <w:pPr>
        <w:ind w:left="360" w:hanging="360"/>
        <w:jc w:val="both"/>
        <w:rPr>
          <w:color w:val="0000FF"/>
        </w:rPr>
      </w:pPr>
      <w:r w:rsidRPr="00361100">
        <w:rPr>
          <w:b/>
          <w:color w:val="808080"/>
        </w:rPr>
        <w:t>Daily activities</w:t>
      </w:r>
      <w:r w:rsidRPr="00361100">
        <w:rPr>
          <w:color w:val="808080"/>
        </w:rPr>
        <w:t>: What is your work</w:t>
      </w:r>
      <w:r w:rsidR="00CF247C" w:rsidRPr="00361100">
        <w:rPr>
          <w:color w:val="808080"/>
        </w:rPr>
        <w:t>—or how do you otherwise occupy your daily time</w:t>
      </w:r>
      <w:r w:rsidRPr="00361100">
        <w:rPr>
          <w:color w:val="0000FF"/>
        </w:rPr>
        <w:t xml:space="preserve">?  </w:t>
      </w:r>
    </w:p>
    <w:p w14:paraId="38B2FAD5" w14:textId="77777777" w:rsidR="00E96925" w:rsidRPr="00361100" w:rsidRDefault="00E96925" w:rsidP="0064748C">
      <w:pPr>
        <w:ind w:left="360" w:hanging="360"/>
        <w:jc w:val="both"/>
        <w:rPr>
          <w:color w:val="808080"/>
        </w:rPr>
      </w:pPr>
      <w:r w:rsidRPr="00361100">
        <w:rPr>
          <w:color w:val="808080"/>
        </w:rPr>
        <w:t>How do you spend most of your energies—the actual force of your life—during most days</w:t>
      </w:r>
      <w:r w:rsidRPr="00361100">
        <w:rPr>
          <w:color w:val="0000FF"/>
        </w:rPr>
        <w:t>?</w:t>
      </w:r>
      <w:r w:rsidR="00F33E9E" w:rsidRPr="00361100">
        <w:rPr>
          <w:color w:val="0000FF"/>
        </w:rPr>
        <w:t xml:space="preserve">                                                                                                                                                    </w:t>
      </w:r>
      <w:r w:rsidR="00DD1532" w:rsidRPr="00361100">
        <w:rPr>
          <w:color w:val="0000FF"/>
        </w:rPr>
        <w:t xml:space="preserve">                               </w:t>
      </w:r>
      <w:r w:rsidRPr="00361100">
        <w:rPr>
          <w:color w:val="0000FF"/>
        </w:rPr>
        <w:t xml:space="preserve">                                                                                                                                                                                            </w:t>
      </w:r>
    </w:p>
    <w:p w14:paraId="454D9BB7" w14:textId="77777777" w:rsidR="001B6697" w:rsidRPr="00361100" w:rsidRDefault="00E96925" w:rsidP="0064748C">
      <w:pPr>
        <w:ind w:left="360" w:hanging="360"/>
        <w:jc w:val="both"/>
        <w:rPr>
          <w:color w:val="0000FF"/>
        </w:rPr>
      </w:pPr>
      <w:r w:rsidRPr="00361100">
        <w:rPr>
          <w:color w:val="808080"/>
        </w:rPr>
        <w:t>Do you actually enjoy what you are doing</w:t>
      </w:r>
      <w:r w:rsidRPr="00361100">
        <w:rPr>
          <w:color w:val="0000FF"/>
        </w:rPr>
        <w:t xml:space="preserve">?   </w:t>
      </w:r>
    </w:p>
    <w:p w14:paraId="4D5B8941" w14:textId="77777777" w:rsidR="001B6697" w:rsidRPr="00361100" w:rsidRDefault="00E96925" w:rsidP="0064748C">
      <w:pPr>
        <w:ind w:left="360" w:hanging="360"/>
        <w:jc w:val="both"/>
        <w:rPr>
          <w:color w:val="0000FF"/>
        </w:rPr>
      </w:pPr>
      <w:r w:rsidRPr="00361100">
        <w:rPr>
          <w:color w:val="808080"/>
        </w:rPr>
        <w:t xml:space="preserve">Is it </w:t>
      </w:r>
      <w:r w:rsidR="00CF247C" w:rsidRPr="00361100">
        <w:rPr>
          <w:color w:val="808080"/>
        </w:rPr>
        <w:t xml:space="preserve">somehow </w:t>
      </w:r>
      <w:r w:rsidRPr="00361100">
        <w:rPr>
          <w:color w:val="808080"/>
        </w:rPr>
        <w:t>satisfying</w:t>
      </w:r>
      <w:r w:rsidR="004D41F5" w:rsidRPr="00361100">
        <w:rPr>
          <w:color w:val="808080"/>
        </w:rPr>
        <w:t xml:space="preserve"> (and, if so, in what way)</w:t>
      </w:r>
      <w:r w:rsidRPr="00361100">
        <w:rPr>
          <w:color w:val="0000FF"/>
        </w:rPr>
        <w:t xml:space="preserve">?  </w:t>
      </w:r>
    </w:p>
    <w:p w14:paraId="4BAD7148" w14:textId="77777777" w:rsidR="00E96925" w:rsidRPr="00361100" w:rsidRDefault="00E96925" w:rsidP="0064748C">
      <w:pPr>
        <w:ind w:left="360" w:hanging="360"/>
        <w:jc w:val="both"/>
        <w:rPr>
          <w:color w:val="0000FF"/>
        </w:rPr>
      </w:pPr>
      <w:r w:rsidRPr="00361100">
        <w:rPr>
          <w:color w:val="808080"/>
        </w:rPr>
        <w:t>Or would you rather be doing something else, another kind of work</w:t>
      </w:r>
      <w:r w:rsidRPr="00361100">
        <w:rPr>
          <w:color w:val="0000FF"/>
        </w:rPr>
        <w:t>?</w:t>
      </w:r>
      <w:r w:rsidR="00F33E9E" w:rsidRPr="00361100">
        <w:rPr>
          <w:color w:val="0000FF"/>
        </w:rPr>
        <w:t xml:space="preserve">                                                                                                                                                                                                                                                                                                                 </w:t>
      </w:r>
      <w:r w:rsidRPr="00361100">
        <w:rPr>
          <w:color w:val="0000FF"/>
        </w:rPr>
        <w:t xml:space="preserve">                                                                                                                                                                                                               </w:t>
      </w:r>
    </w:p>
    <w:p w14:paraId="57DFBBDC" w14:textId="77777777" w:rsidR="001B6697" w:rsidRPr="00361100" w:rsidRDefault="00E96925" w:rsidP="0064748C">
      <w:pPr>
        <w:ind w:left="360" w:hanging="360"/>
        <w:jc w:val="both"/>
        <w:rPr>
          <w:color w:val="0000FF"/>
        </w:rPr>
      </w:pPr>
      <w:r w:rsidRPr="00361100">
        <w:rPr>
          <w:color w:val="808080"/>
        </w:rPr>
        <w:t>Describe your attitud</w:t>
      </w:r>
      <w:r w:rsidR="001B6697" w:rsidRPr="00361100">
        <w:rPr>
          <w:color w:val="808080"/>
        </w:rPr>
        <w:t>e about the worldly work you do</w:t>
      </w:r>
      <w:r w:rsidR="001B6697" w:rsidRPr="00361100">
        <w:rPr>
          <w:color w:val="0000FF"/>
        </w:rPr>
        <w:t>:</w:t>
      </w:r>
      <w:r w:rsidRPr="00361100">
        <w:rPr>
          <w:color w:val="0000FF"/>
        </w:rPr>
        <w:t xml:space="preserve">  </w:t>
      </w:r>
    </w:p>
    <w:p w14:paraId="3D36C58F" w14:textId="77777777" w:rsidR="00E96925" w:rsidRPr="00361100" w:rsidRDefault="00E96925" w:rsidP="0064748C">
      <w:pPr>
        <w:ind w:left="360" w:hanging="360"/>
        <w:jc w:val="both"/>
        <w:rPr>
          <w:color w:val="0000FF"/>
        </w:rPr>
      </w:pPr>
      <w:r w:rsidRPr="00361100">
        <w:rPr>
          <w:color w:val="808080"/>
        </w:rPr>
        <w:t>Do you feel it is life-positive and beneficial to Mankind</w:t>
      </w:r>
      <w:r w:rsidRPr="00361100">
        <w:rPr>
          <w:color w:val="0000FF"/>
        </w:rPr>
        <w:t>?</w:t>
      </w:r>
      <w:r w:rsidR="00F33E9E" w:rsidRPr="00361100">
        <w:rPr>
          <w:color w:val="0000FF"/>
        </w:rPr>
        <w:t xml:space="preserve">                              </w:t>
      </w:r>
    </w:p>
    <w:p w14:paraId="7945C23B" w14:textId="77777777" w:rsidR="00F33E9E" w:rsidRPr="00361100" w:rsidRDefault="00F33E9E" w:rsidP="0064748C">
      <w:pPr>
        <w:ind w:left="360" w:hanging="360"/>
        <w:jc w:val="both"/>
        <w:rPr>
          <w:color w:val="0000FF"/>
        </w:rPr>
      </w:pPr>
      <w:r w:rsidRPr="00361100">
        <w:rPr>
          <w:color w:val="0000FF"/>
        </w:rPr>
        <w:t xml:space="preserve">                                                                                                                                                                          </w:t>
      </w:r>
    </w:p>
    <w:p w14:paraId="043955FC" w14:textId="77777777" w:rsidR="00E96925" w:rsidRPr="005D4261" w:rsidRDefault="00E96925" w:rsidP="0064748C">
      <w:pPr>
        <w:jc w:val="both"/>
        <w:rPr>
          <w:b/>
          <w:color w:val="0000FF"/>
        </w:rPr>
      </w:pPr>
      <w:r w:rsidRPr="00361100">
        <w:rPr>
          <w:color w:val="0000FF"/>
        </w:rPr>
        <w:t xml:space="preserve">                                                                                                                                         </w:t>
      </w:r>
      <w:r w:rsidRPr="00361100">
        <w:rPr>
          <w:b/>
          <w:color w:val="0000FF"/>
        </w:rPr>
        <w:t xml:space="preserve">                                                                                                                                                                                                                              </w:t>
      </w:r>
      <w:r w:rsidRPr="00361100">
        <w:rPr>
          <w:b/>
          <w:i/>
          <w:color w:val="0000FF"/>
        </w:rPr>
        <w:t xml:space="preserve">                                    </w:t>
      </w:r>
    </w:p>
    <w:p w14:paraId="26A46476" w14:textId="77777777" w:rsidR="007B556C" w:rsidRPr="003F1B2A" w:rsidRDefault="007B556C" w:rsidP="0064748C">
      <w:pPr>
        <w:ind w:left="360" w:hanging="360"/>
        <w:jc w:val="both"/>
        <w:rPr>
          <w:b/>
          <w:i/>
          <w:sz w:val="28"/>
          <w:szCs w:val="28"/>
        </w:rPr>
      </w:pPr>
      <w:r w:rsidRPr="003F1B2A">
        <w:rPr>
          <w:b/>
          <w:i/>
          <w:sz w:val="28"/>
          <w:szCs w:val="28"/>
        </w:rPr>
        <w:t xml:space="preserve">Mind and </w:t>
      </w:r>
      <w:r w:rsidR="00FE6EA2" w:rsidRPr="003F1B2A">
        <w:rPr>
          <w:b/>
          <w:i/>
          <w:sz w:val="28"/>
          <w:szCs w:val="28"/>
        </w:rPr>
        <w:t>Emotions</w:t>
      </w:r>
    </w:p>
    <w:p w14:paraId="0BAEDA63" w14:textId="77777777" w:rsidR="009A3AC3" w:rsidRPr="00361100" w:rsidRDefault="00FE6EA2" w:rsidP="0064748C">
      <w:pPr>
        <w:ind w:left="360" w:hanging="360"/>
        <w:jc w:val="both"/>
        <w:rPr>
          <w:color w:val="0000FF"/>
        </w:rPr>
      </w:pPr>
      <w:r w:rsidRPr="00361100">
        <w:rPr>
          <w:b/>
          <w:color w:val="000000"/>
        </w:rPr>
        <w:t>What is your general mood</w:t>
      </w:r>
      <w:r w:rsidRPr="00361100">
        <w:rPr>
          <w:color w:val="0000FF"/>
        </w:rPr>
        <w:t>?</w:t>
      </w:r>
      <w:r w:rsidR="009A3AC3" w:rsidRPr="00361100">
        <w:rPr>
          <w:color w:val="0000FF"/>
        </w:rPr>
        <w:t xml:space="preserve"> </w:t>
      </w:r>
    </w:p>
    <w:p w14:paraId="4DFCC16F" w14:textId="416EFF95" w:rsidR="009A3AC3" w:rsidRPr="00361100" w:rsidRDefault="0077592F" w:rsidP="0064748C">
      <w:pPr>
        <w:ind w:left="360" w:hanging="360"/>
        <w:jc w:val="both"/>
        <w:rPr>
          <w:color w:val="0000FF"/>
        </w:rPr>
      </w:pPr>
      <w:r w:rsidRPr="00361100">
        <w:rPr>
          <w:color w:val="808080"/>
        </w:rPr>
        <w:t xml:space="preserve">Among the emotions </w:t>
      </w:r>
      <w:r w:rsidRPr="00361100">
        <w:rPr>
          <w:i/>
          <w:iCs/>
          <w:color w:val="808080"/>
        </w:rPr>
        <w:t>fear</w:t>
      </w:r>
      <w:r w:rsidRPr="00361100">
        <w:rPr>
          <w:color w:val="808080"/>
        </w:rPr>
        <w:t xml:space="preserve">, </w:t>
      </w:r>
      <w:r w:rsidRPr="00361100">
        <w:rPr>
          <w:i/>
          <w:iCs/>
          <w:color w:val="808080"/>
        </w:rPr>
        <w:t>sorrow</w:t>
      </w:r>
      <w:r w:rsidRPr="00361100">
        <w:rPr>
          <w:color w:val="808080"/>
        </w:rPr>
        <w:t xml:space="preserve"> </w:t>
      </w:r>
      <w:r w:rsidRPr="00361100">
        <w:rPr>
          <w:color w:val="808080"/>
        </w:rPr>
        <w:t>and</w:t>
      </w:r>
      <w:r w:rsidRPr="00361100">
        <w:rPr>
          <w:color w:val="808080"/>
        </w:rPr>
        <w:t xml:space="preserve"> </w:t>
      </w:r>
      <w:r w:rsidRPr="00361100">
        <w:rPr>
          <w:i/>
          <w:iCs/>
          <w:color w:val="808080"/>
        </w:rPr>
        <w:t>anger</w:t>
      </w:r>
      <w:r w:rsidRPr="00361100">
        <w:rPr>
          <w:color w:val="808080"/>
        </w:rPr>
        <w:t>, which</w:t>
      </w:r>
      <w:r w:rsidRPr="00361100">
        <w:rPr>
          <w:color w:val="808080"/>
        </w:rPr>
        <w:t xml:space="preserve"> </w:t>
      </w:r>
      <w:r w:rsidRPr="00361100">
        <w:rPr>
          <w:color w:val="808080"/>
        </w:rPr>
        <w:t>d</w:t>
      </w:r>
      <w:r w:rsidR="00FE6EA2" w:rsidRPr="00361100">
        <w:rPr>
          <w:color w:val="808080"/>
        </w:rPr>
        <w:t>o you characteristically experience predominantly</w:t>
      </w:r>
      <w:r w:rsidR="00FE6EA2" w:rsidRPr="00361100">
        <w:rPr>
          <w:color w:val="0000FF"/>
        </w:rPr>
        <w:t>?</w:t>
      </w:r>
      <w:r w:rsidR="00F33E9E" w:rsidRPr="00361100">
        <w:rPr>
          <w:color w:val="0000FF"/>
        </w:rPr>
        <w:t xml:space="preserve">                                                                                     </w:t>
      </w:r>
      <w:r w:rsidR="00FE6EA2" w:rsidRPr="00361100">
        <w:rPr>
          <w:color w:val="0000FF"/>
        </w:rPr>
        <w:t xml:space="preserve">  </w:t>
      </w:r>
      <w:r w:rsidR="00F33E9E" w:rsidRPr="00361100">
        <w:rPr>
          <w:color w:val="0000FF"/>
        </w:rPr>
        <w:t xml:space="preserve">                                                                                                     </w:t>
      </w:r>
      <w:r w:rsidR="00544F69" w:rsidRPr="00361100">
        <w:rPr>
          <w:color w:val="0000FF"/>
        </w:rPr>
        <w:t xml:space="preserve">                </w:t>
      </w:r>
    </w:p>
    <w:p w14:paraId="7495A560" w14:textId="77777777" w:rsidR="00544F69" w:rsidRPr="00361100" w:rsidRDefault="004B4930" w:rsidP="0064748C">
      <w:pPr>
        <w:ind w:left="360" w:hanging="360"/>
        <w:jc w:val="both"/>
        <w:rPr>
          <w:color w:val="0000FF"/>
        </w:rPr>
      </w:pPr>
      <w:r w:rsidRPr="00361100">
        <w:rPr>
          <w:color w:val="808080"/>
        </w:rPr>
        <w:t>Describe your desires for power, control and self-esteem</w:t>
      </w:r>
      <w:r w:rsidRPr="00361100">
        <w:rPr>
          <w:color w:val="0000FF"/>
        </w:rPr>
        <w:t>.</w:t>
      </w:r>
      <w:r w:rsidR="00C8437E" w:rsidRPr="00361100">
        <w:rPr>
          <w:color w:val="0000FF"/>
        </w:rPr>
        <w:t xml:space="preserve">        </w:t>
      </w:r>
      <w:r w:rsidR="00F33E9E" w:rsidRPr="00361100">
        <w:rPr>
          <w:color w:val="0000FF"/>
        </w:rPr>
        <w:t xml:space="preserve">                                                                                                                       </w:t>
      </w:r>
      <w:r w:rsidRPr="00361100">
        <w:rPr>
          <w:color w:val="0000FF"/>
        </w:rPr>
        <w:t xml:space="preserve">  </w:t>
      </w:r>
      <w:r w:rsidR="00F33E9E" w:rsidRPr="00361100">
        <w:rPr>
          <w:color w:val="0000FF"/>
        </w:rPr>
        <w:t xml:space="preserve">                                                                                                                                                             </w:t>
      </w:r>
      <w:r w:rsidR="00544F69" w:rsidRPr="00361100">
        <w:rPr>
          <w:color w:val="0000FF"/>
        </w:rPr>
        <w:t xml:space="preserve">                  </w:t>
      </w:r>
    </w:p>
    <w:p w14:paraId="2BF63CDA" w14:textId="77777777" w:rsidR="00544F69" w:rsidRPr="00361100" w:rsidRDefault="004B4930" w:rsidP="0064748C">
      <w:pPr>
        <w:ind w:left="360" w:hanging="360"/>
        <w:jc w:val="both"/>
        <w:rPr>
          <w:color w:val="0000FF"/>
        </w:rPr>
      </w:pPr>
      <w:r w:rsidRPr="00361100">
        <w:rPr>
          <w:color w:val="808080"/>
        </w:rPr>
        <w:t>Do you experience regular wide mood swings</w:t>
      </w:r>
      <w:r w:rsidRPr="00361100">
        <w:rPr>
          <w:color w:val="0000FF"/>
        </w:rPr>
        <w:t>?</w:t>
      </w:r>
      <w:r w:rsidR="005C5592" w:rsidRPr="00361100">
        <w:rPr>
          <w:color w:val="0000FF"/>
        </w:rPr>
        <w:t xml:space="preserve">                                                                                                                                   </w:t>
      </w:r>
      <w:r w:rsidRPr="00361100">
        <w:rPr>
          <w:color w:val="0000FF"/>
        </w:rPr>
        <w:t xml:space="preserve">  </w:t>
      </w:r>
      <w:r w:rsidR="005C5592" w:rsidRPr="00361100">
        <w:rPr>
          <w:color w:val="0000FF"/>
        </w:rPr>
        <w:t xml:space="preserve">                                                                                                                  </w:t>
      </w:r>
      <w:r w:rsidR="00544F69" w:rsidRPr="00361100">
        <w:rPr>
          <w:color w:val="0000FF"/>
        </w:rPr>
        <w:t xml:space="preserve">                </w:t>
      </w:r>
    </w:p>
    <w:p w14:paraId="20893D1B" w14:textId="77777777" w:rsidR="00666A41" w:rsidRPr="00361100" w:rsidRDefault="00666A41" w:rsidP="0064748C">
      <w:pPr>
        <w:ind w:left="360" w:hanging="360"/>
        <w:jc w:val="both"/>
        <w:rPr>
          <w:color w:val="0000FF"/>
        </w:rPr>
      </w:pPr>
      <w:r w:rsidRPr="00361100">
        <w:rPr>
          <w:color w:val="808080"/>
        </w:rPr>
        <w:t xml:space="preserve">Do you consider yourself tending to be emotionally </w:t>
      </w:r>
      <w:r w:rsidRPr="00361100">
        <w:rPr>
          <w:b/>
          <w:color w:val="808080"/>
        </w:rPr>
        <w:t>deep</w:t>
      </w:r>
      <w:r w:rsidRPr="00361100">
        <w:rPr>
          <w:color w:val="808080"/>
        </w:rPr>
        <w:t xml:space="preserve"> or usually more </w:t>
      </w:r>
      <w:r w:rsidRPr="00361100">
        <w:rPr>
          <w:b/>
          <w:color w:val="808080"/>
        </w:rPr>
        <w:t>superficial</w:t>
      </w:r>
      <w:r w:rsidRPr="00361100">
        <w:rPr>
          <w:color w:val="0000FF"/>
        </w:rPr>
        <w:t>?</w:t>
      </w:r>
    </w:p>
    <w:p w14:paraId="4BF9FA57" w14:textId="0AAC77F1" w:rsidR="004D41F5" w:rsidRPr="00361100" w:rsidRDefault="00666A41" w:rsidP="0064748C">
      <w:pPr>
        <w:ind w:left="360" w:hanging="360"/>
        <w:jc w:val="both"/>
        <w:rPr>
          <w:color w:val="0000FF"/>
        </w:rPr>
      </w:pPr>
      <w:r w:rsidRPr="00361100">
        <w:rPr>
          <w:color w:val="808080"/>
        </w:rPr>
        <w:t>During most days, a</w:t>
      </w:r>
      <w:r w:rsidR="004D41F5" w:rsidRPr="00361100">
        <w:rPr>
          <w:color w:val="808080"/>
        </w:rPr>
        <w:t xml:space="preserve">re your conversations and communications with others mostly </w:t>
      </w:r>
      <w:r w:rsidR="0077592F" w:rsidRPr="00361100">
        <w:rPr>
          <w:b/>
          <w:color w:val="808080"/>
        </w:rPr>
        <w:t>ordinary</w:t>
      </w:r>
      <w:r w:rsidR="0077592F" w:rsidRPr="00361100">
        <w:rPr>
          <w:color w:val="808080"/>
        </w:rPr>
        <w:t xml:space="preserve"> (</w:t>
      </w:r>
      <w:r w:rsidR="004D41F5" w:rsidRPr="00361100">
        <w:rPr>
          <w:color w:val="808080"/>
        </w:rPr>
        <w:t>common and</w:t>
      </w:r>
      <w:r w:rsidR="0077592F" w:rsidRPr="00361100">
        <w:rPr>
          <w:color w:val="808080"/>
        </w:rPr>
        <w:t xml:space="preserve"> </w:t>
      </w:r>
      <w:r w:rsidR="0077592F" w:rsidRPr="00361100">
        <w:rPr>
          <w:color w:val="808080"/>
        </w:rPr>
        <w:t>secular</w:t>
      </w:r>
      <w:r w:rsidR="0077592F" w:rsidRPr="00361100">
        <w:rPr>
          <w:color w:val="808080"/>
        </w:rPr>
        <w:t>)</w:t>
      </w:r>
      <w:r w:rsidR="004D41F5" w:rsidRPr="00361100">
        <w:rPr>
          <w:color w:val="808080"/>
        </w:rPr>
        <w:t xml:space="preserve">: e.g., involving </w:t>
      </w:r>
      <w:r w:rsidRPr="00361100">
        <w:rPr>
          <w:color w:val="808080"/>
        </w:rPr>
        <w:t xml:space="preserve">the </w:t>
      </w:r>
      <w:r w:rsidR="004D41F5" w:rsidRPr="00361100">
        <w:rPr>
          <w:color w:val="808080"/>
        </w:rPr>
        <w:t>weather, food, and the activities of those close to you, family, fellow workers, relationships, etc</w:t>
      </w:r>
      <w:r w:rsidR="004D41F5" w:rsidRPr="00361100">
        <w:rPr>
          <w:color w:val="0000FF"/>
        </w:rPr>
        <w:t>.?</w:t>
      </w:r>
    </w:p>
    <w:p w14:paraId="5005CB06" w14:textId="2C00144E" w:rsidR="005C34AD" w:rsidRPr="00361100" w:rsidRDefault="004D41F5" w:rsidP="0064748C">
      <w:pPr>
        <w:ind w:left="360" w:hanging="360"/>
        <w:jc w:val="both"/>
        <w:rPr>
          <w:color w:val="0000FF"/>
        </w:rPr>
      </w:pPr>
      <w:r w:rsidRPr="00361100">
        <w:rPr>
          <w:color w:val="808080"/>
        </w:rPr>
        <w:t xml:space="preserve">Do you ever discuss </w:t>
      </w:r>
      <w:r w:rsidR="00666A41" w:rsidRPr="00361100">
        <w:rPr>
          <w:color w:val="808080"/>
        </w:rPr>
        <w:t xml:space="preserve">or consider with anyone </w:t>
      </w:r>
      <w:r w:rsidRPr="00361100">
        <w:rPr>
          <w:color w:val="808080"/>
        </w:rPr>
        <w:t xml:space="preserve">what is </w:t>
      </w:r>
      <w:r w:rsidRPr="00361100">
        <w:rPr>
          <w:b/>
          <w:color w:val="808080"/>
        </w:rPr>
        <w:t>profound</w:t>
      </w:r>
      <w:r w:rsidR="0077592F" w:rsidRPr="00361100">
        <w:rPr>
          <w:color w:val="808080"/>
        </w:rPr>
        <w:t xml:space="preserve"> (</w:t>
      </w:r>
      <w:r w:rsidR="0077592F" w:rsidRPr="00361100">
        <w:rPr>
          <w:color w:val="808080"/>
        </w:rPr>
        <w:t>the sacred</w:t>
      </w:r>
      <w:r w:rsidR="0077592F" w:rsidRPr="00361100">
        <w:rPr>
          <w:color w:val="808080"/>
        </w:rPr>
        <w:t>)</w:t>
      </w:r>
      <w:r w:rsidR="005C34AD" w:rsidRPr="00361100">
        <w:rPr>
          <w:color w:val="808080"/>
        </w:rPr>
        <w:t xml:space="preserve">: what we really </w:t>
      </w:r>
      <w:r w:rsidR="005C34AD" w:rsidRPr="00361100">
        <w:rPr>
          <w:color w:val="808080"/>
          <w:u w:val="single"/>
        </w:rPr>
        <w:t>are</w:t>
      </w:r>
      <w:r w:rsidR="005C34AD" w:rsidRPr="00361100">
        <w:rPr>
          <w:color w:val="808080"/>
        </w:rPr>
        <w:t>, why we are here, our real purpose in life, etc</w:t>
      </w:r>
      <w:r w:rsidR="005C34AD" w:rsidRPr="00361100">
        <w:rPr>
          <w:color w:val="0000FF"/>
        </w:rPr>
        <w:t xml:space="preserve">.?            </w:t>
      </w:r>
    </w:p>
    <w:p w14:paraId="094A82D8" w14:textId="77777777" w:rsidR="004D41F5" w:rsidRPr="00361100" w:rsidRDefault="005C34AD" w:rsidP="0064748C">
      <w:pPr>
        <w:ind w:left="360" w:hanging="360"/>
        <w:jc w:val="both"/>
        <w:rPr>
          <w:color w:val="0000FF"/>
        </w:rPr>
      </w:pPr>
      <w:r w:rsidRPr="00361100">
        <w:rPr>
          <w:color w:val="808080"/>
        </w:rPr>
        <w:t xml:space="preserve">If so, </w:t>
      </w:r>
      <w:r w:rsidR="00666A41" w:rsidRPr="00361100">
        <w:rPr>
          <w:color w:val="808080"/>
        </w:rPr>
        <w:t xml:space="preserve">with whom and </w:t>
      </w:r>
      <w:r w:rsidRPr="00361100">
        <w:rPr>
          <w:color w:val="808080"/>
        </w:rPr>
        <w:t>how often</w:t>
      </w:r>
      <w:r w:rsidRPr="00361100">
        <w:rPr>
          <w:color w:val="0000FF"/>
        </w:rPr>
        <w:t>?</w:t>
      </w:r>
      <w:r w:rsidR="004D41F5" w:rsidRPr="00361100">
        <w:rPr>
          <w:color w:val="0000FF"/>
        </w:rPr>
        <w:t xml:space="preserve"> </w:t>
      </w:r>
      <w:r w:rsidRPr="00361100">
        <w:rPr>
          <w:color w:val="0000FF"/>
        </w:rPr>
        <w:t xml:space="preserve">              </w:t>
      </w:r>
    </w:p>
    <w:p w14:paraId="67327EC2" w14:textId="5E14BB72" w:rsidR="009F070E" w:rsidRPr="00361100" w:rsidRDefault="009F070E" w:rsidP="009F070E">
      <w:pPr>
        <w:ind w:left="360" w:hanging="360"/>
        <w:jc w:val="both"/>
        <w:rPr>
          <w:color w:val="0000FF"/>
        </w:rPr>
      </w:pPr>
      <w:r w:rsidRPr="00361100">
        <w:rPr>
          <w:color w:val="808080"/>
        </w:rPr>
        <w:t>What three character traits do you want more of</w:t>
      </w:r>
      <w:r w:rsidRPr="00361100">
        <w:rPr>
          <w:color w:val="0000FF"/>
        </w:rPr>
        <w:t xml:space="preserve">?               </w:t>
      </w:r>
    </w:p>
    <w:p w14:paraId="0A8A4DE5" w14:textId="77777777" w:rsidR="005C34AD" w:rsidRPr="00361100" w:rsidRDefault="005C34AD" w:rsidP="0064748C">
      <w:pPr>
        <w:ind w:left="360" w:hanging="360"/>
        <w:jc w:val="both"/>
        <w:rPr>
          <w:color w:val="0000FF"/>
        </w:rPr>
      </w:pPr>
      <w:r w:rsidRPr="00361100">
        <w:rPr>
          <w:color w:val="808080"/>
        </w:rPr>
        <w:t xml:space="preserve">Do you tend to be a “glass is half </w:t>
      </w:r>
      <w:r w:rsidRPr="00361100">
        <w:rPr>
          <w:color w:val="808080"/>
          <w:u w:val="single"/>
        </w:rPr>
        <w:t>empty</w:t>
      </w:r>
      <w:r w:rsidRPr="00361100">
        <w:rPr>
          <w:color w:val="808080"/>
        </w:rPr>
        <w:t xml:space="preserve">” type of person or a “glass is half </w:t>
      </w:r>
      <w:r w:rsidRPr="00361100">
        <w:rPr>
          <w:color w:val="808080"/>
          <w:u w:val="single"/>
        </w:rPr>
        <w:t>full</w:t>
      </w:r>
      <w:r w:rsidRPr="00361100">
        <w:rPr>
          <w:color w:val="808080"/>
        </w:rPr>
        <w:t>” type</w:t>
      </w:r>
      <w:r w:rsidRPr="00361100">
        <w:rPr>
          <w:color w:val="0000FF"/>
        </w:rPr>
        <w:t>?</w:t>
      </w:r>
      <w:r w:rsidR="00666A41" w:rsidRPr="00361100">
        <w:rPr>
          <w:color w:val="0000FF"/>
        </w:rPr>
        <w:t xml:space="preserve">       </w:t>
      </w:r>
    </w:p>
    <w:p w14:paraId="76DB1138" w14:textId="77777777" w:rsidR="004D1333" w:rsidRPr="00361100" w:rsidRDefault="005C5592" w:rsidP="0064748C">
      <w:pPr>
        <w:ind w:left="360" w:hanging="360"/>
        <w:jc w:val="both"/>
        <w:rPr>
          <w:color w:val="0000FF"/>
        </w:rPr>
      </w:pPr>
      <w:r w:rsidRPr="00361100">
        <w:rPr>
          <w:color w:val="0000FF"/>
        </w:rPr>
        <w:t xml:space="preserve">           </w:t>
      </w:r>
    </w:p>
    <w:p w14:paraId="4D30990A" w14:textId="77777777" w:rsidR="005C5592" w:rsidRPr="00361100" w:rsidRDefault="005C5592" w:rsidP="0064748C">
      <w:pPr>
        <w:ind w:left="360" w:hanging="360"/>
        <w:jc w:val="both"/>
        <w:rPr>
          <w:color w:val="0000FF"/>
        </w:rPr>
      </w:pPr>
      <w:r w:rsidRPr="00361100">
        <w:rPr>
          <w:color w:val="0000FF"/>
        </w:rPr>
        <w:t xml:space="preserve">                                                                                                                                                                           </w:t>
      </w:r>
      <w:r w:rsidR="00544F69" w:rsidRPr="00361100">
        <w:rPr>
          <w:color w:val="0000FF"/>
        </w:rPr>
        <w:t xml:space="preserve">               </w:t>
      </w:r>
    </w:p>
    <w:p w14:paraId="5C6BECAC" w14:textId="77777777" w:rsidR="00544F69" w:rsidRPr="00361100" w:rsidRDefault="007B556C" w:rsidP="0064748C">
      <w:pPr>
        <w:ind w:left="360" w:hanging="360"/>
        <w:jc w:val="both"/>
        <w:rPr>
          <w:color w:val="0000FF"/>
        </w:rPr>
      </w:pPr>
      <w:r w:rsidRPr="00361100">
        <w:rPr>
          <w:b/>
        </w:rPr>
        <w:t>What about your r</w:t>
      </w:r>
      <w:r w:rsidR="004B4930" w:rsidRPr="00361100">
        <w:rPr>
          <w:b/>
        </w:rPr>
        <w:t>elationships and home life</w:t>
      </w:r>
      <w:r w:rsidRPr="00361100">
        <w:rPr>
          <w:color w:val="0000FF"/>
        </w:rPr>
        <w:t>?</w:t>
      </w:r>
      <w:r w:rsidR="004B4930" w:rsidRPr="00361100">
        <w:rPr>
          <w:color w:val="0000FF"/>
        </w:rPr>
        <w:t xml:space="preserve"> </w:t>
      </w:r>
      <w:r w:rsidR="00544F69" w:rsidRPr="00361100">
        <w:rPr>
          <w:color w:val="0000FF"/>
        </w:rPr>
        <w:t xml:space="preserve"> </w:t>
      </w:r>
    </w:p>
    <w:p w14:paraId="33636CBC" w14:textId="77777777" w:rsidR="00544F69" w:rsidRPr="00361100" w:rsidRDefault="00A23CC6" w:rsidP="0064748C">
      <w:pPr>
        <w:ind w:left="360" w:hanging="360"/>
        <w:jc w:val="both"/>
        <w:rPr>
          <w:color w:val="0000FF"/>
        </w:rPr>
      </w:pPr>
      <w:r w:rsidRPr="00361100">
        <w:rPr>
          <w:color w:val="808080"/>
        </w:rPr>
        <w:t>Do you tend to be</w:t>
      </w:r>
      <w:r w:rsidR="004B4930" w:rsidRPr="00361100">
        <w:rPr>
          <w:color w:val="808080"/>
        </w:rPr>
        <w:t xml:space="preserve"> </w:t>
      </w:r>
      <w:r w:rsidR="004B4930" w:rsidRPr="00361100">
        <w:rPr>
          <w:color w:val="808080"/>
          <w:u w:val="single"/>
        </w:rPr>
        <w:t>social</w:t>
      </w:r>
      <w:r w:rsidR="004B4930" w:rsidRPr="00361100">
        <w:rPr>
          <w:color w:val="808080"/>
        </w:rPr>
        <w:t xml:space="preserve">, </w:t>
      </w:r>
      <w:r w:rsidRPr="00361100">
        <w:rPr>
          <w:color w:val="808080"/>
        </w:rPr>
        <w:t xml:space="preserve">even </w:t>
      </w:r>
      <w:r w:rsidR="004B4930" w:rsidRPr="00361100">
        <w:rPr>
          <w:color w:val="808080"/>
        </w:rPr>
        <w:t xml:space="preserve">desiring more social contacts, or </w:t>
      </w:r>
      <w:r w:rsidR="004B4930" w:rsidRPr="00361100">
        <w:rPr>
          <w:color w:val="808080"/>
          <w:u w:val="single"/>
        </w:rPr>
        <w:t>reclusive</w:t>
      </w:r>
      <w:r w:rsidR="004B4930" w:rsidRPr="00361100">
        <w:rPr>
          <w:color w:val="808080"/>
        </w:rPr>
        <w:t xml:space="preserve">, </w:t>
      </w:r>
      <w:r w:rsidRPr="00361100">
        <w:rPr>
          <w:color w:val="808080"/>
        </w:rPr>
        <w:t xml:space="preserve">more of a hermit, </w:t>
      </w:r>
      <w:r w:rsidR="004B4930" w:rsidRPr="00361100">
        <w:rPr>
          <w:color w:val="808080"/>
        </w:rPr>
        <w:t>seeking and desiring solitude</w:t>
      </w:r>
      <w:r w:rsidR="004B4930" w:rsidRPr="00361100">
        <w:rPr>
          <w:color w:val="0000FF"/>
        </w:rPr>
        <w:t>?</w:t>
      </w:r>
      <w:r w:rsidR="00941C30" w:rsidRPr="00361100">
        <w:rPr>
          <w:color w:val="0000FF"/>
        </w:rPr>
        <w:t xml:space="preserve">                                                       </w:t>
      </w:r>
      <w:r w:rsidR="004B4930" w:rsidRPr="00361100">
        <w:rPr>
          <w:color w:val="0000FF"/>
        </w:rPr>
        <w:t xml:space="preserve">  </w:t>
      </w:r>
      <w:r w:rsidR="00941C30" w:rsidRPr="00361100">
        <w:rPr>
          <w:color w:val="0000FF"/>
        </w:rPr>
        <w:t xml:space="preserve">                                                                                                                         </w:t>
      </w:r>
      <w:r w:rsidR="00544F69" w:rsidRPr="00361100">
        <w:rPr>
          <w:color w:val="0000FF"/>
        </w:rPr>
        <w:t xml:space="preserve">              </w:t>
      </w:r>
    </w:p>
    <w:p w14:paraId="084F3181" w14:textId="77777777" w:rsidR="00544F69" w:rsidRPr="00361100" w:rsidRDefault="007B556C" w:rsidP="0064748C">
      <w:pPr>
        <w:ind w:left="360" w:hanging="360"/>
        <w:jc w:val="both"/>
        <w:rPr>
          <w:color w:val="0000FF"/>
        </w:rPr>
      </w:pPr>
      <w:r w:rsidRPr="00361100">
        <w:rPr>
          <w:color w:val="808080"/>
        </w:rPr>
        <w:lastRenderedPageBreak/>
        <w:t>If you are in a mate-type or marriage relationship, what is it like</w:t>
      </w:r>
      <w:r w:rsidR="00A23CC6" w:rsidRPr="00361100">
        <w:rPr>
          <w:color w:val="808080"/>
        </w:rPr>
        <w:t>—more positive or more negative</w:t>
      </w:r>
      <w:r w:rsidRPr="00361100">
        <w:rPr>
          <w:color w:val="0000FF"/>
        </w:rPr>
        <w:t>?</w:t>
      </w:r>
      <w:r w:rsidR="000204CA" w:rsidRPr="00361100">
        <w:rPr>
          <w:color w:val="0000FF"/>
        </w:rPr>
        <w:t xml:space="preserve">                                                                                                     </w:t>
      </w:r>
      <w:r w:rsidRPr="00361100">
        <w:rPr>
          <w:color w:val="0000FF"/>
        </w:rPr>
        <w:t xml:space="preserve">  </w:t>
      </w:r>
      <w:r w:rsidR="000204CA" w:rsidRPr="00361100">
        <w:rPr>
          <w:color w:val="0000FF"/>
        </w:rPr>
        <w:t xml:space="preserve">                                                                                                                               </w:t>
      </w:r>
      <w:r w:rsidR="00544F69" w:rsidRPr="00361100">
        <w:rPr>
          <w:color w:val="0000FF"/>
        </w:rPr>
        <w:t xml:space="preserve">              </w:t>
      </w:r>
    </w:p>
    <w:p w14:paraId="612AE718" w14:textId="77777777" w:rsidR="00544F69" w:rsidRPr="00361100" w:rsidRDefault="007B556C" w:rsidP="0064748C">
      <w:pPr>
        <w:ind w:left="360" w:hanging="360"/>
        <w:jc w:val="both"/>
        <w:rPr>
          <w:color w:val="0000FF"/>
        </w:rPr>
      </w:pPr>
      <w:r w:rsidRPr="00361100">
        <w:rPr>
          <w:color w:val="808080"/>
        </w:rPr>
        <w:t>How would you rate it on a scale of 1 to 10, where 1</w:t>
      </w:r>
      <w:r w:rsidR="008208AD" w:rsidRPr="00361100">
        <w:rPr>
          <w:color w:val="808080"/>
        </w:rPr>
        <w:t>0</w:t>
      </w:r>
      <w:r w:rsidRPr="00361100">
        <w:rPr>
          <w:color w:val="808080"/>
        </w:rPr>
        <w:t xml:space="preserve"> is best</w:t>
      </w:r>
      <w:r w:rsidRPr="00361100">
        <w:rPr>
          <w:color w:val="0000FF"/>
        </w:rPr>
        <w:t>?</w:t>
      </w:r>
      <w:r w:rsidR="000204CA" w:rsidRPr="00361100">
        <w:rPr>
          <w:color w:val="0000FF"/>
        </w:rPr>
        <w:t xml:space="preserve">                                                                                                               </w:t>
      </w:r>
      <w:r w:rsidRPr="00361100">
        <w:rPr>
          <w:color w:val="0000FF"/>
        </w:rPr>
        <w:t xml:space="preserve">  </w:t>
      </w:r>
      <w:r w:rsidR="000204CA" w:rsidRPr="00361100">
        <w:rPr>
          <w:color w:val="0000FF"/>
        </w:rPr>
        <w:t xml:space="preserve">                                                                                                                          </w:t>
      </w:r>
      <w:r w:rsidR="00544F69" w:rsidRPr="00361100">
        <w:rPr>
          <w:color w:val="0000FF"/>
        </w:rPr>
        <w:t xml:space="preserve">               </w:t>
      </w:r>
    </w:p>
    <w:p w14:paraId="45F07DA1" w14:textId="77777777" w:rsidR="001B6697" w:rsidRPr="00361100" w:rsidRDefault="007B556C" w:rsidP="0064748C">
      <w:pPr>
        <w:ind w:left="360" w:hanging="360"/>
        <w:jc w:val="both"/>
        <w:rPr>
          <w:color w:val="0000FF"/>
        </w:rPr>
      </w:pPr>
      <w:r w:rsidRPr="00361100">
        <w:rPr>
          <w:color w:val="808080"/>
        </w:rPr>
        <w:t xml:space="preserve">With whom do you live </w:t>
      </w:r>
      <w:r w:rsidR="00B557EA" w:rsidRPr="00361100">
        <w:rPr>
          <w:color w:val="808080"/>
        </w:rPr>
        <w:t>now</w:t>
      </w:r>
      <w:r w:rsidRPr="00361100">
        <w:rPr>
          <w:color w:val="808080"/>
        </w:rPr>
        <w:t>, if anyone</w:t>
      </w:r>
      <w:r w:rsidR="00544F69" w:rsidRPr="00361100">
        <w:rPr>
          <w:color w:val="808080"/>
        </w:rPr>
        <w:t>, and if so, w</w:t>
      </w:r>
      <w:r w:rsidRPr="00361100">
        <w:rPr>
          <w:color w:val="808080"/>
        </w:rPr>
        <w:t>hat is that like</w:t>
      </w:r>
      <w:r w:rsidRPr="00361100">
        <w:rPr>
          <w:color w:val="0000FF"/>
        </w:rPr>
        <w:t xml:space="preserve">?  </w:t>
      </w:r>
    </w:p>
    <w:p w14:paraId="36105145" w14:textId="77777777" w:rsidR="00544F69" w:rsidRPr="00361100" w:rsidRDefault="007B556C" w:rsidP="0064748C">
      <w:pPr>
        <w:ind w:left="360" w:hanging="360"/>
        <w:jc w:val="both"/>
        <w:rPr>
          <w:color w:val="0000FF"/>
        </w:rPr>
      </w:pPr>
      <w:r w:rsidRPr="00361100">
        <w:rPr>
          <w:color w:val="808080"/>
        </w:rPr>
        <w:t>Is it working out well or not</w:t>
      </w:r>
      <w:r w:rsidRPr="00361100">
        <w:rPr>
          <w:color w:val="0000FF"/>
        </w:rPr>
        <w:t xml:space="preserve">?  </w:t>
      </w:r>
      <w:r w:rsidRPr="00361100">
        <w:rPr>
          <w:color w:val="808080"/>
        </w:rPr>
        <w:t>Please describe it—whether single and living alone, single and with others, or mated and living with one or more others</w:t>
      </w:r>
      <w:r w:rsidRPr="00361100">
        <w:rPr>
          <w:color w:val="0000FF"/>
        </w:rPr>
        <w:t>.</w:t>
      </w:r>
      <w:r w:rsidR="00C8437E" w:rsidRPr="00361100">
        <w:rPr>
          <w:color w:val="0000FF"/>
        </w:rPr>
        <w:t xml:space="preserve">        </w:t>
      </w:r>
      <w:r w:rsidR="000204CA" w:rsidRPr="00361100">
        <w:rPr>
          <w:color w:val="0000FF"/>
        </w:rPr>
        <w:t xml:space="preserve">                                    </w:t>
      </w:r>
      <w:r w:rsidRPr="00361100">
        <w:rPr>
          <w:color w:val="0000FF"/>
        </w:rPr>
        <w:t xml:space="preserve">  </w:t>
      </w:r>
      <w:r w:rsidR="000204CA" w:rsidRPr="00361100">
        <w:rPr>
          <w:color w:val="0000FF"/>
        </w:rPr>
        <w:t xml:space="preserve">                                                                                                                                    </w:t>
      </w:r>
      <w:r w:rsidR="00544F69" w:rsidRPr="00361100">
        <w:rPr>
          <w:color w:val="0000FF"/>
        </w:rPr>
        <w:t xml:space="preserve">                  </w:t>
      </w:r>
    </w:p>
    <w:p w14:paraId="2B0A9E5B" w14:textId="77777777" w:rsidR="001B6697" w:rsidRPr="00361100" w:rsidRDefault="007B556C" w:rsidP="0064748C">
      <w:pPr>
        <w:ind w:left="360" w:hanging="360"/>
        <w:jc w:val="both"/>
        <w:rPr>
          <w:color w:val="0000FF"/>
        </w:rPr>
      </w:pPr>
      <w:r w:rsidRPr="00361100">
        <w:rPr>
          <w:color w:val="808080"/>
        </w:rPr>
        <w:t>Do you receive physical touch regularly and effectively</w:t>
      </w:r>
      <w:r w:rsidRPr="00361100">
        <w:rPr>
          <w:color w:val="0000FF"/>
        </w:rPr>
        <w:t xml:space="preserve">?  </w:t>
      </w:r>
    </w:p>
    <w:p w14:paraId="5169DE2D" w14:textId="77777777" w:rsidR="007B556C" w:rsidRPr="00361100" w:rsidRDefault="007B556C" w:rsidP="0064748C">
      <w:pPr>
        <w:ind w:left="360" w:hanging="360"/>
        <w:jc w:val="both"/>
        <w:rPr>
          <w:color w:val="0000FF"/>
        </w:rPr>
      </w:pPr>
      <w:r w:rsidRPr="00361100">
        <w:rPr>
          <w:color w:val="808080"/>
        </w:rPr>
        <w:t>Do you either crave or avoid physical touch</w:t>
      </w:r>
      <w:r w:rsidRPr="00361100">
        <w:rPr>
          <w:color w:val="0000FF"/>
        </w:rPr>
        <w:t>?</w:t>
      </w:r>
      <w:r w:rsidR="000204CA" w:rsidRPr="00361100">
        <w:rPr>
          <w:color w:val="0000FF"/>
        </w:rPr>
        <w:t xml:space="preserve">                                               </w:t>
      </w:r>
      <w:r w:rsidRPr="00361100">
        <w:rPr>
          <w:color w:val="0000FF"/>
        </w:rPr>
        <w:t xml:space="preserve"> </w:t>
      </w:r>
    </w:p>
    <w:p w14:paraId="5C67F927" w14:textId="5ACA16AC" w:rsidR="009F070E" w:rsidRPr="00361100" w:rsidRDefault="009F070E" w:rsidP="009F070E">
      <w:pPr>
        <w:ind w:left="360" w:hanging="360"/>
        <w:jc w:val="both"/>
        <w:rPr>
          <w:color w:val="0000FF"/>
        </w:rPr>
      </w:pPr>
      <w:r w:rsidRPr="00361100">
        <w:rPr>
          <w:color w:val="808080"/>
        </w:rPr>
        <w:t>What three personality traits do you look for in a partner</w:t>
      </w:r>
      <w:r w:rsidRPr="00361100">
        <w:rPr>
          <w:color w:val="0000FF"/>
        </w:rPr>
        <w:t xml:space="preserve">?               </w:t>
      </w:r>
    </w:p>
    <w:p w14:paraId="657D4B5F" w14:textId="77777777" w:rsidR="004D1333" w:rsidRPr="00361100" w:rsidRDefault="004D1333" w:rsidP="0064748C">
      <w:pPr>
        <w:ind w:left="360" w:hanging="360"/>
        <w:jc w:val="both"/>
        <w:rPr>
          <w:color w:val="0000FF"/>
        </w:rPr>
      </w:pPr>
      <w:r w:rsidRPr="00361100">
        <w:rPr>
          <w:color w:val="808080"/>
        </w:rPr>
        <w:t xml:space="preserve">Regarding your relationships with your parents, </w:t>
      </w:r>
      <w:r w:rsidR="00C108B8" w:rsidRPr="00361100">
        <w:rPr>
          <w:color w:val="808080"/>
        </w:rPr>
        <w:t xml:space="preserve">living or dead, </w:t>
      </w:r>
      <w:r w:rsidRPr="00361100">
        <w:rPr>
          <w:color w:val="808080"/>
        </w:rPr>
        <w:t>are there any residual or lingering problems that</w:t>
      </w:r>
      <w:r w:rsidR="00C108B8" w:rsidRPr="00361100">
        <w:rPr>
          <w:color w:val="808080"/>
        </w:rPr>
        <w:t xml:space="preserve"> you feel</w:t>
      </w:r>
      <w:r w:rsidRPr="00361100">
        <w:rPr>
          <w:color w:val="808080"/>
        </w:rPr>
        <w:t xml:space="preserve"> are still devilling you</w:t>
      </w:r>
      <w:r w:rsidR="00C108B8" w:rsidRPr="00361100">
        <w:rPr>
          <w:color w:val="808080"/>
        </w:rPr>
        <w:t>, still causing you stress</w:t>
      </w:r>
      <w:r w:rsidRPr="00361100">
        <w:rPr>
          <w:color w:val="0000FF"/>
        </w:rPr>
        <w:t>?</w:t>
      </w:r>
    </w:p>
    <w:p w14:paraId="12C1725A" w14:textId="77777777" w:rsidR="004D1333" w:rsidRPr="00361100" w:rsidRDefault="004D1333" w:rsidP="0064748C">
      <w:pPr>
        <w:ind w:left="360" w:hanging="360"/>
        <w:jc w:val="both"/>
        <w:rPr>
          <w:color w:val="0000FF"/>
        </w:rPr>
      </w:pPr>
      <w:r w:rsidRPr="00361100">
        <w:rPr>
          <w:color w:val="808080"/>
        </w:rPr>
        <w:t>Regarding your relationships with siblings</w:t>
      </w:r>
      <w:r w:rsidR="00C108B8" w:rsidRPr="00361100">
        <w:rPr>
          <w:color w:val="808080"/>
        </w:rPr>
        <w:t xml:space="preserve"> or former partners of any kind</w:t>
      </w:r>
      <w:r w:rsidRPr="00361100">
        <w:rPr>
          <w:color w:val="808080"/>
        </w:rPr>
        <w:t>, are there any residual or lingering problems that you feel still need to be dealt with</w:t>
      </w:r>
      <w:r w:rsidR="00C108B8" w:rsidRPr="00361100">
        <w:rPr>
          <w:color w:val="808080"/>
        </w:rPr>
        <w:t xml:space="preserve"> or are otherwise unresolved</w:t>
      </w:r>
      <w:r w:rsidRPr="00361100">
        <w:rPr>
          <w:color w:val="0000FF"/>
        </w:rPr>
        <w:t xml:space="preserve">?                                                </w:t>
      </w:r>
    </w:p>
    <w:p w14:paraId="224C9D52" w14:textId="77777777" w:rsidR="004D1333" w:rsidRPr="00361100" w:rsidRDefault="004D1333" w:rsidP="0064748C">
      <w:pPr>
        <w:ind w:left="360" w:hanging="360"/>
        <w:jc w:val="both"/>
        <w:rPr>
          <w:color w:val="0000FF"/>
        </w:rPr>
      </w:pPr>
    </w:p>
    <w:p w14:paraId="703C1639" w14:textId="77777777" w:rsidR="00544F69" w:rsidRPr="00361100" w:rsidRDefault="000204CA" w:rsidP="0064748C">
      <w:pPr>
        <w:ind w:left="360" w:hanging="360"/>
        <w:jc w:val="both"/>
        <w:rPr>
          <w:color w:val="0000FF"/>
        </w:rPr>
      </w:pPr>
      <w:r w:rsidRPr="00361100">
        <w:rPr>
          <w:color w:val="0000FF"/>
        </w:rPr>
        <w:t xml:space="preserve">                                                                                                                                                                                                                </w:t>
      </w:r>
      <w:r w:rsidR="00544F69" w:rsidRPr="00361100">
        <w:rPr>
          <w:color w:val="0000FF"/>
        </w:rPr>
        <w:t xml:space="preserve">                  </w:t>
      </w:r>
      <w:r w:rsidRPr="00361100">
        <w:rPr>
          <w:color w:val="0000FF"/>
        </w:rPr>
        <w:t xml:space="preserve">                                                                                                                                             </w:t>
      </w:r>
    </w:p>
    <w:p w14:paraId="4C2D74D4" w14:textId="77777777" w:rsidR="00544F69" w:rsidRPr="00361100" w:rsidRDefault="007B556C" w:rsidP="0064748C">
      <w:pPr>
        <w:ind w:left="360" w:hanging="360"/>
        <w:jc w:val="both"/>
        <w:rPr>
          <w:color w:val="0000FF"/>
        </w:rPr>
      </w:pPr>
      <w:r w:rsidRPr="00361100">
        <w:rPr>
          <w:b/>
          <w:color w:val="000000"/>
        </w:rPr>
        <w:t>Regarding the emotional-sexual, a</w:t>
      </w:r>
      <w:r w:rsidR="004B4930" w:rsidRPr="00361100">
        <w:rPr>
          <w:b/>
          <w:color w:val="000000"/>
        </w:rPr>
        <w:t xml:space="preserve">re </w:t>
      </w:r>
      <w:r w:rsidR="00A23CC6" w:rsidRPr="00361100">
        <w:rPr>
          <w:b/>
          <w:color w:val="000000"/>
        </w:rPr>
        <w:t xml:space="preserve">most of </w:t>
      </w:r>
      <w:r w:rsidR="004B4930" w:rsidRPr="00361100">
        <w:rPr>
          <w:b/>
          <w:color w:val="000000"/>
        </w:rPr>
        <w:t>your friends and relationships members of your own sex</w:t>
      </w:r>
      <w:r w:rsidR="004B4930" w:rsidRPr="00361100">
        <w:rPr>
          <w:color w:val="0000FF"/>
        </w:rPr>
        <w:t>?</w:t>
      </w:r>
      <w:r w:rsidR="00C8437E" w:rsidRPr="00361100">
        <w:rPr>
          <w:color w:val="0000FF"/>
        </w:rPr>
        <w:t xml:space="preserve">        </w:t>
      </w:r>
      <w:r w:rsidR="004B4930" w:rsidRPr="00361100">
        <w:rPr>
          <w:color w:val="0000FF"/>
        </w:rPr>
        <w:t xml:space="preserve">  </w:t>
      </w:r>
      <w:r w:rsidR="00544F69" w:rsidRPr="00361100">
        <w:rPr>
          <w:color w:val="0000FF"/>
        </w:rPr>
        <w:t xml:space="preserve">          </w:t>
      </w:r>
    </w:p>
    <w:p w14:paraId="06E7C70E" w14:textId="77777777" w:rsidR="00C35C10" w:rsidRPr="00361100" w:rsidRDefault="00C35C10" w:rsidP="0064748C">
      <w:pPr>
        <w:ind w:left="360" w:hanging="360"/>
        <w:jc w:val="both"/>
        <w:rPr>
          <w:b/>
          <w:color w:val="0000FF"/>
        </w:rPr>
      </w:pPr>
      <w:r w:rsidRPr="00361100">
        <w:rPr>
          <w:color w:val="808080"/>
        </w:rPr>
        <w:t>Do you tend to be heterosexual, homosexual, bisexual</w:t>
      </w:r>
      <w:r w:rsidR="00053D25" w:rsidRPr="00361100">
        <w:rPr>
          <w:color w:val="808080"/>
        </w:rPr>
        <w:t>, non-sexual, other sexual</w:t>
      </w:r>
      <w:r w:rsidR="00C8437E" w:rsidRPr="00361100">
        <w:rPr>
          <w:color w:val="808080"/>
        </w:rPr>
        <w:t>, or celibate</w:t>
      </w:r>
      <w:r w:rsidRPr="00361100">
        <w:rPr>
          <w:color w:val="0000FF"/>
        </w:rPr>
        <w:t>?</w:t>
      </w:r>
      <w:r w:rsidR="00C8437E" w:rsidRPr="00361100">
        <w:rPr>
          <w:color w:val="0000FF"/>
        </w:rPr>
        <w:t xml:space="preserve">                </w:t>
      </w:r>
      <w:r w:rsidRPr="00361100">
        <w:rPr>
          <w:color w:val="0000FF"/>
        </w:rPr>
        <w:t xml:space="preserve">                                                                                                           </w:t>
      </w:r>
    </w:p>
    <w:p w14:paraId="04CC15FE" w14:textId="77777777" w:rsidR="00C35C10" w:rsidRPr="00361100" w:rsidRDefault="00C35C10" w:rsidP="0064748C">
      <w:pPr>
        <w:ind w:left="360" w:hanging="360"/>
        <w:jc w:val="both"/>
        <w:rPr>
          <w:color w:val="0070C0"/>
        </w:rPr>
      </w:pPr>
      <w:r w:rsidRPr="00361100">
        <w:rPr>
          <w:color w:val="808080"/>
        </w:rPr>
        <w:t>Are you comfortable with your sexuality</w:t>
      </w:r>
      <w:r w:rsidRPr="00361100">
        <w:rPr>
          <w:color w:val="0070C0"/>
        </w:rPr>
        <w:t>?</w:t>
      </w:r>
      <w:r w:rsidR="00C8437E" w:rsidRPr="00361100">
        <w:rPr>
          <w:color w:val="0070C0"/>
        </w:rPr>
        <w:t xml:space="preserve">        </w:t>
      </w:r>
    </w:p>
    <w:p w14:paraId="247463B4" w14:textId="77777777" w:rsidR="00544F69" w:rsidRPr="00361100" w:rsidRDefault="00635601" w:rsidP="0064748C">
      <w:pPr>
        <w:jc w:val="both"/>
        <w:rPr>
          <w:color w:val="0000FF"/>
        </w:rPr>
      </w:pPr>
      <w:r w:rsidRPr="00361100">
        <w:rPr>
          <w:color w:val="0070C0"/>
        </w:rPr>
        <w:t xml:space="preserve">                                                                             </w:t>
      </w:r>
      <w:r w:rsidRPr="00361100">
        <w:rPr>
          <w:color w:val="0000FF"/>
        </w:rPr>
        <w:t xml:space="preserve">                                                                                                      </w:t>
      </w:r>
      <w:r w:rsidR="00544F69" w:rsidRPr="00361100">
        <w:rPr>
          <w:color w:val="0000FF"/>
        </w:rPr>
        <w:t xml:space="preserve">                         </w:t>
      </w:r>
    </w:p>
    <w:p w14:paraId="2021AD3C" w14:textId="77777777" w:rsidR="00544F69" w:rsidRPr="00361100" w:rsidRDefault="00053D25" w:rsidP="0064748C">
      <w:pPr>
        <w:ind w:left="360" w:hanging="360"/>
        <w:jc w:val="both"/>
        <w:rPr>
          <w:color w:val="0000FF"/>
        </w:rPr>
      </w:pPr>
      <w:r w:rsidRPr="00361100">
        <w:rPr>
          <w:b/>
        </w:rPr>
        <w:t>What is the usual d</w:t>
      </w:r>
      <w:r w:rsidR="00B2462B" w:rsidRPr="00361100">
        <w:rPr>
          <w:b/>
        </w:rPr>
        <w:t xml:space="preserve">irection of </w:t>
      </w:r>
      <w:r w:rsidRPr="00361100">
        <w:rPr>
          <w:b/>
        </w:rPr>
        <w:t xml:space="preserve">your </w:t>
      </w:r>
      <w:r w:rsidR="00B2462B" w:rsidRPr="00361100">
        <w:rPr>
          <w:b/>
        </w:rPr>
        <w:t>attention</w:t>
      </w:r>
      <w:r w:rsidRPr="00361100">
        <w:rPr>
          <w:b/>
        </w:rPr>
        <w:t>—namely, w</w:t>
      </w:r>
      <w:r w:rsidR="007B556C" w:rsidRPr="00361100">
        <w:rPr>
          <w:b/>
        </w:rPr>
        <w:t xml:space="preserve">hat </w:t>
      </w:r>
      <w:r w:rsidRPr="00361100">
        <w:rPr>
          <w:b/>
        </w:rPr>
        <w:t>objects (things, people, or concepts)</w:t>
      </w:r>
      <w:r w:rsidR="007B556C" w:rsidRPr="00361100">
        <w:rPr>
          <w:b/>
        </w:rPr>
        <w:t xml:space="preserve"> do your m</w:t>
      </w:r>
      <w:r w:rsidR="004D46BE" w:rsidRPr="00361100">
        <w:rPr>
          <w:b/>
        </w:rPr>
        <w:t>ind and attention</w:t>
      </w:r>
      <w:r w:rsidR="007B556C" w:rsidRPr="00361100">
        <w:rPr>
          <w:b/>
        </w:rPr>
        <w:t xml:space="preserve"> tend to focus on</w:t>
      </w:r>
      <w:r w:rsidRPr="00361100">
        <w:rPr>
          <w:b/>
        </w:rPr>
        <w:t xml:space="preserve"> most of the time</w:t>
      </w:r>
      <w:r w:rsidR="007B556C" w:rsidRPr="00361100">
        <w:rPr>
          <w:color w:val="0000FF"/>
        </w:rPr>
        <w:t>?</w:t>
      </w:r>
      <w:r w:rsidR="004D46BE" w:rsidRPr="00361100">
        <w:rPr>
          <w:color w:val="0000FF"/>
        </w:rPr>
        <w:t xml:space="preserve"> </w:t>
      </w:r>
    </w:p>
    <w:p w14:paraId="46FF9D28" w14:textId="77777777" w:rsidR="001B6697" w:rsidRPr="00361100" w:rsidRDefault="00B2462B" w:rsidP="0064748C">
      <w:pPr>
        <w:ind w:left="360" w:hanging="360"/>
        <w:jc w:val="both"/>
        <w:rPr>
          <w:color w:val="0000FF"/>
        </w:rPr>
      </w:pPr>
      <w:r w:rsidRPr="00361100">
        <w:rPr>
          <w:color w:val="808080"/>
        </w:rPr>
        <w:t xml:space="preserve">Where </w:t>
      </w:r>
      <w:r w:rsidR="00C8437E" w:rsidRPr="00361100">
        <w:rPr>
          <w:color w:val="808080"/>
        </w:rPr>
        <w:t xml:space="preserve">or to what </w:t>
      </w:r>
      <w:r w:rsidRPr="00361100">
        <w:rPr>
          <w:color w:val="808080"/>
        </w:rPr>
        <w:t>do</w:t>
      </w:r>
      <w:r w:rsidR="00053D25" w:rsidRPr="00361100">
        <w:rPr>
          <w:color w:val="808080"/>
        </w:rPr>
        <w:t xml:space="preserve"> you think</w:t>
      </w:r>
      <w:r w:rsidRPr="00361100">
        <w:rPr>
          <w:color w:val="808080"/>
        </w:rPr>
        <w:t xml:space="preserve"> </w:t>
      </w:r>
      <w:r w:rsidR="00053D25" w:rsidRPr="00361100">
        <w:rPr>
          <w:color w:val="808080"/>
        </w:rPr>
        <w:t>the biggest part</w:t>
      </w:r>
      <w:r w:rsidRPr="00361100">
        <w:rPr>
          <w:color w:val="808080"/>
        </w:rPr>
        <w:t xml:space="preserve"> of your attention go</w:t>
      </w:r>
      <w:r w:rsidR="00053D25" w:rsidRPr="00361100">
        <w:rPr>
          <w:color w:val="808080"/>
        </w:rPr>
        <w:t>es to</w:t>
      </w:r>
      <w:r w:rsidRPr="00361100">
        <w:rPr>
          <w:color w:val="808080"/>
        </w:rPr>
        <w:t xml:space="preserve"> during any given day or most days</w:t>
      </w:r>
      <w:r w:rsidRPr="00361100">
        <w:rPr>
          <w:color w:val="0000FF"/>
        </w:rPr>
        <w:t>?</w:t>
      </w:r>
      <w:r w:rsidR="00C8437E" w:rsidRPr="00361100">
        <w:rPr>
          <w:color w:val="0000FF"/>
        </w:rPr>
        <w:t xml:space="preserve">        </w:t>
      </w:r>
      <w:r w:rsidRPr="00361100">
        <w:rPr>
          <w:color w:val="0000FF"/>
        </w:rPr>
        <w:t xml:space="preserve">  </w:t>
      </w:r>
    </w:p>
    <w:p w14:paraId="573CD083" w14:textId="77777777" w:rsidR="00B2462B" w:rsidRPr="00361100" w:rsidRDefault="00B2462B" w:rsidP="0064748C">
      <w:pPr>
        <w:ind w:left="360" w:hanging="360"/>
        <w:jc w:val="both"/>
        <w:rPr>
          <w:color w:val="0000FF"/>
        </w:rPr>
      </w:pPr>
      <w:r w:rsidRPr="00361100">
        <w:rPr>
          <w:color w:val="808080"/>
        </w:rPr>
        <w:t>What do you spend most of your time thinking of</w:t>
      </w:r>
      <w:r w:rsidRPr="00361100">
        <w:rPr>
          <w:color w:val="0000FF"/>
        </w:rPr>
        <w:t>?</w:t>
      </w:r>
      <w:r w:rsidR="00C8437E" w:rsidRPr="00361100">
        <w:rPr>
          <w:color w:val="0000FF"/>
        </w:rPr>
        <w:t xml:space="preserve">        </w:t>
      </w:r>
      <w:r w:rsidR="009D084E" w:rsidRPr="00361100">
        <w:rPr>
          <w:color w:val="0000FF"/>
        </w:rPr>
        <w:t xml:space="preserve">      </w:t>
      </w:r>
      <w:r w:rsidRPr="00361100">
        <w:rPr>
          <w:color w:val="0000FF"/>
        </w:rPr>
        <w:t xml:space="preserve">                                                                                                                                                                                                  </w:t>
      </w:r>
    </w:p>
    <w:p w14:paraId="53180848" w14:textId="77777777" w:rsidR="00544F69" w:rsidRPr="00361100" w:rsidRDefault="004D46BE" w:rsidP="0064748C">
      <w:pPr>
        <w:ind w:left="360" w:hanging="360"/>
        <w:jc w:val="both"/>
        <w:rPr>
          <w:color w:val="0000FF"/>
        </w:rPr>
      </w:pPr>
      <w:r w:rsidRPr="00361100">
        <w:rPr>
          <w:color w:val="808080"/>
        </w:rPr>
        <w:t>Do you tend to wander in your attention, fantasize or daydream</w:t>
      </w:r>
      <w:r w:rsidR="00053D25" w:rsidRPr="00361100">
        <w:rPr>
          <w:color w:val="808080"/>
        </w:rPr>
        <w:t xml:space="preserve"> (if so, to what degree)</w:t>
      </w:r>
      <w:r w:rsidRPr="00361100">
        <w:rPr>
          <w:color w:val="0000FF"/>
        </w:rPr>
        <w:t>?</w:t>
      </w:r>
      <w:r w:rsidR="00C8437E" w:rsidRPr="00361100">
        <w:rPr>
          <w:color w:val="0000FF"/>
        </w:rPr>
        <w:t xml:space="preserve">        </w:t>
      </w:r>
      <w:r w:rsidR="009D084E" w:rsidRPr="00361100">
        <w:rPr>
          <w:color w:val="0000FF"/>
        </w:rPr>
        <w:t xml:space="preserve">                                                                                                          </w:t>
      </w:r>
      <w:r w:rsidRPr="00361100">
        <w:rPr>
          <w:color w:val="0000FF"/>
        </w:rPr>
        <w:t xml:space="preserve">  </w:t>
      </w:r>
      <w:r w:rsidR="009D084E" w:rsidRPr="00361100">
        <w:rPr>
          <w:color w:val="0000FF"/>
        </w:rPr>
        <w:t xml:space="preserve">                                                                                                                                                                                      </w:t>
      </w:r>
      <w:r w:rsidR="00544F69" w:rsidRPr="00361100">
        <w:rPr>
          <w:color w:val="0000FF"/>
        </w:rPr>
        <w:t xml:space="preserve">             </w:t>
      </w:r>
    </w:p>
    <w:p w14:paraId="5C029210" w14:textId="77777777" w:rsidR="00544F69" w:rsidRPr="00361100" w:rsidRDefault="004D46BE" w:rsidP="0064748C">
      <w:pPr>
        <w:ind w:left="360" w:hanging="360"/>
        <w:jc w:val="both"/>
        <w:rPr>
          <w:color w:val="0000FF"/>
        </w:rPr>
      </w:pPr>
      <w:r w:rsidRPr="00361100">
        <w:rPr>
          <w:color w:val="808080"/>
        </w:rPr>
        <w:t>Describe your use of the will in your daily life</w:t>
      </w:r>
      <w:r w:rsidR="00A23CC6" w:rsidRPr="00361100">
        <w:rPr>
          <w:color w:val="808080"/>
        </w:rPr>
        <w:t>: do you tend to “make things happen”, or just “go with the flow”</w:t>
      </w:r>
      <w:r w:rsidR="00A23CC6" w:rsidRPr="00361100">
        <w:rPr>
          <w:color w:val="0000FF"/>
        </w:rPr>
        <w:t>?</w:t>
      </w:r>
      <w:r w:rsidR="00C8437E" w:rsidRPr="00361100">
        <w:rPr>
          <w:color w:val="0000FF"/>
        </w:rPr>
        <w:t xml:space="preserve">        </w:t>
      </w:r>
      <w:r w:rsidR="00A23CC6" w:rsidRPr="00361100">
        <w:rPr>
          <w:color w:val="0000FF"/>
        </w:rPr>
        <w:t xml:space="preserve">     </w:t>
      </w:r>
      <w:r w:rsidR="009D084E" w:rsidRPr="00361100">
        <w:rPr>
          <w:color w:val="0000FF"/>
        </w:rPr>
        <w:t xml:space="preserve">                                                                                                                                </w:t>
      </w:r>
      <w:r w:rsidRPr="00361100">
        <w:rPr>
          <w:color w:val="0000FF"/>
        </w:rPr>
        <w:t xml:space="preserve">  </w:t>
      </w:r>
      <w:r w:rsidR="009D084E" w:rsidRPr="00361100">
        <w:rPr>
          <w:color w:val="0000FF"/>
        </w:rPr>
        <w:t xml:space="preserve">                                                                                                                                                               </w:t>
      </w:r>
      <w:r w:rsidR="00544F69" w:rsidRPr="00361100">
        <w:rPr>
          <w:color w:val="0000FF"/>
        </w:rPr>
        <w:t xml:space="preserve">             </w:t>
      </w:r>
    </w:p>
    <w:p w14:paraId="69AA5CD5" w14:textId="77777777" w:rsidR="00544F69" w:rsidRPr="00361100" w:rsidRDefault="004D46BE" w:rsidP="0064748C">
      <w:pPr>
        <w:jc w:val="both"/>
        <w:rPr>
          <w:color w:val="0000FF"/>
        </w:rPr>
      </w:pPr>
      <w:r w:rsidRPr="00361100">
        <w:rPr>
          <w:color w:val="808080"/>
        </w:rPr>
        <w:t>Are you prone to negative mind and doubt</w:t>
      </w:r>
      <w:r w:rsidRPr="00361100">
        <w:rPr>
          <w:color w:val="0000FF"/>
        </w:rPr>
        <w:t>?</w:t>
      </w:r>
      <w:r w:rsidR="00C8437E" w:rsidRPr="00361100">
        <w:rPr>
          <w:color w:val="0000FF"/>
        </w:rPr>
        <w:t xml:space="preserve">        </w:t>
      </w:r>
      <w:r w:rsidR="009D084E" w:rsidRPr="00361100">
        <w:rPr>
          <w:color w:val="0000FF"/>
        </w:rPr>
        <w:t xml:space="preserve">                                                                                                                                           </w:t>
      </w:r>
      <w:r w:rsidRPr="00361100">
        <w:rPr>
          <w:color w:val="0000FF"/>
        </w:rPr>
        <w:t xml:space="preserve">  </w:t>
      </w:r>
      <w:r w:rsidR="009D084E" w:rsidRPr="00361100">
        <w:rPr>
          <w:color w:val="0000FF"/>
        </w:rPr>
        <w:t xml:space="preserve">                                                                                                                                                                                                   </w:t>
      </w:r>
      <w:r w:rsidR="00544F69" w:rsidRPr="00361100">
        <w:rPr>
          <w:color w:val="0000FF"/>
        </w:rPr>
        <w:t xml:space="preserve">              </w:t>
      </w:r>
    </w:p>
    <w:p w14:paraId="47B83C3B" w14:textId="77777777" w:rsidR="004D46BE" w:rsidRPr="00361100" w:rsidRDefault="00053D25" w:rsidP="0064748C">
      <w:pPr>
        <w:ind w:left="360" w:hanging="360"/>
        <w:jc w:val="both"/>
        <w:rPr>
          <w:color w:val="0000FF"/>
        </w:rPr>
      </w:pPr>
      <w:r w:rsidRPr="00361100">
        <w:rPr>
          <w:color w:val="808080"/>
        </w:rPr>
        <w:t>What</w:t>
      </w:r>
      <w:r w:rsidR="004D46BE" w:rsidRPr="00361100">
        <w:rPr>
          <w:color w:val="808080"/>
        </w:rPr>
        <w:t xml:space="preserve"> experiences or acquisitions</w:t>
      </w:r>
      <w:r w:rsidRPr="00361100">
        <w:rPr>
          <w:color w:val="808080"/>
        </w:rPr>
        <w:t xml:space="preserve"> do you desire most</w:t>
      </w:r>
      <w:r w:rsidR="004D46BE" w:rsidRPr="00361100">
        <w:rPr>
          <w:color w:val="0000FF"/>
        </w:rPr>
        <w:t>?</w:t>
      </w:r>
      <w:r w:rsidR="00C8437E" w:rsidRPr="00361100">
        <w:rPr>
          <w:color w:val="0000FF"/>
        </w:rPr>
        <w:t xml:space="preserve">        </w:t>
      </w:r>
      <w:r w:rsidR="009D084E" w:rsidRPr="00361100">
        <w:rPr>
          <w:color w:val="0000FF"/>
        </w:rPr>
        <w:t xml:space="preserve">                                                                                                                                     </w:t>
      </w:r>
    </w:p>
    <w:p w14:paraId="01EB9002" w14:textId="77777777" w:rsidR="00544F69" w:rsidRPr="00361100" w:rsidRDefault="009D084E" w:rsidP="0064748C">
      <w:pPr>
        <w:ind w:left="360" w:hanging="360"/>
        <w:jc w:val="both"/>
        <w:rPr>
          <w:color w:val="0000FF"/>
        </w:rPr>
      </w:pPr>
      <w:r w:rsidRPr="00361100">
        <w:rPr>
          <w:color w:val="0000FF"/>
        </w:rPr>
        <w:t xml:space="preserve">                                                                                                                                                                                                 </w:t>
      </w:r>
      <w:r w:rsidR="00544F69" w:rsidRPr="00361100">
        <w:rPr>
          <w:color w:val="0000FF"/>
        </w:rPr>
        <w:t xml:space="preserve">               </w:t>
      </w:r>
      <w:r w:rsidR="00544F69" w:rsidRPr="00361100">
        <w:rPr>
          <w:b/>
          <w:color w:val="0000FF"/>
        </w:rPr>
        <w:t xml:space="preserve">             </w:t>
      </w:r>
    </w:p>
    <w:p w14:paraId="450057C5" w14:textId="77777777" w:rsidR="00544F69" w:rsidRPr="00361100" w:rsidRDefault="00544F69" w:rsidP="0064748C">
      <w:pPr>
        <w:ind w:left="360" w:hanging="360"/>
        <w:jc w:val="both"/>
        <w:rPr>
          <w:b/>
          <w:i/>
          <w:color w:val="0000FF"/>
        </w:rPr>
      </w:pPr>
    </w:p>
    <w:p w14:paraId="3933FF81" w14:textId="77777777" w:rsidR="0071233B" w:rsidRPr="003F1B2A" w:rsidRDefault="004D46BE" w:rsidP="0064748C">
      <w:pPr>
        <w:ind w:left="360" w:hanging="360"/>
        <w:jc w:val="both"/>
        <w:rPr>
          <w:b/>
          <w:i/>
          <w:sz w:val="28"/>
          <w:szCs w:val="28"/>
        </w:rPr>
      </w:pPr>
      <w:r w:rsidRPr="003F1B2A">
        <w:rPr>
          <w:b/>
          <w:i/>
          <w:sz w:val="28"/>
          <w:szCs w:val="28"/>
        </w:rPr>
        <w:t xml:space="preserve">Bodily Relations </w:t>
      </w:r>
    </w:p>
    <w:p w14:paraId="1ADDC7AA" w14:textId="77777777" w:rsidR="00544F69" w:rsidRPr="00361100" w:rsidRDefault="004D46BE" w:rsidP="0064748C">
      <w:pPr>
        <w:ind w:left="360" w:hanging="360"/>
        <w:jc w:val="both"/>
        <w:rPr>
          <w:color w:val="0000FF"/>
        </w:rPr>
      </w:pPr>
      <w:r w:rsidRPr="00361100">
        <w:rPr>
          <w:b/>
          <w:color w:val="000000"/>
        </w:rPr>
        <w:t>How do you tend to relate to your body</w:t>
      </w:r>
      <w:r w:rsidR="00F76878" w:rsidRPr="00361100">
        <w:rPr>
          <w:b/>
          <w:color w:val="000000"/>
        </w:rPr>
        <w:t xml:space="preserve"> and to others</w:t>
      </w:r>
      <w:r w:rsidRPr="00361100">
        <w:rPr>
          <w:color w:val="0000FF"/>
        </w:rPr>
        <w:t xml:space="preserve">?  </w:t>
      </w:r>
    </w:p>
    <w:p w14:paraId="49418964" w14:textId="77777777" w:rsidR="00544F69" w:rsidRPr="00361100" w:rsidRDefault="004D46BE" w:rsidP="0064748C">
      <w:pPr>
        <w:ind w:left="360" w:hanging="360"/>
        <w:jc w:val="both"/>
        <w:rPr>
          <w:color w:val="0000FF"/>
        </w:rPr>
      </w:pPr>
      <w:r w:rsidRPr="00361100">
        <w:rPr>
          <w:color w:val="808080"/>
        </w:rPr>
        <w:t>Do you tend to fee</w:t>
      </w:r>
      <w:r w:rsidR="00544F69" w:rsidRPr="00361100">
        <w:rPr>
          <w:color w:val="808080"/>
        </w:rPr>
        <w:t>l</w:t>
      </w:r>
      <w:r w:rsidRPr="00361100">
        <w:rPr>
          <w:color w:val="808080"/>
        </w:rPr>
        <w:t xml:space="preserve"> victimized by </w:t>
      </w:r>
      <w:r w:rsidR="00F76878" w:rsidRPr="00361100">
        <w:rPr>
          <w:color w:val="808080"/>
        </w:rPr>
        <w:t>your body</w:t>
      </w:r>
      <w:r w:rsidRPr="00361100">
        <w:rPr>
          <w:color w:val="0000FF"/>
        </w:rPr>
        <w:t>?</w:t>
      </w:r>
      <w:r w:rsidR="00F56570" w:rsidRPr="00361100">
        <w:rPr>
          <w:color w:val="0000FF"/>
        </w:rPr>
        <w:t xml:space="preserve">                                                                                                                                                                  </w:t>
      </w:r>
      <w:r w:rsidRPr="00361100">
        <w:rPr>
          <w:color w:val="0000FF"/>
        </w:rPr>
        <w:t xml:space="preserve">  </w:t>
      </w:r>
    </w:p>
    <w:p w14:paraId="7240A9DA" w14:textId="77777777" w:rsidR="00F56570" w:rsidRPr="00361100" w:rsidRDefault="00D850FA" w:rsidP="0064748C">
      <w:pPr>
        <w:ind w:left="360" w:hanging="360"/>
        <w:jc w:val="both"/>
        <w:rPr>
          <w:color w:val="0000FF"/>
        </w:rPr>
      </w:pPr>
      <w:r w:rsidRPr="00361100">
        <w:rPr>
          <w:color w:val="808080"/>
        </w:rPr>
        <w:t>Do you feel you tend more to seek pleasure or try to avoid pain</w:t>
      </w:r>
      <w:r w:rsidRPr="00361100">
        <w:rPr>
          <w:color w:val="0000FF"/>
        </w:rPr>
        <w:t>?</w:t>
      </w:r>
      <w:r w:rsidR="00F56570" w:rsidRPr="00361100">
        <w:rPr>
          <w:color w:val="0000FF"/>
        </w:rPr>
        <w:t xml:space="preserve">                             </w:t>
      </w:r>
    </w:p>
    <w:p w14:paraId="35C0F8F2" w14:textId="77777777" w:rsidR="00CA019C" w:rsidRPr="00361100" w:rsidRDefault="00D850FA" w:rsidP="0064748C">
      <w:pPr>
        <w:ind w:left="360" w:hanging="360"/>
        <w:jc w:val="both"/>
        <w:rPr>
          <w:color w:val="0000FF"/>
        </w:rPr>
      </w:pPr>
      <w:r w:rsidRPr="00361100">
        <w:rPr>
          <w:color w:val="808080"/>
        </w:rPr>
        <w:t xml:space="preserve">What part of your body </w:t>
      </w:r>
      <w:r w:rsidR="00F76878" w:rsidRPr="00361100">
        <w:rPr>
          <w:color w:val="808080"/>
        </w:rPr>
        <w:t xml:space="preserve">do you feel </w:t>
      </w:r>
      <w:r w:rsidRPr="00361100">
        <w:rPr>
          <w:color w:val="808080"/>
        </w:rPr>
        <w:t>tends to be weak</w:t>
      </w:r>
      <w:r w:rsidRPr="00361100">
        <w:rPr>
          <w:color w:val="0000FF"/>
        </w:rPr>
        <w:t>?</w:t>
      </w:r>
      <w:r w:rsidR="00F56570" w:rsidRPr="00361100">
        <w:rPr>
          <w:color w:val="0000FF"/>
        </w:rPr>
        <w:t xml:space="preserve">                          </w:t>
      </w:r>
      <w:r w:rsidRPr="00361100">
        <w:rPr>
          <w:color w:val="0000FF"/>
        </w:rPr>
        <w:t xml:space="preserve">  </w:t>
      </w:r>
    </w:p>
    <w:p w14:paraId="471B335B" w14:textId="77777777" w:rsidR="00C8437E" w:rsidRPr="00361100" w:rsidRDefault="00D850FA" w:rsidP="0064748C">
      <w:pPr>
        <w:ind w:left="360" w:hanging="360"/>
        <w:jc w:val="both"/>
        <w:rPr>
          <w:color w:val="0000FF"/>
        </w:rPr>
      </w:pPr>
      <w:r w:rsidRPr="00361100">
        <w:rPr>
          <w:color w:val="808080"/>
        </w:rPr>
        <w:t>Do you have bodily idiosyncrasies such as chronic clearing of the throat or otherwise anything that suggests an underlying weakness in an area of the body</w:t>
      </w:r>
      <w:r w:rsidRPr="00361100">
        <w:rPr>
          <w:color w:val="0000FF"/>
        </w:rPr>
        <w:t>?</w:t>
      </w:r>
      <w:r w:rsidR="006C75EC" w:rsidRPr="00361100">
        <w:rPr>
          <w:color w:val="0000FF"/>
        </w:rPr>
        <w:t xml:space="preserve">  </w:t>
      </w:r>
    </w:p>
    <w:p w14:paraId="798E02EC" w14:textId="77777777" w:rsidR="00CA019C" w:rsidRPr="00361100" w:rsidRDefault="006C75EC" w:rsidP="0064748C">
      <w:pPr>
        <w:ind w:left="360" w:hanging="360"/>
        <w:jc w:val="both"/>
        <w:rPr>
          <w:color w:val="0000FF"/>
        </w:rPr>
      </w:pPr>
      <w:r w:rsidRPr="00361100">
        <w:rPr>
          <w:color w:val="808080"/>
        </w:rPr>
        <w:t>If so, please describe it</w:t>
      </w:r>
      <w:r w:rsidRPr="00361100">
        <w:rPr>
          <w:color w:val="0000FF"/>
        </w:rPr>
        <w:t>.</w:t>
      </w:r>
      <w:r w:rsidR="00C8437E" w:rsidRPr="00361100">
        <w:rPr>
          <w:color w:val="0000FF"/>
        </w:rPr>
        <w:t xml:space="preserve">          </w:t>
      </w:r>
      <w:r w:rsidR="00D850FA" w:rsidRPr="00361100">
        <w:rPr>
          <w:color w:val="0000FF"/>
        </w:rPr>
        <w:t xml:space="preserve"> </w:t>
      </w:r>
      <w:r w:rsidR="00F56570" w:rsidRPr="00361100">
        <w:rPr>
          <w:color w:val="0000FF"/>
        </w:rPr>
        <w:t xml:space="preserve">                                  </w:t>
      </w:r>
      <w:r w:rsidR="00D850FA" w:rsidRPr="00361100">
        <w:rPr>
          <w:color w:val="0000FF"/>
        </w:rPr>
        <w:t xml:space="preserve"> </w:t>
      </w:r>
    </w:p>
    <w:p w14:paraId="581301E8" w14:textId="77777777" w:rsidR="00CA019C" w:rsidRPr="00361100" w:rsidRDefault="00D850FA" w:rsidP="0064748C">
      <w:pPr>
        <w:ind w:left="360" w:hanging="360"/>
        <w:jc w:val="both"/>
        <w:rPr>
          <w:color w:val="0000FF"/>
        </w:rPr>
      </w:pPr>
      <w:r w:rsidRPr="00361100">
        <w:rPr>
          <w:color w:val="808080"/>
        </w:rPr>
        <w:t xml:space="preserve">Do you have any fears about being afflicted by particular diseases—like cancer or heart disease, e.g.—or </w:t>
      </w:r>
      <w:r w:rsidR="00535C58" w:rsidRPr="00361100">
        <w:rPr>
          <w:color w:val="808080"/>
        </w:rPr>
        <w:t>e</w:t>
      </w:r>
      <w:r w:rsidRPr="00361100">
        <w:rPr>
          <w:color w:val="808080"/>
        </w:rPr>
        <w:t>ven premonitions or anxieties about dying from a particular disease</w:t>
      </w:r>
      <w:r w:rsidRPr="00361100">
        <w:rPr>
          <w:color w:val="0000FF"/>
        </w:rPr>
        <w:t xml:space="preserve">?  </w:t>
      </w:r>
      <w:r w:rsidR="00F56570" w:rsidRPr="00361100">
        <w:rPr>
          <w:color w:val="0000FF"/>
        </w:rPr>
        <w:t xml:space="preserve">                                                           </w:t>
      </w:r>
    </w:p>
    <w:p w14:paraId="6C3D09F4" w14:textId="77777777" w:rsidR="00F76878" w:rsidRPr="00361100" w:rsidRDefault="00F76878" w:rsidP="0064748C">
      <w:pPr>
        <w:ind w:left="360" w:hanging="360"/>
        <w:jc w:val="both"/>
        <w:rPr>
          <w:color w:val="0000FF"/>
        </w:rPr>
      </w:pPr>
      <w:r w:rsidRPr="00361100">
        <w:rPr>
          <w:color w:val="808080"/>
        </w:rPr>
        <w:t>Describe your relationship to</w:t>
      </w:r>
      <w:r w:rsidR="00C8437E" w:rsidRPr="00361100">
        <w:rPr>
          <w:color w:val="808080"/>
        </w:rPr>
        <w:t>/with</w:t>
      </w:r>
      <w:r w:rsidRPr="00361100">
        <w:rPr>
          <w:color w:val="808080"/>
        </w:rPr>
        <w:t xml:space="preserve"> others in terms of their pain and suffering</w:t>
      </w:r>
      <w:r w:rsidR="008559DF" w:rsidRPr="00361100">
        <w:rPr>
          <w:color w:val="808080"/>
        </w:rPr>
        <w:t>—how does it make you feel</w:t>
      </w:r>
      <w:r w:rsidR="008559DF" w:rsidRPr="00361100">
        <w:rPr>
          <w:color w:val="0000FF"/>
        </w:rPr>
        <w:t>?</w:t>
      </w:r>
    </w:p>
    <w:p w14:paraId="7CB3CC53" w14:textId="77777777" w:rsidR="002C5B76" w:rsidRPr="00361100" w:rsidRDefault="00D850FA" w:rsidP="0064748C">
      <w:pPr>
        <w:ind w:left="360" w:hanging="360"/>
        <w:jc w:val="both"/>
        <w:rPr>
          <w:color w:val="0000FF"/>
        </w:rPr>
      </w:pPr>
      <w:r w:rsidRPr="00361100">
        <w:rPr>
          <w:color w:val="808080"/>
        </w:rPr>
        <w:t>Do you have desires to let the body go and die</w:t>
      </w:r>
      <w:r w:rsidRPr="00361100">
        <w:rPr>
          <w:color w:val="0000FF"/>
        </w:rPr>
        <w:t>?</w:t>
      </w:r>
      <w:r w:rsidR="00C8437E" w:rsidRPr="00361100">
        <w:rPr>
          <w:color w:val="0000FF"/>
        </w:rPr>
        <w:t xml:space="preserve">        </w:t>
      </w:r>
      <w:r w:rsidR="00F56570" w:rsidRPr="00361100">
        <w:rPr>
          <w:color w:val="0000FF"/>
        </w:rPr>
        <w:t xml:space="preserve">                                                                                                           </w:t>
      </w:r>
    </w:p>
    <w:p w14:paraId="18B28191" w14:textId="77777777" w:rsidR="00F76878" w:rsidRPr="00361100" w:rsidRDefault="00C8437E" w:rsidP="0064748C">
      <w:pPr>
        <w:ind w:left="360" w:hanging="360"/>
        <w:jc w:val="both"/>
        <w:rPr>
          <w:color w:val="0000FF"/>
        </w:rPr>
      </w:pPr>
      <w:r w:rsidRPr="00361100">
        <w:rPr>
          <w:color w:val="808080" w:themeColor="background1" w:themeShade="80"/>
        </w:rPr>
        <w:t>In b</w:t>
      </w:r>
      <w:r w:rsidR="00F76878" w:rsidRPr="00361100">
        <w:rPr>
          <w:color w:val="808080" w:themeColor="background1" w:themeShade="80"/>
        </w:rPr>
        <w:t xml:space="preserve">ody </w:t>
      </w:r>
      <w:r w:rsidRPr="00361100">
        <w:rPr>
          <w:color w:val="808080" w:themeColor="background1" w:themeShade="80"/>
        </w:rPr>
        <w:t>i</w:t>
      </w:r>
      <w:r w:rsidR="00F76878" w:rsidRPr="00361100">
        <w:rPr>
          <w:color w:val="808080" w:themeColor="background1" w:themeShade="80"/>
        </w:rPr>
        <w:t>dentity</w:t>
      </w:r>
      <w:r w:rsidRPr="00361100">
        <w:rPr>
          <w:color w:val="808080" w:themeColor="background1" w:themeShade="80"/>
        </w:rPr>
        <w:t xml:space="preserve"> terms, d</w:t>
      </w:r>
      <w:r w:rsidR="00F76878" w:rsidRPr="00361100">
        <w:rPr>
          <w:color w:val="808080" w:themeColor="background1" w:themeShade="80"/>
        </w:rPr>
        <w:t>o you feel the body is “you” altogether, or do you feel it could be merely an instrument, a result of karma, an opportunity to transcend it</w:t>
      </w:r>
      <w:r w:rsidRPr="00361100">
        <w:rPr>
          <w:color w:val="808080" w:themeColor="background1" w:themeShade="80"/>
        </w:rPr>
        <w:t>, mind,</w:t>
      </w:r>
      <w:r w:rsidR="00F76878" w:rsidRPr="00361100">
        <w:rPr>
          <w:color w:val="808080" w:themeColor="background1" w:themeShade="80"/>
        </w:rPr>
        <w:t xml:space="preserve"> and everything else in Divine Communion</w:t>
      </w:r>
      <w:r w:rsidR="00F76878" w:rsidRPr="00361100">
        <w:rPr>
          <w:color w:val="0000FF"/>
        </w:rPr>
        <w:t>?</w:t>
      </w:r>
      <w:r w:rsidRPr="00361100">
        <w:rPr>
          <w:color w:val="0000FF"/>
        </w:rPr>
        <w:t xml:space="preserve">        </w:t>
      </w:r>
      <w:r w:rsidR="00F76878" w:rsidRPr="00361100">
        <w:rPr>
          <w:color w:val="0000FF"/>
        </w:rPr>
        <w:t xml:space="preserve">  </w:t>
      </w:r>
    </w:p>
    <w:p w14:paraId="1321636E" w14:textId="77777777" w:rsidR="00F76878" w:rsidRPr="00361100" w:rsidRDefault="00F76878" w:rsidP="0064748C">
      <w:pPr>
        <w:ind w:left="360" w:hanging="360"/>
        <w:jc w:val="both"/>
        <w:rPr>
          <w:color w:val="0000FF"/>
        </w:rPr>
      </w:pPr>
    </w:p>
    <w:p w14:paraId="02F03EF1" w14:textId="77777777" w:rsidR="00CA019C" w:rsidRPr="00361100" w:rsidRDefault="00CA019C" w:rsidP="0064748C">
      <w:pPr>
        <w:ind w:left="360" w:hanging="360"/>
        <w:jc w:val="both"/>
        <w:rPr>
          <w:color w:val="0000FF"/>
        </w:rPr>
      </w:pPr>
      <w:r w:rsidRPr="00361100">
        <w:rPr>
          <w:color w:val="0000FF"/>
        </w:rPr>
        <w:t xml:space="preserve">                               </w:t>
      </w:r>
    </w:p>
    <w:p w14:paraId="55AB5E12" w14:textId="77777777" w:rsidR="00CA019C" w:rsidRPr="00361100" w:rsidRDefault="003154AF" w:rsidP="0064748C">
      <w:pPr>
        <w:jc w:val="both"/>
        <w:rPr>
          <w:color w:val="0000FF"/>
        </w:rPr>
      </w:pPr>
      <w:r w:rsidRPr="00361100">
        <w:rPr>
          <w:b/>
        </w:rPr>
        <w:t>What is your daily energy level like</w:t>
      </w:r>
      <w:r w:rsidRPr="00361100">
        <w:rPr>
          <w:color w:val="0000FF"/>
        </w:rPr>
        <w:t>?</w:t>
      </w:r>
      <w:r w:rsidR="00F56570" w:rsidRPr="00361100">
        <w:rPr>
          <w:color w:val="0000FF"/>
        </w:rPr>
        <w:t xml:space="preserve">                                                                                                                               </w:t>
      </w:r>
      <w:r w:rsidRPr="00361100">
        <w:rPr>
          <w:color w:val="0000FF"/>
        </w:rPr>
        <w:t xml:space="preserve"> </w:t>
      </w:r>
    </w:p>
    <w:p w14:paraId="2A44AD10" w14:textId="77777777" w:rsidR="00CA019C" w:rsidRPr="00361100" w:rsidRDefault="003154AF" w:rsidP="0064748C">
      <w:pPr>
        <w:jc w:val="both"/>
        <w:rPr>
          <w:color w:val="0000FF"/>
        </w:rPr>
      </w:pPr>
      <w:r w:rsidRPr="00361100">
        <w:rPr>
          <w:color w:val="808080"/>
        </w:rPr>
        <w:t>Is your daily energy level steady or does it fluctuate</w:t>
      </w:r>
      <w:r w:rsidRPr="00361100">
        <w:rPr>
          <w:color w:val="0000FF"/>
        </w:rPr>
        <w:t xml:space="preserve">? </w:t>
      </w:r>
      <w:r w:rsidR="00F56570" w:rsidRPr="00361100">
        <w:rPr>
          <w:color w:val="0000FF"/>
        </w:rPr>
        <w:t xml:space="preserve">                                                                                                                      </w:t>
      </w:r>
      <w:r w:rsidRPr="00361100">
        <w:rPr>
          <w:color w:val="0000FF"/>
        </w:rPr>
        <w:t xml:space="preserve"> </w:t>
      </w:r>
    </w:p>
    <w:p w14:paraId="5B06DD5D" w14:textId="77777777" w:rsidR="00361100" w:rsidRDefault="003154AF" w:rsidP="00361100">
      <w:pPr>
        <w:jc w:val="both"/>
        <w:rPr>
          <w:color w:val="808080"/>
        </w:rPr>
      </w:pPr>
      <w:r w:rsidRPr="00361100">
        <w:rPr>
          <w:color w:val="808080"/>
        </w:rPr>
        <w:t>Does it seem to sag in the late afternoon</w:t>
      </w:r>
      <w:r w:rsidRPr="00361100">
        <w:rPr>
          <w:color w:val="0000FF"/>
        </w:rPr>
        <w:t>?</w:t>
      </w:r>
      <w:r w:rsidR="00F56570" w:rsidRPr="00361100">
        <w:rPr>
          <w:color w:val="808080"/>
        </w:rPr>
        <w:t xml:space="preserve"> </w:t>
      </w:r>
    </w:p>
    <w:p w14:paraId="5A7053BA" w14:textId="7C065939" w:rsidR="00361100" w:rsidRDefault="00361100" w:rsidP="00361100">
      <w:pPr>
        <w:jc w:val="both"/>
        <w:rPr>
          <w:color w:val="808080"/>
        </w:rPr>
      </w:pPr>
    </w:p>
    <w:p w14:paraId="1A99E1A3" w14:textId="77777777" w:rsidR="00361100" w:rsidRDefault="00361100" w:rsidP="00361100">
      <w:pPr>
        <w:jc w:val="both"/>
        <w:rPr>
          <w:color w:val="808080"/>
        </w:rPr>
      </w:pPr>
    </w:p>
    <w:p w14:paraId="62629BF8" w14:textId="77777777" w:rsidR="00361100" w:rsidRDefault="00907E13" w:rsidP="00361100">
      <w:pPr>
        <w:jc w:val="both"/>
        <w:rPr>
          <w:b/>
          <w:color w:val="000000"/>
          <w:sz w:val="22"/>
          <w:szCs w:val="22"/>
        </w:rPr>
      </w:pPr>
      <w:r w:rsidRPr="003F1B2A">
        <w:rPr>
          <w:b/>
          <w:i/>
          <w:color w:val="000000"/>
          <w:sz w:val="28"/>
          <w:szCs w:val="28"/>
        </w:rPr>
        <w:t>Environments</w:t>
      </w:r>
      <w:r w:rsidRPr="00C108B8">
        <w:rPr>
          <w:b/>
          <w:color w:val="000000"/>
          <w:sz w:val="22"/>
          <w:szCs w:val="22"/>
        </w:rPr>
        <w:t xml:space="preserve"> </w:t>
      </w:r>
    </w:p>
    <w:p w14:paraId="26C05219" w14:textId="2248EAC0" w:rsidR="00C8437E" w:rsidRPr="00361100" w:rsidRDefault="00907E13" w:rsidP="00361100">
      <w:pPr>
        <w:jc w:val="both"/>
        <w:rPr>
          <w:color w:val="0000FF"/>
        </w:rPr>
      </w:pPr>
      <w:r w:rsidRPr="00361100">
        <w:rPr>
          <w:b/>
          <w:color w:val="000000"/>
        </w:rPr>
        <w:t>Do you enjoy where you live</w:t>
      </w:r>
      <w:r w:rsidRPr="00361100">
        <w:rPr>
          <w:color w:val="0000FF"/>
        </w:rPr>
        <w:t>?</w:t>
      </w:r>
      <w:r w:rsidR="00026D9C" w:rsidRPr="00361100">
        <w:rPr>
          <w:color w:val="0000FF"/>
        </w:rPr>
        <w:t xml:space="preserve">  </w:t>
      </w:r>
    </w:p>
    <w:p w14:paraId="3B1A3D88" w14:textId="77777777" w:rsidR="00F429A6" w:rsidRPr="00361100" w:rsidRDefault="00FE6EA2" w:rsidP="0064748C">
      <w:pPr>
        <w:jc w:val="both"/>
        <w:rPr>
          <w:color w:val="808080"/>
        </w:rPr>
      </w:pPr>
      <w:r w:rsidRPr="00361100">
        <w:rPr>
          <w:color w:val="808080"/>
        </w:rPr>
        <w:t>Is your living environment conscious</w:t>
      </w:r>
      <w:r w:rsidR="00CA019C" w:rsidRPr="00361100">
        <w:rPr>
          <w:color w:val="808080"/>
        </w:rPr>
        <w:t>, neat, orderly</w:t>
      </w:r>
      <w:r w:rsidRPr="00361100">
        <w:rPr>
          <w:color w:val="808080"/>
        </w:rPr>
        <w:t xml:space="preserve"> and pleasant</w:t>
      </w:r>
      <w:r w:rsidRPr="00361100">
        <w:rPr>
          <w:color w:val="0000FF"/>
        </w:rPr>
        <w:t xml:space="preserve">?  </w:t>
      </w:r>
    </w:p>
    <w:p w14:paraId="78B769F0" w14:textId="77777777" w:rsidR="00CE6733" w:rsidRPr="00361100" w:rsidRDefault="00F429A6" w:rsidP="0064748C">
      <w:pPr>
        <w:jc w:val="both"/>
        <w:rPr>
          <w:color w:val="0000FF"/>
        </w:rPr>
      </w:pPr>
      <w:r w:rsidRPr="00361100">
        <w:rPr>
          <w:color w:val="808080" w:themeColor="background1" w:themeShade="80"/>
        </w:rPr>
        <w:t>Do you live near a cell tower?  If so, how close</w:t>
      </w:r>
      <w:r w:rsidRPr="00361100">
        <w:rPr>
          <w:color w:val="0000FF"/>
        </w:rPr>
        <w:t>?</w:t>
      </w:r>
    </w:p>
    <w:p w14:paraId="2F680CBB" w14:textId="77777777" w:rsidR="00CE6733" w:rsidRPr="00361100" w:rsidRDefault="00CE6733" w:rsidP="0064748C">
      <w:pPr>
        <w:jc w:val="both"/>
        <w:rPr>
          <w:color w:val="0000FF"/>
        </w:rPr>
      </w:pPr>
      <w:r w:rsidRPr="00361100">
        <w:rPr>
          <w:color w:val="808080" w:themeColor="background1" w:themeShade="80"/>
        </w:rPr>
        <w:t>Can you estimate the amount of time you use your cell fone each day</w:t>
      </w:r>
      <w:r w:rsidRPr="00361100">
        <w:rPr>
          <w:color w:val="0000FF"/>
        </w:rPr>
        <w:t>?</w:t>
      </w:r>
      <w:r w:rsidR="004A5217" w:rsidRPr="00361100">
        <w:rPr>
          <w:color w:val="0000FF"/>
        </w:rPr>
        <w:t xml:space="preserve">                      </w:t>
      </w:r>
    </w:p>
    <w:p w14:paraId="45BD352E" w14:textId="77777777" w:rsidR="00CE6733" w:rsidRPr="00361100" w:rsidRDefault="00CE6733" w:rsidP="0064748C">
      <w:pPr>
        <w:jc w:val="both"/>
        <w:rPr>
          <w:color w:val="0000FF"/>
        </w:rPr>
      </w:pPr>
      <w:r w:rsidRPr="00361100">
        <w:rPr>
          <w:color w:val="808080" w:themeColor="background1" w:themeShade="80"/>
        </w:rPr>
        <w:t>Is your cell fone held to your head or do you attach earphones to it</w:t>
      </w:r>
      <w:r w:rsidRPr="00361100">
        <w:rPr>
          <w:color w:val="0000FF"/>
        </w:rPr>
        <w:t>?</w:t>
      </w:r>
      <w:r w:rsidR="004A5217" w:rsidRPr="00361100">
        <w:rPr>
          <w:color w:val="0000FF"/>
        </w:rPr>
        <w:t xml:space="preserve">            </w:t>
      </w:r>
    </w:p>
    <w:p w14:paraId="06ADF7FC" w14:textId="77777777" w:rsidR="00CA019C" w:rsidRPr="00361100" w:rsidRDefault="00F429A6" w:rsidP="0064748C">
      <w:pPr>
        <w:ind w:left="360" w:hanging="360"/>
        <w:jc w:val="both"/>
        <w:rPr>
          <w:color w:val="0000FF"/>
        </w:rPr>
      </w:pPr>
      <w:r w:rsidRPr="00361100">
        <w:rPr>
          <w:color w:val="0000FF"/>
        </w:rPr>
        <w:lastRenderedPageBreak/>
        <w:t xml:space="preserve">    </w:t>
      </w:r>
      <w:r w:rsidR="00F56570" w:rsidRPr="00361100">
        <w:rPr>
          <w:color w:val="0000FF"/>
        </w:rPr>
        <w:t xml:space="preserve">                                                                                                       </w:t>
      </w:r>
    </w:p>
    <w:p w14:paraId="5B0F42F5" w14:textId="77777777" w:rsidR="00FE6EA2" w:rsidRPr="00361100" w:rsidRDefault="00CA019C" w:rsidP="0064748C">
      <w:pPr>
        <w:ind w:left="360" w:hanging="360"/>
        <w:jc w:val="both"/>
        <w:rPr>
          <w:color w:val="0000FF"/>
        </w:rPr>
      </w:pPr>
      <w:r w:rsidRPr="00361100">
        <w:rPr>
          <w:color w:val="0000FF"/>
        </w:rPr>
        <w:t xml:space="preserve">                                </w:t>
      </w:r>
    </w:p>
    <w:p w14:paraId="7388849F" w14:textId="77777777" w:rsidR="00CA019C" w:rsidRPr="00361100" w:rsidRDefault="00E12C3C" w:rsidP="0064748C">
      <w:pPr>
        <w:jc w:val="both"/>
        <w:rPr>
          <w:color w:val="0000FF"/>
        </w:rPr>
      </w:pPr>
      <w:r w:rsidRPr="00361100">
        <w:rPr>
          <w:b/>
        </w:rPr>
        <w:t>What is your work environment like</w:t>
      </w:r>
      <w:r w:rsidRPr="00361100">
        <w:rPr>
          <w:color w:val="0000FF"/>
        </w:rPr>
        <w:t>?</w:t>
      </w:r>
      <w:r w:rsidR="00CA019C" w:rsidRPr="00361100">
        <w:rPr>
          <w:color w:val="0000FF"/>
        </w:rPr>
        <w:t xml:space="preserve"> </w:t>
      </w:r>
    </w:p>
    <w:p w14:paraId="5754BCE0" w14:textId="77777777" w:rsidR="00F56570" w:rsidRPr="00361100" w:rsidRDefault="00CA019C" w:rsidP="008559DF">
      <w:pPr>
        <w:ind w:left="360" w:hanging="360"/>
        <w:jc w:val="both"/>
        <w:rPr>
          <w:color w:val="0000FF"/>
        </w:rPr>
      </w:pPr>
      <w:r w:rsidRPr="00361100">
        <w:rPr>
          <w:color w:val="808080"/>
        </w:rPr>
        <w:t xml:space="preserve">Do you enjoy the environment </w:t>
      </w:r>
      <w:r w:rsidRPr="00361100">
        <w:rPr>
          <w:color w:val="808080"/>
          <w:u w:val="single"/>
        </w:rPr>
        <w:t>at work</w:t>
      </w:r>
      <w:r w:rsidRPr="00361100">
        <w:rPr>
          <w:color w:val="0000FF"/>
        </w:rPr>
        <w:t xml:space="preserve">?  </w:t>
      </w:r>
      <w:r w:rsidR="008559DF" w:rsidRPr="00361100">
        <w:rPr>
          <w:color w:val="808080"/>
        </w:rPr>
        <w:t>Is it pleasant</w:t>
      </w:r>
      <w:r w:rsidR="008559DF" w:rsidRPr="00361100">
        <w:rPr>
          <w:color w:val="0000FF"/>
        </w:rPr>
        <w:t xml:space="preserve">?  </w:t>
      </w:r>
      <w:r w:rsidRPr="00361100">
        <w:rPr>
          <w:color w:val="808080"/>
        </w:rPr>
        <w:t>Please describe it</w:t>
      </w:r>
      <w:r w:rsidRPr="00361100">
        <w:rPr>
          <w:color w:val="0000FF"/>
        </w:rPr>
        <w:t>.</w:t>
      </w:r>
      <w:r w:rsidR="00C8437E" w:rsidRPr="00361100">
        <w:rPr>
          <w:color w:val="0000FF"/>
        </w:rPr>
        <w:t xml:space="preserve">        </w:t>
      </w:r>
      <w:r w:rsidR="00F56570" w:rsidRPr="00361100">
        <w:rPr>
          <w:color w:val="0000FF"/>
        </w:rPr>
        <w:t xml:space="preserve">                                                         </w:t>
      </w:r>
      <w:r w:rsidRPr="00361100">
        <w:rPr>
          <w:color w:val="0000FF"/>
        </w:rPr>
        <w:t xml:space="preserve">  </w:t>
      </w:r>
      <w:r w:rsidR="00F56570" w:rsidRPr="00361100">
        <w:rPr>
          <w:color w:val="0000FF"/>
        </w:rPr>
        <w:t xml:space="preserve">                                                                                                              </w:t>
      </w:r>
      <w:r w:rsidR="00E12C3C" w:rsidRPr="00361100">
        <w:rPr>
          <w:color w:val="0000FF"/>
        </w:rPr>
        <w:t xml:space="preserve">  </w:t>
      </w:r>
    </w:p>
    <w:p w14:paraId="68DEB39E" w14:textId="77777777" w:rsidR="00F56570" w:rsidRPr="00361100" w:rsidRDefault="00E12C3C" w:rsidP="0064748C">
      <w:pPr>
        <w:ind w:left="360" w:hanging="360"/>
        <w:jc w:val="both"/>
        <w:rPr>
          <w:color w:val="0000FF"/>
        </w:rPr>
      </w:pPr>
      <w:r w:rsidRPr="00361100">
        <w:rPr>
          <w:color w:val="808080"/>
        </w:rPr>
        <w:t>Is it fixed, like an office, or changing, like you are doing a lot of driving or flying</w:t>
      </w:r>
      <w:r w:rsidRPr="00361100">
        <w:rPr>
          <w:color w:val="0000FF"/>
        </w:rPr>
        <w:t>?</w:t>
      </w:r>
      <w:r w:rsidR="00F56570" w:rsidRPr="00361100">
        <w:rPr>
          <w:color w:val="0000FF"/>
        </w:rPr>
        <w:t xml:space="preserve">                                                                          </w:t>
      </w:r>
      <w:r w:rsidRPr="00361100">
        <w:rPr>
          <w:color w:val="0000FF"/>
        </w:rPr>
        <w:t xml:space="preserve">  </w:t>
      </w:r>
    </w:p>
    <w:p w14:paraId="429D90DC" w14:textId="77777777" w:rsidR="00C8437E" w:rsidRPr="00361100" w:rsidRDefault="00E12C3C" w:rsidP="0064748C">
      <w:pPr>
        <w:ind w:left="360" w:hanging="360"/>
        <w:jc w:val="both"/>
        <w:rPr>
          <w:color w:val="0000FF"/>
        </w:rPr>
      </w:pPr>
      <w:r w:rsidRPr="00361100">
        <w:rPr>
          <w:color w:val="808080"/>
        </w:rPr>
        <w:t xml:space="preserve">Are there flowers there, quiet music, good air circulation, or is it stuffy, </w:t>
      </w:r>
      <w:r w:rsidR="008559DF" w:rsidRPr="00361100">
        <w:rPr>
          <w:color w:val="808080"/>
        </w:rPr>
        <w:t xml:space="preserve">smelly, </w:t>
      </w:r>
      <w:r w:rsidRPr="00361100">
        <w:rPr>
          <w:color w:val="808080"/>
        </w:rPr>
        <w:t>noisy, mechanical and irritating</w:t>
      </w:r>
      <w:r w:rsidRPr="00361100">
        <w:rPr>
          <w:color w:val="0000FF"/>
        </w:rPr>
        <w:t>?</w:t>
      </w:r>
      <w:r w:rsidR="00F56570" w:rsidRPr="00361100">
        <w:rPr>
          <w:color w:val="0000FF"/>
        </w:rPr>
        <w:t xml:space="preserve">  </w:t>
      </w:r>
    </w:p>
    <w:p w14:paraId="31CB274F" w14:textId="77777777" w:rsidR="00F56570" w:rsidRPr="00361100" w:rsidRDefault="008559DF" w:rsidP="0064748C">
      <w:pPr>
        <w:ind w:left="360" w:hanging="360"/>
        <w:jc w:val="both"/>
        <w:rPr>
          <w:color w:val="808080"/>
        </w:rPr>
      </w:pPr>
      <w:r w:rsidRPr="00361100">
        <w:rPr>
          <w:color w:val="808080"/>
        </w:rPr>
        <w:t>What is it like</w:t>
      </w:r>
      <w:r w:rsidR="00C8437E" w:rsidRPr="00361100">
        <w:rPr>
          <w:color w:val="808080"/>
        </w:rPr>
        <w:t xml:space="preserve"> (please describe)</w:t>
      </w:r>
      <w:r w:rsidRPr="00361100">
        <w:rPr>
          <w:color w:val="0000FF"/>
        </w:rPr>
        <w:t>?</w:t>
      </w:r>
      <w:r w:rsidR="00C8437E" w:rsidRPr="00361100">
        <w:rPr>
          <w:color w:val="0000FF"/>
        </w:rPr>
        <w:t xml:space="preserve">        </w:t>
      </w:r>
    </w:p>
    <w:p w14:paraId="59AFBDF1" w14:textId="77777777" w:rsidR="00141535" w:rsidRPr="00361100" w:rsidRDefault="00141535" w:rsidP="0064748C">
      <w:pPr>
        <w:ind w:left="360" w:hanging="360"/>
        <w:jc w:val="both"/>
        <w:rPr>
          <w:color w:val="0000FF"/>
        </w:rPr>
      </w:pPr>
      <w:r w:rsidRPr="00361100">
        <w:rPr>
          <w:color w:val="0000FF"/>
        </w:rPr>
        <w:t xml:space="preserve">                                                                                                                                                                      </w:t>
      </w:r>
      <w:r w:rsidR="00F56570" w:rsidRPr="00361100">
        <w:rPr>
          <w:color w:val="0000FF"/>
        </w:rPr>
        <w:t xml:space="preserve">                    </w:t>
      </w:r>
    </w:p>
    <w:p w14:paraId="4616A1E3" w14:textId="77777777" w:rsidR="003154AF" w:rsidRPr="00361100" w:rsidRDefault="00F56570" w:rsidP="0064748C">
      <w:pPr>
        <w:ind w:left="360" w:hanging="360"/>
        <w:jc w:val="both"/>
        <w:rPr>
          <w:color w:val="0000FF"/>
        </w:rPr>
      </w:pPr>
      <w:r w:rsidRPr="00361100">
        <w:rPr>
          <w:color w:val="0000FF"/>
        </w:rPr>
        <w:t xml:space="preserve">                                                                                                                                        </w:t>
      </w:r>
    </w:p>
    <w:p w14:paraId="6D4D6B69" w14:textId="77777777" w:rsidR="00E12C3C" w:rsidRPr="004A5217" w:rsidRDefault="00141535" w:rsidP="0064748C">
      <w:pPr>
        <w:ind w:left="360" w:hanging="360"/>
        <w:jc w:val="both"/>
        <w:rPr>
          <w:color w:val="0000FF"/>
        </w:rPr>
      </w:pPr>
      <w:r w:rsidRPr="00361100">
        <w:rPr>
          <w:color w:val="0000FF"/>
        </w:rPr>
        <w:t xml:space="preserve">                                                                     </w:t>
      </w:r>
      <w:r w:rsidR="00CA019C" w:rsidRPr="00361100">
        <w:rPr>
          <w:color w:val="0000FF"/>
        </w:rPr>
        <w:t xml:space="preserve">                                      </w:t>
      </w:r>
    </w:p>
    <w:p w14:paraId="4E1E9534" w14:textId="77777777" w:rsidR="002C5B76" w:rsidRPr="003F1B2A" w:rsidRDefault="002C5B76" w:rsidP="0064748C">
      <w:pPr>
        <w:ind w:left="360" w:hanging="360"/>
        <w:jc w:val="both"/>
        <w:rPr>
          <w:b/>
          <w:i/>
          <w:color w:val="000000"/>
          <w:sz w:val="28"/>
          <w:szCs w:val="28"/>
        </w:rPr>
      </w:pPr>
      <w:r w:rsidRPr="003F1B2A">
        <w:rPr>
          <w:b/>
          <w:i/>
          <w:color w:val="000000"/>
          <w:sz w:val="28"/>
          <w:szCs w:val="28"/>
        </w:rPr>
        <w:t>Rest and Sleep</w:t>
      </w:r>
    </w:p>
    <w:p w14:paraId="064EC1B0" w14:textId="77777777" w:rsidR="00CA019C" w:rsidRPr="00361100" w:rsidRDefault="003708E9" w:rsidP="0064748C">
      <w:pPr>
        <w:ind w:left="360" w:hanging="360"/>
        <w:jc w:val="both"/>
        <w:rPr>
          <w:color w:val="808080"/>
        </w:rPr>
      </w:pPr>
      <w:r w:rsidRPr="00361100">
        <w:rPr>
          <w:b/>
        </w:rPr>
        <w:t>B</w:t>
      </w:r>
      <w:r w:rsidR="00451E82" w:rsidRPr="00361100">
        <w:rPr>
          <w:b/>
        </w:rPr>
        <w:t>edtime, sleep quality</w:t>
      </w:r>
      <w:r w:rsidR="00451E82" w:rsidRPr="00361100">
        <w:t xml:space="preserve"> </w:t>
      </w:r>
    </w:p>
    <w:p w14:paraId="16692F98" w14:textId="77777777" w:rsidR="00C8437E" w:rsidRPr="00361100" w:rsidRDefault="00C8437E" w:rsidP="0064748C">
      <w:pPr>
        <w:ind w:left="360" w:hanging="360"/>
        <w:jc w:val="both"/>
        <w:rPr>
          <w:color w:val="0000FF"/>
        </w:rPr>
      </w:pPr>
      <w:r w:rsidRPr="00361100">
        <w:rPr>
          <w:color w:val="808080"/>
        </w:rPr>
        <w:t>Do you sleep alone</w:t>
      </w:r>
      <w:r w:rsidRPr="00361100">
        <w:rPr>
          <w:color w:val="0000FF"/>
        </w:rPr>
        <w:t xml:space="preserve">?        </w:t>
      </w:r>
    </w:p>
    <w:p w14:paraId="5C53859A" w14:textId="77777777" w:rsidR="00E02890" w:rsidRPr="00361100" w:rsidRDefault="00451E82" w:rsidP="0064748C">
      <w:pPr>
        <w:ind w:left="360" w:hanging="360"/>
        <w:jc w:val="both"/>
        <w:rPr>
          <w:color w:val="0000FF"/>
        </w:rPr>
      </w:pPr>
      <w:r w:rsidRPr="00361100">
        <w:rPr>
          <w:color w:val="808080"/>
        </w:rPr>
        <w:t>At what hour do you go to bed at night</w:t>
      </w:r>
      <w:r w:rsidRPr="00361100">
        <w:rPr>
          <w:color w:val="0000FF"/>
        </w:rPr>
        <w:t xml:space="preserve">?  </w:t>
      </w:r>
    </w:p>
    <w:p w14:paraId="0B39454F" w14:textId="77777777" w:rsidR="00CA019C" w:rsidRPr="00361100" w:rsidRDefault="00CA019C" w:rsidP="0064748C">
      <w:pPr>
        <w:ind w:left="360" w:hanging="360"/>
        <w:jc w:val="both"/>
        <w:rPr>
          <w:color w:val="0000FF"/>
        </w:rPr>
      </w:pPr>
      <w:r w:rsidRPr="00361100">
        <w:rPr>
          <w:color w:val="808080"/>
        </w:rPr>
        <w:t>Does bedtime fluctuate</w:t>
      </w:r>
      <w:r w:rsidRPr="00361100">
        <w:rPr>
          <w:color w:val="0000FF"/>
        </w:rPr>
        <w:t>?</w:t>
      </w:r>
      <w:r w:rsidR="00F21BE0" w:rsidRPr="00361100">
        <w:rPr>
          <w:color w:val="0000FF"/>
        </w:rPr>
        <w:t xml:space="preserve">           </w:t>
      </w:r>
      <w:r w:rsidRPr="00361100">
        <w:rPr>
          <w:color w:val="0000FF"/>
        </w:rPr>
        <w:t xml:space="preserve">  </w:t>
      </w:r>
    </w:p>
    <w:p w14:paraId="2F248B71" w14:textId="77777777" w:rsidR="00C35C10" w:rsidRPr="00361100" w:rsidRDefault="00C35C10" w:rsidP="0064748C">
      <w:pPr>
        <w:ind w:left="360" w:hanging="360"/>
        <w:jc w:val="both"/>
        <w:rPr>
          <w:color w:val="0070C0"/>
        </w:rPr>
      </w:pPr>
      <w:r w:rsidRPr="00361100">
        <w:rPr>
          <w:color w:val="808080"/>
        </w:rPr>
        <w:t>At what time do you arise</w:t>
      </w:r>
      <w:r w:rsidRPr="00361100">
        <w:rPr>
          <w:color w:val="0070C0"/>
        </w:rPr>
        <w:t>?</w:t>
      </w:r>
    </w:p>
    <w:p w14:paraId="28063A2E" w14:textId="77777777" w:rsidR="00CA019C" w:rsidRPr="00361100" w:rsidRDefault="000D4EF8" w:rsidP="0064748C">
      <w:pPr>
        <w:ind w:left="360" w:hanging="360"/>
        <w:jc w:val="both"/>
        <w:rPr>
          <w:color w:val="0000FF"/>
        </w:rPr>
      </w:pPr>
      <w:r w:rsidRPr="00361100">
        <w:rPr>
          <w:color w:val="808080"/>
        </w:rPr>
        <w:t>How many hours do you sleep nightly, on average</w:t>
      </w:r>
      <w:r w:rsidRPr="00361100">
        <w:rPr>
          <w:color w:val="0000FF"/>
        </w:rPr>
        <w:t>?</w:t>
      </w:r>
      <w:r w:rsidR="00F21BE0" w:rsidRPr="00361100">
        <w:rPr>
          <w:color w:val="0000FF"/>
        </w:rPr>
        <w:t xml:space="preserve">                          </w:t>
      </w:r>
      <w:r w:rsidRPr="00361100">
        <w:rPr>
          <w:color w:val="0000FF"/>
        </w:rPr>
        <w:t xml:space="preserve">  </w:t>
      </w:r>
    </w:p>
    <w:p w14:paraId="11F2BF2B" w14:textId="77777777" w:rsidR="00C8437E" w:rsidRPr="00361100" w:rsidRDefault="00451E82" w:rsidP="0064748C">
      <w:pPr>
        <w:ind w:left="360" w:hanging="360"/>
        <w:jc w:val="both"/>
        <w:rPr>
          <w:color w:val="0000FF"/>
        </w:rPr>
      </w:pPr>
      <w:r w:rsidRPr="00361100">
        <w:rPr>
          <w:color w:val="808080"/>
        </w:rPr>
        <w:t>Is your sleep sound</w:t>
      </w:r>
      <w:r w:rsidR="00C8437E" w:rsidRPr="00361100">
        <w:rPr>
          <w:color w:val="808080"/>
        </w:rPr>
        <w:t xml:space="preserve"> (with few, minimal, or otherwise non-irritating breaks</w:t>
      </w:r>
      <w:r w:rsidR="00C8437E" w:rsidRPr="00361100">
        <w:rPr>
          <w:color w:val="0000FF"/>
        </w:rPr>
        <w:t>)</w:t>
      </w:r>
      <w:r w:rsidRPr="00361100">
        <w:rPr>
          <w:color w:val="0000FF"/>
        </w:rPr>
        <w:t>?</w:t>
      </w:r>
      <w:r w:rsidR="00C8437E" w:rsidRPr="00361100">
        <w:rPr>
          <w:color w:val="0000FF"/>
        </w:rPr>
        <w:t xml:space="preserve">        </w:t>
      </w:r>
      <w:r w:rsidRPr="00361100">
        <w:rPr>
          <w:color w:val="0000FF"/>
        </w:rPr>
        <w:t xml:space="preserve">  </w:t>
      </w:r>
    </w:p>
    <w:p w14:paraId="289CA0E6" w14:textId="77777777" w:rsidR="00CA019C" w:rsidRPr="00361100" w:rsidRDefault="00FE6EA2" w:rsidP="0064748C">
      <w:pPr>
        <w:ind w:left="360" w:hanging="360"/>
        <w:jc w:val="both"/>
        <w:rPr>
          <w:color w:val="0000FF"/>
        </w:rPr>
      </w:pPr>
      <w:r w:rsidRPr="00361100">
        <w:rPr>
          <w:color w:val="808080"/>
        </w:rPr>
        <w:t>Do you wake up feeling rested</w:t>
      </w:r>
      <w:r w:rsidRPr="00361100">
        <w:rPr>
          <w:color w:val="0000FF"/>
        </w:rPr>
        <w:t xml:space="preserve">?  </w:t>
      </w:r>
      <w:r w:rsidR="00F21BE0" w:rsidRPr="00361100">
        <w:rPr>
          <w:color w:val="0000FF"/>
        </w:rPr>
        <w:t xml:space="preserve">               </w:t>
      </w:r>
    </w:p>
    <w:p w14:paraId="1BD56DF3" w14:textId="77777777" w:rsidR="00E02890" w:rsidRPr="00361100" w:rsidRDefault="00451E82" w:rsidP="0064748C">
      <w:pPr>
        <w:ind w:left="360" w:hanging="360"/>
        <w:jc w:val="both"/>
        <w:rPr>
          <w:color w:val="0000FF"/>
        </w:rPr>
      </w:pPr>
      <w:r w:rsidRPr="00361100">
        <w:rPr>
          <w:color w:val="808080"/>
        </w:rPr>
        <w:t>Do you have to get up at night to urinate</w:t>
      </w:r>
      <w:r w:rsidRPr="00361100">
        <w:rPr>
          <w:color w:val="0000FF"/>
        </w:rPr>
        <w:t>?</w:t>
      </w:r>
      <w:r w:rsidR="00C8437E" w:rsidRPr="00361100">
        <w:rPr>
          <w:color w:val="0000FF"/>
        </w:rPr>
        <w:t xml:space="preserve">        </w:t>
      </w:r>
      <w:r w:rsidRPr="00361100">
        <w:rPr>
          <w:color w:val="0000FF"/>
        </w:rPr>
        <w:t xml:space="preserve">  </w:t>
      </w:r>
    </w:p>
    <w:p w14:paraId="65E7C74F" w14:textId="77777777" w:rsidR="00CA019C" w:rsidRPr="00361100" w:rsidRDefault="00451E82" w:rsidP="0064748C">
      <w:pPr>
        <w:ind w:left="360" w:hanging="360"/>
        <w:jc w:val="both"/>
        <w:rPr>
          <w:color w:val="0000FF"/>
        </w:rPr>
      </w:pPr>
      <w:r w:rsidRPr="00361100">
        <w:rPr>
          <w:color w:val="808080"/>
        </w:rPr>
        <w:t>If so, how many times</w:t>
      </w:r>
      <w:r w:rsidRPr="00361100">
        <w:rPr>
          <w:color w:val="0000FF"/>
        </w:rPr>
        <w:t>?</w:t>
      </w:r>
      <w:r w:rsidR="00C8437E" w:rsidRPr="00361100">
        <w:rPr>
          <w:color w:val="0000FF"/>
        </w:rPr>
        <w:t xml:space="preserve">        </w:t>
      </w:r>
      <w:r w:rsidR="00F21BE0" w:rsidRPr="00361100">
        <w:rPr>
          <w:color w:val="0000FF"/>
        </w:rPr>
        <w:t xml:space="preserve">             </w:t>
      </w:r>
      <w:r w:rsidRPr="00361100">
        <w:rPr>
          <w:color w:val="0000FF"/>
        </w:rPr>
        <w:t xml:space="preserve">  </w:t>
      </w:r>
    </w:p>
    <w:p w14:paraId="07D61F35" w14:textId="77777777" w:rsidR="00CA019C" w:rsidRPr="00361100" w:rsidRDefault="00FE6EA2" w:rsidP="0064748C">
      <w:pPr>
        <w:ind w:left="360" w:hanging="360"/>
        <w:jc w:val="both"/>
        <w:rPr>
          <w:color w:val="0000FF"/>
        </w:rPr>
      </w:pPr>
      <w:r w:rsidRPr="00361100">
        <w:rPr>
          <w:color w:val="808080"/>
        </w:rPr>
        <w:t>Does partner snoring disturb your sleep</w:t>
      </w:r>
      <w:r w:rsidRPr="00361100">
        <w:rPr>
          <w:color w:val="0000FF"/>
        </w:rPr>
        <w:t>?</w:t>
      </w:r>
      <w:r w:rsidR="00C8437E" w:rsidRPr="00361100">
        <w:rPr>
          <w:color w:val="0000FF"/>
        </w:rPr>
        <w:t xml:space="preserve">        </w:t>
      </w:r>
      <w:r w:rsidR="00F21BE0" w:rsidRPr="00361100">
        <w:rPr>
          <w:color w:val="0000FF"/>
        </w:rPr>
        <w:t xml:space="preserve">                 </w:t>
      </w:r>
      <w:r w:rsidRPr="00361100">
        <w:rPr>
          <w:color w:val="0000FF"/>
        </w:rPr>
        <w:t xml:space="preserve">  </w:t>
      </w:r>
    </w:p>
    <w:p w14:paraId="3C77F13F" w14:textId="77777777" w:rsidR="0024504B" w:rsidRPr="00361100" w:rsidRDefault="0024504B" w:rsidP="0064748C">
      <w:pPr>
        <w:ind w:left="360" w:hanging="360"/>
        <w:jc w:val="both"/>
        <w:rPr>
          <w:color w:val="0000FF"/>
        </w:rPr>
      </w:pPr>
      <w:r w:rsidRPr="00361100">
        <w:rPr>
          <w:color w:val="808080"/>
        </w:rPr>
        <w:t>Do you feel you are getting enough sleep at night</w:t>
      </w:r>
      <w:r w:rsidRPr="00361100">
        <w:rPr>
          <w:color w:val="0000FF"/>
        </w:rPr>
        <w:t>?</w:t>
      </w:r>
      <w:r w:rsidR="00C8437E" w:rsidRPr="00361100">
        <w:rPr>
          <w:color w:val="0000FF"/>
        </w:rPr>
        <w:t xml:space="preserve">                </w:t>
      </w:r>
    </w:p>
    <w:p w14:paraId="606ED22E" w14:textId="77777777" w:rsidR="0024504B" w:rsidRPr="00361100" w:rsidRDefault="0024504B" w:rsidP="0064748C">
      <w:pPr>
        <w:ind w:left="360" w:hanging="360"/>
        <w:jc w:val="both"/>
        <w:rPr>
          <w:color w:val="808080"/>
        </w:rPr>
      </w:pPr>
      <w:r w:rsidRPr="00361100">
        <w:rPr>
          <w:color w:val="808080"/>
        </w:rPr>
        <w:tab/>
        <w:t>If not, why not</w:t>
      </w:r>
      <w:r w:rsidRPr="00361100">
        <w:rPr>
          <w:color w:val="0000FF"/>
        </w:rPr>
        <w:t>?</w:t>
      </w:r>
      <w:r w:rsidR="00C8437E" w:rsidRPr="00361100">
        <w:rPr>
          <w:color w:val="0000FF"/>
        </w:rPr>
        <w:t xml:space="preserve">        </w:t>
      </w:r>
    </w:p>
    <w:p w14:paraId="168215D1" w14:textId="77777777" w:rsidR="00CA019C" w:rsidRPr="00361100" w:rsidRDefault="00FE6EA2" w:rsidP="0064748C">
      <w:pPr>
        <w:ind w:left="360" w:hanging="360"/>
        <w:jc w:val="both"/>
        <w:rPr>
          <w:color w:val="0000FF"/>
        </w:rPr>
      </w:pPr>
      <w:r w:rsidRPr="00361100">
        <w:rPr>
          <w:color w:val="808080"/>
        </w:rPr>
        <w:t xml:space="preserve">Do you desire more rest and sleep than you have, get, take, or are </w:t>
      </w:r>
      <w:r w:rsidR="00001B98" w:rsidRPr="00361100">
        <w:rPr>
          <w:color w:val="808080"/>
        </w:rPr>
        <w:t xml:space="preserve">otherwise </w:t>
      </w:r>
      <w:r w:rsidRPr="00361100">
        <w:rPr>
          <w:color w:val="808080"/>
        </w:rPr>
        <w:t>allowed</w:t>
      </w:r>
      <w:r w:rsidR="00CA019C" w:rsidRPr="00361100">
        <w:rPr>
          <w:color w:val="808080"/>
        </w:rPr>
        <w:t xml:space="preserve"> (by work restrictions or whatever)</w:t>
      </w:r>
      <w:r w:rsidRPr="00361100">
        <w:rPr>
          <w:color w:val="0000FF"/>
        </w:rPr>
        <w:t>?</w:t>
      </w:r>
      <w:r w:rsidR="00001B98" w:rsidRPr="00361100">
        <w:rPr>
          <w:color w:val="0000FF"/>
        </w:rPr>
        <w:t xml:space="preserve">        </w:t>
      </w:r>
      <w:r w:rsidRPr="00361100">
        <w:rPr>
          <w:color w:val="0000FF"/>
        </w:rPr>
        <w:t xml:space="preserve">  </w:t>
      </w:r>
    </w:p>
    <w:p w14:paraId="178BA402" w14:textId="77777777" w:rsidR="00451E82" w:rsidRPr="00361100" w:rsidRDefault="00CA019C" w:rsidP="0064748C">
      <w:pPr>
        <w:ind w:left="360" w:hanging="360"/>
        <w:jc w:val="both"/>
        <w:rPr>
          <w:color w:val="0000FF"/>
        </w:rPr>
      </w:pPr>
      <w:r w:rsidRPr="00361100">
        <w:rPr>
          <w:color w:val="0000FF"/>
        </w:rPr>
        <w:t xml:space="preserve">                   </w:t>
      </w:r>
      <w:r w:rsidR="00451E82" w:rsidRPr="00361100">
        <w:rPr>
          <w:color w:val="0000FF"/>
        </w:rPr>
        <w:t xml:space="preserve">              </w:t>
      </w:r>
    </w:p>
    <w:p w14:paraId="631F933A" w14:textId="77777777" w:rsidR="006150B8" w:rsidRPr="005D4261" w:rsidRDefault="00CA019C" w:rsidP="0064748C">
      <w:pPr>
        <w:jc w:val="both"/>
        <w:rPr>
          <w:color w:val="0000FF"/>
        </w:rPr>
      </w:pPr>
      <w:r w:rsidRPr="004A5217">
        <w:rPr>
          <w:color w:val="0000FF"/>
        </w:rPr>
        <w:t xml:space="preserve">                    </w:t>
      </w:r>
    </w:p>
    <w:p w14:paraId="4D60023E" w14:textId="77777777" w:rsidR="003154AF" w:rsidRPr="003F1B2A" w:rsidRDefault="00103C7D" w:rsidP="0064748C">
      <w:pPr>
        <w:jc w:val="both"/>
        <w:rPr>
          <w:i/>
          <w:color w:val="000000"/>
          <w:sz w:val="28"/>
          <w:szCs w:val="28"/>
        </w:rPr>
      </w:pPr>
      <w:r w:rsidRPr="003F1B2A">
        <w:rPr>
          <w:b/>
          <w:i/>
          <w:color w:val="000000"/>
          <w:sz w:val="28"/>
          <w:szCs w:val="28"/>
        </w:rPr>
        <w:t>Ex</w:t>
      </w:r>
      <w:r w:rsidR="00451E82" w:rsidRPr="003F1B2A">
        <w:rPr>
          <w:b/>
          <w:i/>
          <w:color w:val="000000"/>
          <w:sz w:val="28"/>
          <w:szCs w:val="28"/>
        </w:rPr>
        <w:t>ercise</w:t>
      </w:r>
      <w:r w:rsidR="00451E82" w:rsidRPr="003F1B2A">
        <w:rPr>
          <w:i/>
          <w:color w:val="000000"/>
          <w:sz w:val="28"/>
          <w:szCs w:val="28"/>
        </w:rPr>
        <w:t xml:space="preserve"> </w:t>
      </w:r>
    </w:p>
    <w:p w14:paraId="7742ED1F" w14:textId="77777777" w:rsidR="006150B8" w:rsidRPr="00361100" w:rsidRDefault="003154AF" w:rsidP="0064748C">
      <w:pPr>
        <w:ind w:left="360" w:hanging="360"/>
        <w:jc w:val="both"/>
        <w:rPr>
          <w:color w:val="0000FF"/>
        </w:rPr>
      </w:pPr>
      <w:r w:rsidRPr="00361100">
        <w:rPr>
          <w:b/>
          <w:color w:val="000000"/>
        </w:rPr>
        <w:t>Do you have an exercise routine</w:t>
      </w:r>
      <w:r w:rsidRPr="00361100">
        <w:rPr>
          <w:color w:val="0000FF"/>
        </w:rPr>
        <w:t xml:space="preserve">?  </w:t>
      </w:r>
    </w:p>
    <w:p w14:paraId="5D8FADFA" w14:textId="77777777" w:rsidR="006150B8" w:rsidRPr="00361100" w:rsidRDefault="006150B8" w:rsidP="0064748C">
      <w:pPr>
        <w:ind w:left="360" w:hanging="360"/>
        <w:jc w:val="both"/>
        <w:rPr>
          <w:color w:val="0000FF"/>
        </w:rPr>
      </w:pPr>
      <w:r w:rsidRPr="00361100">
        <w:rPr>
          <w:color w:val="808080"/>
        </w:rPr>
        <w:t>Yes</w:t>
      </w:r>
      <w:r w:rsidR="00001B98" w:rsidRPr="00361100">
        <w:rPr>
          <w:color w:val="808080"/>
        </w:rPr>
        <w:t xml:space="preserve"> or n</w:t>
      </w:r>
      <w:r w:rsidRPr="00361100">
        <w:rPr>
          <w:color w:val="808080"/>
        </w:rPr>
        <w:t>o</w:t>
      </w:r>
      <w:r w:rsidRPr="00361100">
        <w:rPr>
          <w:color w:val="0000FF"/>
        </w:rPr>
        <w:t>?</w:t>
      </w:r>
      <w:r w:rsidR="00001B98" w:rsidRPr="00361100">
        <w:rPr>
          <w:color w:val="0000FF"/>
        </w:rPr>
        <w:t xml:space="preserve">        </w:t>
      </w:r>
    </w:p>
    <w:p w14:paraId="6C12496D" w14:textId="77777777" w:rsidR="00001B98" w:rsidRPr="00361100" w:rsidRDefault="00001B98" w:rsidP="0064748C">
      <w:pPr>
        <w:ind w:left="360" w:hanging="360"/>
        <w:jc w:val="both"/>
        <w:rPr>
          <w:color w:val="0000FF"/>
        </w:rPr>
      </w:pPr>
      <w:r w:rsidRPr="00361100">
        <w:rPr>
          <w:color w:val="808080"/>
        </w:rPr>
        <w:t>If not, why not</w:t>
      </w:r>
      <w:r w:rsidRPr="00361100">
        <w:rPr>
          <w:color w:val="0000FF"/>
        </w:rPr>
        <w:t xml:space="preserve">?        </w:t>
      </w:r>
    </w:p>
    <w:p w14:paraId="1497D33C" w14:textId="77777777" w:rsidR="00981A60" w:rsidRPr="00361100" w:rsidRDefault="00B557EA" w:rsidP="0064748C">
      <w:pPr>
        <w:ind w:left="360" w:hanging="360"/>
        <w:jc w:val="both"/>
        <w:rPr>
          <w:color w:val="0000FF"/>
        </w:rPr>
      </w:pPr>
      <w:r w:rsidRPr="00361100">
        <w:rPr>
          <w:color w:val="808080"/>
        </w:rPr>
        <w:t>If so, is it daily, 3 times per week, or what</w:t>
      </w:r>
      <w:r w:rsidRPr="00361100">
        <w:rPr>
          <w:color w:val="0000FF"/>
        </w:rPr>
        <w:t>?</w:t>
      </w:r>
      <w:r w:rsidR="00001B98" w:rsidRPr="00361100">
        <w:rPr>
          <w:color w:val="0000FF"/>
        </w:rPr>
        <w:t xml:space="preserve">        </w:t>
      </w:r>
      <w:r w:rsidRPr="00361100">
        <w:rPr>
          <w:color w:val="0000FF"/>
        </w:rPr>
        <w:t xml:space="preserve">  </w:t>
      </w:r>
    </w:p>
    <w:p w14:paraId="1F8F695C" w14:textId="77777777" w:rsidR="00981A60" w:rsidRPr="00361100" w:rsidRDefault="00451E82" w:rsidP="0064748C">
      <w:pPr>
        <w:ind w:left="360" w:hanging="360"/>
        <w:jc w:val="both"/>
        <w:rPr>
          <w:color w:val="0000FF"/>
        </w:rPr>
      </w:pPr>
      <w:r w:rsidRPr="00361100">
        <w:rPr>
          <w:color w:val="808080"/>
        </w:rPr>
        <w:t>What do you do, exactly</w:t>
      </w:r>
      <w:r w:rsidRPr="00361100">
        <w:rPr>
          <w:color w:val="0000FF"/>
        </w:rPr>
        <w:t>?</w:t>
      </w:r>
      <w:r w:rsidR="00001B98" w:rsidRPr="00361100">
        <w:rPr>
          <w:color w:val="0000FF"/>
        </w:rPr>
        <w:t xml:space="preserve">        </w:t>
      </w:r>
      <w:r w:rsidRPr="00361100">
        <w:rPr>
          <w:color w:val="0000FF"/>
        </w:rPr>
        <w:t xml:space="preserve">  </w:t>
      </w:r>
    </w:p>
    <w:p w14:paraId="5BC9A99D" w14:textId="77777777" w:rsidR="006150B8" w:rsidRPr="00361100" w:rsidRDefault="00451E82" w:rsidP="0064748C">
      <w:pPr>
        <w:ind w:left="360" w:hanging="360"/>
        <w:jc w:val="both"/>
        <w:rPr>
          <w:color w:val="0000FF"/>
        </w:rPr>
      </w:pPr>
      <w:r w:rsidRPr="00361100">
        <w:rPr>
          <w:color w:val="808080"/>
        </w:rPr>
        <w:t>Do you have any kind of rapid-movement exercise practice at all</w:t>
      </w:r>
      <w:r w:rsidR="00981A60" w:rsidRPr="00361100">
        <w:rPr>
          <w:color w:val="808080"/>
        </w:rPr>
        <w:t xml:space="preserve"> (like Power Walking, jogging</w:t>
      </w:r>
      <w:r w:rsidR="00C35C10" w:rsidRPr="00361100">
        <w:rPr>
          <w:color w:val="808080"/>
        </w:rPr>
        <w:t>,</w:t>
      </w:r>
      <w:r w:rsidR="00981A60" w:rsidRPr="00361100">
        <w:rPr>
          <w:color w:val="808080"/>
        </w:rPr>
        <w:t xml:space="preserve"> running</w:t>
      </w:r>
      <w:r w:rsidR="00C35C10" w:rsidRPr="00361100">
        <w:rPr>
          <w:color w:val="808080"/>
        </w:rPr>
        <w:t>, cardio workout at the gym, or calisthenics</w:t>
      </w:r>
      <w:r w:rsidR="00981A60" w:rsidRPr="00361100">
        <w:rPr>
          <w:color w:val="808080"/>
        </w:rPr>
        <w:t>)</w:t>
      </w:r>
      <w:r w:rsidRPr="00361100">
        <w:rPr>
          <w:color w:val="0000FF"/>
        </w:rPr>
        <w:t>?</w:t>
      </w:r>
      <w:r w:rsidR="00001B98" w:rsidRPr="00361100">
        <w:rPr>
          <w:color w:val="0000FF"/>
        </w:rPr>
        <w:t xml:space="preserve">        </w:t>
      </w:r>
      <w:r w:rsidR="00103C7D" w:rsidRPr="00361100">
        <w:rPr>
          <w:color w:val="0000FF"/>
        </w:rPr>
        <w:t xml:space="preserve">  </w:t>
      </w:r>
    </w:p>
    <w:p w14:paraId="627CD8E7" w14:textId="77777777" w:rsidR="00981A60" w:rsidRPr="00361100" w:rsidRDefault="00103C7D" w:rsidP="0064748C">
      <w:pPr>
        <w:jc w:val="both"/>
        <w:rPr>
          <w:color w:val="0000FF"/>
        </w:rPr>
      </w:pPr>
      <w:r w:rsidRPr="00361100">
        <w:rPr>
          <w:color w:val="808080"/>
        </w:rPr>
        <w:t>Are you conscious of how you walk, sit and stand</w:t>
      </w:r>
      <w:r w:rsidRPr="00361100">
        <w:rPr>
          <w:color w:val="0000FF"/>
        </w:rPr>
        <w:t>?</w:t>
      </w:r>
      <w:r w:rsidR="00001B98" w:rsidRPr="00361100">
        <w:rPr>
          <w:color w:val="0000FF"/>
        </w:rPr>
        <w:t xml:space="preserve">        </w:t>
      </w:r>
      <w:r w:rsidRPr="00361100">
        <w:rPr>
          <w:color w:val="0000FF"/>
        </w:rPr>
        <w:t xml:space="preserve">  </w:t>
      </w:r>
    </w:p>
    <w:p w14:paraId="6A9A1332" w14:textId="457A5834" w:rsidR="0024504B" w:rsidRPr="00361100" w:rsidRDefault="0024504B" w:rsidP="0064748C">
      <w:pPr>
        <w:jc w:val="both"/>
        <w:rPr>
          <w:b/>
          <w:color w:val="0000FF"/>
        </w:rPr>
      </w:pPr>
      <w:r w:rsidRPr="00361100">
        <w:rPr>
          <w:color w:val="808080"/>
        </w:rPr>
        <w:t>If you are not getting regular exercise, please list the reasons why not</w:t>
      </w:r>
      <w:r w:rsidRPr="00361100">
        <w:rPr>
          <w:bCs/>
          <w:color w:val="0000FF"/>
        </w:rPr>
        <w:t>:</w:t>
      </w:r>
      <w:r w:rsidR="00001B98" w:rsidRPr="00361100">
        <w:rPr>
          <w:bCs/>
          <w:color w:val="0000FF"/>
        </w:rPr>
        <w:t xml:space="preserve">     </w:t>
      </w:r>
      <w:r w:rsidR="00001B98" w:rsidRPr="00361100">
        <w:rPr>
          <w:b/>
          <w:color w:val="0000FF"/>
        </w:rPr>
        <w:t xml:space="preserve"> </w:t>
      </w:r>
      <w:r w:rsidRPr="00361100">
        <w:rPr>
          <w:b/>
          <w:color w:val="0000FF"/>
        </w:rPr>
        <w:t xml:space="preserve"> </w:t>
      </w:r>
    </w:p>
    <w:p w14:paraId="33DF59FA" w14:textId="77777777" w:rsidR="00196550" w:rsidRPr="00361100" w:rsidRDefault="00103C7D" w:rsidP="0064748C">
      <w:pPr>
        <w:jc w:val="both"/>
        <w:rPr>
          <w:color w:val="0000FF"/>
        </w:rPr>
      </w:pPr>
      <w:r w:rsidRPr="00361100">
        <w:rPr>
          <w:color w:val="808080"/>
        </w:rPr>
        <w:t>How is your posture</w:t>
      </w:r>
      <w:r w:rsidRPr="00361100">
        <w:rPr>
          <w:color w:val="0000FF"/>
        </w:rPr>
        <w:t>?</w:t>
      </w:r>
      <w:r w:rsidR="00001B98" w:rsidRPr="00361100">
        <w:rPr>
          <w:color w:val="0000FF"/>
        </w:rPr>
        <w:t xml:space="preserve">        </w:t>
      </w:r>
      <w:r w:rsidR="004A5217" w:rsidRPr="00361100">
        <w:rPr>
          <w:color w:val="0000FF"/>
        </w:rPr>
        <w:t xml:space="preserve">                     </w:t>
      </w:r>
    </w:p>
    <w:p w14:paraId="1A8BAC7B" w14:textId="77777777" w:rsidR="006150B8" w:rsidRPr="00361100" w:rsidRDefault="006150B8" w:rsidP="0064748C">
      <w:pPr>
        <w:ind w:left="360" w:hanging="360"/>
        <w:jc w:val="both"/>
        <w:rPr>
          <w:color w:val="0000FF"/>
        </w:rPr>
      </w:pPr>
      <w:r w:rsidRPr="00361100">
        <w:rPr>
          <w:color w:val="0000FF"/>
        </w:rPr>
        <w:t xml:space="preserve">                </w:t>
      </w:r>
      <w:r w:rsidR="00451E82" w:rsidRPr="00361100">
        <w:rPr>
          <w:color w:val="0000FF"/>
        </w:rPr>
        <w:t xml:space="preserve">        </w:t>
      </w:r>
      <w:r w:rsidRPr="00361100">
        <w:rPr>
          <w:color w:val="0000FF"/>
        </w:rPr>
        <w:t xml:space="preserve">                   </w:t>
      </w:r>
    </w:p>
    <w:p w14:paraId="7B64AA4B" w14:textId="77777777" w:rsidR="006150B8" w:rsidRPr="00361100" w:rsidRDefault="00103C7D" w:rsidP="0064748C">
      <w:pPr>
        <w:ind w:left="360" w:hanging="360"/>
        <w:jc w:val="both"/>
        <w:rPr>
          <w:color w:val="0000FF"/>
        </w:rPr>
      </w:pPr>
      <w:r w:rsidRPr="00361100">
        <w:rPr>
          <w:b/>
        </w:rPr>
        <w:t>What do you notice about your breathing</w:t>
      </w:r>
      <w:r w:rsidRPr="00361100">
        <w:rPr>
          <w:color w:val="0000FF"/>
        </w:rPr>
        <w:t xml:space="preserve">? </w:t>
      </w:r>
    </w:p>
    <w:p w14:paraId="5FE6079D" w14:textId="77777777" w:rsidR="006150B8" w:rsidRPr="00361100" w:rsidRDefault="00103C7D" w:rsidP="0064748C">
      <w:pPr>
        <w:ind w:left="360" w:hanging="360"/>
        <w:jc w:val="both"/>
        <w:rPr>
          <w:color w:val="0000FF"/>
        </w:rPr>
      </w:pPr>
      <w:r w:rsidRPr="00361100">
        <w:rPr>
          <w:color w:val="808080"/>
        </w:rPr>
        <w:t>Is it tending to be shallow, uneven, or otherwise exaggerated</w:t>
      </w:r>
      <w:r w:rsidRPr="00361100">
        <w:rPr>
          <w:color w:val="0000FF"/>
        </w:rPr>
        <w:t>?</w:t>
      </w:r>
      <w:r w:rsidR="00001B98" w:rsidRPr="00361100">
        <w:rPr>
          <w:color w:val="0000FF"/>
        </w:rPr>
        <w:t xml:space="preserve">        </w:t>
      </w:r>
      <w:r w:rsidRPr="00361100">
        <w:rPr>
          <w:color w:val="0000FF"/>
        </w:rPr>
        <w:t xml:space="preserve">  </w:t>
      </w:r>
    </w:p>
    <w:p w14:paraId="16BF025B" w14:textId="77777777" w:rsidR="00001B98" w:rsidRPr="00361100" w:rsidRDefault="00103C7D" w:rsidP="0064748C">
      <w:pPr>
        <w:ind w:left="360" w:hanging="360"/>
        <w:jc w:val="both"/>
        <w:rPr>
          <w:color w:val="0000FF"/>
        </w:rPr>
      </w:pPr>
      <w:r w:rsidRPr="00361100">
        <w:rPr>
          <w:color w:val="808080"/>
        </w:rPr>
        <w:t>How often are you conscious of deep, relaxed breathing</w:t>
      </w:r>
      <w:r w:rsidRPr="00361100">
        <w:rPr>
          <w:color w:val="0000FF"/>
        </w:rPr>
        <w:t>?</w:t>
      </w:r>
      <w:r w:rsidR="00001B98" w:rsidRPr="00361100">
        <w:rPr>
          <w:color w:val="0000FF"/>
        </w:rPr>
        <w:t xml:space="preserve">        </w:t>
      </w:r>
      <w:r w:rsidRPr="00361100">
        <w:rPr>
          <w:color w:val="0000FF"/>
        </w:rPr>
        <w:t xml:space="preserve">  </w:t>
      </w:r>
    </w:p>
    <w:p w14:paraId="38CA1B40" w14:textId="77777777" w:rsidR="00103C7D" w:rsidRPr="00361100" w:rsidRDefault="00103C7D" w:rsidP="0064748C">
      <w:pPr>
        <w:ind w:left="360" w:hanging="360"/>
        <w:jc w:val="both"/>
        <w:rPr>
          <w:color w:val="0000FF"/>
        </w:rPr>
      </w:pPr>
      <w:r w:rsidRPr="00361100">
        <w:rPr>
          <w:color w:val="808080"/>
        </w:rPr>
        <w:t>Do you ever consciously practice deep, relaxed breathing</w:t>
      </w:r>
      <w:r w:rsidR="006150B8" w:rsidRPr="00361100">
        <w:rPr>
          <w:color w:val="0000FF"/>
        </w:rPr>
        <w:t>?</w:t>
      </w:r>
      <w:r w:rsidR="00001B98" w:rsidRPr="00361100">
        <w:rPr>
          <w:color w:val="0000FF"/>
        </w:rPr>
        <w:t xml:space="preserve">        </w:t>
      </w:r>
    </w:p>
    <w:p w14:paraId="3C8436F3" w14:textId="77777777" w:rsidR="0024504B" w:rsidRPr="00361100" w:rsidRDefault="006150B8" w:rsidP="0064748C">
      <w:pPr>
        <w:ind w:left="360" w:hanging="360"/>
        <w:jc w:val="both"/>
        <w:rPr>
          <w:color w:val="0000FF"/>
        </w:rPr>
      </w:pPr>
      <w:r w:rsidRPr="00361100">
        <w:rPr>
          <w:color w:val="0000FF"/>
        </w:rPr>
        <w:t xml:space="preserve">    </w:t>
      </w:r>
    </w:p>
    <w:p w14:paraId="373CD3CE" w14:textId="77777777" w:rsidR="00103C7D" w:rsidRPr="00361100" w:rsidRDefault="006150B8" w:rsidP="0064748C">
      <w:pPr>
        <w:ind w:left="360" w:hanging="360"/>
        <w:jc w:val="both"/>
        <w:rPr>
          <w:color w:val="0000FF"/>
        </w:rPr>
      </w:pPr>
      <w:r w:rsidRPr="00361100">
        <w:rPr>
          <w:color w:val="0000FF"/>
        </w:rPr>
        <w:t xml:space="preserve">             </w:t>
      </w:r>
    </w:p>
    <w:p w14:paraId="33966346" w14:textId="77777777" w:rsidR="0024504B" w:rsidRPr="003F1B2A" w:rsidRDefault="0024504B" w:rsidP="0024504B">
      <w:pPr>
        <w:jc w:val="both"/>
        <w:rPr>
          <w:i/>
          <w:color w:val="000000"/>
          <w:sz w:val="28"/>
          <w:szCs w:val="28"/>
        </w:rPr>
      </w:pPr>
      <w:r>
        <w:rPr>
          <w:b/>
          <w:i/>
          <w:color w:val="000000"/>
          <w:sz w:val="28"/>
          <w:szCs w:val="28"/>
        </w:rPr>
        <w:t>STRESS</w:t>
      </w:r>
    </w:p>
    <w:p w14:paraId="2B6B3B50" w14:textId="77777777" w:rsidR="0024504B" w:rsidRPr="00361100" w:rsidRDefault="00001B98" w:rsidP="00001B98">
      <w:pPr>
        <w:ind w:left="360" w:hanging="360"/>
        <w:jc w:val="both"/>
        <w:rPr>
          <w:color w:val="0000FF"/>
        </w:rPr>
      </w:pPr>
      <w:r w:rsidRPr="00361100">
        <w:rPr>
          <w:b/>
          <w:color w:val="000000"/>
        </w:rPr>
        <w:t>On a scale of 1-10, where 10 is greatest, h</w:t>
      </w:r>
      <w:r w:rsidR="0024504B" w:rsidRPr="00361100">
        <w:rPr>
          <w:b/>
          <w:color w:val="000000"/>
        </w:rPr>
        <w:t>ow would you rate your current stress level</w:t>
      </w:r>
      <w:r w:rsidR="0024504B" w:rsidRPr="00361100">
        <w:rPr>
          <w:color w:val="0000FF"/>
        </w:rPr>
        <w:t xml:space="preserve">?  </w:t>
      </w:r>
    </w:p>
    <w:p w14:paraId="4BCF3F75" w14:textId="77777777" w:rsidR="0092389A" w:rsidRPr="00361100" w:rsidRDefault="0092389A" w:rsidP="0024504B">
      <w:pPr>
        <w:rPr>
          <w:color w:val="0000FF"/>
        </w:rPr>
      </w:pPr>
      <w:r w:rsidRPr="00361100">
        <w:t xml:space="preserve">If </w:t>
      </w:r>
      <w:r w:rsidR="00001B98" w:rsidRPr="00361100">
        <w:t xml:space="preserve">you feel your stress is </w:t>
      </w:r>
      <w:r w:rsidRPr="00361100">
        <w:t>extreme, please list the reason</w:t>
      </w:r>
      <w:r w:rsidR="00001B98" w:rsidRPr="00361100">
        <w:t>(</w:t>
      </w:r>
      <w:r w:rsidRPr="00361100">
        <w:t>s</w:t>
      </w:r>
      <w:r w:rsidR="00001B98" w:rsidRPr="00361100">
        <w:t>)</w:t>
      </w:r>
      <w:r w:rsidRPr="00361100">
        <w:t xml:space="preserve"> why</w:t>
      </w:r>
      <w:r w:rsidRPr="00361100">
        <w:rPr>
          <w:color w:val="0000FF"/>
        </w:rPr>
        <w:t>:</w:t>
      </w:r>
      <w:r w:rsidR="00001B98" w:rsidRPr="00361100">
        <w:rPr>
          <w:color w:val="0000FF"/>
        </w:rPr>
        <w:t xml:space="preserve">        </w:t>
      </w:r>
    </w:p>
    <w:p w14:paraId="68C24BB6" w14:textId="77777777" w:rsidR="0092389A" w:rsidRPr="00361100" w:rsidRDefault="0092389A" w:rsidP="0024504B">
      <w:pPr>
        <w:rPr>
          <w:color w:val="0000FF"/>
        </w:rPr>
      </w:pPr>
      <w:r w:rsidRPr="00361100">
        <w:t>What do you do to manage</w:t>
      </w:r>
      <w:r w:rsidR="00001B98" w:rsidRPr="00361100">
        <w:t>, minimize or moderate</w:t>
      </w:r>
      <w:r w:rsidRPr="00361100">
        <w:t xml:space="preserve"> stress</w:t>
      </w:r>
      <w:r w:rsidRPr="00361100">
        <w:rPr>
          <w:color w:val="0000FF"/>
        </w:rPr>
        <w:t>?</w:t>
      </w:r>
    </w:p>
    <w:p w14:paraId="00DF67A7" w14:textId="77777777" w:rsidR="0092389A" w:rsidRPr="00361100" w:rsidRDefault="0092389A" w:rsidP="0024504B">
      <w:pPr>
        <w:rPr>
          <w:color w:val="0000FF"/>
        </w:rPr>
      </w:pPr>
    </w:p>
    <w:p w14:paraId="15981FAD" w14:textId="77777777" w:rsidR="0024504B" w:rsidRPr="00361100" w:rsidRDefault="0024504B" w:rsidP="0024504B">
      <w:pPr>
        <w:ind w:left="360" w:hanging="360"/>
        <w:jc w:val="both"/>
        <w:rPr>
          <w:color w:val="0000FF"/>
        </w:rPr>
      </w:pPr>
      <w:r w:rsidRPr="00361100">
        <w:rPr>
          <w:b/>
        </w:rPr>
        <w:t>What are your top three Current Stressors</w:t>
      </w:r>
      <w:r w:rsidRPr="00361100">
        <w:rPr>
          <w:color w:val="0000FF"/>
        </w:rPr>
        <w:t xml:space="preserve">?  </w:t>
      </w:r>
    </w:p>
    <w:p w14:paraId="0803F78F" w14:textId="77777777" w:rsidR="0024504B" w:rsidRPr="00361100" w:rsidRDefault="0024504B" w:rsidP="0024504B">
      <w:pPr>
        <w:ind w:left="360" w:hanging="360"/>
        <w:jc w:val="both"/>
        <w:rPr>
          <w:color w:val="0000FF"/>
        </w:rPr>
      </w:pPr>
      <w:r w:rsidRPr="00361100">
        <w:rPr>
          <w:color w:val="808080"/>
        </w:rPr>
        <w:t>What three items, to the best of your understanding, cause the most stress in your life</w:t>
      </w:r>
      <w:r w:rsidRPr="00361100">
        <w:rPr>
          <w:color w:val="0000FF"/>
        </w:rPr>
        <w:t xml:space="preserve">?  </w:t>
      </w:r>
    </w:p>
    <w:p w14:paraId="1B3CE169" w14:textId="77777777" w:rsidR="0024504B" w:rsidRPr="00361100" w:rsidRDefault="0024504B" w:rsidP="0024504B">
      <w:pPr>
        <w:ind w:left="360" w:hanging="360"/>
        <w:jc w:val="both"/>
        <w:rPr>
          <w:color w:val="0000FF"/>
        </w:rPr>
      </w:pPr>
      <w:r w:rsidRPr="00361100">
        <w:rPr>
          <w:color w:val="0000FF"/>
        </w:rPr>
        <w:t>(</w:t>
      </w:r>
      <w:r w:rsidRPr="00361100">
        <w:rPr>
          <w:color w:val="808080"/>
        </w:rPr>
        <w:t>These typically include work, the boss, fellow workers, your mind dwelling on past events, fears of the future, insecurity, poor self-esteem, your mate, relatives living with you, animals, noise, your health condition, etc</w:t>
      </w:r>
      <w:r w:rsidRPr="00361100">
        <w:rPr>
          <w:color w:val="0000FF"/>
        </w:rPr>
        <w:t xml:space="preserve">.)         </w:t>
      </w:r>
    </w:p>
    <w:p w14:paraId="09A03AAC" w14:textId="77777777" w:rsidR="0024504B" w:rsidRPr="00361100" w:rsidRDefault="0024504B" w:rsidP="0024504B">
      <w:pPr>
        <w:ind w:left="360" w:hanging="360"/>
        <w:jc w:val="both"/>
        <w:rPr>
          <w:color w:val="0000FF"/>
        </w:rPr>
      </w:pPr>
      <w:r w:rsidRPr="00361100">
        <w:rPr>
          <w:color w:val="0000FF"/>
        </w:rPr>
        <w:lastRenderedPageBreak/>
        <w:t xml:space="preserve">           </w:t>
      </w:r>
    </w:p>
    <w:p w14:paraId="62F7992F" w14:textId="77777777" w:rsidR="00DD1532" w:rsidRPr="00361100" w:rsidRDefault="00F110CC" w:rsidP="0024504B">
      <w:r w:rsidRPr="00361100">
        <w:t xml:space="preserve">                                                                                                                      </w:t>
      </w:r>
    </w:p>
    <w:p w14:paraId="4FBC8736" w14:textId="77777777" w:rsidR="00DD1532" w:rsidRPr="00361100" w:rsidRDefault="00DD1532" w:rsidP="0024504B"/>
    <w:p w14:paraId="0E9C10C4" w14:textId="77777777" w:rsidR="00DD1532" w:rsidRPr="00C108B8" w:rsidRDefault="00F110CC" w:rsidP="0064748C">
      <w:pPr>
        <w:ind w:left="360" w:hanging="360"/>
        <w:jc w:val="both"/>
        <w:rPr>
          <w:b/>
          <w:i/>
          <w:color w:val="0000FF"/>
          <w:sz w:val="28"/>
          <w:szCs w:val="28"/>
        </w:rPr>
      </w:pPr>
      <w:r w:rsidRPr="00C108B8">
        <w:rPr>
          <w:b/>
          <w:i/>
          <w:color w:val="0000FF"/>
          <w:sz w:val="28"/>
          <w:szCs w:val="28"/>
        </w:rPr>
        <w:t xml:space="preserve"> </w:t>
      </w:r>
      <w:r w:rsidR="002C5B76" w:rsidRPr="00C108B8">
        <w:rPr>
          <w:b/>
          <w:i/>
          <w:sz w:val="28"/>
          <w:szCs w:val="28"/>
        </w:rPr>
        <w:t>Religious / Spiritual</w:t>
      </w:r>
    </w:p>
    <w:p w14:paraId="143BE322" w14:textId="77777777" w:rsidR="00DD1532" w:rsidRPr="00361100" w:rsidRDefault="002C5B76" w:rsidP="0064748C">
      <w:pPr>
        <w:ind w:left="360" w:hanging="360"/>
        <w:jc w:val="both"/>
        <w:rPr>
          <w:i/>
          <w:color w:val="0000FF"/>
        </w:rPr>
      </w:pPr>
      <w:r w:rsidRPr="00361100">
        <w:rPr>
          <w:b/>
        </w:rPr>
        <w:t>Do you have a spiritual orientation and/or an actual Spiritual Practice</w:t>
      </w:r>
      <w:r w:rsidRPr="00361100">
        <w:rPr>
          <w:color w:val="0000FF"/>
        </w:rPr>
        <w:t xml:space="preserve">?  </w:t>
      </w:r>
    </w:p>
    <w:p w14:paraId="58853E1B" w14:textId="77777777" w:rsidR="00DD1532" w:rsidRPr="00361100" w:rsidRDefault="002C5B76" w:rsidP="0064748C">
      <w:pPr>
        <w:ind w:left="360" w:hanging="360"/>
        <w:jc w:val="both"/>
        <w:rPr>
          <w:b/>
          <w:i/>
          <w:color w:val="0000FF"/>
        </w:rPr>
      </w:pPr>
      <w:r w:rsidRPr="00361100">
        <w:rPr>
          <w:color w:val="808080"/>
        </w:rPr>
        <w:t>What religious or spiritual tradition, if any, do you follow</w:t>
      </w:r>
      <w:r w:rsidRPr="00361100">
        <w:rPr>
          <w:color w:val="0000FF"/>
        </w:rPr>
        <w:t xml:space="preserve">?  </w:t>
      </w:r>
    </w:p>
    <w:p w14:paraId="0AAC78D7" w14:textId="77777777" w:rsidR="00DD1532" w:rsidRPr="00361100" w:rsidRDefault="002C5B76" w:rsidP="0064748C">
      <w:pPr>
        <w:ind w:left="360" w:hanging="360"/>
        <w:jc w:val="both"/>
        <w:rPr>
          <w:color w:val="0000FF"/>
        </w:rPr>
      </w:pPr>
      <w:r w:rsidRPr="00361100">
        <w:rPr>
          <w:color w:val="808080"/>
        </w:rPr>
        <w:t>Do you engage actual practice disciplines—i.e., e.g., church attendance, meditation, scriptural study, puja, prayer, chanting, mantra, naama japa, rosary/mala, etc.</w:t>
      </w:r>
      <w:r w:rsidRPr="00361100">
        <w:rPr>
          <w:color w:val="0000FF"/>
        </w:rPr>
        <w:t xml:space="preserve">?  </w:t>
      </w:r>
      <w:r w:rsidRPr="00361100">
        <w:rPr>
          <w:color w:val="808080"/>
        </w:rPr>
        <w:t xml:space="preserve">If so, </w:t>
      </w:r>
      <w:r w:rsidR="008559DF" w:rsidRPr="00361100">
        <w:rPr>
          <w:color w:val="808080"/>
        </w:rPr>
        <w:t xml:space="preserve">please </w:t>
      </w:r>
      <w:r w:rsidRPr="00361100">
        <w:rPr>
          <w:color w:val="808080"/>
        </w:rPr>
        <w:t>list these</w:t>
      </w:r>
      <w:r w:rsidR="008559DF" w:rsidRPr="00361100">
        <w:rPr>
          <w:color w:val="808080"/>
        </w:rPr>
        <w:t xml:space="preserve"> here</w:t>
      </w:r>
      <w:r w:rsidRPr="00361100">
        <w:rPr>
          <w:color w:val="0000FF"/>
        </w:rPr>
        <w:t xml:space="preserve">.  </w:t>
      </w:r>
    </w:p>
    <w:p w14:paraId="15A47A38" w14:textId="77777777" w:rsidR="00177F26" w:rsidRPr="00361100" w:rsidRDefault="00177F26" w:rsidP="0064748C">
      <w:pPr>
        <w:ind w:left="360" w:hanging="360"/>
        <w:jc w:val="both"/>
        <w:rPr>
          <w:color w:val="0000FF"/>
        </w:rPr>
      </w:pPr>
      <w:r w:rsidRPr="00361100">
        <w:rPr>
          <w:color w:val="808080"/>
        </w:rPr>
        <w:t>If you are doing any of these religious / Spiritual practices, are they working for you</w:t>
      </w:r>
      <w:r w:rsidRPr="00361100">
        <w:rPr>
          <w:color w:val="0000FF"/>
        </w:rPr>
        <w:t>?</w:t>
      </w:r>
    </w:p>
    <w:p w14:paraId="61F16CF7" w14:textId="77777777" w:rsidR="00DD1532" w:rsidRPr="00361100" w:rsidRDefault="002C5B76" w:rsidP="0064748C">
      <w:pPr>
        <w:ind w:left="360" w:hanging="360"/>
        <w:jc w:val="both"/>
        <w:rPr>
          <w:color w:val="0000FF"/>
        </w:rPr>
      </w:pPr>
      <w:r w:rsidRPr="00361100">
        <w:rPr>
          <w:color w:val="808080"/>
        </w:rPr>
        <w:t>If not</w:t>
      </w:r>
      <w:r w:rsidR="00177F26" w:rsidRPr="00361100">
        <w:rPr>
          <w:color w:val="808080"/>
        </w:rPr>
        <w:t xml:space="preserve"> doing them</w:t>
      </w:r>
      <w:r w:rsidRPr="00361100">
        <w:rPr>
          <w:color w:val="808080"/>
        </w:rPr>
        <w:t>, do you consider yourself not caring to be involved with such activities or associations because God is not known or knowable</w:t>
      </w:r>
      <w:r w:rsidRPr="00361100">
        <w:rPr>
          <w:i/>
          <w:color w:val="808080"/>
        </w:rPr>
        <w:t xml:space="preserve"> </w:t>
      </w:r>
      <w:r w:rsidRPr="00361100">
        <w:rPr>
          <w:color w:val="808080"/>
        </w:rPr>
        <w:t>[</w:t>
      </w:r>
      <w:r w:rsidRPr="00361100">
        <w:rPr>
          <w:i/>
          <w:color w:val="808080"/>
        </w:rPr>
        <w:t>agnostic</w:t>
      </w:r>
      <w:r w:rsidRPr="00361100">
        <w:rPr>
          <w:color w:val="808080"/>
        </w:rPr>
        <w:t>] or that there is no God</w:t>
      </w:r>
      <w:r w:rsidRPr="00361100">
        <w:rPr>
          <w:i/>
          <w:color w:val="808080"/>
        </w:rPr>
        <w:t xml:space="preserve"> </w:t>
      </w:r>
      <w:r w:rsidRPr="00361100">
        <w:rPr>
          <w:color w:val="808080"/>
        </w:rPr>
        <w:t>[</w:t>
      </w:r>
      <w:r w:rsidRPr="00361100">
        <w:rPr>
          <w:i/>
          <w:color w:val="808080"/>
        </w:rPr>
        <w:t>atheistic</w:t>
      </w:r>
      <w:r w:rsidRPr="00361100">
        <w:rPr>
          <w:color w:val="0000FF"/>
        </w:rPr>
        <w:t>]?</w:t>
      </w:r>
      <w:r w:rsidR="00F21BE0" w:rsidRPr="00361100">
        <w:rPr>
          <w:color w:val="0000FF"/>
        </w:rPr>
        <w:t xml:space="preserve">                     </w:t>
      </w:r>
    </w:p>
    <w:p w14:paraId="05EE2988" w14:textId="77777777" w:rsidR="00DD1532" w:rsidRPr="00361100" w:rsidRDefault="00F21BE0" w:rsidP="0064748C">
      <w:pPr>
        <w:ind w:left="360" w:hanging="360"/>
        <w:jc w:val="both"/>
        <w:rPr>
          <w:color w:val="0000FF"/>
        </w:rPr>
      </w:pPr>
      <w:r w:rsidRPr="00361100">
        <w:rPr>
          <w:color w:val="0000FF"/>
        </w:rPr>
        <w:t xml:space="preserve">                  </w:t>
      </w:r>
    </w:p>
    <w:p w14:paraId="1CBC0C2B" w14:textId="77777777" w:rsidR="006E1E2C" w:rsidRPr="00361100" w:rsidRDefault="003708E9" w:rsidP="0064748C">
      <w:pPr>
        <w:ind w:left="360" w:hanging="360"/>
        <w:jc w:val="both"/>
        <w:rPr>
          <w:color w:val="0000FF"/>
        </w:rPr>
      </w:pPr>
      <w:r w:rsidRPr="00361100">
        <w:rPr>
          <w:b/>
        </w:rPr>
        <w:t>W</w:t>
      </w:r>
      <w:r w:rsidR="00451E82" w:rsidRPr="00361100">
        <w:rPr>
          <w:b/>
        </w:rPr>
        <w:t>hat is most precious to your heart</w:t>
      </w:r>
      <w:r w:rsidR="00451E82" w:rsidRPr="00361100">
        <w:rPr>
          <w:color w:val="0000FF"/>
        </w:rPr>
        <w:t xml:space="preserve">?  </w:t>
      </w:r>
    </w:p>
    <w:p w14:paraId="752B8537" w14:textId="77777777" w:rsidR="006E1E2C" w:rsidRPr="00361100" w:rsidRDefault="00451E82" w:rsidP="0064748C">
      <w:pPr>
        <w:jc w:val="both"/>
        <w:rPr>
          <w:color w:val="0000FF"/>
        </w:rPr>
      </w:pPr>
      <w:r w:rsidRPr="00361100">
        <w:rPr>
          <w:color w:val="808080"/>
        </w:rPr>
        <w:t>A person or persons</w:t>
      </w:r>
      <w:r w:rsidRPr="00361100">
        <w:rPr>
          <w:color w:val="0000FF"/>
        </w:rPr>
        <w:t xml:space="preserve">?  </w:t>
      </w:r>
      <w:r w:rsidRPr="00361100">
        <w:rPr>
          <w:color w:val="808080"/>
        </w:rPr>
        <w:t>An animal</w:t>
      </w:r>
      <w:r w:rsidRPr="00361100">
        <w:rPr>
          <w:color w:val="0000FF"/>
        </w:rPr>
        <w:t xml:space="preserve">?  </w:t>
      </w:r>
      <w:r w:rsidR="00177F26" w:rsidRPr="00361100">
        <w:rPr>
          <w:color w:val="808080" w:themeColor="background1" w:themeShade="80"/>
        </w:rPr>
        <w:t>A physical object or objects</w:t>
      </w:r>
      <w:r w:rsidR="00177F26" w:rsidRPr="00361100">
        <w:rPr>
          <w:color w:val="0000FF"/>
        </w:rPr>
        <w:t xml:space="preserve">?  </w:t>
      </w:r>
      <w:r w:rsidR="00177F26" w:rsidRPr="00361100">
        <w:rPr>
          <w:color w:val="808080" w:themeColor="background1" w:themeShade="80"/>
        </w:rPr>
        <w:t>A place</w:t>
      </w:r>
      <w:r w:rsidR="00177F26" w:rsidRPr="00361100">
        <w:rPr>
          <w:color w:val="0000FF"/>
        </w:rPr>
        <w:t xml:space="preserve">?  </w:t>
      </w:r>
      <w:r w:rsidRPr="00361100">
        <w:rPr>
          <w:color w:val="808080"/>
        </w:rPr>
        <w:t>A principle or idea</w:t>
      </w:r>
      <w:r w:rsidRPr="00361100">
        <w:rPr>
          <w:color w:val="0000FF"/>
        </w:rPr>
        <w:t xml:space="preserve">?  </w:t>
      </w:r>
      <w:r w:rsidRPr="00361100">
        <w:rPr>
          <w:color w:val="808080"/>
        </w:rPr>
        <w:t>What, exactly</w:t>
      </w:r>
      <w:r w:rsidRPr="00361100">
        <w:rPr>
          <w:color w:val="0000FF"/>
        </w:rPr>
        <w:t xml:space="preserve">? </w:t>
      </w:r>
      <w:r w:rsidR="006E1E2C" w:rsidRPr="00361100">
        <w:rPr>
          <w:color w:val="0000FF"/>
        </w:rPr>
        <w:t xml:space="preserve">                      </w:t>
      </w:r>
    </w:p>
    <w:p w14:paraId="21A286A5" w14:textId="77777777" w:rsidR="006E1E2C" w:rsidRPr="00361100" w:rsidRDefault="00451E82" w:rsidP="0064748C">
      <w:pPr>
        <w:jc w:val="both"/>
        <w:rPr>
          <w:color w:val="0000FF"/>
        </w:rPr>
      </w:pPr>
      <w:r w:rsidRPr="00361100">
        <w:rPr>
          <w:color w:val="808080"/>
        </w:rPr>
        <w:t>What are you living for</w:t>
      </w:r>
      <w:r w:rsidRPr="00361100">
        <w:rPr>
          <w:color w:val="0000FF"/>
        </w:rPr>
        <w:t xml:space="preserve">?  </w:t>
      </w:r>
      <w:r w:rsidRPr="00361100">
        <w:rPr>
          <w:color w:val="808080"/>
        </w:rPr>
        <w:t>What do you feel is the purpose of your life</w:t>
      </w:r>
      <w:r w:rsidRPr="00361100">
        <w:rPr>
          <w:color w:val="0000FF"/>
        </w:rPr>
        <w:t>?</w:t>
      </w:r>
      <w:r w:rsidR="00001B98" w:rsidRPr="00361100">
        <w:rPr>
          <w:color w:val="0000FF"/>
        </w:rPr>
        <w:t xml:space="preserve">        </w:t>
      </w:r>
    </w:p>
    <w:p w14:paraId="73141E90" w14:textId="77777777" w:rsidR="00451E82" w:rsidRPr="00361100" w:rsidRDefault="006E1E2C" w:rsidP="0064748C">
      <w:pPr>
        <w:jc w:val="both"/>
        <w:rPr>
          <w:color w:val="0000FF"/>
        </w:rPr>
      </w:pPr>
      <w:r w:rsidRPr="00361100">
        <w:rPr>
          <w:color w:val="0000FF"/>
        </w:rPr>
        <w:t xml:space="preserve">                         </w:t>
      </w:r>
      <w:r w:rsidR="00451E82" w:rsidRPr="00361100">
        <w:rPr>
          <w:color w:val="0000FF"/>
        </w:rPr>
        <w:t xml:space="preserve">         </w:t>
      </w:r>
    </w:p>
    <w:p w14:paraId="65E5641C" w14:textId="77777777" w:rsidR="00451E82" w:rsidRPr="00361100" w:rsidRDefault="006E1E2C" w:rsidP="0064748C">
      <w:pPr>
        <w:jc w:val="both"/>
        <w:rPr>
          <w:color w:val="0000FF"/>
        </w:rPr>
      </w:pPr>
      <w:r w:rsidRPr="00361100">
        <w:rPr>
          <w:color w:val="0000FF"/>
        </w:rPr>
        <w:t xml:space="preserve">                                      </w:t>
      </w:r>
      <w:r w:rsidR="00451E82" w:rsidRPr="00361100">
        <w:rPr>
          <w:color w:val="0000FF"/>
        </w:rPr>
        <w:t xml:space="preserve"> </w:t>
      </w:r>
    </w:p>
    <w:p w14:paraId="2C3E724C" w14:textId="77777777" w:rsidR="006E1E2C" w:rsidRPr="00361100" w:rsidRDefault="003708E9" w:rsidP="0064748C">
      <w:pPr>
        <w:ind w:left="360" w:hanging="360"/>
        <w:jc w:val="both"/>
        <w:rPr>
          <w:color w:val="0000FF"/>
        </w:rPr>
      </w:pPr>
      <w:r w:rsidRPr="00361100">
        <w:rPr>
          <w:b/>
        </w:rPr>
        <w:t>W</w:t>
      </w:r>
      <w:r w:rsidR="00451E82" w:rsidRPr="00361100">
        <w:rPr>
          <w:b/>
        </w:rPr>
        <w:t>hat, in your view, is most important for you (or anyone, for that matter) to do in life</w:t>
      </w:r>
      <w:r w:rsidR="00451E82" w:rsidRPr="00361100">
        <w:rPr>
          <w:color w:val="0000FF"/>
        </w:rPr>
        <w:t>?</w:t>
      </w:r>
      <w:r w:rsidR="00001B98" w:rsidRPr="00361100">
        <w:rPr>
          <w:color w:val="0000FF"/>
        </w:rPr>
        <w:t xml:space="preserve">        </w:t>
      </w:r>
      <w:r w:rsidR="00451E82" w:rsidRPr="00361100">
        <w:rPr>
          <w:color w:val="0000FF"/>
        </w:rPr>
        <w:t xml:space="preserve">  </w:t>
      </w:r>
      <w:r w:rsidR="006E1E2C" w:rsidRPr="00361100">
        <w:rPr>
          <w:color w:val="0000FF"/>
        </w:rPr>
        <w:t xml:space="preserve">          </w:t>
      </w:r>
    </w:p>
    <w:p w14:paraId="72B38534" w14:textId="77777777" w:rsidR="000E0F54" w:rsidRPr="00361100" w:rsidRDefault="009D013D" w:rsidP="0064748C">
      <w:pPr>
        <w:ind w:left="360" w:hanging="360"/>
        <w:jc w:val="both"/>
        <w:rPr>
          <w:color w:val="0000FF"/>
        </w:rPr>
      </w:pPr>
      <w:r w:rsidRPr="00361100">
        <w:rPr>
          <w:color w:val="808080"/>
        </w:rPr>
        <w:t>Have you done it yet, are you doing it, or d</w:t>
      </w:r>
      <w:r w:rsidR="00451E82" w:rsidRPr="00361100">
        <w:rPr>
          <w:color w:val="808080"/>
        </w:rPr>
        <w:t>o you have a plan to accomplish it</w:t>
      </w:r>
      <w:r w:rsidR="00451E82" w:rsidRPr="00361100">
        <w:rPr>
          <w:color w:val="0000FF"/>
        </w:rPr>
        <w:t>?</w:t>
      </w:r>
      <w:r w:rsidR="00001B98" w:rsidRPr="00361100">
        <w:rPr>
          <w:color w:val="0000FF"/>
        </w:rPr>
        <w:t xml:space="preserve">        </w:t>
      </w:r>
      <w:r w:rsidR="00451E82" w:rsidRPr="00361100">
        <w:rPr>
          <w:color w:val="0000FF"/>
        </w:rPr>
        <w:t xml:space="preserve">    </w:t>
      </w:r>
    </w:p>
    <w:p w14:paraId="6C0A138C" w14:textId="77777777" w:rsidR="006E1E2C" w:rsidRPr="00361100" w:rsidRDefault="006E1E2C" w:rsidP="0064748C">
      <w:pPr>
        <w:ind w:left="360" w:hanging="360"/>
        <w:jc w:val="both"/>
        <w:rPr>
          <w:color w:val="0000FF"/>
        </w:rPr>
      </w:pPr>
      <w:r w:rsidRPr="00361100">
        <w:rPr>
          <w:color w:val="0000FF"/>
        </w:rPr>
        <w:t xml:space="preserve">  </w:t>
      </w:r>
    </w:p>
    <w:p w14:paraId="599CE535" w14:textId="77777777" w:rsidR="00451E82" w:rsidRPr="00361100" w:rsidRDefault="006E1E2C" w:rsidP="0064748C">
      <w:pPr>
        <w:ind w:left="360" w:hanging="360"/>
        <w:jc w:val="both"/>
        <w:rPr>
          <w:color w:val="0000FF"/>
        </w:rPr>
      </w:pPr>
      <w:r w:rsidRPr="00361100">
        <w:rPr>
          <w:color w:val="0000FF"/>
        </w:rPr>
        <w:t xml:space="preserve">                         </w:t>
      </w:r>
      <w:r w:rsidR="00451E82" w:rsidRPr="00361100">
        <w:rPr>
          <w:color w:val="0000FF"/>
        </w:rPr>
        <w:t xml:space="preserve">       </w:t>
      </w:r>
    </w:p>
    <w:p w14:paraId="73120C20" w14:textId="77777777" w:rsidR="00451E82" w:rsidRPr="00361100" w:rsidRDefault="003708E9" w:rsidP="0064748C">
      <w:pPr>
        <w:ind w:left="360" w:hanging="360"/>
        <w:jc w:val="both"/>
        <w:rPr>
          <w:color w:val="0000FF"/>
        </w:rPr>
      </w:pPr>
      <w:r w:rsidRPr="00361100">
        <w:rPr>
          <w:b/>
        </w:rPr>
        <w:t>W</w:t>
      </w:r>
      <w:r w:rsidR="00451E82" w:rsidRPr="00361100">
        <w:rPr>
          <w:b/>
        </w:rPr>
        <w:t>hat legacy do you wish to leave for your children, this world, or otherwise to posterity</w:t>
      </w:r>
      <w:r w:rsidR="00451E82" w:rsidRPr="00361100">
        <w:rPr>
          <w:color w:val="0000FF"/>
        </w:rPr>
        <w:t>?</w:t>
      </w:r>
      <w:r w:rsidR="00001B98" w:rsidRPr="00361100">
        <w:rPr>
          <w:color w:val="0000FF"/>
        </w:rPr>
        <w:t xml:space="preserve">        </w:t>
      </w:r>
      <w:r w:rsidR="000E0F54" w:rsidRPr="00361100">
        <w:rPr>
          <w:color w:val="0000FF"/>
        </w:rPr>
        <w:t xml:space="preserve"> </w:t>
      </w:r>
      <w:r w:rsidR="00451E82" w:rsidRPr="00361100">
        <w:rPr>
          <w:color w:val="0000FF"/>
        </w:rPr>
        <w:t xml:space="preserve">          </w:t>
      </w:r>
    </w:p>
    <w:p w14:paraId="16681AB8" w14:textId="77777777" w:rsidR="00A40CD7" w:rsidRPr="00361100" w:rsidRDefault="006E1E2C" w:rsidP="0064748C">
      <w:pPr>
        <w:jc w:val="both"/>
        <w:rPr>
          <w:color w:val="0000FF"/>
        </w:rPr>
      </w:pPr>
      <w:r w:rsidRPr="00361100">
        <w:rPr>
          <w:color w:val="0000FF"/>
        </w:rPr>
        <w:t xml:space="preserve">                             </w:t>
      </w:r>
    </w:p>
    <w:p w14:paraId="32D5B852" w14:textId="77777777" w:rsidR="006E1E2C" w:rsidRPr="00361100" w:rsidRDefault="006E1E2C" w:rsidP="0064748C">
      <w:pPr>
        <w:jc w:val="both"/>
        <w:rPr>
          <w:color w:val="0000FF"/>
        </w:rPr>
      </w:pPr>
    </w:p>
    <w:p w14:paraId="4C0CF376" w14:textId="77777777" w:rsidR="005D0CAB" w:rsidRPr="00361100" w:rsidRDefault="003708E9" w:rsidP="0064748C">
      <w:pPr>
        <w:jc w:val="both"/>
        <w:rPr>
          <w:color w:val="0000FF"/>
        </w:rPr>
      </w:pPr>
      <w:r w:rsidRPr="00361100">
        <w:rPr>
          <w:b/>
        </w:rPr>
        <w:t>W</w:t>
      </w:r>
      <w:r w:rsidR="00451E82" w:rsidRPr="00361100">
        <w:rPr>
          <w:b/>
        </w:rPr>
        <w:t>hat do you think or feel would be the best possible outcome of your life</w:t>
      </w:r>
      <w:r w:rsidR="00451E82" w:rsidRPr="00361100">
        <w:rPr>
          <w:color w:val="0000FF"/>
        </w:rPr>
        <w:t xml:space="preserve">?  </w:t>
      </w:r>
    </w:p>
    <w:p w14:paraId="27E4CF42" w14:textId="77777777" w:rsidR="005D0CAB" w:rsidRPr="00361100" w:rsidRDefault="00451E82" w:rsidP="0064748C">
      <w:pPr>
        <w:jc w:val="both"/>
        <w:rPr>
          <w:color w:val="0000FF"/>
        </w:rPr>
      </w:pPr>
      <w:r w:rsidRPr="00361100">
        <w:rPr>
          <w:color w:val="808080"/>
        </w:rPr>
        <w:t>What dynamite or wonderful thing could happen in your life that would be the ultimate</w:t>
      </w:r>
      <w:r w:rsidRPr="00361100">
        <w:rPr>
          <w:color w:val="0000FF"/>
        </w:rPr>
        <w:t>?</w:t>
      </w:r>
    </w:p>
    <w:p w14:paraId="0FEFE534" w14:textId="77777777" w:rsidR="00451E82" w:rsidRPr="00361100" w:rsidRDefault="00451E82" w:rsidP="0064748C">
      <w:pPr>
        <w:jc w:val="both"/>
        <w:rPr>
          <w:color w:val="0000FF"/>
        </w:rPr>
      </w:pPr>
      <w:r w:rsidRPr="00361100">
        <w:rPr>
          <w:color w:val="0000FF"/>
        </w:rPr>
        <w:t xml:space="preserve">      </w:t>
      </w:r>
    </w:p>
    <w:p w14:paraId="0138C7A6" w14:textId="77777777" w:rsidR="00451E82" w:rsidRPr="00361100" w:rsidRDefault="00451E82" w:rsidP="0064748C">
      <w:pPr>
        <w:ind w:left="360" w:hanging="360"/>
        <w:jc w:val="both"/>
        <w:rPr>
          <w:color w:val="0000FF"/>
        </w:rPr>
      </w:pPr>
      <w:r w:rsidRPr="00361100">
        <w:rPr>
          <w:color w:val="0000FF"/>
        </w:rPr>
        <w:t xml:space="preserve">  </w:t>
      </w:r>
    </w:p>
    <w:p w14:paraId="7A4FD0EA" w14:textId="77777777" w:rsidR="00052C5A" w:rsidRPr="00361100" w:rsidRDefault="00052C5A" w:rsidP="0064748C">
      <w:pPr>
        <w:ind w:left="360" w:hanging="360"/>
        <w:jc w:val="both"/>
        <w:rPr>
          <w:color w:val="0000FF"/>
        </w:rPr>
      </w:pPr>
      <w:r w:rsidRPr="00361100">
        <w:rPr>
          <w:b/>
        </w:rPr>
        <w:t xml:space="preserve">What do you feel would be the very best use of your last few moments </w:t>
      </w:r>
      <w:r w:rsidR="00451E82" w:rsidRPr="00361100">
        <w:rPr>
          <w:b/>
        </w:rPr>
        <w:t>at the end of your life</w:t>
      </w:r>
      <w:r w:rsidRPr="00361100">
        <w:rPr>
          <w:color w:val="0000FF"/>
        </w:rPr>
        <w:t xml:space="preserve">?        </w:t>
      </w:r>
    </w:p>
    <w:p w14:paraId="630EA841" w14:textId="77777777" w:rsidR="00451E82" w:rsidRPr="00361100" w:rsidRDefault="00052C5A" w:rsidP="0064748C">
      <w:pPr>
        <w:ind w:left="360" w:hanging="360"/>
        <w:jc w:val="both"/>
        <w:rPr>
          <w:color w:val="0000FF"/>
        </w:rPr>
      </w:pPr>
      <w:r w:rsidRPr="00361100">
        <w:rPr>
          <w:b/>
        </w:rPr>
        <w:t>What do you think you</w:t>
      </w:r>
      <w:r w:rsidR="00451E82" w:rsidRPr="00361100">
        <w:rPr>
          <w:b/>
        </w:rPr>
        <w:t xml:space="preserve"> would you do with </w:t>
      </w:r>
      <w:r w:rsidRPr="00361100">
        <w:rPr>
          <w:b/>
        </w:rPr>
        <w:t>those moments</w:t>
      </w:r>
      <w:r w:rsidR="00451E82" w:rsidRPr="00361100">
        <w:rPr>
          <w:color w:val="0000FF"/>
        </w:rPr>
        <w:t xml:space="preserve">?   </w:t>
      </w:r>
    </w:p>
    <w:p w14:paraId="4459A5BF" w14:textId="77777777" w:rsidR="00451E82" w:rsidRPr="00361100" w:rsidRDefault="005D0CAB" w:rsidP="0064748C">
      <w:pPr>
        <w:ind w:left="360" w:hanging="360"/>
        <w:jc w:val="both"/>
        <w:rPr>
          <w:color w:val="0000FF"/>
        </w:rPr>
      </w:pPr>
      <w:r w:rsidRPr="00361100">
        <w:rPr>
          <w:color w:val="0000FF"/>
        </w:rPr>
        <w:t xml:space="preserve">                        </w:t>
      </w:r>
    </w:p>
    <w:p w14:paraId="3E386BF3" w14:textId="77777777" w:rsidR="005D0CAB" w:rsidRPr="00361100" w:rsidRDefault="005D0CAB" w:rsidP="0064748C">
      <w:pPr>
        <w:ind w:left="360" w:hanging="360"/>
        <w:jc w:val="both"/>
        <w:rPr>
          <w:color w:val="0000FF"/>
        </w:rPr>
      </w:pPr>
      <w:r w:rsidRPr="00361100">
        <w:rPr>
          <w:color w:val="0000FF"/>
        </w:rPr>
        <w:t xml:space="preserve">                                </w:t>
      </w:r>
    </w:p>
    <w:p w14:paraId="159221C5" w14:textId="77777777" w:rsidR="002C5B76" w:rsidRPr="00361100" w:rsidRDefault="005D0CAB" w:rsidP="0064748C">
      <w:pPr>
        <w:ind w:left="360" w:hanging="360"/>
        <w:jc w:val="both"/>
        <w:rPr>
          <w:color w:val="0000FF"/>
        </w:rPr>
      </w:pPr>
      <w:r w:rsidRPr="00361100">
        <w:rPr>
          <w:color w:val="0000FF"/>
        </w:rPr>
        <w:t xml:space="preserve">                                    </w:t>
      </w:r>
    </w:p>
    <w:p w14:paraId="222649E6" w14:textId="77777777" w:rsidR="00A40CD7" w:rsidRPr="00C108B8" w:rsidRDefault="002C5B76" w:rsidP="0064748C">
      <w:pPr>
        <w:ind w:left="360" w:hanging="360"/>
        <w:jc w:val="both"/>
        <w:rPr>
          <w:b/>
          <w:i/>
          <w:color w:val="000000"/>
          <w:sz w:val="28"/>
          <w:szCs w:val="28"/>
        </w:rPr>
      </w:pPr>
      <w:r w:rsidRPr="00C108B8">
        <w:rPr>
          <w:b/>
          <w:i/>
          <w:color w:val="000000"/>
          <w:sz w:val="28"/>
          <w:szCs w:val="28"/>
        </w:rPr>
        <w:t>Additional</w:t>
      </w:r>
    </w:p>
    <w:p w14:paraId="31EDD366" w14:textId="77777777" w:rsidR="005D0CAB" w:rsidRPr="00361100" w:rsidRDefault="003708E9" w:rsidP="0064748C">
      <w:pPr>
        <w:ind w:left="360" w:hanging="360"/>
        <w:jc w:val="both"/>
        <w:rPr>
          <w:color w:val="0000FF"/>
        </w:rPr>
      </w:pPr>
      <w:r w:rsidRPr="00361100">
        <w:rPr>
          <w:b/>
        </w:rPr>
        <w:t>I</w:t>
      </w:r>
      <w:r w:rsidR="00451E82" w:rsidRPr="00361100">
        <w:rPr>
          <w:b/>
        </w:rPr>
        <w:t>f you truly wish to be well, are you willing to do whatever that takes</w:t>
      </w:r>
      <w:r w:rsidR="00451E82" w:rsidRPr="00361100">
        <w:rPr>
          <w:color w:val="0000FF"/>
        </w:rPr>
        <w:t>?</w:t>
      </w:r>
      <w:r w:rsidR="00052C5A" w:rsidRPr="00361100">
        <w:rPr>
          <w:color w:val="0000FF"/>
        </w:rPr>
        <w:t xml:space="preserve">        </w:t>
      </w:r>
      <w:r w:rsidR="00451E82" w:rsidRPr="00361100">
        <w:rPr>
          <w:color w:val="0000FF"/>
        </w:rPr>
        <w:t xml:space="preserve">  </w:t>
      </w:r>
    </w:p>
    <w:p w14:paraId="0BD3B78A" w14:textId="77777777" w:rsidR="009D013D" w:rsidRPr="00361100" w:rsidRDefault="00052C5A" w:rsidP="0064748C">
      <w:pPr>
        <w:ind w:left="360" w:hanging="360"/>
        <w:jc w:val="both"/>
        <w:rPr>
          <w:color w:val="0000FF"/>
        </w:rPr>
      </w:pPr>
      <w:r w:rsidRPr="00361100">
        <w:rPr>
          <w:color w:val="808080"/>
        </w:rPr>
        <w:t xml:space="preserve">Bearing in mind that these will necessarily involve certain life-positive diet and lifestyle actions, </w:t>
      </w:r>
      <w:r w:rsidR="00451E82" w:rsidRPr="00361100">
        <w:rPr>
          <w:color w:val="808080"/>
        </w:rPr>
        <w:t>are you willing to make the required and necessary changes offered by your health practitioner</w:t>
      </w:r>
      <w:r w:rsidRPr="00361100">
        <w:rPr>
          <w:color w:val="808080"/>
        </w:rPr>
        <w:t xml:space="preserve"> (within reason, of course)</w:t>
      </w:r>
      <w:r w:rsidR="00451E82" w:rsidRPr="00361100">
        <w:rPr>
          <w:color w:val="0000FF"/>
        </w:rPr>
        <w:t>?</w:t>
      </w:r>
      <w:r w:rsidRPr="00361100">
        <w:rPr>
          <w:color w:val="0000FF"/>
        </w:rPr>
        <w:t xml:space="preserve">                </w:t>
      </w:r>
      <w:r w:rsidR="00451E82" w:rsidRPr="00361100">
        <w:rPr>
          <w:color w:val="0000FF"/>
        </w:rPr>
        <w:t xml:space="preserve">  </w:t>
      </w:r>
      <w:r w:rsidR="009D013D" w:rsidRPr="00361100">
        <w:rPr>
          <w:color w:val="0000FF"/>
        </w:rPr>
        <w:t xml:space="preserve">         </w:t>
      </w:r>
    </w:p>
    <w:p w14:paraId="5434E78C" w14:textId="77777777" w:rsidR="000E0F54" w:rsidRPr="00361100" w:rsidRDefault="005D0CAB" w:rsidP="0064748C">
      <w:pPr>
        <w:ind w:left="360" w:hanging="360"/>
        <w:jc w:val="both"/>
        <w:rPr>
          <w:color w:val="0000FF"/>
        </w:rPr>
      </w:pPr>
      <w:r w:rsidRPr="00361100">
        <w:rPr>
          <w:color w:val="0000FF"/>
        </w:rPr>
        <w:t xml:space="preserve">       </w:t>
      </w:r>
      <w:r w:rsidR="00F110CC" w:rsidRPr="00361100">
        <w:rPr>
          <w:color w:val="0000FF"/>
        </w:rPr>
        <w:t xml:space="preserve">                                                                                                                                                                                                            </w:t>
      </w:r>
      <w:r w:rsidRPr="00361100">
        <w:rPr>
          <w:color w:val="0000FF"/>
        </w:rPr>
        <w:t xml:space="preserve">                       </w:t>
      </w:r>
      <w:r w:rsidR="00451E82" w:rsidRPr="00361100">
        <w:rPr>
          <w:color w:val="0000FF"/>
        </w:rPr>
        <w:t xml:space="preserve"> </w:t>
      </w:r>
    </w:p>
    <w:p w14:paraId="0CA3CB77" w14:textId="77777777" w:rsidR="00451E82" w:rsidRPr="00361100" w:rsidRDefault="00451E82" w:rsidP="0064748C">
      <w:pPr>
        <w:ind w:left="360" w:hanging="360"/>
        <w:jc w:val="both"/>
        <w:rPr>
          <w:b/>
          <w:i/>
          <w:color w:val="0000FF"/>
        </w:rPr>
      </w:pPr>
      <w:r w:rsidRPr="00361100">
        <w:rPr>
          <w:color w:val="0000FF"/>
        </w:rPr>
        <w:t xml:space="preserve">        </w:t>
      </w:r>
      <w:r w:rsidR="00F110CC" w:rsidRPr="00361100">
        <w:rPr>
          <w:color w:val="0000FF"/>
        </w:rPr>
        <w:t xml:space="preserve">                                                                                                                                                                                                            </w:t>
      </w:r>
      <w:r w:rsidRPr="00361100">
        <w:rPr>
          <w:color w:val="0000FF"/>
        </w:rPr>
        <w:t xml:space="preserve">                                                                                                                                                         </w:t>
      </w:r>
    </w:p>
    <w:p w14:paraId="02C15366" w14:textId="77777777" w:rsidR="005D0CAB" w:rsidRPr="00361100" w:rsidRDefault="003708E9" w:rsidP="0064748C">
      <w:pPr>
        <w:ind w:left="360" w:hanging="360"/>
        <w:jc w:val="both"/>
        <w:rPr>
          <w:color w:val="0000FF"/>
        </w:rPr>
      </w:pPr>
      <w:r w:rsidRPr="00361100">
        <w:rPr>
          <w:b/>
        </w:rPr>
        <w:t>A</w:t>
      </w:r>
      <w:r w:rsidR="00451E82" w:rsidRPr="00361100">
        <w:rPr>
          <w:b/>
        </w:rPr>
        <w:t>re there any other comments that you wish to make</w:t>
      </w:r>
      <w:r w:rsidR="00451E82" w:rsidRPr="00361100">
        <w:rPr>
          <w:color w:val="0000FF"/>
        </w:rPr>
        <w:t xml:space="preserve">? </w:t>
      </w:r>
      <w:r w:rsidR="009D013D" w:rsidRPr="00361100">
        <w:rPr>
          <w:color w:val="0000FF"/>
        </w:rPr>
        <w:t xml:space="preserve">                                                                           </w:t>
      </w:r>
      <w:r w:rsidR="00451E82" w:rsidRPr="00361100">
        <w:rPr>
          <w:color w:val="0000FF"/>
        </w:rPr>
        <w:t xml:space="preserve"> </w:t>
      </w:r>
    </w:p>
    <w:p w14:paraId="4DA92840" w14:textId="77777777" w:rsidR="00C108B8" w:rsidRPr="00361100" w:rsidRDefault="00052C5A" w:rsidP="0064748C">
      <w:pPr>
        <w:ind w:left="360" w:hanging="360"/>
        <w:jc w:val="both"/>
        <w:rPr>
          <w:color w:val="0000FF"/>
        </w:rPr>
      </w:pPr>
      <w:r w:rsidRPr="00361100">
        <w:rPr>
          <w:color w:val="808080"/>
        </w:rPr>
        <w:t>In the understanding that this information is strictly confidential, and that it is used only so that your health professional can better understand your condition and situation altogether toward making his/her best recommendations, is there anything else</w:t>
      </w:r>
      <w:r w:rsidR="00451E82" w:rsidRPr="00361100">
        <w:rPr>
          <w:color w:val="808080"/>
        </w:rPr>
        <w:t xml:space="preserve"> </w:t>
      </w:r>
      <w:r w:rsidR="00044C1C" w:rsidRPr="00361100">
        <w:rPr>
          <w:color w:val="808080"/>
        </w:rPr>
        <w:t xml:space="preserve">you would like to note </w:t>
      </w:r>
      <w:r w:rsidR="00451E82" w:rsidRPr="00361100">
        <w:rPr>
          <w:color w:val="808080"/>
        </w:rPr>
        <w:t xml:space="preserve">about your health, our work together, or whatever, including anything you </w:t>
      </w:r>
      <w:r w:rsidR="00177F26" w:rsidRPr="00361100">
        <w:rPr>
          <w:color w:val="808080"/>
        </w:rPr>
        <w:t xml:space="preserve">(or </w:t>
      </w:r>
      <w:r w:rsidRPr="00361100">
        <w:rPr>
          <w:color w:val="808080"/>
        </w:rPr>
        <w:t>this Intake health questionnaire</w:t>
      </w:r>
      <w:r w:rsidR="00177F26" w:rsidRPr="00361100">
        <w:rPr>
          <w:color w:val="808080"/>
        </w:rPr>
        <w:t xml:space="preserve">) </w:t>
      </w:r>
      <w:r w:rsidR="00451E82" w:rsidRPr="00361100">
        <w:rPr>
          <w:color w:val="808080"/>
        </w:rPr>
        <w:t>might have left out</w:t>
      </w:r>
      <w:r w:rsidR="00451E82" w:rsidRPr="00361100">
        <w:rPr>
          <w:color w:val="0000FF"/>
        </w:rPr>
        <w:t>?</w:t>
      </w:r>
      <w:r w:rsidRPr="00361100">
        <w:rPr>
          <w:color w:val="0000FF"/>
        </w:rPr>
        <w:t xml:space="preserve">        </w:t>
      </w:r>
      <w:r w:rsidR="00451E82" w:rsidRPr="00361100">
        <w:rPr>
          <w:color w:val="0000FF"/>
        </w:rPr>
        <w:t xml:space="preserve">       </w:t>
      </w:r>
    </w:p>
    <w:p w14:paraId="6D7A01EE" w14:textId="77777777" w:rsidR="005D0CAB" w:rsidRPr="00361100" w:rsidRDefault="005D0CAB" w:rsidP="0064748C">
      <w:pPr>
        <w:ind w:left="360" w:hanging="360"/>
        <w:jc w:val="both"/>
        <w:rPr>
          <w:color w:val="0000FF"/>
        </w:rPr>
      </w:pPr>
    </w:p>
    <w:sectPr w:rsidR="005D0CAB" w:rsidRPr="00361100" w:rsidSect="00451E82">
      <w:footerReference w:type="even" r:id="rId9"/>
      <w:footerReference w:type="default" r:id="rId10"/>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611CB" w14:textId="77777777" w:rsidR="002C3E0B" w:rsidRDefault="002C3E0B">
      <w:r>
        <w:separator/>
      </w:r>
    </w:p>
  </w:endnote>
  <w:endnote w:type="continuationSeparator" w:id="0">
    <w:p w14:paraId="0A1F3598" w14:textId="77777777" w:rsidR="002C3E0B" w:rsidRDefault="002C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mpacta Blk BT">
    <w:panose1 w:val="020B090404070206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20ED" w14:textId="77777777" w:rsidR="0099002D" w:rsidRDefault="009900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285D9D2" w14:textId="77777777" w:rsidR="0099002D" w:rsidRDefault="00990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FCCA7" w14:textId="77777777" w:rsidR="0099002D" w:rsidRDefault="009900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A5AD817" w14:textId="77777777" w:rsidR="0099002D" w:rsidRDefault="00990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B8F65" w14:textId="77777777" w:rsidR="002C3E0B" w:rsidRDefault="002C3E0B">
      <w:r>
        <w:separator/>
      </w:r>
    </w:p>
  </w:footnote>
  <w:footnote w:type="continuationSeparator" w:id="0">
    <w:p w14:paraId="6005D66E" w14:textId="77777777" w:rsidR="002C3E0B" w:rsidRDefault="002C3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010ACD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0M7IwNjO1NDY0MjJS0lEKTi0uzszPAykwqQUAvScUWSwAAAA="/>
  </w:docVars>
  <w:rsids>
    <w:rsidRoot w:val="00451E82"/>
    <w:rsid w:val="00001B98"/>
    <w:rsid w:val="000204CA"/>
    <w:rsid w:val="00021687"/>
    <w:rsid w:val="00026D9C"/>
    <w:rsid w:val="00044C1C"/>
    <w:rsid w:val="000462E4"/>
    <w:rsid w:val="00052C5A"/>
    <w:rsid w:val="00053D25"/>
    <w:rsid w:val="0008494D"/>
    <w:rsid w:val="000965F5"/>
    <w:rsid w:val="00097599"/>
    <w:rsid w:val="000B0F0A"/>
    <w:rsid w:val="000C5F45"/>
    <w:rsid w:val="000C6B9D"/>
    <w:rsid w:val="000D4EF8"/>
    <w:rsid w:val="000E0AB3"/>
    <w:rsid w:val="000E0F54"/>
    <w:rsid w:val="000E10FC"/>
    <w:rsid w:val="000E5C0C"/>
    <w:rsid w:val="000F3C17"/>
    <w:rsid w:val="00103C7D"/>
    <w:rsid w:val="001411CB"/>
    <w:rsid w:val="00141451"/>
    <w:rsid w:val="00141535"/>
    <w:rsid w:val="00154ECE"/>
    <w:rsid w:val="00156D72"/>
    <w:rsid w:val="00164FCB"/>
    <w:rsid w:val="00165A73"/>
    <w:rsid w:val="00177F26"/>
    <w:rsid w:val="00196550"/>
    <w:rsid w:val="001B0DFD"/>
    <w:rsid w:val="001B1F8D"/>
    <w:rsid w:val="001B6697"/>
    <w:rsid w:val="001C6D97"/>
    <w:rsid w:val="001D12D2"/>
    <w:rsid w:val="001D5C1F"/>
    <w:rsid w:val="001D6ACC"/>
    <w:rsid w:val="001E0B55"/>
    <w:rsid w:val="001E5525"/>
    <w:rsid w:val="001E7CC3"/>
    <w:rsid w:val="001F3F54"/>
    <w:rsid w:val="001F6B82"/>
    <w:rsid w:val="002006BE"/>
    <w:rsid w:val="00214F42"/>
    <w:rsid w:val="00216471"/>
    <w:rsid w:val="00227D30"/>
    <w:rsid w:val="0024504B"/>
    <w:rsid w:val="0025174B"/>
    <w:rsid w:val="002549A8"/>
    <w:rsid w:val="0028755B"/>
    <w:rsid w:val="00296DBC"/>
    <w:rsid w:val="002A46C5"/>
    <w:rsid w:val="002A79C3"/>
    <w:rsid w:val="002C3E0B"/>
    <w:rsid w:val="002C5B76"/>
    <w:rsid w:val="002C6BAF"/>
    <w:rsid w:val="002D01C4"/>
    <w:rsid w:val="002D54F4"/>
    <w:rsid w:val="002E3372"/>
    <w:rsid w:val="00307EEA"/>
    <w:rsid w:val="00311098"/>
    <w:rsid w:val="003154AF"/>
    <w:rsid w:val="003442CF"/>
    <w:rsid w:val="00352FC7"/>
    <w:rsid w:val="00360168"/>
    <w:rsid w:val="00361100"/>
    <w:rsid w:val="003708E9"/>
    <w:rsid w:val="003862AA"/>
    <w:rsid w:val="0039283F"/>
    <w:rsid w:val="0039502F"/>
    <w:rsid w:val="003B2E08"/>
    <w:rsid w:val="003C2BA3"/>
    <w:rsid w:val="003D02F5"/>
    <w:rsid w:val="003F1B2A"/>
    <w:rsid w:val="003F3686"/>
    <w:rsid w:val="00406954"/>
    <w:rsid w:val="00451E82"/>
    <w:rsid w:val="0045303F"/>
    <w:rsid w:val="00464DB9"/>
    <w:rsid w:val="00474074"/>
    <w:rsid w:val="00483BD5"/>
    <w:rsid w:val="004A5217"/>
    <w:rsid w:val="004B4930"/>
    <w:rsid w:val="004D1333"/>
    <w:rsid w:val="004D41F5"/>
    <w:rsid w:val="004D46BE"/>
    <w:rsid w:val="00535115"/>
    <w:rsid w:val="00535C58"/>
    <w:rsid w:val="00544F69"/>
    <w:rsid w:val="00555D42"/>
    <w:rsid w:val="00567157"/>
    <w:rsid w:val="005761C5"/>
    <w:rsid w:val="00576D21"/>
    <w:rsid w:val="00591FC0"/>
    <w:rsid w:val="005A6C28"/>
    <w:rsid w:val="005A6CF7"/>
    <w:rsid w:val="005B683F"/>
    <w:rsid w:val="005C192A"/>
    <w:rsid w:val="005C34AD"/>
    <w:rsid w:val="005C5592"/>
    <w:rsid w:val="005D0CAB"/>
    <w:rsid w:val="005D4261"/>
    <w:rsid w:val="005E5E89"/>
    <w:rsid w:val="005F77E6"/>
    <w:rsid w:val="00601158"/>
    <w:rsid w:val="006041DE"/>
    <w:rsid w:val="006150B8"/>
    <w:rsid w:val="0061789C"/>
    <w:rsid w:val="00632E20"/>
    <w:rsid w:val="00634774"/>
    <w:rsid w:val="00635601"/>
    <w:rsid w:val="00635CFF"/>
    <w:rsid w:val="0064748C"/>
    <w:rsid w:val="00666A41"/>
    <w:rsid w:val="006730F7"/>
    <w:rsid w:val="00685F77"/>
    <w:rsid w:val="006909AF"/>
    <w:rsid w:val="0069751A"/>
    <w:rsid w:val="006A7C92"/>
    <w:rsid w:val="006B27D1"/>
    <w:rsid w:val="006B35AE"/>
    <w:rsid w:val="006C75EC"/>
    <w:rsid w:val="006E1E2C"/>
    <w:rsid w:val="006E2AE4"/>
    <w:rsid w:val="006F395A"/>
    <w:rsid w:val="006F6E2F"/>
    <w:rsid w:val="00711EE2"/>
    <w:rsid w:val="0071233B"/>
    <w:rsid w:val="00731FA1"/>
    <w:rsid w:val="00735D22"/>
    <w:rsid w:val="007467E4"/>
    <w:rsid w:val="00752AB6"/>
    <w:rsid w:val="00753377"/>
    <w:rsid w:val="00756B28"/>
    <w:rsid w:val="0076640B"/>
    <w:rsid w:val="00766CA4"/>
    <w:rsid w:val="0077592F"/>
    <w:rsid w:val="00782623"/>
    <w:rsid w:val="0079492C"/>
    <w:rsid w:val="00795A2C"/>
    <w:rsid w:val="007B0D47"/>
    <w:rsid w:val="007B475B"/>
    <w:rsid w:val="007B556C"/>
    <w:rsid w:val="007B582C"/>
    <w:rsid w:val="007B6B94"/>
    <w:rsid w:val="007C5BBF"/>
    <w:rsid w:val="007C7B52"/>
    <w:rsid w:val="007D4B2B"/>
    <w:rsid w:val="007E2C0C"/>
    <w:rsid w:val="007E74D4"/>
    <w:rsid w:val="007F0515"/>
    <w:rsid w:val="007F6F03"/>
    <w:rsid w:val="008208AD"/>
    <w:rsid w:val="008559DF"/>
    <w:rsid w:val="0086362E"/>
    <w:rsid w:val="00863C84"/>
    <w:rsid w:val="00876EAC"/>
    <w:rsid w:val="00877CE6"/>
    <w:rsid w:val="008D0713"/>
    <w:rsid w:val="008D3BA1"/>
    <w:rsid w:val="008D6DE2"/>
    <w:rsid w:val="008E1D1F"/>
    <w:rsid w:val="00907E13"/>
    <w:rsid w:val="0092389A"/>
    <w:rsid w:val="009279AD"/>
    <w:rsid w:val="00934B64"/>
    <w:rsid w:val="00941C30"/>
    <w:rsid w:val="009454AD"/>
    <w:rsid w:val="009563EF"/>
    <w:rsid w:val="0098076A"/>
    <w:rsid w:val="00981A60"/>
    <w:rsid w:val="0099002D"/>
    <w:rsid w:val="00995824"/>
    <w:rsid w:val="009A3A8A"/>
    <w:rsid w:val="009A3AC3"/>
    <w:rsid w:val="009B324E"/>
    <w:rsid w:val="009D013D"/>
    <w:rsid w:val="009D084E"/>
    <w:rsid w:val="009D5609"/>
    <w:rsid w:val="009E142A"/>
    <w:rsid w:val="009F070E"/>
    <w:rsid w:val="00A102EE"/>
    <w:rsid w:val="00A23CC6"/>
    <w:rsid w:val="00A311A6"/>
    <w:rsid w:val="00A34454"/>
    <w:rsid w:val="00A40CD7"/>
    <w:rsid w:val="00A70E1C"/>
    <w:rsid w:val="00A71F6F"/>
    <w:rsid w:val="00A76FFB"/>
    <w:rsid w:val="00A86550"/>
    <w:rsid w:val="00A96F7C"/>
    <w:rsid w:val="00AB1ABD"/>
    <w:rsid w:val="00AC5B8E"/>
    <w:rsid w:val="00AC6928"/>
    <w:rsid w:val="00AD5D30"/>
    <w:rsid w:val="00AD6DD3"/>
    <w:rsid w:val="00AE7F24"/>
    <w:rsid w:val="00B2462B"/>
    <w:rsid w:val="00B313A8"/>
    <w:rsid w:val="00B33558"/>
    <w:rsid w:val="00B36198"/>
    <w:rsid w:val="00B511FC"/>
    <w:rsid w:val="00B52AA0"/>
    <w:rsid w:val="00B557EA"/>
    <w:rsid w:val="00B868EB"/>
    <w:rsid w:val="00B97A02"/>
    <w:rsid w:val="00B97FD7"/>
    <w:rsid w:val="00BA0EE1"/>
    <w:rsid w:val="00BA233F"/>
    <w:rsid w:val="00BB2BBA"/>
    <w:rsid w:val="00BB7389"/>
    <w:rsid w:val="00BE5BFE"/>
    <w:rsid w:val="00BF0BF3"/>
    <w:rsid w:val="00C03949"/>
    <w:rsid w:val="00C066DE"/>
    <w:rsid w:val="00C108B8"/>
    <w:rsid w:val="00C35C10"/>
    <w:rsid w:val="00C63D29"/>
    <w:rsid w:val="00C76BDE"/>
    <w:rsid w:val="00C8437E"/>
    <w:rsid w:val="00C9701C"/>
    <w:rsid w:val="00CA019C"/>
    <w:rsid w:val="00CD0448"/>
    <w:rsid w:val="00CE58AF"/>
    <w:rsid w:val="00CE6733"/>
    <w:rsid w:val="00CF247C"/>
    <w:rsid w:val="00CF6F4F"/>
    <w:rsid w:val="00D03A11"/>
    <w:rsid w:val="00D05C00"/>
    <w:rsid w:val="00D072CD"/>
    <w:rsid w:val="00D07732"/>
    <w:rsid w:val="00D253A4"/>
    <w:rsid w:val="00D47456"/>
    <w:rsid w:val="00D673E9"/>
    <w:rsid w:val="00D73FB6"/>
    <w:rsid w:val="00D762FF"/>
    <w:rsid w:val="00D850FA"/>
    <w:rsid w:val="00D87B82"/>
    <w:rsid w:val="00D96D02"/>
    <w:rsid w:val="00D977C3"/>
    <w:rsid w:val="00DA4588"/>
    <w:rsid w:val="00DD0C10"/>
    <w:rsid w:val="00DD1532"/>
    <w:rsid w:val="00DF06F4"/>
    <w:rsid w:val="00DF451C"/>
    <w:rsid w:val="00DF7CF8"/>
    <w:rsid w:val="00E02890"/>
    <w:rsid w:val="00E105C8"/>
    <w:rsid w:val="00E12C3C"/>
    <w:rsid w:val="00E15E5C"/>
    <w:rsid w:val="00E26B74"/>
    <w:rsid w:val="00E34851"/>
    <w:rsid w:val="00E348ED"/>
    <w:rsid w:val="00E370AD"/>
    <w:rsid w:val="00E667DA"/>
    <w:rsid w:val="00E71D4E"/>
    <w:rsid w:val="00E750C7"/>
    <w:rsid w:val="00E83877"/>
    <w:rsid w:val="00E8643E"/>
    <w:rsid w:val="00E96925"/>
    <w:rsid w:val="00EA4FC1"/>
    <w:rsid w:val="00EB4F87"/>
    <w:rsid w:val="00EB57FD"/>
    <w:rsid w:val="00EC6B0E"/>
    <w:rsid w:val="00ED0609"/>
    <w:rsid w:val="00EE0FAD"/>
    <w:rsid w:val="00F0192B"/>
    <w:rsid w:val="00F110CC"/>
    <w:rsid w:val="00F13E73"/>
    <w:rsid w:val="00F21BE0"/>
    <w:rsid w:val="00F33E9E"/>
    <w:rsid w:val="00F429A6"/>
    <w:rsid w:val="00F56570"/>
    <w:rsid w:val="00F66225"/>
    <w:rsid w:val="00F735FE"/>
    <w:rsid w:val="00F76878"/>
    <w:rsid w:val="00F77873"/>
    <w:rsid w:val="00F90090"/>
    <w:rsid w:val="00F91C87"/>
    <w:rsid w:val="00FA23C7"/>
    <w:rsid w:val="00FD00EC"/>
    <w:rsid w:val="00FE5060"/>
    <w:rsid w:val="00FE6EA2"/>
    <w:rsid w:val="00FF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1BE581"/>
  <w15:docId w15:val="{612BF2AB-7F74-4DFF-B0A8-84C461414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E82"/>
  </w:style>
  <w:style w:type="paragraph" w:styleId="Heading1">
    <w:name w:val="heading 1"/>
    <w:basedOn w:val="Normal"/>
    <w:next w:val="Normal"/>
    <w:qFormat/>
    <w:rsid w:val="00451E82"/>
    <w:pPr>
      <w:keepNext/>
      <w:jc w:val="center"/>
      <w:outlineLvl w:val="0"/>
    </w:pPr>
    <w:rPr>
      <w:b/>
      <w:color w:val="8080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51E82"/>
    <w:pPr>
      <w:tabs>
        <w:tab w:val="center" w:pos="4320"/>
        <w:tab w:val="right" w:pos="8640"/>
      </w:tabs>
    </w:pPr>
  </w:style>
  <w:style w:type="character" w:styleId="PageNumber">
    <w:name w:val="page number"/>
    <w:basedOn w:val="DefaultParagraphFont"/>
    <w:rsid w:val="00451E82"/>
  </w:style>
  <w:style w:type="character" w:styleId="Hyperlink">
    <w:name w:val="Hyperlink"/>
    <w:rsid w:val="00451E82"/>
    <w:rPr>
      <w:color w:val="0000FF"/>
      <w:u w:val="single"/>
    </w:rPr>
  </w:style>
  <w:style w:type="paragraph" w:styleId="ListBullet">
    <w:name w:val="List Bullet"/>
    <w:basedOn w:val="Normal"/>
    <w:rsid w:val="000F3C17"/>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m@grandmedicine.com" TargetMode="External"/><Relationship Id="rId3" Type="http://schemas.openxmlformats.org/officeDocument/2006/relationships/settings" Target="settings.xml"/><Relationship Id="rId7" Type="http://schemas.openxmlformats.org/officeDocument/2006/relationships/hyperlink" Target="mailto:gm@grandmedicin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9</TotalTime>
  <Pages>8</Pages>
  <Words>5781</Words>
  <Characters>3295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GranMed-ARH</vt:lpstr>
    </vt:vector>
  </TitlesOfParts>
  <Company>Authorized Company</Company>
  <LinksUpToDate>false</LinksUpToDate>
  <CharactersWithSpaces>38657</CharactersWithSpaces>
  <SharedDoc>false</SharedDoc>
  <HLinks>
    <vt:vector size="12" baseType="variant">
      <vt:variant>
        <vt:i4>1835046</vt:i4>
      </vt:variant>
      <vt:variant>
        <vt:i4>3</vt:i4>
      </vt:variant>
      <vt:variant>
        <vt:i4>0</vt:i4>
      </vt:variant>
      <vt:variant>
        <vt:i4>5</vt:i4>
      </vt:variant>
      <vt:variant>
        <vt:lpwstr>mailto:gm@grandmedicine.com</vt:lpwstr>
      </vt:variant>
      <vt:variant>
        <vt:lpwstr/>
      </vt:variant>
      <vt:variant>
        <vt:i4>1835046</vt:i4>
      </vt:variant>
      <vt:variant>
        <vt:i4>0</vt:i4>
      </vt:variant>
      <vt:variant>
        <vt:i4>0</vt:i4>
      </vt:variant>
      <vt:variant>
        <vt:i4>5</vt:i4>
      </vt:variant>
      <vt:variant>
        <vt:lpwstr>mailto:gm@grandmedic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Med-ARH</dc:title>
  <dc:creator>Authorized User</dc:creator>
  <cp:lastModifiedBy>Leonard Mehlmauer</cp:lastModifiedBy>
  <cp:revision>42</cp:revision>
  <dcterms:created xsi:type="dcterms:W3CDTF">2013-12-17T04:26:00Z</dcterms:created>
  <dcterms:modified xsi:type="dcterms:W3CDTF">2020-05-07T19:05:00Z</dcterms:modified>
</cp:coreProperties>
</file>